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3FA540C1" w:rsidR="002A2C5B" w:rsidRDefault="00EE4C04">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70</w:t>
      </w:r>
      <w:r w:rsidR="00F77B7E">
        <w:rPr>
          <w:rFonts w:ascii="Arial" w:eastAsia="Arial" w:hAnsi="Arial" w:cs="Arial"/>
          <w:sz w:val="28"/>
          <w:szCs w:val="28"/>
        </w:rPr>
        <w:t>3</w:t>
      </w:r>
      <w:r w:rsidR="002A7D6A">
        <w:rPr>
          <w:rFonts w:ascii="Arial" w:eastAsia="Arial" w:hAnsi="Arial" w:cs="Arial"/>
          <w:sz w:val="28"/>
          <w:szCs w:val="28"/>
        </w:rPr>
        <w:t xml:space="preserve"> on the Coronavirus Disease (COVID19)</w:t>
      </w:r>
    </w:p>
    <w:p w14:paraId="3F11FAFB" w14:textId="00351321"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7E7E47">
        <w:rPr>
          <w:rFonts w:ascii="Arial" w:eastAsia="Arial" w:hAnsi="Arial" w:cs="Arial"/>
          <w:sz w:val="24"/>
          <w:szCs w:val="24"/>
        </w:rPr>
        <w:t>0</w:t>
      </w:r>
      <w:r w:rsidR="00F77B7E">
        <w:rPr>
          <w:rFonts w:ascii="Arial" w:eastAsia="Arial" w:hAnsi="Arial" w:cs="Arial"/>
          <w:sz w:val="24"/>
          <w:szCs w:val="24"/>
        </w:rPr>
        <w:t>8</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3AC730A3"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DD76B5">
        <w:rPr>
          <w:rFonts w:ascii="Arial" w:eastAsia="Arial" w:hAnsi="Arial" w:cs="Arial"/>
          <w:b/>
          <w:color w:val="0070C0"/>
          <w:sz w:val="24"/>
          <w:szCs w:val="24"/>
        </w:rPr>
        <w:t>0</w:t>
      </w:r>
      <w:r w:rsidR="00195B51">
        <w:rPr>
          <w:rFonts w:ascii="Arial" w:eastAsia="Arial" w:hAnsi="Arial" w:cs="Arial"/>
          <w:b/>
          <w:color w:val="0070C0"/>
          <w:sz w:val="24"/>
          <w:szCs w:val="24"/>
        </w:rPr>
        <w:t>8</w:t>
      </w:r>
      <w:r w:rsidR="008C62F7">
        <w:rPr>
          <w:rFonts w:ascii="Arial" w:eastAsia="Arial" w:hAnsi="Arial" w:cs="Arial"/>
          <w:b/>
          <w:color w:val="0070C0"/>
          <w:sz w:val="24"/>
          <w:szCs w:val="24"/>
        </w:rPr>
        <w:t xml:space="preserve"> June</w:t>
      </w:r>
      <w:r>
        <w:rPr>
          <w:rFonts w:ascii="Arial" w:eastAsia="Arial" w:hAnsi="Arial" w:cs="Arial"/>
          <w:b/>
          <w:color w:val="0070C0"/>
          <w:sz w:val="24"/>
          <w:szCs w:val="24"/>
        </w:rPr>
        <w:t xml:space="preserve"> 2021, 4PM</w:t>
      </w:r>
      <w:r>
        <w:rPr>
          <w:rFonts w:ascii="Arial" w:eastAsia="Arial" w:hAnsi="Arial" w:cs="Arial"/>
          <w:sz w:val="24"/>
          <w:szCs w:val="24"/>
        </w:rPr>
        <w:t xml:space="preserve">, the Department of Health (DOH) has recorded a total of </w:t>
      </w:r>
      <w:r w:rsidR="00195B51" w:rsidRPr="00195B51">
        <w:rPr>
          <w:rFonts w:ascii="Arial" w:eastAsia="Arial" w:hAnsi="Arial" w:cs="Arial"/>
          <w:b/>
          <w:color w:val="0070C0"/>
          <w:sz w:val="24"/>
          <w:szCs w:val="24"/>
        </w:rPr>
        <w:t xml:space="preserve">1,280,773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195B51" w:rsidRPr="00195B51">
        <w:rPr>
          <w:rFonts w:ascii="Arial" w:eastAsia="Arial" w:hAnsi="Arial" w:cs="Arial"/>
          <w:b/>
          <w:color w:val="0070C0"/>
          <w:sz w:val="24"/>
          <w:szCs w:val="24"/>
        </w:rPr>
        <w:t xml:space="preserve">56,452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sidR="003F3EA8">
        <w:rPr>
          <w:rFonts w:ascii="Arial" w:eastAsia="Arial" w:hAnsi="Arial" w:cs="Arial"/>
          <w:color w:val="0070C0"/>
          <w:sz w:val="24"/>
          <w:szCs w:val="24"/>
        </w:rPr>
        <w:t xml:space="preserve"> </w:t>
      </w:r>
      <w:r w:rsidR="00195B51" w:rsidRPr="00195B51">
        <w:rPr>
          <w:rFonts w:ascii="Arial" w:eastAsia="Arial" w:hAnsi="Arial" w:cs="Arial"/>
          <w:b/>
          <w:color w:val="0070C0"/>
          <w:sz w:val="24"/>
          <w:szCs w:val="24"/>
        </w:rPr>
        <w:t>1,202,257</w:t>
      </w:r>
      <w:r w:rsidR="00195B51">
        <w:rPr>
          <w:rFonts w:ascii="Arial" w:eastAsia="Arial" w:hAnsi="Arial" w:cs="Arial"/>
          <w:b/>
          <w:color w:val="0070C0"/>
          <w:sz w:val="24"/>
          <w:szCs w:val="24"/>
        </w:rPr>
        <w:t xml:space="preserve">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195B51">
        <w:rPr>
          <w:rFonts w:ascii="Arial" w:eastAsia="Arial" w:hAnsi="Arial" w:cs="Arial"/>
          <w:b/>
          <w:color w:val="0070C0"/>
          <w:sz w:val="24"/>
          <w:szCs w:val="24"/>
        </w:rPr>
        <w:t xml:space="preserve">22,064 </w:t>
      </w:r>
      <w:r>
        <w:rPr>
          <w:rFonts w:ascii="Arial" w:eastAsia="Arial" w:hAnsi="Arial" w:cs="Arial"/>
          <w:b/>
          <w:color w:val="0070C0"/>
          <w:sz w:val="24"/>
          <w:szCs w:val="24"/>
        </w:rPr>
        <w:t>deaths</w:t>
      </w:r>
      <w:r>
        <w:rPr>
          <w:rFonts w:ascii="Arial" w:eastAsia="Arial" w:hAnsi="Arial" w:cs="Arial"/>
          <w:sz w:val="24"/>
          <w:szCs w:val="24"/>
        </w:rPr>
        <w:t>.</w:t>
      </w:r>
    </w:p>
    <w:p w14:paraId="04EBF6F4" w14:textId="15271411"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11380C">
        <w:rPr>
          <w:rFonts w:ascii="Arial" w:eastAsia="Arial" w:hAnsi="Arial" w:cs="Arial"/>
          <w:i/>
          <w:color w:val="0070C0"/>
          <w:sz w:val="16"/>
          <w:szCs w:val="16"/>
        </w:rPr>
        <w:t>urce: DOH-COVID-19 Bulletin #451</w:t>
      </w:r>
      <w:bookmarkStart w:id="0" w:name="_GoBack"/>
      <w:bookmarkEnd w:id="0"/>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37167AE6" w:rsidR="002A2C5B" w:rsidRPr="00DA5E26" w:rsidRDefault="002A7D6A">
      <w:pPr>
        <w:spacing w:after="0" w:line="240" w:lineRule="auto"/>
        <w:contextualSpacing/>
        <w:jc w:val="both"/>
        <w:rPr>
          <w:rFonts w:ascii="Arial" w:eastAsia="Arial" w:hAnsi="Arial" w:cs="Arial"/>
          <w:sz w:val="24"/>
          <w:szCs w:val="24"/>
        </w:rPr>
      </w:pPr>
      <w:bookmarkStart w:id="1" w:name="_heading=h.1fob9te" w:colFirst="0" w:colLast="0"/>
      <w:bookmarkEnd w:id="1"/>
      <w:r w:rsidRPr="00DA5E26">
        <w:rPr>
          <w:rFonts w:ascii="Arial" w:eastAsia="Arial" w:hAnsi="Arial" w:cs="Arial"/>
          <w:sz w:val="24"/>
          <w:szCs w:val="24"/>
        </w:rPr>
        <w:t>A total of</w:t>
      </w:r>
      <w:r w:rsidRPr="00DA5E26">
        <w:rPr>
          <w:rFonts w:ascii="Arial" w:eastAsia="Arial" w:hAnsi="Arial" w:cs="Arial"/>
          <w:b/>
          <w:bCs/>
          <w:sz w:val="24"/>
          <w:szCs w:val="24"/>
        </w:rPr>
        <w:t xml:space="preserve"> </w:t>
      </w:r>
      <w:r w:rsidRPr="001A5A90">
        <w:rPr>
          <w:rFonts w:ascii="Arial" w:eastAsia="Arial" w:hAnsi="Arial" w:cs="Arial"/>
          <w:b/>
          <w:color w:val="0070C0"/>
          <w:sz w:val="24"/>
          <w:szCs w:val="24"/>
        </w:rPr>
        <w:t>₱</w:t>
      </w:r>
      <w:r w:rsidR="00BE16E1" w:rsidRPr="00BE16E1">
        <w:rPr>
          <w:rFonts w:ascii="Arial" w:eastAsia="Arial" w:hAnsi="Arial" w:cs="Arial"/>
          <w:b/>
          <w:bCs/>
          <w:color w:val="0070C0"/>
          <w:sz w:val="24"/>
          <w:szCs w:val="24"/>
        </w:rPr>
        <w:t xml:space="preserve">2,367,705,662.16 </w:t>
      </w:r>
      <w:r w:rsidRPr="00DA5E26">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1A5A90">
        <w:rPr>
          <w:rFonts w:ascii="Arial" w:eastAsia="Arial" w:hAnsi="Arial" w:cs="Arial"/>
          <w:b/>
          <w:color w:val="0070C0"/>
          <w:sz w:val="24"/>
          <w:szCs w:val="24"/>
        </w:rPr>
        <w:t>₱</w:t>
      </w:r>
      <w:r w:rsidR="00BE16E1" w:rsidRPr="00BE16E1">
        <w:rPr>
          <w:rFonts w:ascii="Arial" w:eastAsia="Arial" w:hAnsi="Arial" w:cs="Arial"/>
          <w:b/>
          <w:color w:val="0070C0"/>
          <w:sz w:val="24"/>
          <w:szCs w:val="24"/>
        </w:rPr>
        <w:t xml:space="preserve">1,817,510,486.48 </w:t>
      </w:r>
      <w:r w:rsidRPr="00DA5E26">
        <w:rPr>
          <w:rFonts w:ascii="Arial" w:eastAsia="Arial" w:hAnsi="Arial" w:cs="Arial"/>
          <w:bCs/>
          <w:sz w:val="24"/>
          <w:szCs w:val="24"/>
        </w:rPr>
        <w:t>was</w:t>
      </w:r>
      <w:r w:rsidRPr="00DA5E26">
        <w:rPr>
          <w:rFonts w:ascii="Arial" w:eastAsia="Arial" w:hAnsi="Arial" w:cs="Arial"/>
          <w:sz w:val="24"/>
          <w:szCs w:val="24"/>
        </w:rPr>
        <w:t xml:space="preserve"> provided by </w:t>
      </w:r>
      <w:r w:rsidRPr="001A5A90">
        <w:rPr>
          <w:rFonts w:ascii="Arial" w:eastAsia="Arial" w:hAnsi="Arial" w:cs="Arial"/>
          <w:b/>
          <w:color w:val="0070C0"/>
          <w:sz w:val="24"/>
          <w:szCs w:val="24"/>
        </w:rPr>
        <w:t>DSWD</w:t>
      </w:r>
      <w:r w:rsidRPr="001A5A90">
        <w:rPr>
          <w:rFonts w:ascii="Arial" w:eastAsia="Arial" w:hAnsi="Arial" w:cs="Arial"/>
          <w:color w:val="0070C0"/>
          <w:sz w:val="24"/>
          <w:szCs w:val="24"/>
        </w:rPr>
        <w:t>,</w:t>
      </w:r>
      <w:r w:rsidRPr="001A5A90">
        <w:rPr>
          <w:rFonts w:ascii="Arial" w:eastAsia="Arial" w:hAnsi="Arial" w:cs="Arial"/>
          <w:b/>
          <w:color w:val="0070C0"/>
          <w:sz w:val="24"/>
          <w:szCs w:val="24"/>
        </w:rPr>
        <w:t xml:space="preserve"> </w:t>
      </w:r>
      <w:r w:rsidRPr="00DA5E26">
        <w:rPr>
          <w:rFonts w:ascii="Arial" w:eastAsia="Arial" w:hAnsi="Arial" w:cs="Arial"/>
          <w:b/>
          <w:sz w:val="24"/>
          <w:szCs w:val="24"/>
        </w:rPr>
        <w:t>₱</w:t>
      </w:r>
      <w:r w:rsidR="00EA4CD2" w:rsidRPr="00DA5E26">
        <w:rPr>
          <w:rFonts w:ascii="Arial" w:eastAsia="Arial" w:hAnsi="Arial" w:cs="Arial"/>
          <w:b/>
          <w:bCs/>
          <w:sz w:val="24"/>
          <w:szCs w:val="24"/>
        </w:rPr>
        <w:t xml:space="preserve">518,344,765.72 </w:t>
      </w:r>
      <w:r w:rsidRPr="00DA5E26">
        <w:rPr>
          <w:rFonts w:ascii="Arial" w:eastAsia="Arial" w:hAnsi="Arial" w:cs="Arial"/>
          <w:sz w:val="24"/>
          <w:szCs w:val="24"/>
        </w:rPr>
        <w:t xml:space="preserve">from </w:t>
      </w:r>
      <w:r w:rsidRPr="00DA5E26">
        <w:rPr>
          <w:rFonts w:ascii="Arial" w:eastAsia="Arial" w:hAnsi="Arial" w:cs="Arial"/>
          <w:b/>
          <w:sz w:val="24"/>
          <w:szCs w:val="24"/>
        </w:rPr>
        <w:t>NGOs</w:t>
      </w:r>
      <w:r w:rsidRPr="00DA5E26">
        <w:rPr>
          <w:rFonts w:ascii="Arial" w:eastAsia="Arial" w:hAnsi="Arial" w:cs="Arial"/>
          <w:sz w:val="24"/>
          <w:szCs w:val="24"/>
        </w:rPr>
        <w:t xml:space="preserve">, and </w:t>
      </w:r>
      <w:r w:rsidRPr="00DA5E26">
        <w:rPr>
          <w:rFonts w:ascii="Arial" w:eastAsia="Arial" w:hAnsi="Arial" w:cs="Arial"/>
          <w:b/>
          <w:sz w:val="24"/>
          <w:szCs w:val="24"/>
        </w:rPr>
        <w:t>₱</w:t>
      </w:r>
      <w:r w:rsidRPr="00DA5E26">
        <w:rPr>
          <w:rFonts w:ascii="Arial" w:eastAsia="Arial" w:hAnsi="Arial" w:cs="Arial"/>
          <w:b/>
          <w:bCs/>
          <w:sz w:val="24"/>
          <w:szCs w:val="24"/>
        </w:rPr>
        <w:t xml:space="preserve">31,850,409.96 </w:t>
      </w:r>
      <w:r w:rsidRPr="00DA5E26">
        <w:rPr>
          <w:rFonts w:ascii="Arial" w:eastAsia="Arial" w:hAnsi="Arial" w:cs="Arial"/>
          <w:sz w:val="24"/>
          <w:szCs w:val="24"/>
        </w:rPr>
        <w:t xml:space="preserve">from </w:t>
      </w:r>
      <w:r w:rsidRPr="00DA5E26">
        <w:rPr>
          <w:rFonts w:ascii="Arial" w:eastAsia="Arial" w:hAnsi="Arial" w:cs="Arial"/>
          <w:b/>
          <w:sz w:val="24"/>
          <w:szCs w:val="24"/>
          <w:lang w:val="en-US"/>
        </w:rPr>
        <w:t xml:space="preserve">other </w:t>
      </w:r>
      <w:r w:rsidRPr="00DA5E26">
        <w:rPr>
          <w:rFonts w:ascii="Arial" w:eastAsia="Arial" w:hAnsi="Arial" w:cs="Arial"/>
          <w:b/>
          <w:sz w:val="24"/>
          <w:szCs w:val="24"/>
        </w:rPr>
        <w:t>Partners</w:t>
      </w:r>
      <w:r w:rsidRPr="00DA5E26">
        <w:rPr>
          <w:rFonts w:ascii="Arial" w:eastAsia="Arial" w:hAnsi="Arial" w:cs="Arial"/>
          <w:b/>
          <w:sz w:val="20"/>
          <w:szCs w:val="20"/>
        </w:rPr>
        <w:t xml:space="preserve"> </w:t>
      </w:r>
      <w:r w:rsidRPr="00DA5E26">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BE16E1" w:rsidRPr="00BE16E1" w14:paraId="0E5FCDD1" w14:textId="77777777" w:rsidTr="00BE16E1">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61C37C6" w14:textId="77777777" w:rsidR="00BE16E1" w:rsidRPr="00BE16E1" w:rsidRDefault="00BE16E1" w:rsidP="00BE16E1">
            <w:pPr>
              <w:widowControl/>
              <w:spacing w:after="0" w:line="240" w:lineRule="auto"/>
              <w:ind w:right="57"/>
              <w:contextualSpacing/>
              <w:jc w:val="center"/>
              <w:rPr>
                <w:rFonts w:ascii="Arial Narrow" w:eastAsia="Times New Roman" w:hAnsi="Arial Narrow"/>
                <w:b/>
                <w:bCs/>
                <w:color w:val="000000"/>
                <w:sz w:val="20"/>
                <w:szCs w:val="20"/>
              </w:rPr>
            </w:pPr>
            <w:r w:rsidRPr="00BE16E1">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3946127" w14:textId="7DA40277" w:rsidR="00BE16E1" w:rsidRPr="00BE16E1" w:rsidRDefault="00BE16E1" w:rsidP="00BE16E1">
            <w:pPr>
              <w:spacing w:after="0" w:line="240" w:lineRule="auto"/>
              <w:ind w:right="57"/>
              <w:contextualSpacing/>
              <w:jc w:val="center"/>
              <w:rPr>
                <w:rFonts w:ascii="Arial Narrow" w:hAnsi="Arial Narrow"/>
                <w:b/>
                <w:bCs/>
                <w:color w:val="000000"/>
                <w:sz w:val="20"/>
                <w:szCs w:val="20"/>
              </w:rPr>
            </w:pPr>
            <w:r w:rsidRPr="00BE16E1">
              <w:rPr>
                <w:rFonts w:ascii="Arial Narrow" w:hAnsi="Arial Narrow"/>
                <w:b/>
                <w:bCs/>
                <w:color w:val="000000"/>
                <w:sz w:val="20"/>
                <w:szCs w:val="20"/>
              </w:rPr>
              <w:t>COST OF ASSISTANCE</w:t>
            </w:r>
          </w:p>
        </w:tc>
      </w:tr>
      <w:tr w:rsidR="00BE16E1" w:rsidRPr="00BE16E1" w14:paraId="0E57F46D" w14:textId="77777777" w:rsidTr="00BE16E1">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302E3BC" w14:textId="77777777" w:rsidR="00BE16E1" w:rsidRPr="00BE16E1" w:rsidRDefault="00BE16E1" w:rsidP="00BE16E1">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0E743D1" w14:textId="41065451" w:rsidR="00BE16E1" w:rsidRPr="00BE16E1" w:rsidRDefault="00BE16E1" w:rsidP="00BE16E1">
            <w:pPr>
              <w:spacing w:after="0" w:line="240" w:lineRule="auto"/>
              <w:ind w:right="57"/>
              <w:contextualSpacing/>
              <w:jc w:val="center"/>
              <w:rPr>
                <w:rFonts w:ascii="Arial Narrow" w:hAnsi="Arial Narrow"/>
                <w:b/>
                <w:bCs/>
                <w:color w:val="000000"/>
                <w:sz w:val="20"/>
                <w:szCs w:val="20"/>
              </w:rPr>
            </w:pPr>
            <w:r w:rsidRPr="00BE16E1">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3217C52" w14:textId="0F027BE3" w:rsidR="00BE16E1" w:rsidRPr="00BE16E1" w:rsidRDefault="00BE16E1" w:rsidP="00BE16E1">
            <w:pPr>
              <w:spacing w:after="0" w:line="240" w:lineRule="auto"/>
              <w:ind w:right="57"/>
              <w:contextualSpacing/>
              <w:jc w:val="center"/>
              <w:rPr>
                <w:rFonts w:ascii="Arial Narrow" w:hAnsi="Arial Narrow"/>
                <w:b/>
                <w:bCs/>
                <w:color w:val="000000"/>
                <w:sz w:val="20"/>
                <w:szCs w:val="20"/>
              </w:rPr>
            </w:pPr>
            <w:r w:rsidRPr="00BE16E1">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6AB4D01" w14:textId="4D965767" w:rsidR="00BE16E1" w:rsidRPr="00BE16E1" w:rsidRDefault="00BE16E1" w:rsidP="00BE16E1">
            <w:pPr>
              <w:spacing w:after="0" w:line="240" w:lineRule="auto"/>
              <w:ind w:right="57"/>
              <w:contextualSpacing/>
              <w:jc w:val="center"/>
              <w:rPr>
                <w:rFonts w:ascii="Arial Narrow" w:hAnsi="Arial Narrow"/>
                <w:b/>
                <w:bCs/>
                <w:color w:val="000000"/>
                <w:sz w:val="20"/>
                <w:szCs w:val="20"/>
              </w:rPr>
            </w:pPr>
            <w:r w:rsidRPr="00BE16E1">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4B5D277" w14:textId="7A5E7F4D" w:rsidR="00BE16E1" w:rsidRPr="00BE16E1" w:rsidRDefault="00BE16E1" w:rsidP="00BE16E1">
            <w:pPr>
              <w:spacing w:after="0" w:line="240" w:lineRule="auto"/>
              <w:ind w:right="57"/>
              <w:contextualSpacing/>
              <w:jc w:val="center"/>
              <w:rPr>
                <w:rFonts w:ascii="Arial Narrow" w:hAnsi="Arial Narrow"/>
                <w:b/>
                <w:bCs/>
                <w:color w:val="000000"/>
                <w:sz w:val="20"/>
                <w:szCs w:val="20"/>
              </w:rPr>
            </w:pPr>
            <w:r w:rsidRPr="00BE16E1">
              <w:rPr>
                <w:rFonts w:ascii="Arial Narrow" w:hAnsi="Arial Narrow"/>
                <w:b/>
                <w:bCs/>
                <w:color w:val="000000"/>
                <w:sz w:val="20"/>
                <w:szCs w:val="20"/>
              </w:rPr>
              <w:t>GRAND TOTAL</w:t>
            </w:r>
          </w:p>
        </w:tc>
      </w:tr>
      <w:tr w:rsidR="00BE16E1" w:rsidRPr="00BE16E1" w14:paraId="2A4C712E" w14:textId="77777777" w:rsidTr="00BE16E1">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A3848A6" w14:textId="77777777" w:rsidR="00BE16E1" w:rsidRPr="00BE16E1" w:rsidRDefault="00BE16E1" w:rsidP="00BE16E1">
            <w:pPr>
              <w:spacing w:after="0" w:line="240" w:lineRule="auto"/>
              <w:ind w:right="57"/>
              <w:contextualSpacing/>
              <w:jc w:val="center"/>
              <w:rPr>
                <w:rFonts w:ascii="Arial Narrow" w:hAnsi="Arial Narrow"/>
                <w:b/>
                <w:bCs/>
                <w:color w:val="000000"/>
                <w:sz w:val="20"/>
                <w:szCs w:val="20"/>
              </w:rPr>
            </w:pPr>
            <w:r w:rsidRPr="00BE16E1">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0C47F16F" w14:textId="551E240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1,817,510,486.48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3F05DCBB" w14:textId="4956AB7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518,344,765.72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EF1CE9E" w14:textId="09915EA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7D9077AF" w14:textId="021FCCF2"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2,367,705,662.16 </w:t>
            </w:r>
          </w:p>
        </w:tc>
      </w:tr>
      <w:tr w:rsidR="00BE16E1" w:rsidRPr="00BE16E1" w14:paraId="60115B2C"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9ECE3F"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545B2D3D" w14:textId="2EB05BD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59,791,291.18 </w:t>
            </w:r>
          </w:p>
        </w:tc>
        <w:tc>
          <w:tcPr>
            <w:tcW w:w="958" w:type="pct"/>
            <w:tcBorders>
              <w:top w:val="nil"/>
              <w:left w:val="nil"/>
              <w:bottom w:val="single" w:sz="4" w:space="0" w:color="000000"/>
              <w:right w:val="single" w:sz="4" w:space="0" w:color="000000"/>
            </w:tcBorders>
            <w:shd w:val="clear" w:color="A5A5A5" w:fill="A5A5A5"/>
            <w:noWrap/>
            <w:vAlign w:val="bottom"/>
            <w:hideMark/>
          </w:tcPr>
          <w:p w14:paraId="48E35BA5" w14:textId="010CF062"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53FA4A7" w14:textId="4DBD5777"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59C8119" w14:textId="5C65F782"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725,201,291.18 </w:t>
            </w:r>
          </w:p>
        </w:tc>
      </w:tr>
      <w:tr w:rsidR="00BE16E1" w:rsidRPr="00BE16E1" w14:paraId="5B49D60B"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E37E9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767BB433" w14:textId="3EEDE338"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69,079,739.22 </w:t>
            </w:r>
          </w:p>
        </w:tc>
        <w:tc>
          <w:tcPr>
            <w:tcW w:w="958" w:type="pct"/>
            <w:tcBorders>
              <w:top w:val="nil"/>
              <w:left w:val="nil"/>
              <w:bottom w:val="single" w:sz="4" w:space="0" w:color="000000"/>
              <w:right w:val="single" w:sz="4" w:space="0" w:color="000000"/>
            </w:tcBorders>
            <w:shd w:val="clear" w:color="auto" w:fill="auto"/>
            <w:noWrap/>
            <w:vAlign w:val="bottom"/>
            <w:hideMark/>
          </w:tcPr>
          <w:p w14:paraId="02BD10D3" w14:textId="44D5CFAC"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A3B31B7" w14:textId="7C045280"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BEF02C3" w14:textId="5F5A6F8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69,079,739.22 </w:t>
            </w:r>
          </w:p>
        </w:tc>
      </w:tr>
      <w:tr w:rsidR="00BE16E1" w:rsidRPr="00BE16E1" w14:paraId="1223A270"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A550B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166BD2" w14:textId="778E6D36"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37,409,816.36 </w:t>
            </w:r>
          </w:p>
        </w:tc>
        <w:tc>
          <w:tcPr>
            <w:tcW w:w="958" w:type="pct"/>
            <w:tcBorders>
              <w:top w:val="nil"/>
              <w:left w:val="nil"/>
              <w:bottom w:val="single" w:sz="4" w:space="0" w:color="000000"/>
              <w:right w:val="single" w:sz="4" w:space="0" w:color="000000"/>
            </w:tcBorders>
            <w:shd w:val="clear" w:color="auto" w:fill="auto"/>
            <w:noWrap/>
            <w:vAlign w:val="bottom"/>
            <w:hideMark/>
          </w:tcPr>
          <w:p w14:paraId="3E335458" w14:textId="2C1C7DCE"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3793F3" w14:textId="6793DD29"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933C544" w14:textId="7918F6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79,509,816.36 </w:t>
            </w:r>
          </w:p>
        </w:tc>
      </w:tr>
      <w:tr w:rsidR="00BE16E1" w:rsidRPr="00BE16E1" w14:paraId="31A6873C"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1B694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42A259F4" w14:textId="5D587BAB"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5,326,950.00 </w:t>
            </w:r>
          </w:p>
        </w:tc>
        <w:tc>
          <w:tcPr>
            <w:tcW w:w="958" w:type="pct"/>
            <w:tcBorders>
              <w:top w:val="nil"/>
              <w:left w:val="nil"/>
              <w:bottom w:val="single" w:sz="4" w:space="0" w:color="000000"/>
              <w:right w:val="single" w:sz="4" w:space="0" w:color="000000"/>
            </w:tcBorders>
            <w:shd w:val="clear" w:color="auto" w:fill="auto"/>
            <w:noWrap/>
            <w:vAlign w:val="bottom"/>
            <w:hideMark/>
          </w:tcPr>
          <w:p w14:paraId="6961B00B" w14:textId="33F50572"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AB7DFF" w14:textId="605A5E12"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50D7DF9" w14:textId="01B8FC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9,951,950.00 </w:t>
            </w:r>
          </w:p>
        </w:tc>
      </w:tr>
      <w:tr w:rsidR="00BE16E1" w:rsidRPr="00BE16E1" w14:paraId="0B3451CE"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9ED11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C8B726" w14:textId="44833078"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12,228,923.00 </w:t>
            </w:r>
          </w:p>
        </w:tc>
        <w:tc>
          <w:tcPr>
            <w:tcW w:w="958" w:type="pct"/>
            <w:tcBorders>
              <w:top w:val="nil"/>
              <w:left w:val="nil"/>
              <w:bottom w:val="single" w:sz="4" w:space="0" w:color="000000"/>
              <w:right w:val="single" w:sz="4" w:space="0" w:color="000000"/>
            </w:tcBorders>
            <w:shd w:val="clear" w:color="auto" w:fill="auto"/>
            <w:noWrap/>
            <w:vAlign w:val="bottom"/>
            <w:hideMark/>
          </w:tcPr>
          <w:p w14:paraId="56270B70" w14:textId="55F3CBF9"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EEB156" w14:textId="5625792A"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A160E6E" w14:textId="4538B3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478,923.00 </w:t>
            </w:r>
          </w:p>
        </w:tc>
      </w:tr>
      <w:tr w:rsidR="00BE16E1" w:rsidRPr="00BE16E1" w14:paraId="6A8709E3"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32F60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1501C5" w14:textId="28A83475"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12,878,119.10 </w:t>
            </w:r>
          </w:p>
        </w:tc>
        <w:tc>
          <w:tcPr>
            <w:tcW w:w="958" w:type="pct"/>
            <w:tcBorders>
              <w:top w:val="nil"/>
              <w:left w:val="nil"/>
              <w:bottom w:val="single" w:sz="4" w:space="0" w:color="000000"/>
              <w:right w:val="single" w:sz="4" w:space="0" w:color="000000"/>
            </w:tcBorders>
            <w:shd w:val="clear" w:color="auto" w:fill="auto"/>
            <w:noWrap/>
            <w:vAlign w:val="bottom"/>
            <w:hideMark/>
          </w:tcPr>
          <w:p w14:paraId="7FF1C864" w14:textId="72C357E4"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9A19EC2" w14:textId="2E05201B"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8547130" w14:textId="55C7F8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9,385,619.10 </w:t>
            </w:r>
          </w:p>
        </w:tc>
      </w:tr>
      <w:tr w:rsidR="00BE16E1" w:rsidRPr="00BE16E1" w14:paraId="3B8371D2"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93464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FC9C9E" w14:textId="4632752B"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13,241,948.00 </w:t>
            </w:r>
          </w:p>
        </w:tc>
        <w:tc>
          <w:tcPr>
            <w:tcW w:w="958" w:type="pct"/>
            <w:tcBorders>
              <w:top w:val="nil"/>
              <w:left w:val="nil"/>
              <w:bottom w:val="single" w:sz="4" w:space="0" w:color="000000"/>
              <w:right w:val="single" w:sz="4" w:space="0" w:color="000000"/>
            </w:tcBorders>
            <w:shd w:val="clear" w:color="auto" w:fill="auto"/>
            <w:noWrap/>
            <w:vAlign w:val="bottom"/>
            <w:hideMark/>
          </w:tcPr>
          <w:p w14:paraId="5311060E" w14:textId="441CC216"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F222AD1" w14:textId="4976CCD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CD17BB3" w14:textId="58E44F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1,634,448.00 </w:t>
            </w:r>
          </w:p>
        </w:tc>
      </w:tr>
      <w:tr w:rsidR="00BE16E1" w:rsidRPr="00BE16E1" w14:paraId="37614E2F"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B25F6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03C625" w14:textId="2C9D59AD"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44,353,983.00 </w:t>
            </w:r>
          </w:p>
        </w:tc>
        <w:tc>
          <w:tcPr>
            <w:tcW w:w="958" w:type="pct"/>
            <w:tcBorders>
              <w:top w:val="nil"/>
              <w:left w:val="nil"/>
              <w:bottom w:val="single" w:sz="4" w:space="0" w:color="000000"/>
              <w:right w:val="single" w:sz="4" w:space="0" w:color="000000"/>
            </w:tcBorders>
            <w:shd w:val="clear" w:color="auto" w:fill="auto"/>
            <w:noWrap/>
            <w:vAlign w:val="bottom"/>
            <w:hideMark/>
          </w:tcPr>
          <w:p w14:paraId="05D5425A" w14:textId="6F2C985E"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15F200E" w14:textId="2A4FFF63"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95D9D1E" w14:textId="324B19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81,796,483.00 </w:t>
            </w:r>
          </w:p>
        </w:tc>
      </w:tr>
      <w:tr w:rsidR="00BE16E1" w:rsidRPr="00BE16E1" w14:paraId="1AC83B64"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01231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ABDDCE" w14:textId="6C31037B"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16,270,800.00 </w:t>
            </w:r>
          </w:p>
        </w:tc>
        <w:tc>
          <w:tcPr>
            <w:tcW w:w="958" w:type="pct"/>
            <w:tcBorders>
              <w:top w:val="nil"/>
              <w:left w:val="nil"/>
              <w:bottom w:val="single" w:sz="4" w:space="0" w:color="000000"/>
              <w:right w:val="single" w:sz="4" w:space="0" w:color="000000"/>
            </w:tcBorders>
            <w:shd w:val="clear" w:color="auto" w:fill="auto"/>
            <w:noWrap/>
            <w:vAlign w:val="bottom"/>
            <w:hideMark/>
          </w:tcPr>
          <w:p w14:paraId="0D69075F" w14:textId="3D4711E8"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14C91B2" w14:textId="54A0F698"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17E0666" w14:textId="2EABB40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270,800.00 </w:t>
            </w:r>
          </w:p>
        </w:tc>
      </w:tr>
      <w:tr w:rsidR="00BE16E1" w:rsidRPr="00BE16E1" w14:paraId="0018FC2D"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9B37F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BF6B0D" w14:textId="7D8A9656"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7,28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7ACDE2" w14:textId="57160721"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F3909D4" w14:textId="09DF3745"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A3AE2BB" w14:textId="013CFEB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7,289,000.00 </w:t>
            </w:r>
          </w:p>
        </w:tc>
      </w:tr>
      <w:tr w:rsidR="00BE16E1" w:rsidRPr="00BE16E1" w14:paraId="3FEB566E"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8EEE7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5B5F13D6" w14:textId="15587DE0"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8,900,318.00 </w:t>
            </w:r>
          </w:p>
        </w:tc>
        <w:tc>
          <w:tcPr>
            <w:tcW w:w="958" w:type="pct"/>
            <w:tcBorders>
              <w:top w:val="nil"/>
              <w:left w:val="nil"/>
              <w:bottom w:val="single" w:sz="4" w:space="0" w:color="000000"/>
              <w:right w:val="single" w:sz="4" w:space="0" w:color="000000"/>
            </w:tcBorders>
            <w:shd w:val="clear" w:color="auto" w:fill="auto"/>
            <w:noWrap/>
            <w:vAlign w:val="bottom"/>
            <w:hideMark/>
          </w:tcPr>
          <w:p w14:paraId="6988E097" w14:textId="7DCE59CF"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1CF79E" w14:textId="357A49BB"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9543E6A" w14:textId="635529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0,815,318.00 </w:t>
            </w:r>
          </w:p>
        </w:tc>
      </w:tr>
      <w:tr w:rsidR="00BE16E1" w:rsidRPr="00BE16E1" w14:paraId="4DAAFC55"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5F7F5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A53473" w14:textId="1717A48D"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20,487,663.00 </w:t>
            </w:r>
          </w:p>
        </w:tc>
        <w:tc>
          <w:tcPr>
            <w:tcW w:w="958" w:type="pct"/>
            <w:tcBorders>
              <w:top w:val="nil"/>
              <w:left w:val="nil"/>
              <w:bottom w:val="single" w:sz="4" w:space="0" w:color="000000"/>
              <w:right w:val="single" w:sz="4" w:space="0" w:color="000000"/>
            </w:tcBorders>
            <w:shd w:val="clear" w:color="auto" w:fill="auto"/>
            <w:noWrap/>
            <w:vAlign w:val="bottom"/>
            <w:hideMark/>
          </w:tcPr>
          <w:p w14:paraId="30DA05AE" w14:textId="1C1267BF"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718BF40" w14:textId="1BC18D94"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B6DC853" w14:textId="33ABDD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0,487,663.00 </w:t>
            </w:r>
          </w:p>
        </w:tc>
      </w:tr>
      <w:tr w:rsidR="00BE16E1" w:rsidRPr="00BE16E1" w14:paraId="7CD5734B"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9F1D1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2C2836" w14:textId="5FD3F6F1"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8,525,358.80 </w:t>
            </w:r>
          </w:p>
        </w:tc>
        <w:tc>
          <w:tcPr>
            <w:tcW w:w="958" w:type="pct"/>
            <w:tcBorders>
              <w:top w:val="nil"/>
              <w:left w:val="nil"/>
              <w:bottom w:val="single" w:sz="4" w:space="0" w:color="000000"/>
              <w:right w:val="single" w:sz="4" w:space="0" w:color="000000"/>
            </w:tcBorders>
            <w:shd w:val="clear" w:color="auto" w:fill="auto"/>
            <w:noWrap/>
            <w:vAlign w:val="bottom"/>
            <w:hideMark/>
          </w:tcPr>
          <w:p w14:paraId="0B0FA18C" w14:textId="24CC164E"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1B52A22" w14:textId="49BAE91B"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E1E55FC" w14:textId="2B4DA3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9,247,858.80 </w:t>
            </w:r>
          </w:p>
        </w:tc>
      </w:tr>
      <w:tr w:rsidR="00BE16E1" w:rsidRPr="00BE16E1" w14:paraId="229E1B72"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B500C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1EBA7EF" w14:textId="6B1F1FDE"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11,821,040.00 </w:t>
            </w:r>
          </w:p>
        </w:tc>
        <w:tc>
          <w:tcPr>
            <w:tcW w:w="958" w:type="pct"/>
            <w:tcBorders>
              <w:top w:val="nil"/>
              <w:left w:val="nil"/>
              <w:bottom w:val="single" w:sz="4" w:space="0" w:color="000000"/>
              <w:right w:val="single" w:sz="4" w:space="0" w:color="000000"/>
            </w:tcBorders>
            <w:shd w:val="clear" w:color="auto" w:fill="auto"/>
            <w:noWrap/>
            <w:vAlign w:val="bottom"/>
            <w:hideMark/>
          </w:tcPr>
          <w:p w14:paraId="78966D43" w14:textId="2DF9A6DB"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DEAA3D8" w14:textId="240521AC"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D9C5CB9" w14:textId="459DEC2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821,040.00 </w:t>
            </w:r>
          </w:p>
        </w:tc>
      </w:tr>
      <w:tr w:rsidR="00BE16E1" w:rsidRPr="00BE16E1" w14:paraId="3484FA88"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8FB02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71662D98" w14:textId="416DA22C"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12,126,623.60 </w:t>
            </w:r>
          </w:p>
        </w:tc>
        <w:tc>
          <w:tcPr>
            <w:tcW w:w="958" w:type="pct"/>
            <w:tcBorders>
              <w:top w:val="nil"/>
              <w:left w:val="nil"/>
              <w:bottom w:val="single" w:sz="4" w:space="0" w:color="000000"/>
              <w:right w:val="single" w:sz="4" w:space="0" w:color="000000"/>
            </w:tcBorders>
            <w:shd w:val="clear" w:color="auto" w:fill="auto"/>
            <w:noWrap/>
            <w:vAlign w:val="bottom"/>
            <w:hideMark/>
          </w:tcPr>
          <w:p w14:paraId="77F02776" w14:textId="553C3818"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26D4D3" w14:textId="3C8C8A61"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3BF7F57" w14:textId="7B1FC65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626,623.60 </w:t>
            </w:r>
          </w:p>
        </w:tc>
      </w:tr>
      <w:tr w:rsidR="00BE16E1" w:rsidRPr="00BE16E1" w14:paraId="27FC913A"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8C09A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5B01C4" w14:textId="4578AC5A"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22,203,705.80 </w:t>
            </w:r>
          </w:p>
        </w:tc>
        <w:tc>
          <w:tcPr>
            <w:tcW w:w="958" w:type="pct"/>
            <w:tcBorders>
              <w:top w:val="nil"/>
              <w:left w:val="nil"/>
              <w:bottom w:val="single" w:sz="4" w:space="0" w:color="000000"/>
              <w:right w:val="single" w:sz="4" w:space="0" w:color="000000"/>
            </w:tcBorders>
            <w:shd w:val="clear" w:color="auto" w:fill="auto"/>
            <w:noWrap/>
            <w:vAlign w:val="bottom"/>
            <w:hideMark/>
          </w:tcPr>
          <w:p w14:paraId="655F9BBC" w14:textId="4E4C3CB8"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E66BD7" w14:textId="7963D465"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5C3EA33" w14:textId="34EA8F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7,688,705.80 </w:t>
            </w:r>
          </w:p>
        </w:tc>
      </w:tr>
      <w:tr w:rsidR="00BE16E1" w:rsidRPr="00BE16E1" w14:paraId="01DAD42F"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5C2AB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DDFCE14" w14:textId="2A60F2C2"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41,512,443.30 </w:t>
            </w:r>
          </w:p>
        </w:tc>
        <w:tc>
          <w:tcPr>
            <w:tcW w:w="958" w:type="pct"/>
            <w:tcBorders>
              <w:top w:val="nil"/>
              <w:left w:val="nil"/>
              <w:bottom w:val="single" w:sz="4" w:space="0" w:color="000000"/>
              <w:right w:val="single" w:sz="4" w:space="0" w:color="000000"/>
            </w:tcBorders>
            <w:shd w:val="clear" w:color="auto" w:fill="auto"/>
            <w:noWrap/>
            <w:vAlign w:val="bottom"/>
            <w:hideMark/>
          </w:tcPr>
          <w:p w14:paraId="7DF1AB0E" w14:textId="093786A1"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3C3777" w14:textId="6FC0CA1C"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028A1FB" w14:textId="1AC262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0,362,443.30 </w:t>
            </w:r>
          </w:p>
        </w:tc>
      </w:tr>
      <w:tr w:rsidR="00BE16E1" w:rsidRPr="00BE16E1" w14:paraId="6EA8E96F"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0AB2D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7AC80F" w14:textId="77B812A2"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8,140,060.00 </w:t>
            </w:r>
          </w:p>
        </w:tc>
        <w:tc>
          <w:tcPr>
            <w:tcW w:w="958" w:type="pct"/>
            <w:tcBorders>
              <w:top w:val="nil"/>
              <w:left w:val="nil"/>
              <w:bottom w:val="single" w:sz="4" w:space="0" w:color="000000"/>
              <w:right w:val="single" w:sz="4" w:space="0" w:color="000000"/>
            </w:tcBorders>
            <w:shd w:val="clear" w:color="auto" w:fill="auto"/>
            <w:noWrap/>
            <w:vAlign w:val="bottom"/>
            <w:hideMark/>
          </w:tcPr>
          <w:p w14:paraId="5D59A08B" w14:textId="1863E378"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70DE12" w14:textId="2B70CCCB"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F042FC1" w14:textId="0A5A4F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640,060.00 </w:t>
            </w:r>
          </w:p>
        </w:tc>
      </w:tr>
      <w:tr w:rsidR="00BE16E1" w:rsidRPr="00BE16E1" w14:paraId="247428BD"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103DD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22088C" w14:textId="6972A85C"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7FAEC4B6" w14:textId="1686F47E"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BD82DC" w14:textId="68CA3762"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7521ECA" w14:textId="73F5987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77,114,800.00 </w:t>
            </w:r>
          </w:p>
        </w:tc>
      </w:tr>
      <w:tr w:rsidR="00BE16E1" w:rsidRPr="00BE16E1" w14:paraId="4ED4E701"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4BB028"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4DB1ABAC" w14:textId="0C839B5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67,216,756.18 </w:t>
            </w:r>
          </w:p>
        </w:tc>
        <w:tc>
          <w:tcPr>
            <w:tcW w:w="958" w:type="pct"/>
            <w:tcBorders>
              <w:top w:val="nil"/>
              <w:left w:val="nil"/>
              <w:bottom w:val="single" w:sz="4" w:space="0" w:color="000000"/>
              <w:right w:val="single" w:sz="4" w:space="0" w:color="000000"/>
            </w:tcBorders>
            <w:shd w:val="clear" w:color="A5A5A5" w:fill="A5A5A5"/>
            <w:noWrap/>
            <w:vAlign w:val="bottom"/>
            <w:hideMark/>
          </w:tcPr>
          <w:p w14:paraId="3413C7B7" w14:textId="4700FA1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75E19656" w14:textId="6479F2D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6A515FCB" w14:textId="5BF08787"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91,872,866.77 </w:t>
            </w:r>
          </w:p>
        </w:tc>
      </w:tr>
      <w:tr w:rsidR="00BE16E1" w:rsidRPr="00BE16E1" w14:paraId="326B3D9B"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EFFA8"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C92B842" w14:textId="4CFCD7B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3,388,00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33B388DB" w14:textId="042CDAC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995FAFA" w14:textId="7AEB7A0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C9EBE3" w14:textId="47B2D29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6,884,682.38 </w:t>
            </w:r>
          </w:p>
        </w:tc>
      </w:tr>
      <w:tr w:rsidR="00BE16E1" w:rsidRPr="00BE16E1" w14:paraId="65E5FA7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72A7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5ECA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56A59EEF" w14:textId="70F266D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ACF1ADB" w14:textId="426C476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4609D7" w14:textId="42958F3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4657B" w14:textId="52ACA2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20,000.00 </w:t>
            </w:r>
          </w:p>
        </w:tc>
      </w:tr>
      <w:tr w:rsidR="00BE16E1" w:rsidRPr="00BE16E1" w14:paraId="750AC3D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7B9A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AC5A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1AEDDDDB" w14:textId="690788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3264DEE6" w14:textId="3B41880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C7DAD8" w14:textId="1540FA8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380A3" w14:textId="7AEADD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92,552.45 </w:t>
            </w:r>
          </w:p>
        </w:tc>
      </w:tr>
      <w:tr w:rsidR="00BE16E1" w:rsidRPr="00BE16E1" w14:paraId="3F9CAB2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79B5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E63A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35A17607" w14:textId="11D51E0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0E39B04E" w14:textId="186A0B8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2D57EF" w14:textId="1D1DE84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33D20" w14:textId="110195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86,073.20 </w:t>
            </w:r>
          </w:p>
        </w:tc>
      </w:tr>
      <w:tr w:rsidR="00BE16E1" w:rsidRPr="00BE16E1" w14:paraId="336E5E2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F99D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CB0C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4437AC92" w14:textId="45FE5F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26E43FCC" w14:textId="27A053E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703806" w14:textId="6AC916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1F985" w14:textId="525B4CD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6,295.58 </w:t>
            </w:r>
          </w:p>
        </w:tc>
      </w:tr>
      <w:tr w:rsidR="00BE16E1" w:rsidRPr="00BE16E1" w14:paraId="10E0800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DC06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9F90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5883F07D" w14:textId="189935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58ADCEEA" w14:textId="1E5FA42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E7C93E" w14:textId="4C5824B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00805" w14:textId="2FFA8A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6,299.20 </w:t>
            </w:r>
          </w:p>
        </w:tc>
      </w:tr>
      <w:tr w:rsidR="00BE16E1" w:rsidRPr="00BE16E1" w14:paraId="4D04CBF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B9E8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E482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04C41F6D" w14:textId="6E20A76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2F63EBC" w14:textId="42DC6B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D19D98" w14:textId="37B9BD8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7AE40" w14:textId="5147CC2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3,313.20 </w:t>
            </w:r>
          </w:p>
        </w:tc>
      </w:tr>
      <w:tr w:rsidR="00BE16E1" w:rsidRPr="00BE16E1" w14:paraId="1782517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12F6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43B2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1C6D9AD0" w14:textId="22785B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85,140.00 </w:t>
            </w:r>
          </w:p>
        </w:tc>
        <w:tc>
          <w:tcPr>
            <w:tcW w:w="958" w:type="pct"/>
            <w:tcBorders>
              <w:top w:val="nil"/>
              <w:left w:val="nil"/>
              <w:bottom w:val="single" w:sz="4" w:space="0" w:color="000000"/>
              <w:right w:val="single" w:sz="4" w:space="0" w:color="000000"/>
            </w:tcBorders>
            <w:shd w:val="clear" w:color="auto" w:fill="auto"/>
            <w:noWrap/>
            <w:vAlign w:val="center"/>
            <w:hideMark/>
          </w:tcPr>
          <w:p w14:paraId="33D8E306" w14:textId="163357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8A1F45" w14:textId="0B4DB01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E557D" w14:textId="74E5643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85,140.00 </w:t>
            </w:r>
          </w:p>
        </w:tc>
      </w:tr>
      <w:tr w:rsidR="00BE16E1" w:rsidRPr="00BE16E1" w14:paraId="0052B1A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BE66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38CD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5B7DB771" w14:textId="6F2E6D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0F34684" w14:textId="501B0CA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0FE4EEFA" w14:textId="36D165B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0A910" w14:textId="4317DFC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68,551.20 </w:t>
            </w:r>
          </w:p>
        </w:tc>
      </w:tr>
      <w:tr w:rsidR="00BE16E1" w:rsidRPr="00BE16E1" w14:paraId="533FF8C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625F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A52F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256D8973" w14:textId="721397A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763ED1C6" w14:textId="50CBE5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63028054" w14:textId="4DE315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209D4" w14:textId="10E601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7,092.45 </w:t>
            </w:r>
          </w:p>
        </w:tc>
      </w:tr>
      <w:tr w:rsidR="00BE16E1" w:rsidRPr="00BE16E1" w14:paraId="2A40491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7164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45F4A0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66A9033B" w14:textId="1A20AE1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CEDC9D8" w14:textId="76F31F6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655463" w14:textId="21AB20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3299D" w14:textId="62E579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3,313.20 </w:t>
            </w:r>
          </w:p>
        </w:tc>
      </w:tr>
      <w:tr w:rsidR="00BE16E1" w:rsidRPr="00BE16E1" w14:paraId="15B464A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10E7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5930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057711B3" w14:textId="403ECC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43EEA784" w14:textId="734DE70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9D423A" w14:textId="1E2533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28BA7" w14:textId="625604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31,247.70 </w:t>
            </w:r>
          </w:p>
        </w:tc>
      </w:tr>
      <w:tr w:rsidR="00BE16E1" w:rsidRPr="00BE16E1" w14:paraId="196EBCC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726F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F0E6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61084721" w14:textId="22062CE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159DA24B" w14:textId="67C65C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67E0E6" w14:textId="27AD1DE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BC699" w14:textId="5EB79E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1,304.70 </w:t>
            </w:r>
          </w:p>
        </w:tc>
      </w:tr>
      <w:tr w:rsidR="00BE16E1" w:rsidRPr="00BE16E1" w14:paraId="580195B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C753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A43F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2E4DDA95" w14:textId="56F2B2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608,280.50 </w:t>
            </w:r>
          </w:p>
        </w:tc>
        <w:tc>
          <w:tcPr>
            <w:tcW w:w="958" w:type="pct"/>
            <w:tcBorders>
              <w:top w:val="nil"/>
              <w:left w:val="nil"/>
              <w:bottom w:val="single" w:sz="4" w:space="0" w:color="000000"/>
              <w:right w:val="single" w:sz="4" w:space="0" w:color="000000"/>
            </w:tcBorders>
            <w:shd w:val="clear" w:color="auto" w:fill="auto"/>
            <w:noWrap/>
            <w:vAlign w:val="center"/>
            <w:hideMark/>
          </w:tcPr>
          <w:p w14:paraId="7BC75207" w14:textId="2FEFC60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A2D6D2" w14:textId="14CFDF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80EEF" w14:textId="18788F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608,280.50 </w:t>
            </w:r>
          </w:p>
        </w:tc>
      </w:tr>
      <w:tr w:rsidR="00BE16E1" w:rsidRPr="00BE16E1" w14:paraId="2CBFB49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9F58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D50F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4F094ABC" w14:textId="54B1690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3284F121" w14:textId="22E0835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312348DE" w14:textId="3A665C7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F4A3C" w14:textId="17AA05F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529,385.70 </w:t>
            </w:r>
          </w:p>
        </w:tc>
      </w:tr>
      <w:tr w:rsidR="00BE16E1" w:rsidRPr="00BE16E1" w14:paraId="775972E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0DC8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9EE2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47533633" w14:textId="419767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5E53140C" w14:textId="433A20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3435022D" w14:textId="1F9CB4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14ED0" w14:textId="17A1743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31,333.20 </w:t>
            </w:r>
          </w:p>
        </w:tc>
      </w:tr>
      <w:tr w:rsidR="00BE16E1" w:rsidRPr="00BE16E1" w14:paraId="3EAE92C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AE78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21D5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1E1D260B" w14:textId="4FDE506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5F4942BF" w14:textId="2805932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926F8F" w14:textId="518E1DD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E7014" w14:textId="55EDCD5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01,187.20 </w:t>
            </w:r>
          </w:p>
        </w:tc>
      </w:tr>
      <w:tr w:rsidR="00BE16E1" w:rsidRPr="00BE16E1" w14:paraId="0DF6E4B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171C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77DF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59686B48" w14:textId="679AE83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15E8A158" w14:textId="321D08D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826DEF" w14:textId="0988CA3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02FCE" w14:textId="2E3D6E2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7,140.00 </w:t>
            </w:r>
          </w:p>
        </w:tc>
      </w:tr>
      <w:tr w:rsidR="00BE16E1" w:rsidRPr="00BE16E1" w14:paraId="21FCE1E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0925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A583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344601B4" w14:textId="6020C4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CBC2F2D" w14:textId="180348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6ADAEA" w14:textId="278714D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D2FBA" w14:textId="5B1C04E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3,313.20 </w:t>
            </w:r>
          </w:p>
        </w:tc>
      </w:tr>
      <w:tr w:rsidR="00BE16E1" w:rsidRPr="00BE16E1" w14:paraId="52D435F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3A4B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246E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18E82BD9" w14:textId="6F8D5D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DE6E253" w14:textId="52899C6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85505C" w14:textId="3452C7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8BAD4" w14:textId="77E8740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3,313.20 </w:t>
            </w:r>
          </w:p>
        </w:tc>
      </w:tr>
      <w:tr w:rsidR="00BE16E1" w:rsidRPr="00BE16E1" w14:paraId="111B72E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68A7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9B86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234395AB" w14:textId="6835CF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2D18394" w14:textId="208601E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B1C963" w14:textId="7FB738E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7C849" w14:textId="336156F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3,313.20 </w:t>
            </w:r>
          </w:p>
        </w:tc>
      </w:tr>
      <w:tr w:rsidR="00BE16E1" w:rsidRPr="00BE16E1" w14:paraId="30E8AD6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3243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0285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45F888D1" w14:textId="7625A97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AA59363" w14:textId="684B892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143885" w14:textId="48EEDBE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93450" w14:textId="1DD37D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3,313.20 </w:t>
            </w:r>
          </w:p>
        </w:tc>
      </w:tr>
      <w:tr w:rsidR="00BE16E1" w:rsidRPr="00BE16E1" w14:paraId="5A2F40A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198D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262E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2B79F59E" w14:textId="40710B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00D067DF" w14:textId="7500D4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2D95B3" w14:textId="57ECA4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4DD01" w14:textId="6510ACF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0,453.20 </w:t>
            </w:r>
          </w:p>
        </w:tc>
      </w:tr>
      <w:tr w:rsidR="00BE16E1" w:rsidRPr="00BE16E1" w14:paraId="586D397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0704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1432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582A9280" w14:textId="66F15D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74431615" w14:textId="50CDDA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B31ED0" w14:textId="736C63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1DCB8" w14:textId="3BAD22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87,457.20 </w:t>
            </w:r>
          </w:p>
        </w:tc>
      </w:tr>
      <w:tr w:rsidR="00BE16E1" w:rsidRPr="00BE16E1" w14:paraId="768A180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1592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6E4D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6A870A76" w14:textId="74CF25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59A94DC5" w14:textId="00C2656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1976E7" w14:textId="7ACE60F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34AD2" w14:textId="4BB81D2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05,009.70 </w:t>
            </w:r>
          </w:p>
        </w:tc>
      </w:tr>
      <w:tr w:rsidR="00BE16E1" w:rsidRPr="00BE16E1" w14:paraId="029A20B4"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C8B829"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14DBADC" w14:textId="42491C3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2,417,068.08 </w:t>
            </w:r>
          </w:p>
        </w:tc>
        <w:tc>
          <w:tcPr>
            <w:tcW w:w="958" w:type="pct"/>
            <w:tcBorders>
              <w:top w:val="nil"/>
              <w:left w:val="nil"/>
              <w:bottom w:val="single" w:sz="4" w:space="0" w:color="000000"/>
              <w:right w:val="single" w:sz="4" w:space="0" w:color="000000"/>
            </w:tcBorders>
            <w:shd w:val="clear" w:color="D8D8D8" w:fill="D8D8D8"/>
            <w:noWrap/>
            <w:vAlign w:val="bottom"/>
            <w:hideMark/>
          </w:tcPr>
          <w:p w14:paraId="4E066C14" w14:textId="6C7D701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76D134E" w14:textId="29855B4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5E8A8195" w14:textId="03B89F6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2,417,068.08 </w:t>
            </w:r>
          </w:p>
        </w:tc>
      </w:tr>
      <w:tr w:rsidR="00BE16E1" w:rsidRPr="00BE16E1" w14:paraId="4899C5B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53842"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C35E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229C2440" w14:textId="6F623C6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5B277C79" w14:textId="2BEA063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F03E7" w14:textId="5204DDC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57581" w14:textId="5B1A3A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1,574.25 </w:t>
            </w:r>
          </w:p>
        </w:tc>
      </w:tr>
      <w:tr w:rsidR="00BE16E1" w:rsidRPr="00BE16E1" w14:paraId="1DC4BA9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3780A"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1010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5D7265BA" w14:textId="72B294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08B58324" w14:textId="6448DF4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4A524" w14:textId="2ECDF9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01E3C" w14:textId="63D1CA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3,860.50 </w:t>
            </w:r>
          </w:p>
        </w:tc>
      </w:tr>
      <w:tr w:rsidR="00BE16E1" w:rsidRPr="00BE16E1" w14:paraId="6BE2A72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60D31"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4D35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094C6F79" w14:textId="7DB1B8D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7,422.64 </w:t>
            </w:r>
          </w:p>
        </w:tc>
        <w:tc>
          <w:tcPr>
            <w:tcW w:w="958" w:type="pct"/>
            <w:tcBorders>
              <w:top w:val="nil"/>
              <w:left w:val="nil"/>
              <w:bottom w:val="single" w:sz="4" w:space="0" w:color="000000"/>
              <w:right w:val="single" w:sz="4" w:space="0" w:color="000000"/>
            </w:tcBorders>
            <w:shd w:val="clear" w:color="auto" w:fill="auto"/>
            <w:noWrap/>
            <w:vAlign w:val="bottom"/>
            <w:hideMark/>
          </w:tcPr>
          <w:p w14:paraId="545D37B8" w14:textId="05F699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F619E" w14:textId="5DB2BEB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0A0BA" w14:textId="523565F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7,422.64 </w:t>
            </w:r>
          </w:p>
        </w:tc>
      </w:tr>
      <w:tr w:rsidR="00BE16E1" w:rsidRPr="00BE16E1" w14:paraId="4B1444E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29997"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B38C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23FD2A8B" w14:textId="3A331BA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4255D596" w14:textId="4EA4D4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FB315" w14:textId="43E9A40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6136F" w14:textId="616AE19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0,285.00 </w:t>
            </w:r>
          </w:p>
        </w:tc>
      </w:tr>
      <w:tr w:rsidR="00BE16E1" w:rsidRPr="00BE16E1" w14:paraId="277960E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3C82D"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34F0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3A3B6981" w14:textId="6058D34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02,230.82 </w:t>
            </w:r>
          </w:p>
        </w:tc>
        <w:tc>
          <w:tcPr>
            <w:tcW w:w="958" w:type="pct"/>
            <w:tcBorders>
              <w:top w:val="nil"/>
              <w:left w:val="nil"/>
              <w:bottom w:val="single" w:sz="4" w:space="0" w:color="000000"/>
              <w:right w:val="single" w:sz="4" w:space="0" w:color="000000"/>
            </w:tcBorders>
            <w:shd w:val="clear" w:color="auto" w:fill="auto"/>
            <w:noWrap/>
            <w:vAlign w:val="bottom"/>
            <w:hideMark/>
          </w:tcPr>
          <w:p w14:paraId="144B48EA" w14:textId="073B27B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904B0" w14:textId="127D080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598F2" w14:textId="440A141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02,230.82 </w:t>
            </w:r>
          </w:p>
        </w:tc>
      </w:tr>
      <w:tr w:rsidR="00BE16E1" w:rsidRPr="00BE16E1" w14:paraId="0F3C198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7EB83"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3001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0C085EBC" w14:textId="4EAC11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382711FD" w14:textId="002F611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9D985" w14:textId="5AC079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AAF84" w14:textId="3A7C8E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51,931.42 </w:t>
            </w:r>
          </w:p>
        </w:tc>
      </w:tr>
      <w:tr w:rsidR="00BE16E1" w:rsidRPr="00BE16E1" w14:paraId="5FD3BF5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BD07F"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A4F0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0267D1C3" w14:textId="4A89809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63E6DB1D" w14:textId="37AF4DA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0C6FF" w14:textId="3AC0FF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EFEDA" w14:textId="4C12D78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1,001.42 </w:t>
            </w:r>
          </w:p>
        </w:tc>
      </w:tr>
      <w:tr w:rsidR="00BE16E1" w:rsidRPr="00BE16E1" w14:paraId="3830A60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07E1D"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314F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6DD95B24" w14:textId="6522500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468A727B" w14:textId="272EDE9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6C302" w14:textId="7354A8D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3F3E6" w14:textId="791C8A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9,950.25 </w:t>
            </w:r>
          </w:p>
        </w:tc>
      </w:tr>
      <w:tr w:rsidR="00BE16E1" w:rsidRPr="00BE16E1" w14:paraId="3198C8B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E54D4"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90D4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15AF227B" w14:textId="7B486F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7ACA794F" w14:textId="5E3628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CC77B" w14:textId="001BDC7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D9638" w14:textId="078A211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9,893.25 </w:t>
            </w:r>
          </w:p>
        </w:tc>
      </w:tr>
      <w:tr w:rsidR="00BE16E1" w:rsidRPr="00BE16E1" w14:paraId="2343EC6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83326"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F148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6B2F262" w14:textId="6C74D4B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6A0958B0" w14:textId="718FE78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C55E5" w14:textId="006DD7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7F2A2" w14:textId="757A22D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2,015.75 </w:t>
            </w:r>
          </w:p>
        </w:tc>
      </w:tr>
      <w:tr w:rsidR="00BE16E1" w:rsidRPr="00BE16E1" w14:paraId="01359F5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1AE37"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15830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16502738" w14:textId="561358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1BFD3F00" w14:textId="389670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6AA8E" w14:textId="4B711E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9F555" w14:textId="7DCD389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0,007.25 </w:t>
            </w:r>
          </w:p>
        </w:tc>
      </w:tr>
      <w:tr w:rsidR="00BE16E1" w:rsidRPr="00BE16E1" w14:paraId="07300D9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F7254"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1B53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37D0F260" w14:textId="5213FB7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65EF28B3" w14:textId="6A5DDAE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938B1" w14:textId="3DC953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093B9" w14:textId="276F282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9,065.92 </w:t>
            </w:r>
          </w:p>
        </w:tc>
      </w:tr>
      <w:tr w:rsidR="00BE16E1" w:rsidRPr="00BE16E1" w14:paraId="3807913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6AE47"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8B1C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7A2842C1" w14:textId="7E668C2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7595D9CD" w14:textId="5A2854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178B3" w14:textId="5596844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01BCE" w14:textId="7CDAA9D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3,161.78 </w:t>
            </w:r>
          </w:p>
        </w:tc>
      </w:tr>
      <w:tr w:rsidR="00BE16E1" w:rsidRPr="00BE16E1" w14:paraId="0DB37AD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9D919"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A54D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62C4D3BB" w14:textId="28E9DDC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hideMark/>
          </w:tcPr>
          <w:p w14:paraId="33FB85CD" w14:textId="109943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8CD48" w14:textId="7ADAEEF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82BC2" w14:textId="23F88D7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392,217.48 </w:t>
            </w:r>
          </w:p>
        </w:tc>
      </w:tr>
      <w:tr w:rsidR="00BE16E1" w:rsidRPr="00BE16E1" w14:paraId="01AFFF0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C108D"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3BC8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29B44F93" w14:textId="091CBE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055D8DA7" w14:textId="4B8C6A3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FEB93" w14:textId="46BD60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D512E" w14:textId="20A00D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7,436.00 </w:t>
            </w:r>
          </w:p>
        </w:tc>
      </w:tr>
      <w:tr w:rsidR="00BE16E1" w:rsidRPr="00BE16E1" w14:paraId="7EDA2CD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81EB7"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F248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5AC93BEA" w14:textId="2E3D1A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750C56EC" w14:textId="32A327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F908B" w14:textId="1740E58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92B97" w14:textId="46D973C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7,436.00 </w:t>
            </w:r>
          </w:p>
        </w:tc>
      </w:tr>
      <w:tr w:rsidR="00BE16E1" w:rsidRPr="00BE16E1" w14:paraId="0B3BA92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8723B"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307C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068EBFBB" w14:textId="0A86AF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2D5E1944" w14:textId="48E7807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BFF40" w14:textId="2EE3B36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C00E9" w14:textId="459469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2,799.25 </w:t>
            </w:r>
          </w:p>
        </w:tc>
      </w:tr>
      <w:tr w:rsidR="00BE16E1" w:rsidRPr="00BE16E1" w14:paraId="4C2002A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469ED"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0642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4E3E9803" w14:textId="69C9448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525A8A3F" w14:textId="5640F34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686F3" w14:textId="3D0877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3FFFB" w14:textId="6605B0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42.03 </w:t>
            </w:r>
          </w:p>
        </w:tc>
      </w:tr>
      <w:tr w:rsidR="00BE16E1" w:rsidRPr="00BE16E1" w14:paraId="7655A81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25235"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E85BB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1D12AE76" w14:textId="4119489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70BB938B" w14:textId="31D3F45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841EA" w14:textId="14777EE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5A91E" w14:textId="0A74E8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5,015.34 </w:t>
            </w:r>
          </w:p>
        </w:tc>
      </w:tr>
      <w:tr w:rsidR="00BE16E1" w:rsidRPr="00BE16E1" w14:paraId="33BFDCC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E12B5"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084F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27B8ED91" w14:textId="4C8D56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7C7E893F" w14:textId="03369C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43139" w14:textId="76022D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10A96" w14:textId="0C3C5C1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9,748.40 </w:t>
            </w:r>
          </w:p>
        </w:tc>
      </w:tr>
      <w:tr w:rsidR="00BE16E1" w:rsidRPr="00BE16E1" w14:paraId="7DDF1A6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5B8A6"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9A9E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70C79E1D" w14:textId="23C8978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87,939.75 </w:t>
            </w:r>
          </w:p>
        </w:tc>
        <w:tc>
          <w:tcPr>
            <w:tcW w:w="958" w:type="pct"/>
            <w:tcBorders>
              <w:top w:val="nil"/>
              <w:left w:val="nil"/>
              <w:bottom w:val="single" w:sz="4" w:space="0" w:color="000000"/>
              <w:right w:val="single" w:sz="4" w:space="0" w:color="000000"/>
            </w:tcBorders>
            <w:shd w:val="clear" w:color="auto" w:fill="auto"/>
            <w:noWrap/>
            <w:vAlign w:val="bottom"/>
            <w:hideMark/>
          </w:tcPr>
          <w:p w14:paraId="3509BC44" w14:textId="670635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84EC0" w14:textId="5847C96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41F19D" w14:textId="1B6606C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87,939.75 </w:t>
            </w:r>
          </w:p>
        </w:tc>
      </w:tr>
      <w:tr w:rsidR="00BE16E1" w:rsidRPr="00BE16E1" w14:paraId="406937B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3EF4D"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044B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1A5A4342" w14:textId="34B8550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3D2F5CC" w14:textId="15C307E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C5D24" w14:textId="2B4156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DF33E" w14:textId="43C75E6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77.14 </w:t>
            </w:r>
          </w:p>
        </w:tc>
      </w:tr>
      <w:tr w:rsidR="00BE16E1" w:rsidRPr="00BE16E1" w14:paraId="15941AC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C1991"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D833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6D6020B5" w14:textId="6192EA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1BD3BB63" w14:textId="0E9F38E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893B7" w14:textId="49B8583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7A9A6" w14:textId="3577DB0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0,381.56 </w:t>
            </w:r>
          </w:p>
        </w:tc>
      </w:tr>
      <w:tr w:rsidR="00BE16E1" w:rsidRPr="00BE16E1" w14:paraId="5946D04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4E79D"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C6544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229B93A4" w14:textId="580BCC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57BB360" w14:textId="14501C3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D3794" w14:textId="22DBFEB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9EA1A" w14:textId="13DA13A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77.14 </w:t>
            </w:r>
          </w:p>
        </w:tc>
      </w:tr>
      <w:tr w:rsidR="00BE16E1" w:rsidRPr="00BE16E1" w14:paraId="7A83B87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0C568"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1CE3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18A01C79" w14:textId="162671D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1710C5F" w14:textId="7F96CF7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47E1D" w14:textId="74F6690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70410" w14:textId="6E8A9AC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77.14 </w:t>
            </w:r>
          </w:p>
        </w:tc>
      </w:tr>
      <w:tr w:rsidR="00BE16E1" w:rsidRPr="00BE16E1" w14:paraId="726633F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7D711"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25F2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58D90294" w14:textId="169A61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37,325.39 </w:t>
            </w:r>
          </w:p>
        </w:tc>
        <w:tc>
          <w:tcPr>
            <w:tcW w:w="958" w:type="pct"/>
            <w:tcBorders>
              <w:top w:val="nil"/>
              <w:left w:val="nil"/>
              <w:bottom w:val="single" w:sz="4" w:space="0" w:color="000000"/>
              <w:right w:val="single" w:sz="4" w:space="0" w:color="000000"/>
            </w:tcBorders>
            <w:shd w:val="clear" w:color="auto" w:fill="auto"/>
            <w:noWrap/>
            <w:vAlign w:val="bottom"/>
            <w:hideMark/>
          </w:tcPr>
          <w:p w14:paraId="1844D670" w14:textId="2DD5779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34508" w14:textId="0527D3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BFC2D" w14:textId="3B83CA3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37,325.39 </w:t>
            </w:r>
          </w:p>
        </w:tc>
      </w:tr>
      <w:tr w:rsidR="00BE16E1" w:rsidRPr="00BE16E1" w14:paraId="2FCDBF0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59BD2"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7AD9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29EA6B32" w14:textId="0C43C17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211F16A3" w14:textId="19F90A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42AE7" w14:textId="3777D74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EC8E4" w14:textId="61AEA7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4,166.03 </w:t>
            </w:r>
          </w:p>
        </w:tc>
      </w:tr>
      <w:tr w:rsidR="00BE16E1" w:rsidRPr="00BE16E1" w14:paraId="2F6332B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62E1D"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3B55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7110F49E" w14:textId="4B6561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328547B6" w14:textId="68AA136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1CE3C3" w14:textId="51E4DBB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A9717" w14:textId="3B8A4AB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704.28 </w:t>
            </w:r>
          </w:p>
        </w:tc>
      </w:tr>
      <w:tr w:rsidR="00BE16E1" w:rsidRPr="00BE16E1" w14:paraId="13AD98D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E2700"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AD02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4A20B8B1" w14:textId="7B0B6C6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645A4B8B" w14:textId="53E9E2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10D40" w14:textId="324B869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656D2" w14:textId="2CCF62F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9,451.75 </w:t>
            </w:r>
          </w:p>
        </w:tc>
      </w:tr>
      <w:tr w:rsidR="00BE16E1" w:rsidRPr="00BE16E1" w14:paraId="63418A3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C84AA"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A0F1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26F22BC4" w14:textId="7B4E136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3385D772" w14:textId="419EC1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6F0B4" w14:textId="603A15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CFD63" w14:textId="59B9AE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69,640.00 </w:t>
            </w:r>
          </w:p>
        </w:tc>
      </w:tr>
      <w:tr w:rsidR="00BE16E1" w:rsidRPr="00BE16E1" w14:paraId="7488907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F61B9"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4F3F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1C7F1016" w14:textId="1D3BB56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33,733.15 </w:t>
            </w:r>
          </w:p>
        </w:tc>
        <w:tc>
          <w:tcPr>
            <w:tcW w:w="958" w:type="pct"/>
            <w:tcBorders>
              <w:top w:val="nil"/>
              <w:left w:val="nil"/>
              <w:bottom w:val="single" w:sz="4" w:space="0" w:color="000000"/>
              <w:right w:val="single" w:sz="4" w:space="0" w:color="000000"/>
            </w:tcBorders>
            <w:shd w:val="clear" w:color="auto" w:fill="auto"/>
            <w:noWrap/>
            <w:vAlign w:val="bottom"/>
            <w:hideMark/>
          </w:tcPr>
          <w:p w14:paraId="5198E3EC" w14:textId="5333B3B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CBCF5" w14:textId="1B8CEC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9F63E" w14:textId="56DEAC1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33,733.15 </w:t>
            </w:r>
          </w:p>
        </w:tc>
      </w:tr>
      <w:tr w:rsidR="00BE16E1" w:rsidRPr="00BE16E1" w14:paraId="7FAB6A82"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1A6338"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D5D3449" w14:textId="0F07AEC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4,758,862.14 </w:t>
            </w:r>
          </w:p>
        </w:tc>
        <w:tc>
          <w:tcPr>
            <w:tcW w:w="958" w:type="pct"/>
            <w:tcBorders>
              <w:top w:val="nil"/>
              <w:left w:val="nil"/>
              <w:bottom w:val="single" w:sz="4" w:space="0" w:color="000000"/>
              <w:right w:val="single" w:sz="4" w:space="0" w:color="000000"/>
            </w:tcBorders>
            <w:shd w:val="clear" w:color="D8D8D8" w:fill="D8D8D8"/>
            <w:noWrap/>
            <w:vAlign w:val="bottom"/>
            <w:hideMark/>
          </w:tcPr>
          <w:p w14:paraId="6BAB9F4C" w14:textId="2BAA0AE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20B0B17" w14:textId="0E90620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6CB53B28" w14:textId="42B64E8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5,876,173.78 </w:t>
            </w:r>
          </w:p>
        </w:tc>
      </w:tr>
      <w:tr w:rsidR="00BE16E1" w:rsidRPr="00BE16E1" w14:paraId="43CF143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1FC87"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1B84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7666A77F" w14:textId="26C372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5B34A613" w14:textId="453FD9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D41952" w14:textId="26FAA3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C2047" w14:textId="5D23590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83,830.57 </w:t>
            </w:r>
          </w:p>
        </w:tc>
      </w:tr>
      <w:tr w:rsidR="00BE16E1" w:rsidRPr="00BE16E1" w14:paraId="2F48A4F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671D1"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94CD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5D55E64A" w14:textId="03F9E10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43708D68" w14:textId="773F5C2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DB788" w14:textId="4DFEAB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6B3B2" w14:textId="4A5971D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7,624.03 </w:t>
            </w:r>
          </w:p>
        </w:tc>
      </w:tr>
      <w:tr w:rsidR="00BE16E1" w:rsidRPr="00BE16E1" w14:paraId="5185551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D170F"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A5BE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26C5D696" w14:textId="23C4A0A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0EC60E97" w14:textId="1FA529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A5F04" w14:textId="7FA299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C0413" w14:textId="2BABD0E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9,877.16 </w:t>
            </w:r>
          </w:p>
        </w:tc>
      </w:tr>
      <w:tr w:rsidR="00BE16E1" w:rsidRPr="00BE16E1" w14:paraId="5765CAF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F68CC"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4081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20B82E9C" w14:textId="09AEE5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54E0DAA2" w14:textId="60FD18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04906" w14:textId="471508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E52A8" w14:textId="49F2B1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8,162.50 </w:t>
            </w:r>
          </w:p>
        </w:tc>
      </w:tr>
      <w:tr w:rsidR="00BE16E1" w:rsidRPr="00BE16E1" w14:paraId="7AAA728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7B6E6"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0819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2D98C817" w14:textId="4E82D3F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940D759" w14:textId="0A212B9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245A1" w14:textId="1B0EA21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5F23A" w14:textId="217F9D6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7,140.00 </w:t>
            </w:r>
          </w:p>
        </w:tc>
      </w:tr>
      <w:tr w:rsidR="00BE16E1" w:rsidRPr="00BE16E1" w14:paraId="0243BB5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7E474"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4207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455E457B" w14:textId="396D54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4C9C47D7" w14:textId="6DE269A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CD9E0" w14:textId="73C1C91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F26E4" w14:textId="027C0D3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3,617.14 </w:t>
            </w:r>
          </w:p>
        </w:tc>
      </w:tr>
      <w:tr w:rsidR="00BE16E1" w:rsidRPr="00BE16E1" w14:paraId="7CEDBD4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7C403"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7902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035198F6" w14:textId="01AA5C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6C65CDB6" w14:textId="64A3FE4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1AFBD" w14:textId="18A38EB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FB05E" w14:textId="5B1461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86,042.75 </w:t>
            </w:r>
          </w:p>
        </w:tc>
      </w:tr>
      <w:tr w:rsidR="00BE16E1" w:rsidRPr="00BE16E1" w14:paraId="0C1F23A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3DA76"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0B03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0551589" w14:textId="2005D9D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7B27DD4A" w14:textId="0DE35F5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16CC0" w14:textId="677463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0B95C7D0" w14:textId="63A4337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0,321.00 </w:t>
            </w:r>
          </w:p>
        </w:tc>
      </w:tr>
      <w:tr w:rsidR="00BE16E1" w:rsidRPr="00BE16E1" w14:paraId="05D01F8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83E4D"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AC80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71883C8F" w14:textId="0B9826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12882480" w14:textId="48BC2E6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D015E" w14:textId="4CB08F6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A35D6" w14:textId="5C4E9D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56,798.14 </w:t>
            </w:r>
          </w:p>
        </w:tc>
      </w:tr>
      <w:tr w:rsidR="00BE16E1" w:rsidRPr="00BE16E1" w14:paraId="349E480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6F84E"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F8095E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1302FF3B" w14:textId="6CA02E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75064522" w14:textId="19DB478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72D3B" w14:textId="0DB0A36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ED7EC" w14:textId="421B394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47,764.75 </w:t>
            </w:r>
          </w:p>
        </w:tc>
      </w:tr>
      <w:tr w:rsidR="00BE16E1" w:rsidRPr="00BE16E1" w14:paraId="0346125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D554F"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E96B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FE883E2" w14:textId="11035C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06183EAF" w14:textId="52BC0B8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98149" w14:textId="429791C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1B2D3" w14:textId="6B9FDE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29,805.12 </w:t>
            </w:r>
          </w:p>
        </w:tc>
      </w:tr>
      <w:tr w:rsidR="00BE16E1" w:rsidRPr="00BE16E1" w14:paraId="4DFE42A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92961"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F54F6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3EF4C344" w14:textId="379FAF6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4EF3EA29" w14:textId="56E58E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AF44B" w14:textId="4BE903B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AD36F" w14:textId="6A4F3B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69,067.50 </w:t>
            </w:r>
          </w:p>
        </w:tc>
      </w:tr>
      <w:tr w:rsidR="00BE16E1" w:rsidRPr="00BE16E1" w14:paraId="215AB98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F1D9D"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FE4E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46E5095" w14:textId="2374782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571640F7" w14:textId="31EAEAE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0BC71F99" w14:textId="5921BD6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3D837" w14:textId="1F19125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22,598.20 </w:t>
            </w:r>
          </w:p>
        </w:tc>
      </w:tr>
      <w:tr w:rsidR="00BE16E1" w:rsidRPr="00BE16E1" w14:paraId="64DB05C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D54ED"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FE7D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C6E9BA4" w14:textId="420E5E6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bottom"/>
            <w:hideMark/>
          </w:tcPr>
          <w:p w14:paraId="4A55CFAC" w14:textId="4A3DAC2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CE54E" w14:textId="1498F2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5C9C9" w14:textId="09395D6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283,824.22 </w:t>
            </w:r>
          </w:p>
        </w:tc>
      </w:tr>
      <w:tr w:rsidR="00BE16E1" w:rsidRPr="00BE16E1" w14:paraId="72BB7E6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A64E3"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D230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4EB54664" w14:textId="7D532A3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1B5A406C" w14:textId="34AC45C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63DC2" w14:textId="599475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C231B" w14:textId="4EFB56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207,965.53 </w:t>
            </w:r>
          </w:p>
        </w:tc>
      </w:tr>
      <w:tr w:rsidR="00BE16E1" w:rsidRPr="00BE16E1" w14:paraId="2DBAE1E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C123A"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3FD8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56A228AA" w14:textId="0680511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23,486.50 </w:t>
            </w:r>
          </w:p>
        </w:tc>
        <w:tc>
          <w:tcPr>
            <w:tcW w:w="958" w:type="pct"/>
            <w:tcBorders>
              <w:top w:val="nil"/>
              <w:left w:val="nil"/>
              <w:bottom w:val="single" w:sz="4" w:space="0" w:color="000000"/>
              <w:right w:val="single" w:sz="4" w:space="0" w:color="000000"/>
            </w:tcBorders>
            <w:shd w:val="clear" w:color="auto" w:fill="auto"/>
            <w:noWrap/>
            <w:vAlign w:val="bottom"/>
            <w:hideMark/>
          </w:tcPr>
          <w:p w14:paraId="25FEEEEE" w14:textId="1D24E55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0ECE3" w14:textId="354849D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CA4CB" w14:textId="4E40A29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23,486.50 </w:t>
            </w:r>
          </w:p>
        </w:tc>
      </w:tr>
      <w:tr w:rsidR="00BE16E1" w:rsidRPr="00BE16E1" w14:paraId="21EE874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932CE"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F0B8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189720B" w14:textId="5DCBFA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10E8AE1F" w14:textId="39A5A2F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C8F7D" w14:textId="41CB5DC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64C9848A" w14:textId="02D64C1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05,530.92 </w:t>
            </w:r>
          </w:p>
        </w:tc>
      </w:tr>
      <w:tr w:rsidR="00BE16E1" w:rsidRPr="00BE16E1" w14:paraId="61CD7F6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8DD99"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A2DD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1CEE7E15" w14:textId="33CECBF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0467BCC8" w14:textId="025AB03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1ED45" w14:textId="053294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834C7" w14:textId="6EFC7FF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7,713.75 </w:t>
            </w:r>
          </w:p>
        </w:tc>
      </w:tr>
      <w:tr w:rsidR="00BE16E1" w:rsidRPr="00BE16E1" w14:paraId="6F9FDC5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E36DD"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B93F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5C57BF0C" w14:textId="289B17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2D490D2C" w14:textId="44DB5E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B1458" w14:textId="7F2473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85920" w14:textId="548931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48,611.25 </w:t>
            </w:r>
          </w:p>
        </w:tc>
      </w:tr>
      <w:tr w:rsidR="00BE16E1" w:rsidRPr="00BE16E1" w14:paraId="59C126B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4ECE4"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0D2C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57F3D27F" w14:textId="74635F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3FDF2BAD" w14:textId="5466123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6F9B6802" w14:textId="7B0922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1FE9A" w14:textId="6EB2FB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6,392.75 </w:t>
            </w:r>
          </w:p>
        </w:tc>
      </w:tr>
      <w:tr w:rsidR="00BE16E1" w:rsidRPr="00BE16E1" w14:paraId="5516CBFF"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F84E31"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DDCA1B8" w14:textId="080834A7"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6,652,821.58 </w:t>
            </w:r>
          </w:p>
        </w:tc>
        <w:tc>
          <w:tcPr>
            <w:tcW w:w="958" w:type="pct"/>
            <w:tcBorders>
              <w:top w:val="nil"/>
              <w:left w:val="nil"/>
              <w:bottom w:val="single" w:sz="4" w:space="0" w:color="000000"/>
              <w:right w:val="single" w:sz="4" w:space="0" w:color="000000"/>
            </w:tcBorders>
            <w:shd w:val="clear" w:color="D8D8D8" w:fill="D8D8D8"/>
            <w:noWrap/>
            <w:vAlign w:val="bottom"/>
            <w:hideMark/>
          </w:tcPr>
          <w:p w14:paraId="6434C33E" w14:textId="567FC2F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57331297" w14:textId="71A01EB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5D085D" w14:textId="2B48900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46,694,942.53 </w:t>
            </w:r>
          </w:p>
        </w:tc>
      </w:tr>
      <w:tr w:rsidR="00BE16E1" w:rsidRPr="00BE16E1" w14:paraId="7B2AE47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CEB4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ABD0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2A31FB1A" w14:textId="08D6AFA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20,527.50 </w:t>
            </w:r>
          </w:p>
        </w:tc>
        <w:tc>
          <w:tcPr>
            <w:tcW w:w="958" w:type="pct"/>
            <w:tcBorders>
              <w:top w:val="nil"/>
              <w:left w:val="nil"/>
              <w:bottom w:val="single" w:sz="4" w:space="0" w:color="000000"/>
              <w:right w:val="single" w:sz="4" w:space="0" w:color="000000"/>
            </w:tcBorders>
            <w:shd w:val="clear" w:color="auto" w:fill="auto"/>
            <w:noWrap/>
            <w:vAlign w:val="bottom"/>
            <w:hideMark/>
          </w:tcPr>
          <w:p w14:paraId="5A7AD435" w14:textId="049C315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BE533" w14:textId="251D1B9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4973D" w14:textId="620DD0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20,527.50 </w:t>
            </w:r>
          </w:p>
        </w:tc>
      </w:tr>
      <w:tr w:rsidR="00BE16E1" w:rsidRPr="00BE16E1" w14:paraId="58CDF6B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B72E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3373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0B2A477F" w14:textId="1CE3C5F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70059931" w14:textId="6ADEB7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2E6A3" w14:textId="68AB89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6BC2E" w14:textId="052ED8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2,807.94 </w:t>
            </w:r>
          </w:p>
        </w:tc>
      </w:tr>
      <w:tr w:rsidR="00BE16E1" w:rsidRPr="00BE16E1" w14:paraId="3CEE411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DD72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4518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6EA9929E" w14:textId="37224D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169,005.89 </w:t>
            </w:r>
          </w:p>
        </w:tc>
        <w:tc>
          <w:tcPr>
            <w:tcW w:w="958" w:type="pct"/>
            <w:tcBorders>
              <w:top w:val="nil"/>
              <w:left w:val="nil"/>
              <w:bottom w:val="single" w:sz="4" w:space="0" w:color="000000"/>
              <w:right w:val="single" w:sz="4" w:space="0" w:color="000000"/>
            </w:tcBorders>
            <w:shd w:val="clear" w:color="auto" w:fill="auto"/>
            <w:noWrap/>
            <w:vAlign w:val="bottom"/>
            <w:hideMark/>
          </w:tcPr>
          <w:p w14:paraId="7A6AB606" w14:textId="567AB0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6037B" w14:textId="3CD7A01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076E7" w14:textId="75E1F9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169,005.89 </w:t>
            </w:r>
          </w:p>
        </w:tc>
      </w:tr>
      <w:tr w:rsidR="00BE16E1" w:rsidRPr="00BE16E1" w14:paraId="5A540F6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368D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9F26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7274006C" w14:textId="1EBF80D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7412E3C" w14:textId="6D846AD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7AF81" w14:textId="4EB15A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4BD6F" w14:textId="4C7A597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77.14 </w:t>
            </w:r>
          </w:p>
        </w:tc>
      </w:tr>
      <w:tr w:rsidR="00BE16E1" w:rsidRPr="00BE16E1" w14:paraId="3FFE489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0F36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7C89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3405EA9F" w14:textId="1122C1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20692FB" w14:textId="6473CDB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418106" w14:textId="0E546DA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38FF94DA" w14:textId="75C52F6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08,628.72 </w:t>
            </w:r>
          </w:p>
        </w:tc>
      </w:tr>
      <w:tr w:rsidR="00BE16E1" w:rsidRPr="00BE16E1" w14:paraId="4577E49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370B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80E9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49D4CF8F" w14:textId="338951E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042B81D6" w14:textId="22CC9C5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09CE7" w14:textId="7957CCA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FF933" w14:textId="7C7BC53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4,392.00 </w:t>
            </w:r>
          </w:p>
        </w:tc>
      </w:tr>
      <w:tr w:rsidR="00BE16E1" w:rsidRPr="00BE16E1" w14:paraId="0E23243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9E84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18B3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5C66B47D" w14:textId="36B2050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6B2714D2" w14:textId="0085AB8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56AE54" w14:textId="4E9480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AB809" w14:textId="0FC5C6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83,928.52 </w:t>
            </w:r>
          </w:p>
        </w:tc>
      </w:tr>
      <w:tr w:rsidR="00BE16E1" w:rsidRPr="00BE16E1" w14:paraId="1D78833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0F7A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A42F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23081B02" w14:textId="23F73B8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900D965" w14:textId="6E85B9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0BDFA" w14:textId="4A1EF0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4E1D5" w14:textId="1BF841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7,140.00 </w:t>
            </w:r>
          </w:p>
        </w:tc>
      </w:tr>
      <w:tr w:rsidR="00BE16E1" w:rsidRPr="00BE16E1" w14:paraId="67654BC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DD9D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AABF9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4D84178C" w14:textId="4AE8BF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5F882D60" w14:textId="2D7663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19BB6" w14:textId="40D4429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F54CF" w14:textId="77D8B6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80,157.12 </w:t>
            </w:r>
          </w:p>
        </w:tc>
      </w:tr>
      <w:tr w:rsidR="00BE16E1" w:rsidRPr="00BE16E1" w14:paraId="5F6E9D7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A306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F779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2B5CDBF1" w14:textId="1DBA4E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E63A0" w14:textId="6DB9789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0B802" w14:textId="19B4B66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62CFF81F" w14:textId="6E39BA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12,800.00 </w:t>
            </w:r>
          </w:p>
        </w:tc>
      </w:tr>
      <w:tr w:rsidR="00BE16E1" w:rsidRPr="00BE16E1" w14:paraId="71D8030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BE72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E8AF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74272057" w14:textId="2A5B08D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1C10A34B" w14:textId="382332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5271F" w14:textId="45577F7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ECAB6E9" w14:textId="6F52C0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54,800.64 </w:t>
            </w:r>
          </w:p>
        </w:tc>
      </w:tr>
      <w:tr w:rsidR="00BE16E1" w:rsidRPr="00BE16E1" w14:paraId="6D98314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808A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150B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A32C9C9" w14:textId="17A572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3F22B" w14:textId="0232165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E46C6" w14:textId="366F10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248DC3AB" w14:textId="77139FE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94,840.00 </w:t>
            </w:r>
          </w:p>
        </w:tc>
      </w:tr>
      <w:tr w:rsidR="00BE16E1" w:rsidRPr="00BE16E1" w14:paraId="3F016FC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6E42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AAB8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7DE2C583" w14:textId="654F49C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C02C45" w14:textId="281391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F52AC" w14:textId="40C1D4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6BC350D8" w14:textId="60C5077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416,520.00 </w:t>
            </w:r>
          </w:p>
        </w:tc>
      </w:tr>
      <w:tr w:rsidR="00BE16E1" w:rsidRPr="00BE16E1" w14:paraId="3449F7D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AAC5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3620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5744BC9" w14:textId="690B5A3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598C1C0F" w14:textId="0F354D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1D5492" w14:textId="2431881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25F2C" w14:textId="443964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614,403.89 </w:t>
            </w:r>
          </w:p>
        </w:tc>
      </w:tr>
      <w:tr w:rsidR="00BE16E1" w:rsidRPr="00BE16E1" w14:paraId="4D96ADE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50F2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3192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54B963D5" w14:textId="03CD460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6737BAB8" w14:textId="689449D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31011" w14:textId="35C4EF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C333D" w14:textId="3D35E20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7,193.39 </w:t>
            </w:r>
          </w:p>
        </w:tc>
      </w:tr>
      <w:tr w:rsidR="00BE16E1" w:rsidRPr="00BE16E1" w14:paraId="3CD7A69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A9C2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4B20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080F4D34" w14:textId="19C58D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4E118B5F" w14:textId="4D8028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CA04B" w14:textId="3FD6256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E1C7C" w14:textId="51A417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7,588.75 </w:t>
            </w:r>
          </w:p>
        </w:tc>
      </w:tr>
      <w:tr w:rsidR="00BE16E1" w:rsidRPr="00BE16E1" w14:paraId="68DA5F6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E340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F26E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3544E38F" w14:textId="2A04DB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2EDAA4DD" w14:textId="6A37423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389CE" w14:textId="1E9FEA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A5D4E" w14:textId="0130255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0,696.12 </w:t>
            </w:r>
          </w:p>
        </w:tc>
      </w:tr>
      <w:tr w:rsidR="00BE16E1" w:rsidRPr="00BE16E1" w14:paraId="6D510D8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A41F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0806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371A1488" w14:textId="4FBBFC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7E9272A7" w14:textId="79BB38E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57B49" w14:textId="556A376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77ADC" w14:textId="06AB8F1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05,744.00 </w:t>
            </w:r>
          </w:p>
        </w:tc>
      </w:tr>
      <w:tr w:rsidR="00BE16E1" w:rsidRPr="00BE16E1" w14:paraId="2B57EE3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007E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CBE8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26E61A0F" w14:textId="380A18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64828332" w14:textId="1B1ABF9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FF585" w14:textId="5A62A63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ADFC8" w14:textId="6E95590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82,612.20 </w:t>
            </w:r>
          </w:p>
        </w:tc>
      </w:tr>
      <w:tr w:rsidR="00BE16E1" w:rsidRPr="00BE16E1" w14:paraId="56D08A9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AD03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2506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68026BE2" w14:textId="2590C5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3FF1A45A" w14:textId="158D3B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AF613" w14:textId="0C37D09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F0786" w14:textId="4370901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0,448.75 </w:t>
            </w:r>
          </w:p>
        </w:tc>
      </w:tr>
      <w:tr w:rsidR="00BE16E1" w:rsidRPr="00BE16E1" w14:paraId="380032C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2178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C765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3BC5F16E" w14:textId="0DC43D9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33CBD769" w14:textId="0A7596D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3B7CE" w14:textId="09540F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F1973" w14:textId="1F12E13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22,397.14 </w:t>
            </w:r>
          </w:p>
        </w:tc>
      </w:tr>
      <w:tr w:rsidR="00BE16E1" w:rsidRPr="00BE16E1" w14:paraId="7B95918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912F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9BF0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7F31A6EF" w14:textId="73DB981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2EDE1EA7" w14:textId="031798B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AC204" w14:textId="108332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1C2A9" w14:textId="7D4C69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3,772.50 </w:t>
            </w:r>
          </w:p>
        </w:tc>
      </w:tr>
      <w:tr w:rsidR="00BE16E1" w:rsidRPr="00BE16E1" w14:paraId="5E1085A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BDFF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CC32B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14C184F9" w14:textId="23E17D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F1701AC" w14:textId="05B5DB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80CB0" w14:textId="23856F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B7051" w14:textId="236C60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21620BA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33FC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2FB1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623802AA" w14:textId="69F5794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19CB1504" w14:textId="526E897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20B74" w14:textId="5D17F7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E222E" w14:textId="0AF204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5,778.00 </w:t>
            </w:r>
          </w:p>
        </w:tc>
      </w:tr>
      <w:tr w:rsidR="00BE16E1" w:rsidRPr="00BE16E1" w14:paraId="498D44F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6412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DC76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4136FB7A" w14:textId="7401CC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55A6157" w14:textId="2C53189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547A2" w14:textId="3B4E9C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9E39A" w14:textId="304F449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7D1D649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A9BA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2482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40A7155A" w14:textId="5A507B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64EAE9F8" w14:textId="54126B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ECBDA" w14:textId="374E27D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F2E3A" w14:textId="6B8806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042.39 </w:t>
            </w:r>
          </w:p>
        </w:tc>
      </w:tr>
      <w:tr w:rsidR="00BE16E1" w:rsidRPr="00BE16E1" w14:paraId="451FC95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83ED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F4CB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1EAEF282" w14:textId="74B4085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389A1987" w14:textId="063DF93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221A5" w14:textId="0B44437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616300" w14:textId="7ACF44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00,494.75 </w:t>
            </w:r>
          </w:p>
        </w:tc>
      </w:tr>
      <w:tr w:rsidR="00BE16E1" w:rsidRPr="00BE16E1" w14:paraId="6602D2F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C26B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5E39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7659F398" w14:textId="7B8F2E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73E30E32" w14:textId="0E38E2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4774B" w14:textId="1447F7A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15E14" w14:textId="36B8F0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84,211.32 </w:t>
            </w:r>
          </w:p>
        </w:tc>
      </w:tr>
      <w:tr w:rsidR="00BE16E1" w:rsidRPr="00BE16E1" w14:paraId="525793E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46CA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9267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35C7B3" w14:textId="71AD52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563AEC67" w14:textId="2CE8DD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8C051C" w14:textId="7BA493A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CC6E8" w14:textId="6B66CA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80,677.34 </w:t>
            </w:r>
          </w:p>
        </w:tc>
      </w:tr>
      <w:tr w:rsidR="00BE16E1" w:rsidRPr="00BE16E1" w14:paraId="1F4F3D4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2459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358B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0E2F2F30" w14:textId="5D8946D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331FB96" w14:textId="53E1449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D7757" w14:textId="4C97B2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83A3F" w14:textId="34D58DE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7,140.00 </w:t>
            </w:r>
          </w:p>
        </w:tc>
      </w:tr>
      <w:tr w:rsidR="00BE16E1" w:rsidRPr="00BE16E1" w14:paraId="6A587AF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DD38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9F2D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F45C613" w14:textId="4929D1B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22CC8193" w14:textId="36F9371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3A07F" w14:textId="64FF437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2C80F58A" w14:textId="6D1CEBF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284,179.30 </w:t>
            </w:r>
          </w:p>
        </w:tc>
      </w:tr>
      <w:tr w:rsidR="00BE16E1" w:rsidRPr="00BE16E1" w14:paraId="6E84F03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2025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F93D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3D66DA8C" w14:textId="10C3E3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2DDAFEFB" w14:textId="6650F8E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4C005" w14:textId="06CADFD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75BAE" w14:textId="2C34BF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28,868.77 </w:t>
            </w:r>
          </w:p>
        </w:tc>
      </w:tr>
      <w:tr w:rsidR="00BE16E1" w:rsidRPr="00BE16E1" w14:paraId="4314FAF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024D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1B15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354DCFE5" w14:textId="45E6AB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52D43E2" w14:textId="49E541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1F7B7" w14:textId="1B8C140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8ED50" w14:textId="78E200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77.14 </w:t>
            </w:r>
          </w:p>
        </w:tc>
      </w:tr>
      <w:tr w:rsidR="00BE16E1" w:rsidRPr="00BE16E1" w14:paraId="168686D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DAF7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0AC1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7885C11E" w14:textId="6E7653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4E9DE6" w14:textId="4FB36FE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C6016" w14:textId="165AF43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F1C89" w14:textId="5CD68D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10,000.00 </w:t>
            </w:r>
          </w:p>
        </w:tc>
      </w:tr>
      <w:tr w:rsidR="00BE16E1" w:rsidRPr="00BE16E1" w14:paraId="1F2A243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0B6F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8AE3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442FAD66" w14:textId="4BDF092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741BF7D8" w14:textId="403B087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018D8" w14:textId="13AB3A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EC60E94" w14:textId="185F38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51,470.00 </w:t>
            </w:r>
          </w:p>
        </w:tc>
      </w:tr>
      <w:tr w:rsidR="00BE16E1" w:rsidRPr="00BE16E1" w14:paraId="556AE15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B899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AA0F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261D7979" w14:textId="6BEBE7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3C9DFB6" w14:textId="5543CB2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83146" w14:textId="65A43E6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6E9FA" w14:textId="35CA2B0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7,140.00 </w:t>
            </w:r>
          </w:p>
        </w:tc>
      </w:tr>
      <w:tr w:rsidR="00BE16E1" w:rsidRPr="00BE16E1" w14:paraId="608C037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4401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2C937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38232563" w14:textId="7320F25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375E1C4F" w14:textId="7A93DC2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0D845" w14:textId="65923CA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5932C" w14:textId="44A6683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26,796.75 </w:t>
            </w:r>
          </w:p>
        </w:tc>
      </w:tr>
      <w:tr w:rsidR="00BE16E1" w:rsidRPr="00BE16E1" w14:paraId="04EB1BB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D7EB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3ED5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68D4933E" w14:textId="291221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3E21A8A9" w14:textId="3B53DC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02DE4" w14:textId="00D059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D5D25" w14:textId="17C98FF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3,632.50 </w:t>
            </w:r>
          </w:p>
        </w:tc>
      </w:tr>
      <w:tr w:rsidR="00BE16E1" w:rsidRPr="00BE16E1" w14:paraId="379A164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271E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8768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7E57B0B8" w14:textId="17A1783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05236BF9" w14:textId="5598C16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3AF1DCF0" w14:textId="6C2CB36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5C6D7" w14:textId="5208E64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7,084.67 </w:t>
            </w:r>
          </w:p>
        </w:tc>
      </w:tr>
      <w:tr w:rsidR="00BE16E1" w:rsidRPr="00BE16E1" w14:paraId="05E1E58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5522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C4F2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4DB611A4" w14:textId="012E49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5CCFA56E" w14:textId="7EC548A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A5989" w14:textId="11BE9A3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191997D1" w14:textId="0E2C4EC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591,635.50 </w:t>
            </w:r>
          </w:p>
        </w:tc>
      </w:tr>
      <w:tr w:rsidR="00BE16E1" w:rsidRPr="00BE16E1" w14:paraId="2C670D5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E184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6E94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14116367" w14:textId="36D75E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7A1F28E0" w14:textId="7B3DFB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701E00" w14:textId="0E3618C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BACF6" w14:textId="0D461C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04,253.75 </w:t>
            </w:r>
          </w:p>
        </w:tc>
      </w:tr>
      <w:tr w:rsidR="00BE16E1" w:rsidRPr="00BE16E1" w14:paraId="5CC89D9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8AB3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DFFB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03576D3E" w14:textId="6A58C27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4C0696A0" w14:textId="5F8A965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D4D52" w14:textId="0B15C37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61C0A6B" w14:textId="66EB02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84,668.14 </w:t>
            </w:r>
          </w:p>
        </w:tc>
      </w:tr>
      <w:tr w:rsidR="00BE16E1" w:rsidRPr="00BE16E1" w14:paraId="1EF1E6B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260D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A717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7EC00678" w14:textId="3737E70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7C52FCB" w14:textId="25AAD5A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73E82" w14:textId="0F22A8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5F12B" w14:textId="79D0065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0805A91F"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2C1FF8"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54D336BF" w14:textId="740F762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89,746,433.37 </w:t>
            </w:r>
          </w:p>
        </w:tc>
        <w:tc>
          <w:tcPr>
            <w:tcW w:w="958" w:type="pct"/>
            <w:tcBorders>
              <w:top w:val="nil"/>
              <w:left w:val="nil"/>
              <w:bottom w:val="single" w:sz="4" w:space="0" w:color="000000"/>
              <w:right w:val="single" w:sz="4" w:space="0" w:color="000000"/>
            </w:tcBorders>
            <w:shd w:val="clear" w:color="A5A5A5" w:fill="A5A5A5"/>
            <w:noWrap/>
            <w:vAlign w:val="bottom"/>
            <w:hideMark/>
          </w:tcPr>
          <w:p w14:paraId="45E82C6E" w14:textId="7B26CED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6FD5924" w14:textId="379EECC9"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051AA78" w14:textId="76B1428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89,746,433.37 </w:t>
            </w:r>
          </w:p>
        </w:tc>
      </w:tr>
      <w:tr w:rsidR="00BE16E1" w:rsidRPr="00BE16E1" w14:paraId="5F9B6971"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35B08C"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12C2E419" w14:textId="5162AAA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59B54283" w14:textId="5248211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9C5749B" w14:textId="1016B122"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17300E" w14:textId="284C8317"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182,322.08 </w:t>
            </w:r>
          </w:p>
        </w:tc>
      </w:tr>
      <w:tr w:rsidR="00BE16E1" w:rsidRPr="00BE16E1" w14:paraId="130D120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9048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89F2E7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5DC593DE" w14:textId="2DA2682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7FC69E49" w14:textId="5272DA4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35347" w14:textId="2EFDFA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E8EE7" w14:textId="229BDA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9,949.52 </w:t>
            </w:r>
          </w:p>
        </w:tc>
      </w:tr>
      <w:tr w:rsidR="00BE16E1" w:rsidRPr="00BE16E1" w14:paraId="3B41F3B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98CC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AA04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5182E874" w14:textId="6D9E62C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261C9A3C" w14:textId="2F2E8C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55BF72" w14:textId="21E323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E557A" w14:textId="24C16C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359.04 </w:t>
            </w:r>
          </w:p>
        </w:tc>
      </w:tr>
      <w:tr w:rsidR="00BE16E1" w:rsidRPr="00BE16E1" w14:paraId="37649BE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FE83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C179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7051C9B4" w14:textId="629062A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0CB3F408" w14:textId="185C6D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59146" w14:textId="7EE6D8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31760" w14:textId="277E6B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51.00 </w:t>
            </w:r>
          </w:p>
        </w:tc>
      </w:tr>
      <w:tr w:rsidR="00BE16E1" w:rsidRPr="00BE16E1" w14:paraId="05EFEC3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E11E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1F06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5A31B587" w14:textId="145FBF8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400DE8C4" w14:textId="0505F7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7702E" w14:textId="42E2F9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791C4" w14:textId="65A3A5B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62.52 </w:t>
            </w:r>
          </w:p>
        </w:tc>
      </w:tr>
      <w:tr w:rsidR="00BE16E1" w:rsidRPr="00BE16E1" w14:paraId="5F85FBFC"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44BB10"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7C9358B" w14:textId="58F5B15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7,714,086.07 </w:t>
            </w:r>
          </w:p>
        </w:tc>
        <w:tc>
          <w:tcPr>
            <w:tcW w:w="958" w:type="pct"/>
            <w:tcBorders>
              <w:top w:val="nil"/>
              <w:left w:val="nil"/>
              <w:bottom w:val="single" w:sz="4" w:space="0" w:color="000000"/>
              <w:right w:val="single" w:sz="4" w:space="0" w:color="000000"/>
            </w:tcBorders>
            <w:shd w:val="clear" w:color="D8D8D8" w:fill="D8D8D8"/>
            <w:noWrap/>
            <w:vAlign w:val="bottom"/>
            <w:hideMark/>
          </w:tcPr>
          <w:p w14:paraId="0D180272" w14:textId="1CE3C8E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D2286EF" w14:textId="2CE4CBC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9F6F84" w14:textId="663BBC2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7,714,086.07 </w:t>
            </w:r>
          </w:p>
        </w:tc>
      </w:tr>
      <w:tr w:rsidR="00BE16E1" w:rsidRPr="00BE16E1" w14:paraId="14D8BFA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0D50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854C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5EF8AF07" w14:textId="240F76F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085,823.81 </w:t>
            </w:r>
          </w:p>
        </w:tc>
        <w:tc>
          <w:tcPr>
            <w:tcW w:w="958" w:type="pct"/>
            <w:tcBorders>
              <w:top w:val="nil"/>
              <w:left w:val="nil"/>
              <w:bottom w:val="single" w:sz="4" w:space="0" w:color="000000"/>
              <w:right w:val="single" w:sz="4" w:space="0" w:color="000000"/>
            </w:tcBorders>
            <w:shd w:val="clear" w:color="auto" w:fill="auto"/>
            <w:noWrap/>
            <w:vAlign w:val="bottom"/>
            <w:hideMark/>
          </w:tcPr>
          <w:p w14:paraId="055F98DB" w14:textId="3162D81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7BFF5" w14:textId="2DE3BAB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00BEEE5" w14:textId="22612B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085,823.81 </w:t>
            </w:r>
          </w:p>
        </w:tc>
      </w:tr>
      <w:tr w:rsidR="00BE16E1" w:rsidRPr="00BE16E1" w14:paraId="2172209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E2CA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5117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5ABAC3B0" w14:textId="521AF8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49F21426" w14:textId="596077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BCE25" w14:textId="3BFE5FA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04133" w14:textId="620D6A6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584.40 </w:t>
            </w:r>
          </w:p>
        </w:tc>
      </w:tr>
      <w:tr w:rsidR="00BE16E1" w:rsidRPr="00BE16E1" w14:paraId="142EE5F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9EDC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3640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002122A2" w14:textId="360A9F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123A5C46" w14:textId="22935BA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29E7B" w14:textId="1C952A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6AD9A" w14:textId="36D6964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31,879.32 </w:t>
            </w:r>
          </w:p>
        </w:tc>
      </w:tr>
      <w:tr w:rsidR="00BE16E1" w:rsidRPr="00BE16E1" w14:paraId="7B2C430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8A8F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6F81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5457E3C4" w14:textId="5ADFD4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4,973.52 </w:t>
            </w:r>
          </w:p>
        </w:tc>
        <w:tc>
          <w:tcPr>
            <w:tcW w:w="958" w:type="pct"/>
            <w:tcBorders>
              <w:top w:val="nil"/>
              <w:left w:val="nil"/>
              <w:bottom w:val="single" w:sz="4" w:space="0" w:color="000000"/>
              <w:right w:val="single" w:sz="4" w:space="0" w:color="000000"/>
            </w:tcBorders>
            <w:shd w:val="clear" w:color="auto" w:fill="auto"/>
            <w:noWrap/>
            <w:vAlign w:val="bottom"/>
            <w:hideMark/>
          </w:tcPr>
          <w:p w14:paraId="4AC9C180" w14:textId="17B176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12989" w14:textId="788DA8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34509" w14:textId="377437E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4,973.52 </w:t>
            </w:r>
          </w:p>
        </w:tc>
      </w:tr>
      <w:tr w:rsidR="00BE16E1" w:rsidRPr="00BE16E1" w14:paraId="135BCA2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579A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8E86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18280D63" w14:textId="3AA0376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53964643" w14:textId="07A8B44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125420" w14:textId="07F1C14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23D06" w14:textId="335BE3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7,782.26 </w:t>
            </w:r>
          </w:p>
        </w:tc>
      </w:tr>
      <w:tr w:rsidR="00BE16E1" w:rsidRPr="00BE16E1" w14:paraId="516055B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6EBC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FC7D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01529D2A" w14:textId="6A1E067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66,860.24 </w:t>
            </w:r>
          </w:p>
        </w:tc>
        <w:tc>
          <w:tcPr>
            <w:tcW w:w="958" w:type="pct"/>
            <w:tcBorders>
              <w:top w:val="nil"/>
              <w:left w:val="nil"/>
              <w:bottom w:val="single" w:sz="4" w:space="0" w:color="000000"/>
              <w:right w:val="single" w:sz="4" w:space="0" w:color="000000"/>
            </w:tcBorders>
            <w:shd w:val="clear" w:color="auto" w:fill="auto"/>
            <w:noWrap/>
            <w:vAlign w:val="bottom"/>
            <w:hideMark/>
          </w:tcPr>
          <w:p w14:paraId="5963F2C1" w14:textId="4B883F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4AD2E" w14:textId="3B6C66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4A590" w14:textId="620C8C7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66,860.24 </w:t>
            </w:r>
          </w:p>
        </w:tc>
      </w:tr>
      <w:tr w:rsidR="00BE16E1" w:rsidRPr="00BE16E1" w14:paraId="2B9EBFA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4FD2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FEF4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58FB15E3" w14:textId="6627FAF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33838DEA" w14:textId="1816C91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82BCA" w14:textId="530CD68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4BFCB" w14:textId="6967828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09,493.76 </w:t>
            </w:r>
          </w:p>
        </w:tc>
      </w:tr>
      <w:tr w:rsidR="00BE16E1" w:rsidRPr="00BE16E1" w14:paraId="03DC17C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BAC5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F0EF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176E34FC" w14:textId="77F1EC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79F368CE" w14:textId="5A736B5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08AF0F" w14:textId="18CE76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08E9F" w14:textId="32B0B9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621.00 </w:t>
            </w:r>
          </w:p>
        </w:tc>
      </w:tr>
      <w:tr w:rsidR="00BE16E1" w:rsidRPr="00BE16E1" w14:paraId="175E26F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8A84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C58B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64D596FD" w14:textId="714A85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710E4EA2" w14:textId="3AA7574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B9E2D" w14:textId="53CF215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011F9" w14:textId="29CCA1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33.76 </w:t>
            </w:r>
          </w:p>
        </w:tc>
      </w:tr>
      <w:tr w:rsidR="00BE16E1" w:rsidRPr="00BE16E1" w14:paraId="151F1B3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9C3B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5681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33963D4D" w14:textId="56DE805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07,551.36 </w:t>
            </w:r>
          </w:p>
        </w:tc>
        <w:tc>
          <w:tcPr>
            <w:tcW w:w="958" w:type="pct"/>
            <w:tcBorders>
              <w:top w:val="nil"/>
              <w:left w:val="nil"/>
              <w:bottom w:val="single" w:sz="4" w:space="0" w:color="000000"/>
              <w:right w:val="single" w:sz="4" w:space="0" w:color="000000"/>
            </w:tcBorders>
            <w:shd w:val="clear" w:color="auto" w:fill="auto"/>
            <w:noWrap/>
            <w:vAlign w:val="bottom"/>
            <w:hideMark/>
          </w:tcPr>
          <w:p w14:paraId="25BA86BF" w14:textId="54A95B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003B5" w14:textId="37D516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B2B0A" w14:textId="1E0FC1C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07,551.36 </w:t>
            </w:r>
          </w:p>
        </w:tc>
      </w:tr>
      <w:tr w:rsidR="00BE16E1" w:rsidRPr="00BE16E1" w14:paraId="4E17127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4CF9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7DE62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63F2FC0C" w14:textId="1A9E77E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7BBC33B2" w14:textId="7CB82D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81D9C" w14:textId="7B64ED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4E3E0" w14:textId="1277957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41,009.00 </w:t>
            </w:r>
          </w:p>
        </w:tc>
      </w:tr>
      <w:tr w:rsidR="00BE16E1" w:rsidRPr="00BE16E1" w14:paraId="0AA3778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C567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D068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7EEFCB25" w14:textId="1495C58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9,200.00 </w:t>
            </w:r>
          </w:p>
        </w:tc>
        <w:tc>
          <w:tcPr>
            <w:tcW w:w="958" w:type="pct"/>
            <w:tcBorders>
              <w:top w:val="nil"/>
              <w:left w:val="nil"/>
              <w:bottom w:val="single" w:sz="4" w:space="0" w:color="000000"/>
              <w:right w:val="single" w:sz="4" w:space="0" w:color="000000"/>
            </w:tcBorders>
            <w:shd w:val="clear" w:color="auto" w:fill="auto"/>
            <w:noWrap/>
            <w:vAlign w:val="bottom"/>
            <w:hideMark/>
          </w:tcPr>
          <w:p w14:paraId="5051386F" w14:textId="144C63E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EED0A" w14:textId="500A473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875FF" w14:textId="76F04A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9,200.00 </w:t>
            </w:r>
          </w:p>
        </w:tc>
      </w:tr>
      <w:tr w:rsidR="00BE16E1" w:rsidRPr="00BE16E1" w14:paraId="755674E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E33B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3B97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7F6FFCD2" w14:textId="1FD430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995,216.82 </w:t>
            </w:r>
          </w:p>
        </w:tc>
        <w:tc>
          <w:tcPr>
            <w:tcW w:w="958" w:type="pct"/>
            <w:tcBorders>
              <w:top w:val="nil"/>
              <w:left w:val="nil"/>
              <w:bottom w:val="single" w:sz="4" w:space="0" w:color="000000"/>
              <w:right w:val="single" w:sz="4" w:space="0" w:color="000000"/>
            </w:tcBorders>
            <w:shd w:val="clear" w:color="auto" w:fill="auto"/>
            <w:noWrap/>
            <w:vAlign w:val="bottom"/>
            <w:hideMark/>
          </w:tcPr>
          <w:p w14:paraId="064313A1" w14:textId="3180AA4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54CD65" w14:textId="2B7ADB9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88797" w14:textId="2D5AE32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995,216.82 </w:t>
            </w:r>
          </w:p>
        </w:tc>
      </w:tr>
      <w:tr w:rsidR="00BE16E1" w:rsidRPr="00BE16E1" w14:paraId="6B604A0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FEC4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A9484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60467A66" w14:textId="6280085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0AD27426" w14:textId="00B908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E8828" w14:textId="014964A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A42C5" w14:textId="63CB5AA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584.40 </w:t>
            </w:r>
          </w:p>
        </w:tc>
      </w:tr>
      <w:tr w:rsidR="00BE16E1" w:rsidRPr="00BE16E1" w14:paraId="6D47649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576F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1BC0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2186E0F0" w14:textId="1E57A89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97,190.00 </w:t>
            </w:r>
          </w:p>
        </w:tc>
        <w:tc>
          <w:tcPr>
            <w:tcW w:w="958" w:type="pct"/>
            <w:tcBorders>
              <w:top w:val="nil"/>
              <w:left w:val="nil"/>
              <w:bottom w:val="single" w:sz="4" w:space="0" w:color="000000"/>
              <w:right w:val="single" w:sz="4" w:space="0" w:color="000000"/>
            </w:tcBorders>
            <w:shd w:val="clear" w:color="auto" w:fill="auto"/>
            <w:noWrap/>
            <w:vAlign w:val="bottom"/>
            <w:hideMark/>
          </w:tcPr>
          <w:p w14:paraId="4E7017DA" w14:textId="1AA667F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FD6AB" w14:textId="4DA53E4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B3B1C" w14:textId="1AAC06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97,190.00 </w:t>
            </w:r>
          </w:p>
        </w:tc>
      </w:tr>
      <w:tr w:rsidR="00BE16E1" w:rsidRPr="00BE16E1" w14:paraId="6E3C66B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B7A6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4ABF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7E072DE6" w14:textId="64EB8AA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7478CFDB" w14:textId="0FB9805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AF5C6" w14:textId="060DA5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439873" w14:textId="647D0D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76,089.00 </w:t>
            </w:r>
          </w:p>
        </w:tc>
      </w:tr>
      <w:tr w:rsidR="00BE16E1" w:rsidRPr="00BE16E1" w14:paraId="1FBFD98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D6CC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1B56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4C18037C" w14:textId="4C4CB6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985,704.40 </w:t>
            </w:r>
          </w:p>
        </w:tc>
        <w:tc>
          <w:tcPr>
            <w:tcW w:w="958" w:type="pct"/>
            <w:tcBorders>
              <w:top w:val="nil"/>
              <w:left w:val="nil"/>
              <w:bottom w:val="single" w:sz="4" w:space="0" w:color="000000"/>
              <w:right w:val="single" w:sz="4" w:space="0" w:color="000000"/>
            </w:tcBorders>
            <w:shd w:val="clear" w:color="auto" w:fill="auto"/>
            <w:noWrap/>
            <w:vAlign w:val="bottom"/>
            <w:hideMark/>
          </w:tcPr>
          <w:p w14:paraId="504A7D32" w14:textId="69A35BC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1B623" w14:textId="6FC2BC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547CA" w14:textId="7FEFCFD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985,704.40 </w:t>
            </w:r>
          </w:p>
        </w:tc>
      </w:tr>
      <w:tr w:rsidR="00BE16E1" w:rsidRPr="00BE16E1" w14:paraId="08CE593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85B3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04B0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3D6A797F" w14:textId="122F1C7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70,395.70 </w:t>
            </w:r>
          </w:p>
        </w:tc>
        <w:tc>
          <w:tcPr>
            <w:tcW w:w="958" w:type="pct"/>
            <w:tcBorders>
              <w:top w:val="nil"/>
              <w:left w:val="nil"/>
              <w:bottom w:val="single" w:sz="4" w:space="0" w:color="000000"/>
              <w:right w:val="single" w:sz="4" w:space="0" w:color="000000"/>
            </w:tcBorders>
            <w:shd w:val="clear" w:color="auto" w:fill="auto"/>
            <w:noWrap/>
            <w:vAlign w:val="bottom"/>
            <w:hideMark/>
          </w:tcPr>
          <w:p w14:paraId="38C3DAF3" w14:textId="1C844D0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35FA3" w14:textId="598933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8D55F" w14:textId="1D7971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70,395.70 </w:t>
            </w:r>
          </w:p>
        </w:tc>
      </w:tr>
      <w:tr w:rsidR="00BE16E1" w:rsidRPr="00BE16E1" w14:paraId="08B8211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1FD5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16C7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38CBEEEC" w14:textId="551690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0299A2B6" w14:textId="54DDF2B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3E4D3" w14:textId="60C864A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E6226" w14:textId="01939DE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885.68 </w:t>
            </w:r>
          </w:p>
        </w:tc>
      </w:tr>
      <w:tr w:rsidR="00BE16E1" w:rsidRPr="00BE16E1" w14:paraId="416CFAA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9A48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8B11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58FEC374" w14:textId="44F00C8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09D1BE5" w14:textId="7732D3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40977" w14:textId="6BECE6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2BFBF0" w14:textId="59296E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716.88 </w:t>
            </w:r>
          </w:p>
        </w:tc>
      </w:tr>
      <w:tr w:rsidR="00BE16E1" w:rsidRPr="00BE16E1" w14:paraId="60FAB48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7E78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9F53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31A22524" w14:textId="343DFC7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9,116.88 </w:t>
            </w:r>
          </w:p>
        </w:tc>
        <w:tc>
          <w:tcPr>
            <w:tcW w:w="958" w:type="pct"/>
            <w:tcBorders>
              <w:top w:val="nil"/>
              <w:left w:val="nil"/>
              <w:bottom w:val="single" w:sz="4" w:space="0" w:color="000000"/>
              <w:right w:val="single" w:sz="4" w:space="0" w:color="000000"/>
            </w:tcBorders>
            <w:shd w:val="clear" w:color="auto" w:fill="auto"/>
            <w:noWrap/>
            <w:vAlign w:val="bottom"/>
            <w:hideMark/>
          </w:tcPr>
          <w:p w14:paraId="347792D9" w14:textId="0698D7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94E38" w14:textId="4CC7545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AADD0" w14:textId="31D7210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9,116.88 </w:t>
            </w:r>
          </w:p>
        </w:tc>
      </w:tr>
      <w:tr w:rsidR="00BE16E1" w:rsidRPr="00BE16E1" w14:paraId="046E7CB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C0F6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6FDD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815EA44" w14:textId="73D63E8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6BC90A84" w14:textId="2684283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565AA" w14:textId="5687C1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9DA09" w14:textId="44C2CB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4,146.22 </w:t>
            </w:r>
          </w:p>
        </w:tc>
      </w:tr>
      <w:tr w:rsidR="00BE16E1" w:rsidRPr="00BE16E1" w14:paraId="31C833C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32C1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FE76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604DC504" w14:textId="4991F5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228C1FDE" w14:textId="2245F9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F5353" w14:textId="0C84BB2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C8287" w14:textId="060C115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717.00 </w:t>
            </w:r>
          </w:p>
        </w:tc>
      </w:tr>
      <w:tr w:rsidR="00BE16E1" w:rsidRPr="00BE16E1" w14:paraId="3E8BDDC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6749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399E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3F13EC9D" w14:textId="6D2B7CC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7A6917A0" w14:textId="6DB4F58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C581A" w14:textId="3AD5CCE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CA467" w14:textId="1F5A61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13,493.45 </w:t>
            </w:r>
          </w:p>
        </w:tc>
      </w:tr>
      <w:tr w:rsidR="00BE16E1" w:rsidRPr="00BE16E1" w14:paraId="651E6C4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81DB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9E4E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60404F4F" w14:textId="751887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1E2F632A" w14:textId="2F4A3E4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C1774" w14:textId="52E290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C84C5" w14:textId="3BB242F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9,220.00 </w:t>
            </w:r>
          </w:p>
        </w:tc>
      </w:tr>
      <w:tr w:rsidR="00BE16E1" w:rsidRPr="00BE16E1" w14:paraId="357E5F6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CE38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1253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669E1FF3" w14:textId="0B2EBAF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5B3C8D1C" w14:textId="7A6776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E513A" w14:textId="76A6D60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EE0B0" w14:textId="1A8E61C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33.76 </w:t>
            </w:r>
          </w:p>
        </w:tc>
      </w:tr>
      <w:tr w:rsidR="00BE16E1" w:rsidRPr="00BE16E1" w14:paraId="289400A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EFDB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7FC4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5396A688" w14:textId="259CFB5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557F8EB7" w14:textId="3165BC6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2DE1F" w14:textId="39C748E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0045C" w14:textId="38548C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25,558.53 </w:t>
            </w:r>
          </w:p>
        </w:tc>
      </w:tr>
      <w:tr w:rsidR="00BE16E1" w:rsidRPr="00BE16E1" w14:paraId="3145C42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91E1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35C8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3F706AAC" w14:textId="4038F7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8,269.64 </w:t>
            </w:r>
          </w:p>
        </w:tc>
        <w:tc>
          <w:tcPr>
            <w:tcW w:w="958" w:type="pct"/>
            <w:tcBorders>
              <w:top w:val="nil"/>
              <w:left w:val="nil"/>
              <w:bottom w:val="single" w:sz="4" w:space="0" w:color="000000"/>
              <w:right w:val="single" w:sz="4" w:space="0" w:color="000000"/>
            </w:tcBorders>
            <w:shd w:val="clear" w:color="auto" w:fill="auto"/>
            <w:noWrap/>
            <w:vAlign w:val="bottom"/>
            <w:hideMark/>
          </w:tcPr>
          <w:p w14:paraId="56B92FF6" w14:textId="76E82C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1C44A" w14:textId="749B6A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40F25" w14:textId="5A07CA2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8,269.64 </w:t>
            </w:r>
          </w:p>
        </w:tc>
      </w:tr>
      <w:tr w:rsidR="00BE16E1" w:rsidRPr="00BE16E1" w14:paraId="423CBF4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1D69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340D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09AA6E77" w14:textId="5E6FD1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A5C8B4B" w14:textId="6A7A45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8A1B2" w14:textId="71FD3BA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0279F" w14:textId="029772E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716.88 </w:t>
            </w:r>
          </w:p>
        </w:tc>
      </w:tr>
      <w:tr w:rsidR="00BE16E1" w:rsidRPr="00BE16E1" w14:paraId="6C13280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2C95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280B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C1E214" w14:textId="688D72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924,418.40 </w:t>
            </w:r>
          </w:p>
        </w:tc>
        <w:tc>
          <w:tcPr>
            <w:tcW w:w="958" w:type="pct"/>
            <w:tcBorders>
              <w:top w:val="nil"/>
              <w:left w:val="nil"/>
              <w:bottom w:val="single" w:sz="4" w:space="0" w:color="000000"/>
              <w:right w:val="single" w:sz="4" w:space="0" w:color="000000"/>
            </w:tcBorders>
            <w:shd w:val="clear" w:color="auto" w:fill="auto"/>
            <w:noWrap/>
            <w:vAlign w:val="bottom"/>
            <w:hideMark/>
          </w:tcPr>
          <w:p w14:paraId="3F0ABFB4" w14:textId="490A5AE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93D33" w14:textId="6A904BD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D9B14" w14:textId="51E3D6A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924,418.40 </w:t>
            </w:r>
          </w:p>
        </w:tc>
      </w:tr>
      <w:tr w:rsidR="00BE16E1" w:rsidRPr="00BE16E1" w14:paraId="2FDAFA19"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3859C"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5A598F42" w14:textId="61166D3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2,817,03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38D9ABCC" w14:textId="1882E2E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A07C44" w14:textId="7BB18C8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CBF74C" w14:textId="3FA3AA8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2,817,036.75 </w:t>
            </w:r>
          </w:p>
        </w:tc>
      </w:tr>
      <w:tr w:rsidR="00BE16E1" w:rsidRPr="00BE16E1" w14:paraId="780E9F6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9629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89FC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4AE5D262" w14:textId="34BD95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960,808.12 </w:t>
            </w:r>
          </w:p>
        </w:tc>
        <w:tc>
          <w:tcPr>
            <w:tcW w:w="958" w:type="pct"/>
            <w:tcBorders>
              <w:top w:val="nil"/>
              <w:left w:val="nil"/>
              <w:bottom w:val="single" w:sz="4" w:space="0" w:color="000000"/>
              <w:right w:val="single" w:sz="4" w:space="0" w:color="000000"/>
            </w:tcBorders>
            <w:shd w:val="clear" w:color="auto" w:fill="auto"/>
            <w:noWrap/>
            <w:vAlign w:val="bottom"/>
            <w:hideMark/>
          </w:tcPr>
          <w:p w14:paraId="6DC4CB92" w14:textId="304EA4D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2954E" w14:textId="0780C2D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0E68F28" w14:textId="599029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960,808.12 </w:t>
            </w:r>
          </w:p>
        </w:tc>
      </w:tr>
      <w:tr w:rsidR="00BE16E1" w:rsidRPr="00BE16E1" w14:paraId="55DDEE3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5791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038FB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0AD654D" w14:textId="17E23DB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5714248C" w14:textId="56696C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AE614" w14:textId="1A80205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9513B" w14:textId="6E75C70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6,279,936.81 </w:t>
            </w:r>
          </w:p>
        </w:tc>
      </w:tr>
      <w:tr w:rsidR="00BE16E1" w:rsidRPr="00BE16E1" w14:paraId="5743274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9A80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EDBE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04C7B0FF" w14:textId="645FBE0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7BDDEC51" w14:textId="38FE200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FDCC9" w14:textId="46AE92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5BA26" w14:textId="38898A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4,760.66 </w:t>
            </w:r>
          </w:p>
        </w:tc>
      </w:tr>
      <w:tr w:rsidR="00BE16E1" w:rsidRPr="00BE16E1" w14:paraId="4AFDAA2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7E3E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0005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E1921FB" w14:textId="50A931C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hideMark/>
          </w:tcPr>
          <w:p w14:paraId="35396C02" w14:textId="132ED0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F149B0" w14:textId="36FF02F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4D149" w14:textId="10FA2A8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54,777.66 </w:t>
            </w:r>
          </w:p>
        </w:tc>
      </w:tr>
      <w:tr w:rsidR="00BE16E1" w:rsidRPr="00BE16E1" w14:paraId="142AA88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62CD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3A35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30BE8CB6" w14:textId="1C776C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1928FF55" w14:textId="5AA223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811DB" w14:textId="69077CD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1DE52" w14:textId="4964387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17,122.54 </w:t>
            </w:r>
          </w:p>
        </w:tc>
      </w:tr>
      <w:tr w:rsidR="00BE16E1" w:rsidRPr="00BE16E1" w14:paraId="75A7F9F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F705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4F3F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4A0A958" w14:textId="2B9C7F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49,172.06 </w:t>
            </w:r>
          </w:p>
        </w:tc>
        <w:tc>
          <w:tcPr>
            <w:tcW w:w="958" w:type="pct"/>
            <w:tcBorders>
              <w:top w:val="nil"/>
              <w:left w:val="nil"/>
              <w:bottom w:val="single" w:sz="4" w:space="0" w:color="000000"/>
              <w:right w:val="single" w:sz="4" w:space="0" w:color="000000"/>
            </w:tcBorders>
            <w:shd w:val="clear" w:color="auto" w:fill="auto"/>
            <w:noWrap/>
            <w:vAlign w:val="bottom"/>
            <w:hideMark/>
          </w:tcPr>
          <w:p w14:paraId="128D61A0" w14:textId="7C91E0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6E3A2" w14:textId="6C3182F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793A5" w14:textId="5811F1A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49,172.06 </w:t>
            </w:r>
          </w:p>
        </w:tc>
      </w:tr>
      <w:tr w:rsidR="00BE16E1" w:rsidRPr="00BE16E1" w14:paraId="39EA95D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CFDC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F8F3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4CF4CF25" w14:textId="74FF1F7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66BBACCF" w14:textId="08FE9E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17BDB" w14:textId="0419E8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967AA" w14:textId="430D69E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2,101.16 </w:t>
            </w:r>
          </w:p>
        </w:tc>
      </w:tr>
      <w:tr w:rsidR="00BE16E1" w:rsidRPr="00BE16E1" w14:paraId="6120B85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30B9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1237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E9B0E5C" w14:textId="0CD983A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3D82AFD2" w14:textId="7224F8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FE14E" w14:textId="68A9E59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35B41" w14:textId="5F992F8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3,077.36 </w:t>
            </w:r>
          </w:p>
        </w:tc>
      </w:tr>
      <w:tr w:rsidR="00BE16E1" w:rsidRPr="00BE16E1" w14:paraId="232AE57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D82E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3BDD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73B5FC53" w14:textId="210A88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60,902.96 </w:t>
            </w:r>
          </w:p>
        </w:tc>
        <w:tc>
          <w:tcPr>
            <w:tcW w:w="958" w:type="pct"/>
            <w:tcBorders>
              <w:top w:val="nil"/>
              <w:left w:val="nil"/>
              <w:bottom w:val="single" w:sz="4" w:space="0" w:color="000000"/>
              <w:right w:val="single" w:sz="4" w:space="0" w:color="000000"/>
            </w:tcBorders>
            <w:shd w:val="clear" w:color="auto" w:fill="auto"/>
            <w:noWrap/>
            <w:vAlign w:val="bottom"/>
            <w:hideMark/>
          </w:tcPr>
          <w:p w14:paraId="279DF098" w14:textId="576708C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3B52F" w14:textId="09CD0E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AAE3C" w14:textId="7CA380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60,902.96 </w:t>
            </w:r>
          </w:p>
        </w:tc>
      </w:tr>
      <w:tr w:rsidR="00BE16E1" w:rsidRPr="00BE16E1" w14:paraId="1BFDC64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23D3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2FA7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25AF6366" w14:textId="6588EB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bottom"/>
            <w:hideMark/>
          </w:tcPr>
          <w:p w14:paraId="5485146C" w14:textId="458BDA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D614F" w14:textId="2BFA750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AC0A8" w14:textId="41BA29C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93,704.66 </w:t>
            </w:r>
          </w:p>
        </w:tc>
      </w:tr>
      <w:tr w:rsidR="00BE16E1" w:rsidRPr="00BE16E1" w14:paraId="4E100EE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C2BB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605D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8EAD468" w14:textId="22161C6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13E388C1" w14:textId="7931AC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207F7" w14:textId="5C768D6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85CE2" w14:textId="78E805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41,449.56 </w:t>
            </w:r>
          </w:p>
        </w:tc>
      </w:tr>
      <w:tr w:rsidR="00BE16E1" w:rsidRPr="00BE16E1" w14:paraId="69A5AFC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7EA9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E76D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45712E54" w14:textId="40EA2ED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220B36C4" w14:textId="64E9D79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0C669" w14:textId="195554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86F62" w14:textId="4E7A26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97,448.42 </w:t>
            </w:r>
          </w:p>
        </w:tc>
      </w:tr>
      <w:tr w:rsidR="00BE16E1" w:rsidRPr="00BE16E1" w14:paraId="44938B9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579C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E87C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4A1B18F5" w14:textId="5E60827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0C995609" w14:textId="169FA5E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64160" w14:textId="05C0471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70339" w14:textId="25540C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26.66 </w:t>
            </w:r>
          </w:p>
        </w:tc>
      </w:tr>
      <w:tr w:rsidR="00BE16E1" w:rsidRPr="00BE16E1" w14:paraId="74E4E8C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E9FD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76E6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0BC310CE" w14:textId="22D45E5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556868D4" w14:textId="3E1E68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A7D7C" w14:textId="679405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CCA2C" w14:textId="0A954A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08,775.86 </w:t>
            </w:r>
          </w:p>
        </w:tc>
      </w:tr>
      <w:tr w:rsidR="00BE16E1" w:rsidRPr="00BE16E1" w14:paraId="5ACBBCE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3F31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2761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7A88AF3C" w14:textId="09D269F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68B7860F" w14:textId="757E422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9ED1A0" w14:textId="5703DD0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CE1B5" w14:textId="3F8E960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81,260.66 </w:t>
            </w:r>
          </w:p>
        </w:tc>
      </w:tr>
      <w:tr w:rsidR="00BE16E1" w:rsidRPr="00BE16E1" w14:paraId="5D6A377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A2C0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7E10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7720DD99" w14:textId="758386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42E233CA" w14:textId="30B919B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993F0" w14:textId="345911D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D49EF" w14:textId="6A95010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82,251.04 </w:t>
            </w:r>
          </w:p>
        </w:tc>
      </w:tr>
      <w:tr w:rsidR="00BE16E1" w:rsidRPr="00BE16E1" w14:paraId="50CE8C8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E510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85FD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24E1F8E7" w14:textId="6258C57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0C166D12" w14:textId="6186970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2F307" w14:textId="0414425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222D2" w14:textId="004D431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573,009.66 </w:t>
            </w:r>
          </w:p>
        </w:tc>
      </w:tr>
      <w:tr w:rsidR="00BE16E1" w:rsidRPr="00BE16E1" w14:paraId="5FAB6DA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1363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A81E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5C172AAD" w14:textId="58A4D9C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7FCD16EB" w14:textId="6DE2DB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F54109" w14:textId="342DFF4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CE649" w14:textId="4BD6153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8,351.66 </w:t>
            </w:r>
          </w:p>
        </w:tc>
      </w:tr>
      <w:tr w:rsidR="00BE16E1" w:rsidRPr="00BE16E1" w14:paraId="0117A38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9EE5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A521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5E0ACEFB" w14:textId="1811E57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5FB3629A" w14:textId="0A8D02C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AA29B" w14:textId="4E2975E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D0D66" w14:textId="60AA05D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05,337.88 </w:t>
            </w:r>
          </w:p>
        </w:tc>
      </w:tr>
      <w:tr w:rsidR="00BE16E1" w:rsidRPr="00BE16E1" w14:paraId="760E54C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A131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C426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4ABBFBBF" w14:textId="690B62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28B5B411" w14:textId="722154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9B64F" w14:textId="62B2D58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3CF24" w14:textId="3EE19B6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71,301.78 </w:t>
            </w:r>
          </w:p>
        </w:tc>
      </w:tr>
      <w:tr w:rsidR="00BE16E1" w:rsidRPr="00BE16E1" w14:paraId="505B8A8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6E85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C95F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53330E2F" w14:textId="7AE2CDD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68B403E7" w14:textId="21A71E6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6A529" w14:textId="52DC6E9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AF37A" w14:textId="1F647C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1,401.58 </w:t>
            </w:r>
          </w:p>
        </w:tc>
      </w:tr>
      <w:tr w:rsidR="00BE16E1" w:rsidRPr="00BE16E1" w14:paraId="46A30B8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D420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D3A746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2690BBA2" w14:textId="1C06C27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197B0760" w14:textId="1A71B4C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6B955" w14:textId="6BBE09D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0A1FD" w14:textId="0D30ABE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2,339.30 </w:t>
            </w:r>
          </w:p>
        </w:tc>
      </w:tr>
      <w:tr w:rsidR="00BE16E1" w:rsidRPr="00BE16E1" w14:paraId="5C03D0E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EF33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6754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7A8D0F75" w14:textId="2BF29E5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1096FB56" w14:textId="7D03453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4C13A" w14:textId="1DED215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57D47" w14:textId="61BBAA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7,449.16 </w:t>
            </w:r>
          </w:p>
        </w:tc>
      </w:tr>
      <w:tr w:rsidR="00BE16E1" w:rsidRPr="00BE16E1" w14:paraId="284E6F4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20C0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45EC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24F4EA43" w14:textId="0B8C733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62CBCA61" w14:textId="28B99C0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FD45D" w14:textId="781683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2C78E" w14:textId="4F5529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29,573.66 </w:t>
            </w:r>
          </w:p>
        </w:tc>
      </w:tr>
      <w:tr w:rsidR="00BE16E1" w:rsidRPr="00BE16E1" w14:paraId="2BA8606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F9E5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ADF4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5B95696F" w14:textId="582FEE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0DFAA6B6" w14:textId="175D1B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A505C" w14:textId="72D655D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9B4C2" w14:textId="1030636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3,329.86 </w:t>
            </w:r>
          </w:p>
        </w:tc>
      </w:tr>
      <w:tr w:rsidR="00BE16E1" w:rsidRPr="00BE16E1" w14:paraId="7CC4B79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8094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957F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731070C6" w14:textId="3FD9052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58C3583C" w14:textId="56AAAB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CDCD2" w14:textId="7B77C91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05B20" w14:textId="4D65B4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84,434.66 </w:t>
            </w:r>
          </w:p>
        </w:tc>
      </w:tr>
      <w:tr w:rsidR="00BE16E1" w:rsidRPr="00BE16E1" w14:paraId="64D612F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4C57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878B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4F9BE271" w14:textId="7E748E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09,996.66 </w:t>
            </w:r>
          </w:p>
        </w:tc>
        <w:tc>
          <w:tcPr>
            <w:tcW w:w="958" w:type="pct"/>
            <w:tcBorders>
              <w:top w:val="nil"/>
              <w:left w:val="nil"/>
              <w:bottom w:val="single" w:sz="4" w:space="0" w:color="000000"/>
              <w:right w:val="single" w:sz="4" w:space="0" w:color="000000"/>
            </w:tcBorders>
            <w:shd w:val="clear" w:color="auto" w:fill="auto"/>
            <w:noWrap/>
            <w:vAlign w:val="bottom"/>
            <w:hideMark/>
          </w:tcPr>
          <w:p w14:paraId="2A4ADA5A" w14:textId="73E9B10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7653F" w14:textId="59E1DF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3DE5A" w14:textId="3317967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09,996.66 </w:t>
            </w:r>
          </w:p>
        </w:tc>
      </w:tr>
      <w:tr w:rsidR="00BE16E1" w:rsidRPr="00BE16E1" w14:paraId="7F6783D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15EE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C3667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433FB2AF" w14:textId="7576288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81,904.54 </w:t>
            </w:r>
          </w:p>
        </w:tc>
        <w:tc>
          <w:tcPr>
            <w:tcW w:w="958" w:type="pct"/>
            <w:tcBorders>
              <w:top w:val="nil"/>
              <w:left w:val="nil"/>
              <w:bottom w:val="single" w:sz="4" w:space="0" w:color="000000"/>
              <w:right w:val="single" w:sz="4" w:space="0" w:color="000000"/>
            </w:tcBorders>
            <w:shd w:val="clear" w:color="auto" w:fill="auto"/>
            <w:noWrap/>
            <w:vAlign w:val="bottom"/>
            <w:hideMark/>
          </w:tcPr>
          <w:p w14:paraId="7DB6C547" w14:textId="56EA78F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B2F99" w14:textId="5733B4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DF5B3" w14:textId="67D4F3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81,904.54 </w:t>
            </w:r>
          </w:p>
        </w:tc>
      </w:tr>
      <w:tr w:rsidR="00BE16E1" w:rsidRPr="00BE16E1" w14:paraId="142543A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957D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CE99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4ECA2F0E" w14:textId="0CBEEF2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3D7C06D3" w14:textId="7F52BE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EA537" w14:textId="0391C0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523A4" w14:textId="6DD0365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93,022.76 </w:t>
            </w:r>
          </w:p>
        </w:tc>
      </w:tr>
      <w:tr w:rsidR="00BE16E1" w:rsidRPr="00BE16E1" w14:paraId="24CFDB1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1989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8A04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6DA2E65" w14:textId="6BDACC6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58,343.70 </w:t>
            </w:r>
          </w:p>
        </w:tc>
        <w:tc>
          <w:tcPr>
            <w:tcW w:w="958" w:type="pct"/>
            <w:tcBorders>
              <w:top w:val="nil"/>
              <w:left w:val="nil"/>
              <w:bottom w:val="single" w:sz="4" w:space="0" w:color="000000"/>
              <w:right w:val="single" w:sz="4" w:space="0" w:color="000000"/>
            </w:tcBorders>
            <w:shd w:val="clear" w:color="auto" w:fill="auto"/>
            <w:noWrap/>
            <w:vAlign w:val="bottom"/>
            <w:hideMark/>
          </w:tcPr>
          <w:p w14:paraId="1B32A7BE" w14:textId="643011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9EFB5" w14:textId="2003A80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D9166" w14:textId="13BF574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58,343.70 </w:t>
            </w:r>
          </w:p>
        </w:tc>
      </w:tr>
      <w:tr w:rsidR="00BE16E1" w:rsidRPr="00BE16E1" w14:paraId="5D8B73B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3AE2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C267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402C9473" w14:textId="247E55B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0947C4F1" w14:textId="4C12ED7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AF7C4" w14:textId="482F61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FE61B" w14:textId="753408D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42,555.46 </w:t>
            </w:r>
          </w:p>
        </w:tc>
      </w:tr>
      <w:tr w:rsidR="00BE16E1" w:rsidRPr="00BE16E1" w14:paraId="432370D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358D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4521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395E7E0C" w14:textId="47784E0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79165A96" w14:textId="758B790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E3097" w14:textId="27CDAF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AF3AF" w14:textId="0C64C5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1,873.66 </w:t>
            </w:r>
          </w:p>
        </w:tc>
      </w:tr>
      <w:tr w:rsidR="00BE16E1" w:rsidRPr="00BE16E1" w14:paraId="06C8808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BDFA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0392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788D5013" w14:textId="768147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6045F10C" w14:textId="55A3CC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D34D8" w14:textId="67351F0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13A5B" w14:textId="1D74A8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9,875.66 </w:t>
            </w:r>
          </w:p>
        </w:tc>
      </w:tr>
      <w:tr w:rsidR="00BE16E1" w:rsidRPr="00BE16E1" w14:paraId="49BB2F0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6F80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7227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3E118F29" w14:textId="2B5E8D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42ADFBA0" w14:textId="14C829F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AF9E6" w14:textId="3E99C0D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1BF0C" w14:textId="6010584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9,068.54 </w:t>
            </w:r>
          </w:p>
        </w:tc>
      </w:tr>
      <w:tr w:rsidR="00BE16E1" w:rsidRPr="00BE16E1" w14:paraId="748AC9E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859E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D4FB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09777FE" w14:textId="43D14DB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2DE32FAE" w14:textId="57E31FA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8E8F8" w14:textId="5442C5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E6C3B" w14:textId="22EAB1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8,351.66 </w:t>
            </w:r>
          </w:p>
        </w:tc>
      </w:tr>
      <w:tr w:rsidR="00BE16E1" w:rsidRPr="00BE16E1" w14:paraId="540C90A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0A52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C4A9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6A466E00" w14:textId="02B0F6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2AF6EC9D" w14:textId="5DEEDB0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00B1D" w14:textId="34890B9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74DB2" w14:textId="630508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006,509.52 </w:t>
            </w:r>
          </w:p>
        </w:tc>
      </w:tr>
      <w:tr w:rsidR="00BE16E1" w:rsidRPr="00BE16E1" w14:paraId="2171106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68BE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29F1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49F3F8E" w14:textId="22F3B2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7C5600FA" w14:textId="3D8A2A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06139" w14:textId="64B311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E787D" w14:textId="08B5E4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7,449.16 </w:t>
            </w:r>
          </w:p>
        </w:tc>
      </w:tr>
      <w:tr w:rsidR="00BE16E1" w:rsidRPr="00BE16E1" w14:paraId="029C944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F13B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4143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3EB87FC9" w14:textId="4D8CCA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470B1AE2" w14:textId="567DDAA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33A47" w14:textId="1FF394C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F7807" w14:textId="0BFCD98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5,480.04 </w:t>
            </w:r>
          </w:p>
        </w:tc>
      </w:tr>
      <w:tr w:rsidR="00BE16E1" w:rsidRPr="00BE16E1" w14:paraId="2CE45B3E"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F0A183"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6970E9E5" w14:textId="45533EF2"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2,788,928.84 </w:t>
            </w:r>
          </w:p>
        </w:tc>
        <w:tc>
          <w:tcPr>
            <w:tcW w:w="958" w:type="pct"/>
            <w:tcBorders>
              <w:top w:val="nil"/>
              <w:left w:val="nil"/>
              <w:bottom w:val="single" w:sz="4" w:space="0" w:color="000000"/>
              <w:right w:val="single" w:sz="4" w:space="0" w:color="000000"/>
            </w:tcBorders>
            <w:shd w:val="clear" w:color="D8D8D8" w:fill="D8D8D8"/>
            <w:noWrap/>
            <w:vAlign w:val="bottom"/>
            <w:hideMark/>
          </w:tcPr>
          <w:p w14:paraId="2BC9D5BA" w14:textId="7B4511C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190ABF" w14:textId="05BA7C0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BE3AD8" w14:textId="7E2CD12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2,788,928.84 </w:t>
            </w:r>
          </w:p>
        </w:tc>
      </w:tr>
      <w:tr w:rsidR="00BE16E1" w:rsidRPr="00BE16E1" w14:paraId="02CE59C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D2D2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9B33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6D2C34F7" w14:textId="7236FD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9,177,847.26 </w:t>
            </w:r>
          </w:p>
        </w:tc>
        <w:tc>
          <w:tcPr>
            <w:tcW w:w="958" w:type="pct"/>
            <w:tcBorders>
              <w:top w:val="nil"/>
              <w:left w:val="nil"/>
              <w:bottom w:val="single" w:sz="4" w:space="0" w:color="000000"/>
              <w:right w:val="single" w:sz="4" w:space="0" w:color="000000"/>
            </w:tcBorders>
            <w:shd w:val="clear" w:color="auto" w:fill="auto"/>
            <w:noWrap/>
            <w:vAlign w:val="bottom"/>
            <w:hideMark/>
          </w:tcPr>
          <w:p w14:paraId="53F8E3BC" w14:textId="36216C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594D1" w14:textId="2706AAD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E6AD086" w14:textId="6F4DC9C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9,177,847.26 </w:t>
            </w:r>
          </w:p>
        </w:tc>
      </w:tr>
      <w:tr w:rsidR="00BE16E1" w:rsidRPr="00BE16E1" w14:paraId="244CE34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8055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265E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6A9B2FD8" w14:textId="6B7A9CF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8759C4" w14:textId="4B4A830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BAE6A" w14:textId="744ED3C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ED5CC" w14:textId="4F65C50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0,000.00 </w:t>
            </w:r>
          </w:p>
        </w:tc>
      </w:tr>
      <w:tr w:rsidR="00BE16E1" w:rsidRPr="00BE16E1" w14:paraId="4C3B456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7F16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5221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32E970C6" w14:textId="058DC11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40981A0C" w14:textId="49F1040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C0817" w14:textId="4A1C02B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F2A02" w14:textId="342E52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3,036.10 </w:t>
            </w:r>
          </w:p>
        </w:tc>
      </w:tr>
      <w:tr w:rsidR="00BE16E1" w:rsidRPr="00BE16E1" w14:paraId="407EEFA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3310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BCC0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312E17A2" w14:textId="6476FE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4D7073" w14:textId="1445E66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FDA5F" w14:textId="0D796B4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94C3F" w14:textId="13626D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90,000.00 </w:t>
            </w:r>
          </w:p>
        </w:tc>
      </w:tr>
      <w:tr w:rsidR="00BE16E1" w:rsidRPr="00BE16E1" w14:paraId="58D5E28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C4FD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503FE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28B0555D" w14:textId="431DB7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83,107.48 </w:t>
            </w:r>
          </w:p>
        </w:tc>
        <w:tc>
          <w:tcPr>
            <w:tcW w:w="958" w:type="pct"/>
            <w:tcBorders>
              <w:top w:val="nil"/>
              <w:left w:val="nil"/>
              <w:bottom w:val="single" w:sz="4" w:space="0" w:color="000000"/>
              <w:right w:val="single" w:sz="4" w:space="0" w:color="000000"/>
            </w:tcBorders>
            <w:shd w:val="clear" w:color="auto" w:fill="auto"/>
            <w:noWrap/>
            <w:vAlign w:val="bottom"/>
            <w:hideMark/>
          </w:tcPr>
          <w:p w14:paraId="0FC79F77" w14:textId="7B55640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D4110" w14:textId="5F4C7DF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602CA" w14:textId="157A8DA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83,107.48 </w:t>
            </w:r>
          </w:p>
        </w:tc>
      </w:tr>
      <w:tr w:rsidR="00BE16E1" w:rsidRPr="00BE16E1" w14:paraId="28E1D97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FA15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D7A1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7300DADB" w14:textId="50B569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41,280.00 </w:t>
            </w:r>
          </w:p>
        </w:tc>
        <w:tc>
          <w:tcPr>
            <w:tcW w:w="958" w:type="pct"/>
            <w:tcBorders>
              <w:top w:val="nil"/>
              <w:left w:val="nil"/>
              <w:bottom w:val="single" w:sz="4" w:space="0" w:color="000000"/>
              <w:right w:val="single" w:sz="4" w:space="0" w:color="000000"/>
            </w:tcBorders>
            <w:shd w:val="clear" w:color="auto" w:fill="auto"/>
            <w:noWrap/>
            <w:vAlign w:val="bottom"/>
            <w:hideMark/>
          </w:tcPr>
          <w:p w14:paraId="02D8E6FE" w14:textId="3F46209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2533F" w14:textId="221ECA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081D6" w14:textId="1C2ACC4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41,280.00 </w:t>
            </w:r>
          </w:p>
        </w:tc>
      </w:tr>
      <w:tr w:rsidR="00BE16E1" w:rsidRPr="00BE16E1" w14:paraId="0EE4529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F90B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F1C4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upax del Norte</w:t>
            </w:r>
          </w:p>
        </w:tc>
        <w:tc>
          <w:tcPr>
            <w:tcW w:w="1003" w:type="pct"/>
            <w:tcBorders>
              <w:top w:val="nil"/>
              <w:left w:val="nil"/>
              <w:bottom w:val="single" w:sz="4" w:space="0" w:color="000000"/>
              <w:right w:val="single" w:sz="4" w:space="0" w:color="000000"/>
            </w:tcBorders>
            <w:shd w:val="clear" w:color="auto" w:fill="auto"/>
            <w:noWrap/>
            <w:vAlign w:val="bottom"/>
            <w:hideMark/>
          </w:tcPr>
          <w:p w14:paraId="3C2C0C48" w14:textId="6F161BB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224.00 </w:t>
            </w:r>
          </w:p>
        </w:tc>
        <w:tc>
          <w:tcPr>
            <w:tcW w:w="958" w:type="pct"/>
            <w:tcBorders>
              <w:top w:val="nil"/>
              <w:left w:val="nil"/>
              <w:bottom w:val="single" w:sz="4" w:space="0" w:color="000000"/>
              <w:right w:val="single" w:sz="4" w:space="0" w:color="000000"/>
            </w:tcBorders>
            <w:shd w:val="clear" w:color="auto" w:fill="auto"/>
            <w:noWrap/>
            <w:vAlign w:val="bottom"/>
            <w:hideMark/>
          </w:tcPr>
          <w:p w14:paraId="00E00D1D" w14:textId="6A1EBCD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3B4AE" w14:textId="17E9F9D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731F5" w14:textId="0308D91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224.00 </w:t>
            </w:r>
          </w:p>
        </w:tc>
      </w:tr>
      <w:tr w:rsidR="00BE16E1" w:rsidRPr="00BE16E1" w14:paraId="6C7A7F1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05CA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EE2D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09C1DF40" w14:textId="74618A6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6,120.00 </w:t>
            </w:r>
          </w:p>
        </w:tc>
        <w:tc>
          <w:tcPr>
            <w:tcW w:w="958" w:type="pct"/>
            <w:tcBorders>
              <w:top w:val="nil"/>
              <w:left w:val="nil"/>
              <w:bottom w:val="single" w:sz="4" w:space="0" w:color="000000"/>
              <w:right w:val="single" w:sz="4" w:space="0" w:color="000000"/>
            </w:tcBorders>
            <w:shd w:val="clear" w:color="auto" w:fill="auto"/>
            <w:noWrap/>
            <w:vAlign w:val="bottom"/>
            <w:hideMark/>
          </w:tcPr>
          <w:p w14:paraId="6D9E5F1B" w14:textId="11B15F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38C3C" w14:textId="262EFC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7DCB2" w14:textId="6D8D21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6,120.00 </w:t>
            </w:r>
          </w:p>
        </w:tc>
      </w:tr>
      <w:tr w:rsidR="00BE16E1" w:rsidRPr="00BE16E1" w14:paraId="45E761E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A7AC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62EF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3473A1ED" w14:textId="56695E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36,314.00 </w:t>
            </w:r>
          </w:p>
        </w:tc>
        <w:tc>
          <w:tcPr>
            <w:tcW w:w="958" w:type="pct"/>
            <w:tcBorders>
              <w:top w:val="nil"/>
              <w:left w:val="nil"/>
              <w:bottom w:val="single" w:sz="4" w:space="0" w:color="000000"/>
              <w:right w:val="single" w:sz="4" w:space="0" w:color="000000"/>
            </w:tcBorders>
            <w:shd w:val="clear" w:color="auto" w:fill="auto"/>
            <w:noWrap/>
            <w:vAlign w:val="bottom"/>
            <w:hideMark/>
          </w:tcPr>
          <w:p w14:paraId="5317DAC9" w14:textId="23EBE3E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13B1E" w14:textId="79D15C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5CF87" w14:textId="10C80D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36,314.00 </w:t>
            </w:r>
          </w:p>
        </w:tc>
      </w:tr>
      <w:tr w:rsidR="00BE16E1" w:rsidRPr="00BE16E1" w14:paraId="1DA18CCE"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2EDE5"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7D8D5F60" w14:textId="50E4EC2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6,244,05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3390E960" w14:textId="28CE5FC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55D952" w14:textId="063239D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7F09A3" w14:textId="33F2FAA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6,244,059.63 </w:t>
            </w:r>
          </w:p>
        </w:tc>
      </w:tr>
      <w:tr w:rsidR="00BE16E1" w:rsidRPr="00BE16E1" w14:paraId="5CA41DE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3857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3FCC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584509E6" w14:textId="78C506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6B99B1F7" w14:textId="07C081A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D42C7" w14:textId="2BF748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9076B16" w14:textId="1C7C89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219,253.56 </w:t>
            </w:r>
          </w:p>
        </w:tc>
      </w:tr>
      <w:tr w:rsidR="00BE16E1" w:rsidRPr="00BE16E1" w14:paraId="6BC8068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D3CB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FA2C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5004AC1F" w14:textId="6DC192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4BF674" w14:textId="6410F4A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AAE23" w14:textId="10F47A7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374112" w14:textId="49F5B51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5,000.00 </w:t>
            </w:r>
          </w:p>
        </w:tc>
      </w:tr>
      <w:tr w:rsidR="00BE16E1" w:rsidRPr="00BE16E1" w14:paraId="272E90C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F9C0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24FF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7AC20427" w14:textId="4DF5874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00263512" w14:textId="3FF8E3E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EB267" w14:textId="356E53D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F0279" w14:textId="2DE2AA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93,782.90 </w:t>
            </w:r>
          </w:p>
        </w:tc>
      </w:tr>
      <w:tr w:rsidR="00BE16E1" w:rsidRPr="00BE16E1" w14:paraId="349F5B2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524A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C900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21FF646C" w14:textId="3E4221E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bottom"/>
            <w:hideMark/>
          </w:tcPr>
          <w:p w14:paraId="5DBC35F6" w14:textId="36AEBC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6EF716" w14:textId="3D00BA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9BCDD" w14:textId="0F0456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07,948.00 </w:t>
            </w:r>
          </w:p>
        </w:tc>
      </w:tr>
      <w:tr w:rsidR="00BE16E1" w:rsidRPr="00BE16E1" w14:paraId="7E48D3E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7C9B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3662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41F39242" w14:textId="527D88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383EB396" w14:textId="6A9132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C5184" w14:textId="2EC58EC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00E7E" w14:textId="0745FCB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7,097.28 </w:t>
            </w:r>
          </w:p>
        </w:tc>
      </w:tr>
      <w:tr w:rsidR="00BE16E1" w:rsidRPr="00BE16E1" w14:paraId="016AC58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761B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BDCD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380391D3" w14:textId="2CEE97A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7BFE1933" w14:textId="6216F93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9B9A7" w14:textId="50296B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42CE3" w14:textId="293C0F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3,486.00 </w:t>
            </w:r>
          </w:p>
        </w:tc>
      </w:tr>
      <w:tr w:rsidR="00BE16E1" w:rsidRPr="00BE16E1" w14:paraId="5ADD9AE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977D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6F66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5C87B27F" w14:textId="45469BF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5CD78D40" w14:textId="2A8521C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2A54B" w14:textId="7F010E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C0E4F" w14:textId="029814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7,491.89 </w:t>
            </w:r>
          </w:p>
        </w:tc>
      </w:tr>
      <w:tr w:rsidR="00BE16E1" w:rsidRPr="00BE16E1" w14:paraId="301B6467"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8D7914"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86AA054" w14:textId="4D7A5E0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bottom"/>
            <w:hideMark/>
          </w:tcPr>
          <w:p w14:paraId="7D95627F" w14:textId="24AE0E2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6F0AADF" w14:textId="3DCD019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9D80A99" w14:textId="3193A7C6"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64,045,928.06 </w:t>
            </w:r>
          </w:p>
        </w:tc>
      </w:tr>
      <w:tr w:rsidR="00BE16E1" w:rsidRPr="00BE16E1" w14:paraId="42D5C972"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E78E93"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3F5557FF" w14:textId="6FC3179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81DAD20" w14:textId="4C238EC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877626" w14:textId="12412095"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CC5B42" w14:textId="5C8D24A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503,670.00 </w:t>
            </w:r>
          </w:p>
        </w:tc>
      </w:tr>
      <w:tr w:rsidR="00BE16E1" w:rsidRPr="00BE16E1" w14:paraId="7F6D140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DE56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70CE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34366A8F" w14:textId="362201E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26A2C0B9" w14:textId="5178D3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84BB4" w14:textId="75223B0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D11B5" w14:textId="7043DC4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0,750.00 </w:t>
            </w:r>
          </w:p>
        </w:tc>
      </w:tr>
      <w:tr w:rsidR="00BE16E1" w:rsidRPr="00BE16E1" w14:paraId="7A6A40C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586F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77D7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56D5CA06" w14:textId="2B82CC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62B4290F" w14:textId="08BB42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81F55" w14:textId="1E6D611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6D586" w14:textId="3DC4052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5,265.00 </w:t>
            </w:r>
          </w:p>
        </w:tc>
      </w:tr>
      <w:tr w:rsidR="00BE16E1" w:rsidRPr="00BE16E1" w14:paraId="605DECE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32C7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DB0E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0548D921" w14:textId="23BD8E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6BE6B7A" w14:textId="37145F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E1E43" w14:textId="38D6AB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BE35B" w14:textId="5A8392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0,962.50 </w:t>
            </w:r>
          </w:p>
        </w:tc>
      </w:tr>
      <w:tr w:rsidR="00BE16E1" w:rsidRPr="00BE16E1" w14:paraId="4437576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73C4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F62A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3A678C3C" w14:textId="2D15329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17BBA28" w14:textId="179AA5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15AA2" w14:textId="43CC173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EEB58" w14:textId="0C5320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0,550.00 </w:t>
            </w:r>
          </w:p>
        </w:tc>
      </w:tr>
      <w:tr w:rsidR="00BE16E1" w:rsidRPr="00BE16E1" w14:paraId="141EF13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1BCE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7B3C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0E98509B" w14:textId="4282D75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58FB17" w14:textId="7CB092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55E58" w14:textId="5C564A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150A1" w14:textId="42858E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93,000.00 </w:t>
            </w:r>
          </w:p>
        </w:tc>
      </w:tr>
      <w:tr w:rsidR="00BE16E1" w:rsidRPr="00BE16E1" w14:paraId="6DACD74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9158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B1B7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1D391B52" w14:textId="0ACED84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32D9CBAB" w14:textId="256EAD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71F68" w14:textId="6E4E434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CD323" w14:textId="09FFA6A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90,667.50 </w:t>
            </w:r>
          </w:p>
        </w:tc>
      </w:tr>
      <w:tr w:rsidR="00BE16E1" w:rsidRPr="00BE16E1" w14:paraId="6808199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CB34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5E8C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FC01986" w14:textId="0D51D0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579FED7D" w14:textId="51D567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6BD03" w14:textId="4F105C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DE572" w14:textId="268BB3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1,237.50 </w:t>
            </w:r>
          </w:p>
        </w:tc>
      </w:tr>
      <w:tr w:rsidR="00BE16E1" w:rsidRPr="00BE16E1" w14:paraId="140CC00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A5AC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A0CA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3393C2D3" w14:textId="155D46B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46A5EAED" w14:textId="46D4699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26182" w14:textId="081B0E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3A925" w14:textId="2CD26B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1,237.50 </w:t>
            </w:r>
          </w:p>
        </w:tc>
      </w:tr>
      <w:tr w:rsidR="00BE16E1" w:rsidRPr="00BE16E1" w14:paraId="1EBA741E"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2F2F8C"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53FDC62" w14:textId="3C6D0979"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0DF6833B" w14:textId="3219FE7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1529ED" w14:textId="356B556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F64B7A" w14:textId="12C9E25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4,152,798.69 </w:t>
            </w:r>
          </w:p>
        </w:tc>
      </w:tr>
      <w:tr w:rsidR="00BE16E1" w:rsidRPr="00BE16E1" w14:paraId="4475610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572D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3C16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4EEF6CDA" w14:textId="1DE4506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522FB844" w14:textId="329D68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CF713" w14:textId="01AA8C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F5CBB" w14:textId="5773B1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504.00 </w:t>
            </w:r>
          </w:p>
        </w:tc>
      </w:tr>
      <w:tr w:rsidR="00BE16E1" w:rsidRPr="00BE16E1" w14:paraId="06B6652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917F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8922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22CBC9F2" w14:textId="179A2C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7F0F126A" w14:textId="0FAA406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273FB" w14:textId="1528AEF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68273F" w14:textId="66CE530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4,566.00 </w:t>
            </w:r>
          </w:p>
        </w:tc>
      </w:tr>
      <w:tr w:rsidR="00BE16E1" w:rsidRPr="00BE16E1" w14:paraId="0227171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3FD3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5134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04616BFB" w14:textId="174300D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28781FDA" w14:textId="18513A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AB35B" w14:textId="0C395E9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F76A2" w14:textId="22A0B9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6,919.20 </w:t>
            </w:r>
          </w:p>
        </w:tc>
      </w:tr>
      <w:tr w:rsidR="00BE16E1" w:rsidRPr="00BE16E1" w14:paraId="4A142C4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EB3D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50B3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42FBB62A" w14:textId="682546A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4D882ECA" w14:textId="1DB972A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7EACC" w14:textId="199A03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79823" w14:textId="314CD22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0,768.00 </w:t>
            </w:r>
          </w:p>
        </w:tc>
      </w:tr>
      <w:tr w:rsidR="00BE16E1" w:rsidRPr="00BE16E1" w14:paraId="1EE4AE4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3E7D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126F4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78441C3C" w14:textId="1546001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67FC1D09" w14:textId="29D6370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2CA32" w14:textId="73A9CF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3B787" w14:textId="771810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5,471.25 </w:t>
            </w:r>
          </w:p>
        </w:tc>
      </w:tr>
      <w:tr w:rsidR="00BE16E1" w:rsidRPr="00BE16E1" w14:paraId="1759C7D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FAE5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02EC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59A0373A" w14:textId="3572488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7273944B" w14:textId="15B9D70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CF47C" w14:textId="6CC03B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C20F9" w14:textId="12517B8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18,579.98 </w:t>
            </w:r>
          </w:p>
        </w:tc>
      </w:tr>
      <w:tr w:rsidR="00BE16E1" w:rsidRPr="00BE16E1" w14:paraId="1EB5EF2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3BB8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ED82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50C73864" w14:textId="4B7349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CB4792" w14:textId="444BB57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56D73" w14:textId="6E12D4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4C492" w14:textId="56A927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34,000.00 </w:t>
            </w:r>
          </w:p>
        </w:tc>
      </w:tr>
      <w:tr w:rsidR="00BE16E1" w:rsidRPr="00BE16E1" w14:paraId="2952E88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57EE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1E01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0EFEEECF" w14:textId="073D9C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651C38DD" w14:textId="7BC372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E62EF" w14:textId="3D35AEE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62CD6" w14:textId="5992777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4,500.00 </w:t>
            </w:r>
          </w:p>
        </w:tc>
      </w:tr>
      <w:tr w:rsidR="00BE16E1" w:rsidRPr="00BE16E1" w14:paraId="344E722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06F1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3C27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70673C4B" w14:textId="67866BA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438101E1" w14:textId="043F81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1FFA9" w14:textId="70A3BFF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9D7F3" w14:textId="499BD6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4,590.00 </w:t>
            </w:r>
          </w:p>
        </w:tc>
      </w:tr>
      <w:tr w:rsidR="00BE16E1" w:rsidRPr="00BE16E1" w14:paraId="2A45CF6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DF2B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571A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29761AB1" w14:textId="3A2F7C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32EAB7EB" w14:textId="2E97C60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E6E03" w14:textId="255FB0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F5968" w14:textId="63AFE46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41,025.76 </w:t>
            </w:r>
          </w:p>
        </w:tc>
      </w:tr>
      <w:tr w:rsidR="00BE16E1" w:rsidRPr="00BE16E1" w14:paraId="58A7A47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2C6C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1E0F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92067E8" w14:textId="333612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3B3EF2A4" w14:textId="3719B2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F62BA" w14:textId="6F1BAA9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B8205" w14:textId="7FF69D8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9,556.50 </w:t>
            </w:r>
          </w:p>
        </w:tc>
      </w:tr>
      <w:tr w:rsidR="00BE16E1" w:rsidRPr="00BE16E1" w14:paraId="6D71D4A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CB72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C2CA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647A3E23" w14:textId="47863AD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40AEB063" w14:textId="101EF30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1A07B" w14:textId="0736FB9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65259" w14:textId="236ED50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8,318.00 </w:t>
            </w:r>
          </w:p>
        </w:tc>
      </w:tr>
      <w:tr w:rsidR="00BE16E1" w:rsidRPr="00BE16E1" w14:paraId="27190088"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F71C73"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lastRenderedPageBreak/>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D0B3A47" w14:textId="0643C60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52C768BE" w14:textId="588C5DD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0A2EA5" w14:textId="60B842B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CAC3FD0" w14:textId="0EF2E23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7,774,334.58 </w:t>
            </w:r>
          </w:p>
        </w:tc>
      </w:tr>
      <w:tr w:rsidR="00BE16E1" w:rsidRPr="00BE16E1" w14:paraId="55FF483F" w14:textId="77777777" w:rsidTr="00BE16E1">
        <w:trPr>
          <w:trHeight w:val="20"/>
        </w:trPr>
        <w:tc>
          <w:tcPr>
            <w:tcW w:w="79" w:type="pct"/>
            <w:tcBorders>
              <w:top w:val="nil"/>
              <w:left w:val="nil"/>
              <w:bottom w:val="single" w:sz="4" w:space="0" w:color="000000"/>
              <w:right w:val="nil"/>
            </w:tcBorders>
            <w:shd w:val="clear" w:color="auto" w:fill="auto"/>
            <w:noWrap/>
            <w:vAlign w:val="bottom"/>
            <w:hideMark/>
          </w:tcPr>
          <w:p w14:paraId="05361F87"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0864216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046288CC" w14:textId="7BFC6DC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26B0CE" w14:textId="39C796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9BF9B" w14:textId="3361FBF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4185EF3" w14:textId="68F863D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34,000.00 </w:t>
            </w:r>
          </w:p>
        </w:tc>
      </w:tr>
      <w:tr w:rsidR="00BE16E1" w:rsidRPr="00BE16E1" w14:paraId="0EF5D2B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38D0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60DD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1B0E228A" w14:textId="2196CED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084FC068" w14:textId="7813C3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951910" w14:textId="7EF0E9D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F7F5C" w14:textId="1BE5E4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60.78 </w:t>
            </w:r>
          </w:p>
        </w:tc>
      </w:tr>
      <w:tr w:rsidR="00BE16E1" w:rsidRPr="00BE16E1" w14:paraId="74F23F3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0F48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2585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54937491" w14:textId="5F88C20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bottom"/>
            <w:hideMark/>
          </w:tcPr>
          <w:p w14:paraId="37EBC7A7" w14:textId="773C913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71780" w14:textId="62CB021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D6E6F" w14:textId="76A21F0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44,076.12 </w:t>
            </w:r>
          </w:p>
        </w:tc>
      </w:tr>
      <w:tr w:rsidR="00BE16E1" w:rsidRPr="00BE16E1" w14:paraId="4137B2F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FDEE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5EC5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5608FC48" w14:textId="1C6770C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31C329DA" w14:textId="1CB95DC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965EA" w14:textId="0383CA0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7940D" w14:textId="1D074C8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56,535.58 </w:t>
            </w:r>
          </w:p>
        </w:tc>
      </w:tr>
      <w:tr w:rsidR="00BE16E1" w:rsidRPr="00BE16E1" w14:paraId="3FAC556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91AC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4F97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32442F44" w14:textId="7E198A9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7CD60B1B" w14:textId="459829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750EFC" w14:textId="01FAF1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C9CE9" w14:textId="21850D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1,185.84 </w:t>
            </w:r>
          </w:p>
        </w:tc>
      </w:tr>
      <w:tr w:rsidR="00BE16E1" w:rsidRPr="00BE16E1" w14:paraId="0DFD228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6656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D17B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2C0334D3" w14:textId="2ED395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120E53CE" w14:textId="6E75C6E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1AE72" w14:textId="1D38604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E367D" w14:textId="3513C7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1,868.08 </w:t>
            </w:r>
          </w:p>
        </w:tc>
      </w:tr>
      <w:tr w:rsidR="00BE16E1" w:rsidRPr="00BE16E1" w14:paraId="1FDE7FC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2ECC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1CC8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4A6F5EA2" w14:textId="2CFEFB6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2D8E4AAA" w14:textId="33A5D32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31F1E" w14:textId="25C9146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DA70E" w14:textId="56C2BFF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15,144.53 </w:t>
            </w:r>
          </w:p>
        </w:tc>
      </w:tr>
      <w:tr w:rsidR="00BE16E1" w:rsidRPr="00BE16E1" w14:paraId="7B73D6C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9D2C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73CE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796887B7" w14:textId="470CEF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bottom"/>
            <w:hideMark/>
          </w:tcPr>
          <w:p w14:paraId="3A2B65DA" w14:textId="09599E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F30A4" w14:textId="7CF4D3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9D241" w14:textId="4E486B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73,568.37 </w:t>
            </w:r>
          </w:p>
        </w:tc>
      </w:tr>
      <w:tr w:rsidR="00BE16E1" w:rsidRPr="00BE16E1" w14:paraId="68528CD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4C32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0787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35DAC613" w14:textId="4EF2DAD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24ED9401" w14:textId="2230A87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53C0AE" w14:textId="7442CA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3B6A4" w14:textId="78383A3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6,200.00 </w:t>
            </w:r>
          </w:p>
        </w:tc>
      </w:tr>
      <w:tr w:rsidR="00BE16E1" w:rsidRPr="00BE16E1" w14:paraId="4FB1C7E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1F71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0DEC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0890808C" w14:textId="0643FB9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2AA02A24" w14:textId="7BC960B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D7228" w14:textId="0C12D1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14285" w14:textId="6F7B5C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0,856.08 </w:t>
            </w:r>
          </w:p>
        </w:tc>
      </w:tr>
      <w:tr w:rsidR="00BE16E1" w:rsidRPr="00BE16E1" w14:paraId="5EB474C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FA03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C35FD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29416625" w14:textId="1E68D98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bottom"/>
            <w:hideMark/>
          </w:tcPr>
          <w:p w14:paraId="4CF87095" w14:textId="07E41EF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3E77B" w14:textId="4CB1ED0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45458" w14:textId="64AE8C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17,845.45 </w:t>
            </w:r>
          </w:p>
        </w:tc>
      </w:tr>
      <w:tr w:rsidR="00BE16E1" w:rsidRPr="00BE16E1" w14:paraId="7D2D743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0FB1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C8FE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068A14EC" w14:textId="75951AE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7A516099" w14:textId="54A8BC9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3B6A2" w14:textId="689C1FE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231CF" w14:textId="2FDE5E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19,273.85 </w:t>
            </w:r>
          </w:p>
        </w:tc>
      </w:tr>
      <w:tr w:rsidR="00BE16E1" w:rsidRPr="00BE16E1" w14:paraId="2D8E676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04DA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FDA4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21A4E09B" w14:textId="15F04B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4D4970DA" w14:textId="3A15D5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B2D2B" w14:textId="362F8CE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09986" w14:textId="174B398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24,636.82 </w:t>
            </w:r>
          </w:p>
        </w:tc>
      </w:tr>
      <w:tr w:rsidR="00BE16E1" w:rsidRPr="00BE16E1" w14:paraId="6B31B09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2677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8E44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5E8B3929" w14:textId="603960F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1E1CB5E9" w14:textId="7FF0EDC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B7838" w14:textId="69C48F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FEE9B" w14:textId="51B117C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31,013.18 </w:t>
            </w:r>
          </w:p>
        </w:tc>
      </w:tr>
      <w:tr w:rsidR="00BE16E1" w:rsidRPr="00BE16E1" w14:paraId="5112DC5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0432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C44B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6354364E" w14:textId="3052A9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bottom"/>
            <w:hideMark/>
          </w:tcPr>
          <w:p w14:paraId="30B43FC7" w14:textId="14E091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F8F49" w14:textId="7A8D508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89CC4" w14:textId="285F295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43,758.07 </w:t>
            </w:r>
          </w:p>
        </w:tc>
      </w:tr>
      <w:tr w:rsidR="00BE16E1" w:rsidRPr="00BE16E1" w14:paraId="08D76B4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C37A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0863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7BF8F54A" w14:textId="1DAE5AB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18E722E1" w14:textId="05DD8E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1C31D" w14:textId="037299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72445" w14:textId="310E52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0,642.42 </w:t>
            </w:r>
          </w:p>
        </w:tc>
      </w:tr>
      <w:tr w:rsidR="00BE16E1" w:rsidRPr="00BE16E1" w14:paraId="384B053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B07D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796E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6255A5D6" w14:textId="6D78DDD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bottom"/>
            <w:hideMark/>
          </w:tcPr>
          <w:p w14:paraId="0AC7F53C" w14:textId="1FB88B2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7C741" w14:textId="1096D3C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3D4E5" w14:textId="1911040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271,119.15 </w:t>
            </w:r>
          </w:p>
        </w:tc>
      </w:tr>
      <w:tr w:rsidR="00BE16E1" w:rsidRPr="00BE16E1" w14:paraId="620C366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41FB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2932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1FA4959D" w14:textId="49497A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080C7C7C" w14:textId="079B76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0495B" w14:textId="4688949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B1D9F" w14:textId="09A8965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5,518.74 </w:t>
            </w:r>
          </w:p>
        </w:tc>
      </w:tr>
      <w:tr w:rsidR="00BE16E1" w:rsidRPr="00BE16E1" w14:paraId="3F9B276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EE40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CDE01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A1BABFF" w14:textId="2DE83E7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12A25252" w14:textId="14A8364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CD0DA" w14:textId="55A87CF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53CD2" w14:textId="694F555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73,025.46 </w:t>
            </w:r>
          </w:p>
        </w:tc>
      </w:tr>
      <w:tr w:rsidR="00BE16E1" w:rsidRPr="00BE16E1" w14:paraId="250D979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419A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7DC3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3DE87363" w14:textId="1577E0D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bottom"/>
            <w:hideMark/>
          </w:tcPr>
          <w:p w14:paraId="199F8066" w14:textId="6B20C19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D7DF5" w14:textId="31398F6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5DC9E" w14:textId="20958A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73,025.06 </w:t>
            </w:r>
          </w:p>
        </w:tc>
      </w:tr>
      <w:tr w:rsidR="00BE16E1" w:rsidRPr="00BE16E1" w14:paraId="2619605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CDE1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61ADB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28531623" w14:textId="7882E5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1684F48A" w14:textId="28F596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611FA" w14:textId="3E0008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C4E01" w14:textId="76AF38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43,821.56 </w:t>
            </w:r>
          </w:p>
        </w:tc>
      </w:tr>
      <w:tr w:rsidR="00BE16E1" w:rsidRPr="00BE16E1" w14:paraId="522ECC7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0E91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B76F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1A1ED5FE" w14:textId="71A3BAD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2C042E0B" w14:textId="4BD46D5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71B63" w14:textId="69C2D8C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27212" w14:textId="2ADB2E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824,469.92 </w:t>
            </w:r>
          </w:p>
        </w:tc>
      </w:tr>
      <w:tr w:rsidR="00BE16E1" w:rsidRPr="00BE16E1" w14:paraId="6B640AA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7E13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7632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BE3B227" w14:textId="6AEAC9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393633B2" w14:textId="4A798D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A0FF9" w14:textId="526566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3BB44" w14:textId="366FD1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154,321.68 </w:t>
            </w:r>
          </w:p>
        </w:tc>
      </w:tr>
      <w:tr w:rsidR="00BE16E1" w:rsidRPr="00BE16E1" w14:paraId="7D08EA7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87DA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A693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2BA3E15D" w14:textId="0FD7B4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490979F6" w14:textId="669C8A1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8AFA8" w14:textId="46EE72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778F9" w14:textId="4F42BBD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4,437.06 </w:t>
            </w:r>
          </w:p>
        </w:tc>
      </w:tr>
      <w:tr w:rsidR="00BE16E1" w:rsidRPr="00BE16E1" w14:paraId="0DEAA37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76A0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BCBE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29D99D88" w14:textId="1C0A2AE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1C7D2A9F" w14:textId="57058E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8E2CB" w14:textId="60D05D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12EBC" w14:textId="651E7E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3,630.78 </w:t>
            </w:r>
          </w:p>
        </w:tc>
      </w:tr>
      <w:tr w:rsidR="00BE16E1" w:rsidRPr="00BE16E1" w14:paraId="3525A497"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8EA6EE"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64A70553" w14:textId="21DCE32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76842D92" w14:textId="0F51A0B7"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D533DF" w14:textId="3B0676D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33D956" w14:textId="7F62E1C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2,771,707.79 </w:t>
            </w:r>
          </w:p>
        </w:tc>
      </w:tr>
      <w:tr w:rsidR="00BE16E1" w:rsidRPr="00BE16E1" w14:paraId="5E5C4AF3"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28015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19C8EB5C" w14:textId="307DA4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4BF9E018" w14:textId="4A35710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6DF5A" w14:textId="5B0899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35B8F" w14:textId="4459FC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44,723.87 </w:t>
            </w:r>
          </w:p>
        </w:tc>
      </w:tr>
      <w:tr w:rsidR="00BE16E1" w:rsidRPr="00BE16E1" w14:paraId="019EE82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4297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878C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492D3D82" w14:textId="651154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679D834F" w14:textId="270B95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35ACC" w14:textId="6E984F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F0992" w14:textId="77872F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9,860.00 </w:t>
            </w:r>
          </w:p>
        </w:tc>
      </w:tr>
      <w:tr w:rsidR="00BE16E1" w:rsidRPr="00BE16E1" w14:paraId="7C0E26A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BF56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27DB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74DCD7E6" w14:textId="3D4154A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57538246" w14:textId="602CBFB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98AAD" w14:textId="6AFF39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9E11F" w14:textId="59D5639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1,650.00 </w:t>
            </w:r>
          </w:p>
        </w:tc>
      </w:tr>
      <w:tr w:rsidR="00BE16E1" w:rsidRPr="00BE16E1" w14:paraId="356A5B6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E681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CA28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951E1D" w14:textId="7492F39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3AB13A64" w14:textId="3BB1618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9F1E9" w14:textId="6F50E06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23A7B" w14:textId="207B35F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15,838.92 </w:t>
            </w:r>
          </w:p>
        </w:tc>
      </w:tr>
      <w:tr w:rsidR="00BE16E1" w:rsidRPr="00BE16E1" w14:paraId="4B5ACF3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216C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184C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03FF72A8" w14:textId="61E281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79DE3885" w14:textId="682D9E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B4DEF" w14:textId="394C5E8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9C155" w14:textId="664C6B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43,207.50 </w:t>
            </w:r>
          </w:p>
        </w:tc>
      </w:tr>
      <w:tr w:rsidR="00BE16E1" w:rsidRPr="00BE16E1" w14:paraId="754F9A4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C5C0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44E3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2669789C" w14:textId="560BA2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3744D057" w14:textId="5F78985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96103" w14:textId="315CE4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B8DE7" w14:textId="5C1C7F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52,406.25 </w:t>
            </w:r>
          </w:p>
        </w:tc>
      </w:tr>
      <w:tr w:rsidR="00BE16E1" w:rsidRPr="00BE16E1" w14:paraId="1E736C3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E7AF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F782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4D51024D" w14:textId="5F6645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37D21C2A" w14:textId="65E9683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F4915" w14:textId="78AF5A7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36B98" w14:textId="09177D3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12,131.25 </w:t>
            </w:r>
          </w:p>
        </w:tc>
      </w:tr>
      <w:tr w:rsidR="00BE16E1" w:rsidRPr="00BE16E1" w14:paraId="3AED8B2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AD36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5C8EA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00D86E2A" w14:textId="6529661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0A06F32A" w14:textId="2B6E667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B44B0" w14:textId="0438933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6DC49" w14:textId="5F854C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3,457.50 </w:t>
            </w:r>
          </w:p>
        </w:tc>
      </w:tr>
      <w:tr w:rsidR="00BE16E1" w:rsidRPr="00BE16E1" w14:paraId="4661C65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F23B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9FC3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621CE666" w14:textId="2E248CA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9BFC7E6" w14:textId="53C3AF3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48B2A" w14:textId="43CFB51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B7E1C" w14:textId="744AF7B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9,500.00 </w:t>
            </w:r>
          </w:p>
        </w:tc>
      </w:tr>
      <w:tr w:rsidR="00BE16E1" w:rsidRPr="00BE16E1" w14:paraId="0EBDB46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222F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3214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5C20CE07" w14:textId="4313277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718CBA95" w14:textId="15C2C9A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ED061" w14:textId="605960F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CE299" w14:textId="16130B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3,575.00 </w:t>
            </w:r>
          </w:p>
        </w:tc>
      </w:tr>
      <w:tr w:rsidR="00BE16E1" w:rsidRPr="00BE16E1" w14:paraId="117F9DB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E2BA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CAE6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15DAB8DA" w14:textId="533677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02F22F1C" w14:textId="6961A16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5EEB9" w14:textId="66BE74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3EB1E" w14:textId="3357BE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04,562.50 </w:t>
            </w:r>
          </w:p>
        </w:tc>
      </w:tr>
      <w:tr w:rsidR="00BE16E1" w:rsidRPr="00BE16E1" w14:paraId="361E8CD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1BC4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09C4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07E79BCC" w14:textId="78CC97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5B50927C" w14:textId="4D6C7A6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093C9" w14:textId="2C4CC6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25FB6" w14:textId="52809D6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0,780.00 </w:t>
            </w:r>
          </w:p>
        </w:tc>
      </w:tr>
      <w:tr w:rsidR="00BE16E1" w:rsidRPr="00BE16E1" w14:paraId="772CE23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E68D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85A7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53146692" w14:textId="2D1488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50AFBDDD" w14:textId="563DC23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3A46D" w14:textId="60F25B1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7949B" w14:textId="71B7D57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3,760.00 </w:t>
            </w:r>
          </w:p>
        </w:tc>
      </w:tr>
      <w:tr w:rsidR="00BE16E1" w:rsidRPr="00BE16E1" w14:paraId="4259008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E359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B8A5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444748A8" w14:textId="049278E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7DBB2414" w14:textId="062FA63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4054F" w14:textId="399666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C6CDD" w14:textId="4523A30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0,550.00 </w:t>
            </w:r>
          </w:p>
        </w:tc>
      </w:tr>
      <w:tr w:rsidR="00BE16E1" w:rsidRPr="00BE16E1" w14:paraId="3B97E88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4FA6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71B5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8A06484" w14:textId="73AEB01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6C3D1796" w14:textId="76CACBD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EBB17" w14:textId="6FAAC29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C6D3E" w14:textId="33BE109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0,825.00 </w:t>
            </w:r>
          </w:p>
        </w:tc>
      </w:tr>
      <w:tr w:rsidR="00BE16E1" w:rsidRPr="00BE16E1" w14:paraId="02AC3CE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0200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A04C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5B6751A" w14:textId="3609CB1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3B7375E" w14:textId="4B3B82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3F195" w14:textId="3F8AA2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7B233" w14:textId="78C5EA7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0,962.50 </w:t>
            </w:r>
          </w:p>
        </w:tc>
      </w:tr>
      <w:tr w:rsidR="00BE16E1" w:rsidRPr="00BE16E1" w14:paraId="34429A7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90C7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FDA9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0681CDE4" w14:textId="0D929D8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3CC4610C" w14:textId="0E63D6C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BCC32" w14:textId="5FFF511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574E7" w14:textId="71E2AE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0,825.00 </w:t>
            </w:r>
          </w:p>
        </w:tc>
      </w:tr>
      <w:tr w:rsidR="00BE16E1" w:rsidRPr="00BE16E1" w14:paraId="286D56A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D555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00A0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5FE82F2" w14:textId="031F76B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F238CF" w14:textId="367CC4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A2E32" w14:textId="2603DD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B1B91" w14:textId="1EF4113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95,000.00 </w:t>
            </w:r>
          </w:p>
        </w:tc>
      </w:tr>
      <w:tr w:rsidR="00BE16E1" w:rsidRPr="00BE16E1" w14:paraId="6416E47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126D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5CFE5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4956A4E" w14:textId="31636A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431BF5FF" w14:textId="133F486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9124D" w14:textId="23B3A2B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FE592" w14:textId="47B06B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9,862.50 </w:t>
            </w:r>
          </w:p>
        </w:tc>
      </w:tr>
      <w:tr w:rsidR="00BE16E1" w:rsidRPr="00BE16E1" w14:paraId="150C167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7553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CEA5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2D79AEB" w14:textId="3D841CA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045F1EDD" w14:textId="68D617C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FB091" w14:textId="3C4F31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591ED" w14:textId="7D0994B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1,100.00 </w:t>
            </w:r>
          </w:p>
        </w:tc>
      </w:tr>
      <w:tr w:rsidR="00BE16E1" w:rsidRPr="00BE16E1" w14:paraId="6159896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716F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8067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AD3183" w14:textId="253302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7A515B9B" w14:textId="3C150BE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45487" w14:textId="7B64E7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B8566" w14:textId="40AF615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22,887.50 </w:t>
            </w:r>
          </w:p>
        </w:tc>
      </w:tr>
      <w:tr w:rsidR="00BE16E1" w:rsidRPr="00BE16E1" w14:paraId="372016F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8E4B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C534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13C45145" w14:textId="5544B5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6D6E828E" w14:textId="0A465A6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36E28" w14:textId="2B4B65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5D604" w14:textId="61D5B93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1,100.00 </w:t>
            </w:r>
          </w:p>
        </w:tc>
      </w:tr>
      <w:tr w:rsidR="00BE16E1" w:rsidRPr="00BE16E1" w14:paraId="101895C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EE94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9702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2F7FD2E5" w14:textId="76AA90F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55CA6F7C" w14:textId="1B0665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23CF26" w14:textId="612F8A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EBC3F" w14:textId="5C0D3E9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0,530.00 </w:t>
            </w:r>
          </w:p>
        </w:tc>
      </w:tr>
      <w:tr w:rsidR="00BE16E1" w:rsidRPr="00BE16E1" w14:paraId="19AF088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5D0E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CD65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24D76A99" w14:textId="7681D0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772142C0" w14:textId="7067D9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AB16A" w14:textId="2AF01C0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51E79" w14:textId="7E1504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8,241.25 </w:t>
            </w:r>
          </w:p>
        </w:tc>
      </w:tr>
      <w:tr w:rsidR="00BE16E1" w:rsidRPr="00BE16E1" w14:paraId="22E08F2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73DE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F4B8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4B40FD90" w14:textId="3B4318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174C6BC2" w14:textId="63C2F9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EC146" w14:textId="5EEC29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9856E" w14:textId="51681D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80,598.75 </w:t>
            </w:r>
          </w:p>
        </w:tc>
      </w:tr>
      <w:tr w:rsidR="00BE16E1" w:rsidRPr="00BE16E1" w14:paraId="1DFDAB8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F810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5276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0BA4A589" w14:textId="6A9AEFE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466F1E75" w14:textId="743BCAB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0565B" w14:textId="2819D0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DB175" w14:textId="02290A9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39,810.00 </w:t>
            </w:r>
          </w:p>
        </w:tc>
      </w:tr>
      <w:tr w:rsidR="00BE16E1" w:rsidRPr="00BE16E1" w14:paraId="68BC448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9FB3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8188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1A726DFB" w14:textId="0799EF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2F1F5B9" w14:textId="21132E5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C9540" w14:textId="7411BC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65FF6" w14:textId="0871EE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0,962.50 </w:t>
            </w:r>
          </w:p>
        </w:tc>
      </w:tr>
      <w:tr w:rsidR="00BE16E1" w:rsidRPr="00BE16E1" w14:paraId="13AB968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E832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A564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1A6C6C83" w14:textId="508F749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8B902A" w14:textId="3E7B68C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68C67" w14:textId="0FFED81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50988" w14:textId="352B49D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93,000.00 </w:t>
            </w:r>
          </w:p>
        </w:tc>
      </w:tr>
      <w:tr w:rsidR="00BE16E1" w:rsidRPr="00BE16E1" w14:paraId="0F93AC5A"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B97C26"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3EDC9ADE" w14:textId="29085DC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302E010E" w14:textId="127DA5F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FEB37B8" w14:textId="4A89C3B2"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C5928B" w14:textId="3AF625E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7,781,496.82 </w:t>
            </w:r>
          </w:p>
        </w:tc>
      </w:tr>
      <w:tr w:rsidR="00BE16E1" w:rsidRPr="00BE16E1" w14:paraId="16BEAFCE"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F47A19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lastRenderedPageBreak/>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6A0F97E4" w14:textId="5FE3E54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hideMark/>
          </w:tcPr>
          <w:p w14:paraId="7342E4D6" w14:textId="2C4E025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1CBDE" w14:textId="5CC07D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6F3AB" w14:textId="203DA8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16,840.00 </w:t>
            </w:r>
          </w:p>
        </w:tc>
      </w:tr>
      <w:tr w:rsidR="00BE16E1" w:rsidRPr="00BE16E1" w14:paraId="2DA90FF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B2CA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CF31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2571F8" w14:textId="2CDBF99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2D922A09" w14:textId="5117D19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36752" w14:textId="08C660D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F9CA5" w14:textId="152873F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23,669.12 </w:t>
            </w:r>
          </w:p>
        </w:tc>
      </w:tr>
      <w:tr w:rsidR="00BE16E1" w:rsidRPr="00BE16E1" w14:paraId="2E702BE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6BFD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A62A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2DF7D925" w14:textId="5E26C30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18521B90" w14:textId="640E95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822DB" w14:textId="6FD866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DE03B" w14:textId="63CD466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988.08 </w:t>
            </w:r>
          </w:p>
        </w:tc>
      </w:tr>
      <w:tr w:rsidR="00BE16E1" w:rsidRPr="00BE16E1" w14:paraId="2E32FDD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FEE3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1A20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636179F3" w14:textId="454816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2D903AD7" w14:textId="6112B8E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E2299" w14:textId="749531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20EEA" w14:textId="787B883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82.34 </w:t>
            </w:r>
          </w:p>
        </w:tc>
      </w:tr>
      <w:tr w:rsidR="00BE16E1" w:rsidRPr="00BE16E1" w14:paraId="5B1008A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15BA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6E0A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70C43FCD" w14:textId="09A221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33D087F8" w14:textId="6198EF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D0F88" w14:textId="289361B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9B776" w14:textId="35928E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4,439.60 </w:t>
            </w:r>
          </w:p>
        </w:tc>
      </w:tr>
      <w:tr w:rsidR="00BE16E1" w:rsidRPr="00BE16E1" w14:paraId="74EFEB2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8BFE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663C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043E6386" w14:textId="3C690AA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687CAED2" w14:textId="7604E2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B8F66" w14:textId="5CDF52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8FF1D" w14:textId="54073F5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14,549.68 </w:t>
            </w:r>
          </w:p>
        </w:tc>
      </w:tr>
      <w:tr w:rsidR="00BE16E1" w:rsidRPr="00BE16E1" w14:paraId="041FEBE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E101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B134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77FE4521" w14:textId="73753CC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70AEFCBE" w14:textId="2E84845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230BAC" w14:textId="19A9CC5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388B2" w14:textId="6E6ECA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59,185.44 </w:t>
            </w:r>
          </w:p>
        </w:tc>
      </w:tr>
      <w:tr w:rsidR="00BE16E1" w:rsidRPr="00BE16E1" w14:paraId="3183E8A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9010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A92F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0A05B507" w14:textId="1801D2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17FE7B1A" w14:textId="36AFEA1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558B5" w14:textId="311518E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8DD6F" w14:textId="71BC3EA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25.46 </w:t>
            </w:r>
          </w:p>
        </w:tc>
      </w:tr>
      <w:tr w:rsidR="00BE16E1" w:rsidRPr="00BE16E1" w14:paraId="5D9D88E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230A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06D0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54B36588" w14:textId="202B49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014AF0E5" w14:textId="14B3688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8368B" w14:textId="7153A05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1328F" w14:textId="13C1FE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43.12 </w:t>
            </w:r>
          </w:p>
        </w:tc>
      </w:tr>
      <w:tr w:rsidR="00BE16E1" w:rsidRPr="00BE16E1" w14:paraId="36FF06F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9EC1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431C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6EF7B63A" w14:textId="2F9F72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3016BBB8" w14:textId="4CE178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C4401" w14:textId="6F74CD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9C31E" w14:textId="4825A30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36,052.30 </w:t>
            </w:r>
          </w:p>
        </w:tc>
      </w:tr>
      <w:tr w:rsidR="00BE16E1" w:rsidRPr="00BE16E1" w14:paraId="456BCC1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B7DA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18CB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7911640F" w14:textId="70EF9C0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2B388A23" w14:textId="6F7ACD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82FC4" w14:textId="6889719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ED3DE2" w14:textId="29B49D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25.46 </w:t>
            </w:r>
          </w:p>
        </w:tc>
      </w:tr>
      <w:tr w:rsidR="00BE16E1" w:rsidRPr="00BE16E1" w14:paraId="64AE378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2332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2197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16C8CFF1" w14:textId="19BBA5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30DE09DF" w14:textId="4119872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D8820" w14:textId="2630AA6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C24D7" w14:textId="615085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690.14 </w:t>
            </w:r>
          </w:p>
        </w:tc>
      </w:tr>
      <w:tr w:rsidR="00BE16E1" w:rsidRPr="00BE16E1" w14:paraId="7E0A816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6083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5363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00BCA8FB" w14:textId="632F28E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60AB5AFB" w14:textId="6F78197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E390F" w14:textId="7190A36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FCCA5" w14:textId="52CFF3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7,108.00 </w:t>
            </w:r>
          </w:p>
        </w:tc>
      </w:tr>
      <w:tr w:rsidR="00BE16E1" w:rsidRPr="00BE16E1" w14:paraId="15BC1F7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30D6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52EA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6E0BDCF0" w14:textId="6A31BD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5827D155" w14:textId="302615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68452" w14:textId="699841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EFA7B" w14:textId="2FA5C5D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33.26 </w:t>
            </w:r>
          </w:p>
        </w:tc>
      </w:tr>
      <w:tr w:rsidR="00BE16E1" w:rsidRPr="00BE16E1" w14:paraId="483920B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00FD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B9AD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35B11DAD" w14:textId="25EC55C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66CC4652" w14:textId="150041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294C6" w14:textId="6B3027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259BA" w14:textId="24623C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4,696.14 </w:t>
            </w:r>
          </w:p>
        </w:tc>
      </w:tr>
      <w:tr w:rsidR="00BE16E1" w:rsidRPr="00BE16E1" w14:paraId="6D96546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8045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B2F8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321A6705" w14:textId="04EA4D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bottom"/>
            <w:hideMark/>
          </w:tcPr>
          <w:p w14:paraId="39EEE7A9" w14:textId="21FB16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A04C1" w14:textId="33C15A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52918" w14:textId="5BC72E3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21,054.72 </w:t>
            </w:r>
          </w:p>
        </w:tc>
      </w:tr>
      <w:tr w:rsidR="00BE16E1" w:rsidRPr="00BE16E1" w14:paraId="1A381E5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1200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77FB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2DC80E1" w14:textId="7982939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2048FDF3" w14:textId="5163950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30E53" w14:textId="166951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93EB9" w14:textId="5AEFAE0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73,087.60 </w:t>
            </w:r>
          </w:p>
        </w:tc>
      </w:tr>
      <w:tr w:rsidR="00BE16E1" w:rsidRPr="00BE16E1" w14:paraId="139DE4E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1C9D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9718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BE5573B" w14:textId="1E7E26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385050B2" w14:textId="408A696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48378" w14:textId="24FF416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48563" w14:textId="20F9B5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8,550.98 </w:t>
            </w:r>
          </w:p>
        </w:tc>
      </w:tr>
      <w:tr w:rsidR="00BE16E1" w:rsidRPr="00BE16E1" w14:paraId="0A5E88E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4609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B654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2FC9A432" w14:textId="3C882DB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65ACE39C" w14:textId="595949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4C285" w14:textId="1BB8C2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742E8" w14:textId="506FD6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4,283.02 </w:t>
            </w:r>
          </w:p>
        </w:tc>
      </w:tr>
      <w:tr w:rsidR="00BE16E1" w:rsidRPr="00BE16E1" w14:paraId="690269C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7292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3E86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28E7D30C" w14:textId="054060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6098312C" w14:textId="59661E1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A35F91" w14:textId="5974585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61DD0" w14:textId="4E58D9B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2,628.90 </w:t>
            </w:r>
          </w:p>
        </w:tc>
      </w:tr>
      <w:tr w:rsidR="00BE16E1" w:rsidRPr="00BE16E1" w14:paraId="12A6557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0365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1223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489A4875" w14:textId="7AE3C67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61DA9E59" w14:textId="4785A2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9A11D" w14:textId="675302D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694C6" w14:textId="7282048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60.78 </w:t>
            </w:r>
          </w:p>
        </w:tc>
      </w:tr>
      <w:tr w:rsidR="00BE16E1" w:rsidRPr="00BE16E1" w14:paraId="5A7A25B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9482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1505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734DDF9" w14:textId="64651C3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6234594B" w14:textId="60D8DEC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28929" w14:textId="668D51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4A77D" w14:textId="6157958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72,881.12 </w:t>
            </w:r>
          </w:p>
        </w:tc>
      </w:tr>
      <w:tr w:rsidR="00BE16E1" w:rsidRPr="00BE16E1" w14:paraId="17908C2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616B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1D1D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01FB9513" w14:textId="0612E0F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2B92B253" w14:textId="209CA8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CFEB61" w14:textId="0F3D149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5AED3" w14:textId="5CDE28D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721.56 </w:t>
            </w:r>
          </w:p>
        </w:tc>
      </w:tr>
      <w:tr w:rsidR="00BE16E1" w:rsidRPr="00BE16E1" w14:paraId="6683241B"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5E64AE"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034921E2" w14:textId="661AC986"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hideMark/>
          </w:tcPr>
          <w:p w14:paraId="27A59732" w14:textId="5622BB8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6A62692" w14:textId="79BF582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226B81" w14:textId="2977C0D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7,761,887.43 </w:t>
            </w:r>
          </w:p>
        </w:tc>
      </w:tr>
      <w:tr w:rsidR="00BE16E1" w:rsidRPr="00BE16E1" w14:paraId="0363517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CFD8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7A04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2B7BA087" w14:textId="478B375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40CA1663" w14:textId="45F376C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9A869" w14:textId="0270267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E92D3" w14:textId="0D8CA00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3,599.40 </w:t>
            </w:r>
          </w:p>
        </w:tc>
      </w:tr>
      <w:tr w:rsidR="00BE16E1" w:rsidRPr="00BE16E1" w14:paraId="0153000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A020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C835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2DF65374" w14:textId="1E58E6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5DEC563E" w14:textId="528EEC8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55ED7" w14:textId="05D475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4418A" w14:textId="7EBCB9A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2,498.75 </w:t>
            </w:r>
          </w:p>
        </w:tc>
      </w:tr>
      <w:tr w:rsidR="00BE16E1" w:rsidRPr="00BE16E1" w14:paraId="649BC14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515E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57D4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1CF413F7" w14:textId="71BB69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5AAEB848" w14:textId="5A4486F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07BEB" w14:textId="350617F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ED76F" w14:textId="64CBAA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92,890.00 </w:t>
            </w:r>
          </w:p>
        </w:tc>
      </w:tr>
      <w:tr w:rsidR="00BE16E1" w:rsidRPr="00BE16E1" w14:paraId="30D7E8C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26F5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5954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16BC7B45" w14:textId="383EAF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57D1BB90" w14:textId="3825B3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577AE" w14:textId="40406E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D050E" w14:textId="025AB2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44,019.75 </w:t>
            </w:r>
          </w:p>
        </w:tc>
      </w:tr>
      <w:tr w:rsidR="00BE16E1" w:rsidRPr="00BE16E1" w14:paraId="1EB9B90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A6D2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9DD2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A765AFD" w14:textId="782823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398D87BC" w14:textId="2CC902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CF963" w14:textId="1BDCA6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80661" w14:textId="0B838E7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14,655.00 </w:t>
            </w:r>
          </w:p>
        </w:tc>
      </w:tr>
      <w:tr w:rsidR="00BE16E1" w:rsidRPr="00BE16E1" w14:paraId="2891481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B990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29B14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4A83AD11" w14:textId="55DD7B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389333B4" w14:textId="5B22C7D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341A8" w14:textId="0B4055A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A8587" w14:textId="20D8C8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9,010.00 </w:t>
            </w:r>
          </w:p>
        </w:tc>
      </w:tr>
      <w:tr w:rsidR="00BE16E1" w:rsidRPr="00BE16E1" w14:paraId="73CC896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66B3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CE12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9E6A388" w14:textId="755E487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001C76BF" w14:textId="60EEA0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424CC" w14:textId="47B0A17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494C8" w14:textId="5C1DAE4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07,362.30 </w:t>
            </w:r>
          </w:p>
        </w:tc>
      </w:tr>
      <w:tr w:rsidR="00BE16E1" w:rsidRPr="00BE16E1" w14:paraId="0B58C43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F4E7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116C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2C447078" w14:textId="2E102E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589B75B2" w14:textId="13D157E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F2027" w14:textId="11A51C0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166FC" w14:textId="0FF24B1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7,467.80 </w:t>
            </w:r>
          </w:p>
        </w:tc>
      </w:tr>
      <w:tr w:rsidR="00BE16E1" w:rsidRPr="00BE16E1" w14:paraId="3507DF6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B3BF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8DE2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5B9F736E" w14:textId="369FF6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hideMark/>
          </w:tcPr>
          <w:p w14:paraId="0F1C2712" w14:textId="1F746B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3846D" w14:textId="053D74B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C2DD9" w14:textId="0649466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37,803.70 </w:t>
            </w:r>
          </w:p>
        </w:tc>
      </w:tr>
      <w:tr w:rsidR="00BE16E1" w:rsidRPr="00BE16E1" w14:paraId="58C913E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18EB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BD8D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1BDAA752" w14:textId="7C263E6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2E51A7E4" w14:textId="56D1D7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2AB06" w14:textId="03504C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7CCD0" w14:textId="43E5607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7,291.40 </w:t>
            </w:r>
          </w:p>
        </w:tc>
      </w:tr>
      <w:tr w:rsidR="00BE16E1" w:rsidRPr="00BE16E1" w14:paraId="1F391DB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DD55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F5D6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3E6FF61D" w14:textId="1932436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6841965E" w14:textId="747C76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27A34" w14:textId="406CD39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6DF81" w14:textId="29096D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2,765.88 </w:t>
            </w:r>
          </w:p>
        </w:tc>
      </w:tr>
      <w:tr w:rsidR="00BE16E1" w:rsidRPr="00BE16E1" w14:paraId="01E0217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51A9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A066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17E42E21" w14:textId="7FDD4F3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27CA6EDF" w14:textId="14BDAC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C3469" w14:textId="5180756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359FE" w14:textId="1A7283D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5,548.00 </w:t>
            </w:r>
          </w:p>
        </w:tc>
      </w:tr>
      <w:tr w:rsidR="00BE16E1" w:rsidRPr="00BE16E1" w14:paraId="423E66B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FC06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5B6F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57B825DF" w14:textId="5A97343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E91D29F" w14:textId="6911EA8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A0C35" w14:textId="1212F6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31D0D" w14:textId="7ED798C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0,550.00 </w:t>
            </w:r>
          </w:p>
        </w:tc>
      </w:tr>
      <w:tr w:rsidR="00BE16E1" w:rsidRPr="00BE16E1" w14:paraId="0FBC005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7895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DC3E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0D312600" w14:textId="564A49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318B8081" w14:textId="0F5B12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D98AC" w14:textId="499B95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6E716" w14:textId="620C29B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8,437.25 </w:t>
            </w:r>
          </w:p>
        </w:tc>
      </w:tr>
      <w:tr w:rsidR="00BE16E1" w:rsidRPr="00BE16E1" w14:paraId="339C6E8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6298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3052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17FA0B28" w14:textId="540423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6E8AAA69" w14:textId="4F9CB26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876C7" w14:textId="2BBA6C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19B37" w14:textId="423727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3,953.00 </w:t>
            </w:r>
          </w:p>
        </w:tc>
      </w:tr>
      <w:tr w:rsidR="00BE16E1" w:rsidRPr="00BE16E1" w14:paraId="4485640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96AA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CEC8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73599295" w14:textId="26BAA76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4E596527" w14:textId="3733EB7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A5FDC" w14:textId="4DBC1AF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C5AD5" w14:textId="2D4B3CA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98,501.00 </w:t>
            </w:r>
          </w:p>
        </w:tc>
      </w:tr>
      <w:tr w:rsidR="00BE16E1" w:rsidRPr="00BE16E1" w14:paraId="2D0050B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B921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19BD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8C41BCA" w14:textId="2E394DA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666ACCF4" w14:textId="3C582A3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58BCD" w14:textId="49910B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1052C" w14:textId="6428D31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55,534.20 </w:t>
            </w:r>
          </w:p>
        </w:tc>
      </w:tr>
      <w:tr w:rsidR="00BE16E1" w:rsidRPr="00BE16E1" w14:paraId="3BC8653F"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43267"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07AE5151" w14:textId="4DBB41D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4572573C" w14:textId="3E9D206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89739A" w14:textId="7C0CE00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24AB32" w14:textId="62FC21A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300,032.75 </w:t>
            </w:r>
          </w:p>
        </w:tc>
      </w:tr>
      <w:tr w:rsidR="00BE16E1" w:rsidRPr="00BE16E1" w14:paraId="4D6A38A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0F1B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4B19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323D1691" w14:textId="00AD95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6C977B23" w14:textId="4C39470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BCBFA" w14:textId="47ADA99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CFCC6" w14:textId="40F9F3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46,365.00 </w:t>
            </w:r>
          </w:p>
        </w:tc>
      </w:tr>
      <w:tr w:rsidR="00BE16E1" w:rsidRPr="00BE16E1" w14:paraId="0ED22FB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C614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C5E8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24C3E99E" w14:textId="07A95F5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0AE61430" w14:textId="22DDBD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13B59" w14:textId="2225108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E8ADE" w14:textId="35A0329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8,234.00 </w:t>
            </w:r>
          </w:p>
        </w:tc>
      </w:tr>
      <w:tr w:rsidR="00BE16E1" w:rsidRPr="00BE16E1" w14:paraId="0C50D82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CEA0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BD08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02EAF8A0" w14:textId="4FA871D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0B50CD19" w14:textId="21D64F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8E9B0" w14:textId="65C471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9D8D9" w14:textId="044EA9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6,273.00 </w:t>
            </w:r>
          </w:p>
        </w:tc>
      </w:tr>
      <w:tr w:rsidR="00BE16E1" w:rsidRPr="00BE16E1" w14:paraId="7C50C9D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1D39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E5BB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7D321103" w14:textId="4D5600B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04C39881" w14:textId="18F627D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E3C71" w14:textId="3BFFC4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1A201" w14:textId="46184EE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1,527.60 </w:t>
            </w:r>
          </w:p>
        </w:tc>
      </w:tr>
      <w:tr w:rsidR="00BE16E1" w:rsidRPr="00BE16E1" w14:paraId="028EDE7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D2AC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3E178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819D269" w14:textId="7E51A1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41A9F8B6" w14:textId="67C538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72D8B" w14:textId="39B4E1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AF5A6" w14:textId="7D928D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90,692.00 </w:t>
            </w:r>
          </w:p>
        </w:tc>
      </w:tr>
      <w:tr w:rsidR="00BE16E1" w:rsidRPr="00BE16E1" w14:paraId="1DC8DFD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82F5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D602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4E9F459C" w14:textId="6CF161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4F3E5267" w14:textId="18D4D7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C265E" w14:textId="6D27EB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89BAC" w14:textId="226672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0,195.00 </w:t>
            </w:r>
          </w:p>
        </w:tc>
      </w:tr>
      <w:tr w:rsidR="00BE16E1" w:rsidRPr="00BE16E1" w14:paraId="1019992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F0F9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61CA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60C6E63F" w14:textId="1692508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497BF114" w14:textId="3B746DB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C5F36" w14:textId="130993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D7761" w14:textId="2AB4A0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91,124.00 </w:t>
            </w:r>
          </w:p>
        </w:tc>
      </w:tr>
      <w:tr w:rsidR="00BE16E1" w:rsidRPr="00BE16E1" w14:paraId="77C7BC3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47F7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B21C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AFC449D" w14:textId="7742D5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0AE0E2AD" w14:textId="143C68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4BDB1" w14:textId="41B167C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E2E01" w14:textId="575516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9,750.65 </w:t>
            </w:r>
          </w:p>
        </w:tc>
      </w:tr>
      <w:tr w:rsidR="00BE16E1" w:rsidRPr="00BE16E1" w14:paraId="423EBB5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BB03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4171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58273A94" w14:textId="2849CF8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73FF1C73" w14:textId="5898ED0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35C12" w14:textId="3551C9C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FCE6B" w14:textId="1036B1F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5,871.50 </w:t>
            </w:r>
          </w:p>
        </w:tc>
      </w:tr>
      <w:tr w:rsidR="00BE16E1" w:rsidRPr="00BE16E1" w14:paraId="6C6B376C"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A58B42"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18DC6BF3" w14:textId="16D58F3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48,521,207.34 </w:t>
            </w:r>
          </w:p>
        </w:tc>
        <w:tc>
          <w:tcPr>
            <w:tcW w:w="958" w:type="pct"/>
            <w:tcBorders>
              <w:top w:val="nil"/>
              <w:left w:val="nil"/>
              <w:bottom w:val="single" w:sz="4" w:space="0" w:color="000000"/>
              <w:right w:val="single" w:sz="4" w:space="0" w:color="000000"/>
            </w:tcBorders>
            <w:shd w:val="clear" w:color="A5A5A5" w:fill="A5A5A5"/>
            <w:noWrap/>
            <w:vAlign w:val="bottom"/>
            <w:hideMark/>
          </w:tcPr>
          <w:p w14:paraId="5B25FE40" w14:textId="7749576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42,198,230.69 </w:t>
            </w:r>
          </w:p>
        </w:tc>
        <w:tc>
          <w:tcPr>
            <w:tcW w:w="958" w:type="pct"/>
            <w:tcBorders>
              <w:top w:val="nil"/>
              <w:left w:val="nil"/>
              <w:bottom w:val="single" w:sz="4" w:space="0" w:color="000000"/>
              <w:right w:val="single" w:sz="4" w:space="0" w:color="000000"/>
            </w:tcBorders>
            <w:shd w:val="clear" w:color="A5A5A5" w:fill="A5A5A5"/>
            <w:noWrap/>
            <w:vAlign w:val="bottom"/>
            <w:hideMark/>
          </w:tcPr>
          <w:p w14:paraId="5B97C732" w14:textId="5ECAC6B9"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8C1C338" w14:textId="67EF601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490,719,438.03 </w:t>
            </w:r>
          </w:p>
        </w:tc>
      </w:tr>
      <w:tr w:rsidR="00BE16E1" w:rsidRPr="00BE16E1" w14:paraId="779527CA"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3A22A4"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194FE9E3" w14:textId="77192D7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36,301,64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9CC6A0E" w14:textId="735A6289"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3,286,281.40 </w:t>
            </w:r>
          </w:p>
        </w:tc>
        <w:tc>
          <w:tcPr>
            <w:tcW w:w="958" w:type="pct"/>
            <w:tcBorders>
              <w:top w:val="nil"/>
              <w:left w:val="nil"/>
              <w:bottom w:val="single" w:sz="4" w:space="0" w:color="000000"/>
              <w:right w:val="single" w:sz="4" w:space="0" w:color="000000"/>
            </w:tcBorders>
            <w:shd w:val="clear" w:color="D8D8D8" w:fill="D8D8D8"/>
            <w:noWrap/>
            <w:vAlign w:val="bottom"/>
            <w:hideMark/>
          </w:tcPr>
          <w:p w14:paraId="220D6498" w14:textId="3370CDD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D8D5F6" w14:textId="645FED7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59,587,930.25 </w:t>
            </w:r>
          </w:p>
        </w:tc>
      </w:tr>
      <w:tr w:rsidR="00BE16E1" w:rsidRPr="00BE16E1" w14:paraId="7906839A"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24601A"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7E8798B0" w14:textId="167469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32F99093" w14:textId="7F80277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2B2C1BF7" w14:textId="23D04CE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6398DEC" w14:textId="1F7170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60,955,288.35 </w:t>
            </w:r>
          </w:p>
        </w:tc>
      </w:tr>
      <w:tr w:rsidR="00BE16E1" w:rsidRPr="00BE16E1" w14:paraId="124258F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3A83B"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3898785"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2E20D9FA" w14:textId="1F1E474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3D570B6F" w14:textId="501C77D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E8354" w14:textId="4BFB811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11DD4" w14:textId="5F9681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470,980.00 </w:t>
            </w:r>
          </w:p>
        </w:tc>
      </w:tr>
      <w:tr w:rsidR="00BE16E1" w:rsidRPr="00BE16E1" w14:paraId="476EF85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A99AD"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CC634F3"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4AEA2378" w14:textId="1DCE09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7,970,880.50 </w:t>
            </w:r>
          </w:p>
        </w:tc>
        <w:tc>
          <w:tcPr>
            <w:tcW w:w="958" w:type="pct"/>
            <w:tcBorders>
              <w:top w:val="nil"/>
              <w:left w:val="nil"/>
              <w:bottom w:val="single" w:sz="4" w:space="0" w:color="000000"/>
              <w:right w:val="single" w:sz="4" w:space="0" w:color="000000"/>
            </w:tcBorders>
            <w:shd w:val="clear" w:color="auto" w:fill="auto"/>
            <w:noWrap/>
            <w:vAlign w:val="bottom"/>
            <w:hideMark/>
          </w:tcPr>
          <w:p w14:paraId="135FA097" w14:textId="3CC2C0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08D35" w14:textId="712241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6079D" w14:textId="2E05836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7,970,880.50 </w:t>
            </w:r>
          </w:p>
        </w:tc>
      </w:tr>
      <w:tr w:rsidR="00BE16E1" w:rsidRPr="00BE16E1" w14:paraId="5B4431E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8EC9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8C99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70BAD8A2" w14:textId="530864B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74,815.00 </w:t>
            </w:r>
          </w:p>
        </w:tc>
        <w:tc>
          <w:tcPr>
            <w:tcW w:w="958" w:type="pct"/>
            <w:tcBorders>
              <w:top w:val="nil"/>
              <w:left w:val="nil"/>
              <w:bottom w:val="single" w:sz="4" w:space="0" w:color="000000"/>
              <w:right w:val="single" w:sz="4" w:space="0" w:color="000000"/>
            </w:tcBorders>
            <w:shd w:val="clear" w:color="auto" w:fill="auto"/>
            <w:noWrap/>
            <w:vAlign w:val="bottom"/>
            <w:hideMark/>
          </w:tcPr>
          <w:p w14:paraId="4B15A7D3" w14:textId="572A8DE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435ED" w14:textId="7D47F1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58AA2" w14:textId="6F19B5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74,815.00 </w:t>
            </w:r>
          </w:p>
        </w:tc>
      </w:tr>
      <w:tr w:rsidR="00BE16E1" w:rsidRPr="00BE16E1" w14:paraId="6AE6F62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B6EF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BEF5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53B9A3A3" w14:textId="6D134D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13C7858D" w14:textId="3DB12AB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5B23D3" w14:textId="499726F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A38F0" w14:textId="0C222DF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389,830.00 </w:t>
            </w:r>
          </w:p>
        </w:tc>
      </w:tr>
      <w:tr w:rsidR="00BE16E1" w:rsidRPr="00BE16E1" w14:paraId="48E2501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DFB0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11412B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1DA6ED" w14:textId="7A9220E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bottom"/>
            <w:hideMark/>
          </w:tcPr>
          <w:p w14:paraId="0E99CCC2" w14:textId="40513F3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3D50EF37" w14:textId="76F2A2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5E86B" w14:textId="013DD9E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183,667.00 </w:t>
            </w:r>
          </w:p>
        </w:tc>
      </w:tr>
      <w:tr w:rsidR="00BE16E1" w:rsidRPr="00BE16E1" w14:paraId="7039E8F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7B94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ADB3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1DB89656" w14:textId="434BAA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41,975.00 </w:t>
            </w:r>
          </w:p>
        </w:tc>
        <w:tc>
          <w:tcPr>
            <w:tcW w:w="958" w:type="pct"/>
            <w:tcBorders>
              <w:top w:val="nil"/>
              <w:left w:val="nil"/>
              <w:bottom w:val="single" w:sz="4" w:space="0" w:color="000000"/>
              <w:right w:val="single" w:sz="4" w:space="0" w:color="000000"/>
            </w:tcBorders>
            <w:shd w:val="clear" w:color="auto" w:fill="auto"/>
            <w:noWrap/>
            <w:vAlign w:val="bottom"/>
            <w:hideMark/>
          </w:tcPr>
          <w:p w14:paraId="4D6C3469" w14:textId="1DCCD36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95,735.00 </w:t>
            </w:r>
          </w:p>
        </w:tc>
        <w:tc>
          <w:tcPr>
            <w:tcW w:w="958" w:type="pct"/>
            <w:tcBorders>
              <w:top w:val="nil"/>
              <w:left w:val="nil"/>
              <w:bottom w:val="single" w:sz="4" w:space="0" w:color="000000"/>
              <w:right w:val="single" w:sz="4" w:space="0" w:color="000000"/>
            </w:tcBorders>
            <w:shd w:val="clear" w:color="auto" w:fill="auto"/>
            <w:noWrap/>
            <w:vAlign w:val="bottom"/>
            <w:hideMark/>
          </w:tcPr>
          <w:p w14:paraId="4B2391CF" w14:textId="521973F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DA118" w14:textId="7CFC63D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837,710.00 </w:t>
            </w:r>
          </w:p>
        </w:tc>
      </w:tr>
      <w:tr w:rsidR="00BE16E1" w:rsidRPr="00BE16E1" w14:paraId="6827E11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B1E0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AD0E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4F1DCF5E" w14:textId="1FB0E34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75,315.00 </w:t>
            </w:r>
          </w:p>
        </w:tc>
        <w:tc>
          <w:tcPr>
            <w:tcW w:w="958" w:type="pct"/>
            <w:tcBorders>
              <w:top w:val="nil"/>
              <w:left w:val="nil"/>
              <w:bottom w:val="single" w:sz="4" w:space="0" w:color="000000"/>
              <w:right w:val="single" w:sz="4" w:space="0" w:color="000000"/>
            </w:tcBorders>
            <w:shd w:val="clear" w:color="auto" w:fill="auto"/>
            <w:noWrap/>
            <w:vAlign w:val="bottom"/>
            <w:hideMark/>
          </w:tcPr>
          <w:p w14:paraId="45A916A0" w14:textId="22ED97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D5CAED" w14:textId="07B29C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68E8F" w14:textId="2AEEB79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025,315.00 </w:t>
            </w:r>
          </w:p>
        </w:tc>
      </w:tr>
      <w:tr w:rsidR="00BE16E1" w:rsidRPr="00BE16E1" w14:paraId="75872D4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2F15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27DF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194725E7" w14:textId="2C10D9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5985D92C" w14:textId="2AF6BFB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E9470B" w14:textId="1E3B4DD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77DEF" w14:textId="3A0FD7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92,990.00 </w:t>
            </w:r>
          </w:p>
        </w:tc>
      </w:tr>
      <w:tr w:rsidR="00BE16E1" w:rsidRPr="00BE16E1" w14:paraId="03074F8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1463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EF5F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3E3E9344" w14:textId="7CAE2FE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01A47AB0" w14:textId="0D72E1E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36364" w14:textId="48581B7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8C8AD" w14:textId="5161759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7,734,307.50 </w:t>
            </w:r>
          </w:p>
        </w:tc>
      </w:tr>
      <w:tr w:rsidR="00BE16E1" w:rsidRPr="00BE16E1" w14:paraId="48F183B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3CD5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99E7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17F2031F" w14:textId="14D1C5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bottom"/>
            <w:hideMark/>
          </w:tcPr>
          <w:p w14:paraId="3A6E6A58" w14:textId="331021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8F280A5" w14:textId="4F53ACD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E0924" w14:textId="187D52F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698,432.50 </w:t>
            </w:r>
          </w:p>
        </w:tc>
      </w:tr>
      <w:tr w:rsidR="00BE16E1" w:rsidRPr="00BE16E1" w14:paraId="22082CA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6006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B61B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26C076BC" w14:textId="36DE6A7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4097C830" w14:textId="2D7E56C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7B4A1" w14:textId="0950D89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93A22" w14:textId="61D53B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157,380.00 </w:t>
            </w:r>
          </w:p>
        </w:tc>
      </w:tr>
      <w:tr w:rsidR="00BE16E1" w:rsidRPr="00BE16E1" w14:paraId="52BAD0C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5D7A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4E614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78F7C60C" w14:textId="687373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5475BCF5" w14:textId="3E688DE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43DEF3EC" w14:textId="468FE0F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0744F" w14:textId="591914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722,082.00 </w:t>
            </w:r>
          </w:p>
        </w:tc>
      </w:tr>
      <w:tr w:rsidR="00BE16E1" w:rsidRPr="00BE16E1" w14:paraId="07630CF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8CA4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4A0B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6AB58828" w14:textId="0692730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51354910" w14:textId="668A28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0BF30" w14:textId="20552F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335C8" w14:textId="7CC4F4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35,315.00 </w:t>
            </w:r>
          </w:p>
        </w:tc>
      </w:tr>
      <w:tr w:rsidR="00BE16E1" w:rsidRPr="00BE16E1" w14:paraId="2982E24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5AC0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6A21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159397" w14:textId="3C7FB9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bottom"/>
            <w:hideMark/>
          </w:tcPr>
          <w:p w14:paraId="5BCBE105" w14:textId="222512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845C80" w14:textId="3A7759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D729D" w14:textId="0F7F0D5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609,728.00 </w:t>
            </w:r>
          </w:p>
        </w:tc>
      </w:tr>
      <w:tr w:rsidR="00BE16E1" w:rsidRPr="00BE16E1" w14:paraId="647571F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E9CC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1248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7E225B20" w14:textId="2D5F698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070EDAE8" w14:textId="5EADF6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0A88E" w14:textId="510FCB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F4B38" w14:textId="3EC92BB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35,315.00 </w:t>
            </w:r>
          </w:p>
        </w:tc>
      </w:tr>
      <w:tr w:rsidR="00BE16E1" w:rsidRPr="00BE16E1" w14:paraId="7C85A0C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1192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E7E2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094B671B" w14:textId="4A14CF1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2CBF39B9" w14:textId="2BBFD11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bottom"/>
            <w:hideMark/>
          </w:tcPr>
          <w:p w14:paraId="3F16298D" w14:textId="1D21F68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4DAAB" w14:textId="7CA861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906,230.00 </w:t>
            </w:r>
          </w:p>
        </w:tc>
      </w:tr>
      <w:tr w:rsidR="00BE16E1" w:rsidRPr="00BE16E1" w14:paraId="4A3ECFF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6814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B8D6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0B7BF911" w14:textId="6AD0F31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2E0EBC72" w14:textId="240933C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06602EE5" w14:textId="3EA404C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3B3A0" w14:textId="3BF8146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8,383,449.00 </w:t>
            </w:r>
          </w:p>
        </w:tc>
      </w:tr>
      <w:tr w:rsidR="00BE16E1" w:rsidRPr="00BE16E1" w14:paraId="472A10F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C7A6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105E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0D3B6C9F" w14:textId="321298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3BC2C81C" w14:textId="072CA16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3A46D" w14:textId="711309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7C3A9" w14:textId="695EEB8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7,813,125.00 </w:t>
            </w:r>
          </w:p>
        </w:tc>
      </w:tr>
      <w:tr w:rsidR="00BE16E1" w:rsidRPr="00BE16E1" w14:paraId="3A19DF4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9ED7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87D6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0B6F733F" w14:textId="1DB914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4DA4EC69" w14:textId="58FBFC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0E5EA5" w14:textId="3AD7C9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1CC5E" w14:textId="3800D90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244,315.00 </w:t>
            </w:r>
          </w:p>
        </w:tc>
      </w:tr>
      <w:tr w:rsidR="00BE16E1" w:rsidRPr="00BE16E1" w14:paraId="64D5F5C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6A7C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FDA4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6054E2B4" w14:textId="6578F94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37,315.00 </w:t>
            </w:r>
          </w:p>
        </w:tc>
        <w:tc>
          <w:tcPr>
            <w:tcW w:w="958" w:type="pct"/>
            <w:tcBorders>
              <w:top w:val="nil"/>
              <w:left w:val="nil"/>
              <w:bottom w:val="single" w:sz="4" w:space="0" w:color="000000"/>
              <w:right w:val="single" w:sz="4" w:space="0" w:color="000000"/>
            </w:tcBorders>
            <w:shd w:val="clear" w:color="auto" w:fill="auto"/>
            <w:noWrap/>
            <w:vAlign w:val="bottom"/>
            <w:hideMark/>
          </w:tcPr>
          <w:p w14:paraId="3389ED3B" w14:textId="2995020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EC21B" w14:textId="33679E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95F33" w14:textId="0ABDE96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37,315.00 </w:t>
            </w:r>
          </w:p>
        </w:tc>
      </w:tr>
      <w:tr w:rsidR="00BE16E1" w:rsidRPr="00BE16E1" w14:paraId="01AE47C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1B8D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DE8A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08B22329" w14:textId="2B8E402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68,815.00 </w:t>
            </w:r>
          </w:p>
        </w:tc>
        <w:tc>
          <w:tcPr>
            <w:tcW w:w="958" w:type="pct"/>
            <w:tcBorders>
              <w:top w:val="nil"/>
              <w:left w:val="nil"/>
              <w:bottom w:val="single" w:sz="4" w:space="0" w:color="000000"/>
              <w:right w:val="single" w:sz="4" w:space="0" w:color="000000"/>
            </w:tcBorders>
            <w:shd w:val="clear" w:color="auto" w:fill="auto"/>
            <w:noWrap/>
            <w:vAlign w:val="bottom"/>
            <w:hideMark/>
          </w:tcPr>
          <w:p w14:paraId="34FB97FD" w14:textId="64F05DC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29250" w14:textId="36FCCAC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3D2E5" w14:textId="1FAC663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68,815.00 </w:t>
            </w:r>
          </w:p>
        </w:tc>
      </w:tr>
      <w:tr w:rsidR="00BE16E1" w:rsidRPr="00BE16E1" w14:paraId="794667A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453B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B823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78EA14A" w14:textId="13CA4D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593,375.00 </w:t>
            </w:r>
          </w:p>
        </w:tc>
        <w:tc>
          <w:tcPr>
            <w:tcW w:w="958" w:type="pct"/>
            <w:tcBorders>
              <w:top w:val="nil"/>
              <w:left w:val="nil"/>
              <w:bottom w:val="single" w:sz="4" w:space="0" w:color="000000"/>
              <w:right w:val="single" w:sz="4" w:space="0" w:color="000000"/>
            </w:tcBorders>
            <w:shd w:val="clear" w:color="auto" w:fill="auto"/>
            <w:noWrap/>
            <w:vAlign w:val="bottom"/>
            <w:hideMark/>
          </w:tcPr>
          <w:p w14:paraId="75CE67A6" w14:textId="2182FFE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0A6B4E5C" w14:textId="13CCF2B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9C70F" w14:textId="6CEF61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466,926.40 </w:t>
            </w:r>
          </w:p>
        </w:tc>
      </w:tr>
      <w:tr w:rsidR="00BE16E1" w:rsidRPr="00BE16E1" w14:paraId="7ED0E5E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396B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A8A2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851FA0A" w14:textId="58D3967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2BF23A9C" w14:textId="77EC0D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F3882" w14:textId="283641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791CA" w14:textId="27DC073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264,782.50 </w:t>
            </w:r>
          </w:p>
        </w:tc>
      </w:tr>
      <w:tr w:rsidR="00BE16E1" w:rsidRPr="00BE16E1" w14:paraId="3E26F8F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16C2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F9AF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3697E9EA" w14:textId="42A6A1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7CF59217" w14:textId="57936C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2859F" w14:textId="72443B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D1BF9" w14:textId="49190D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32,345.00 </w:t>
            </w:r>
          </w:p>
        </w:tc>
      </w:tr>
      <w:tr w:rsidR="00BE16E1" w:rsidRPr="00BE16E1" w14:paraId="2673385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B2AC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5BDF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7C263958" w14:textId="4646E65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6172EC23" w14:textId="0EB4F56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9EEA2" w14:textId="2DA0BC2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47041" w14:textId="0CD1A4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478,500.00 </w:t>
            </w:r>
          </w:p>
        </w:tc>
      </w:tr>
      <w:tr w:rsidR="00BE16E1" w:rsidRPr="00BE16E1" w14:paraId="2813637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458F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4BD0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60A4F7E8" w14:textId="7F796E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bottom"/>
            <w:hideMark/>
          </w:tcPr>
          <w:p w14:paraId="33C75FDD" w14:textId="6B9C61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5804C" w14:textId="741BEE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7A361" w14:textId="3C33C7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51,403.00 </w:t>
            </w:r>
          </w:p>
        </w:tc>
      </w:tr>
      <w:tr w:rsidR="00BE16E1" w:rsidRPr="00BE16E1" w14:paraId="22029FC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B583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3DC9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29C3055B" w14:textId="08D0C1E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39B14A7D" w14:textId="2B5891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3781C" w14:textId="4C9E511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3B27A" w14:textId="1987F0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7,582,753.00 </w:t>
            </w:r>
          </w:p>
        </w:tc>
      </w:tr>
      <w:tr w:rsidR="00BE16E1" w:rsidRPr="00BE16E1" w14:paraId="126BB14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95F2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33EC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10CC85D" w14:textId="75667D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bottom"/>
            <w:hideMark/>
          </w:tcPr>
          <w:p w14:paraId="226F70BA" w14:textId="71FF3E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28445A5A" w14:textId="365725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AECCF" w14:textId="7C3E399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70,422.00 </w:t>
            </w:r>
          </w:p>
        </w:tc>
      </w:tr>
      <w:tr w:rsidR="00BE16E1" w:rsidRPr="00BE16E1" w14:paraId="45CE794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D59E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E834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582E1F04" w14:textId="2A1436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7C68C473" w14:textId="5C38DB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57479" w14:textId="74E66A0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23A2C" w14:textId="2A79512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8,568,908.00 </w:t>
            </w:r>
          </w:p>
        </w:tc>
      </w:tr>
      <w:tr w:rsidR="00BE16E1" w:rsidRPr="00BE16E1" w14:paraId="2B6CDC8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EB99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181F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44137A22" w14:textId="7161FA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3A4133EF" w14:textId="58AF718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21989" w14:textId="07F501E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A8213" w14:textId="53DF25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660,312.00 </w:t>
            </w:r>
          </w:p>
        </w:tc>
      </w:tr>
      <w:tr w:rsidR="00BE16E1" w:rsidRPr="00BE16E1" w14:paraId="7EB4539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622A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B5BA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08789F84" w14:textId="4FFDA26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8,374,085.50 </w:t>
            </w:r>
          </w:p>
        </w:tc>
        <w:tc>
          <w:tcPr>
            <w:tcW w:w="958" w:type="pct"/>
            <w:tcBorders>
              <w:top w:val="nil"/>
              <w:left w:val="nil"/>
              <w:bottom w:val="single" w:sz="4" w:space="0" w:color="000000"/>
              <w:right w:val="single" w:sz="4" w:space="0" w:color="000000"/>
            </w:tcBorders>
            <w:shd w:val="clear" w:color="auto" w:fill="auto"/>
            <w:noWrap/>
            <w:vAlign w:val="bottom"/>
            <w:hideMark/>
          </w:tcPr>
          <w:p w14:paraId="168C501D" w14:textId="7C398B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1FEA351D" w14:textId="460E3C8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04656F" w14:textId="76A9E9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9,010,245.50 </w:t>
            </w:r>
          </w:p>
        </w:tc>
      </w:tr>
      <w:tr w:rsidR="00BE16E1" w:rsidRPr="00BE16E1" w14:paraId="5A77A06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8139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436D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6088854F" w14:textId="2334DB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706F122B" w14:textId="5E8C6A5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90017" w14:textId="2C78268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577F5" w14:textId="1C6211D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22,983.00 </w:t>
            </w:r>
          </w:p>
        </w:tc>
      </w:tr>
      <w:tr w:rsidR="00BE16E1" w:rsidRPr="00BE16E1" w14:paraId="3227C6C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0BA2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228E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5BE74137" w14:textId="788EB0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hideMark/>
          </w:tcPr>
          <w:p w14:paraId="51BDB006" w14:textId="4206F7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6B63C" w14:textId="5DF291C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A16C2" w14:textId="33DA11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95,750.00 </w:t>
            </w:r>
          </w:p>
        </w:tc>
      </w:tr>
      <w:tr w:rsidR="00BE16E1" w:rsidRPr="00BE16E1" w14:paraId="6EFF377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2746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38434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517A9712" w14:textId="5719A9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67026CEC" w14:textId="3FF0EA7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97C57" w14:textId="34516D0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3F0F1" w14:textId="3762490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35,315.00 </w:t>
            </w:r>
          </w:p>
        </w:tc>
      </w:tr>
      <w:tr w:rsidR="00BE16E1" w:rsidRPr="00BE16E1" w14:paraId="5EC15996"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00FD32"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0FE3CF5" w14:textId="12314F72"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9,358,50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44755C05" w14:textId="78659DE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54,292,443.46 </w:t>
            </w:r>
          </w:p>
        </w:tc>
        <w:tc>
          <w:tcPr>
            <w:tcW w:w="958" w:type="pct"/>
            <w:tcBorders>
              <w:top w:val="nil"/>
              <w:left w:val="nil"/>
              <w:bottom w:val="single" w:sz="4" w:space="0" w:color="000000"/>
              <w:right w:val="single" w:sz="4" w:space="0" w:color="000000"/>
            </w:tcBorders>
            <w:shd w:val="clear" w:color="D8D8D8" w:fill="D8D8D8"/>
            <w:noWrap/>
            <w:vAlign w:val="bottom"/>
            <w:hideMark/>
          </w:tcPr>
          <w:p w14:paraId="6557FD90" w14:textId="1D714F8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A75DAB" w14:textId="11C4CFB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83,650,950.21 </w:t>
            </w:r>
          </w:p>
        </w:tc>
      </w:tr>
      <w:tr w:rsidR="00BE16E1" w:rsidRPr="00BE16E1" w14:paraId="3FC963E6"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96C20F"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449F88E0" w14:textId="078561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3752C188" w14:textId="78A31A1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7CD7552B" w14:textId="788B9E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BEB5FDC" w14:textId="586885D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5,520,319.20 </w:t>
            </w:r>
          </w:p>
        </w:tc>
      </w:tr>
      <w:tr w:rsidR="00BE16E1" w:rsidRPr="00BE16E1" w14:paraId="088F810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A3477"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E8B7EC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688AEE42" w14:textId="63E8EA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bottom"/>
            <w:hideMark/>
          </w:tcPr>
          <w:p w14:paraId="34E337A3" w14:textId="6C7FBE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A4401" w14:textId="3282B31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FA165" w14:textId="23B62A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50,341.00 </w:t>
            </w:r>
          </w:p>
        </w:tc>
      </w:tr>
      <w:tr w:rsidR="00BE16E1" w:rsidRPr="00BE16E1" w14:paraId="209C13C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59B2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DBDB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6CD42F88" w14:textId="720BBCA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37,190.00 </w:t>
            </w:r>
          </w:p>
        </w:tc>
        <w:tc>
          <w:tcPr>
            <w:tcW w:w="958" w:type="pct"/>
            <w:tcBorders>
              <w:top w:val="nil"/>
              <w:left w:val="nil"/>
              <w:bottom w:val="single" w:sz="4" w:space="0" w:color="000000"/>
              <w:right w:val="single" w:sz="4" w:space="0" w:color="000000"/>
            </w:tcBorders>
            <w:shd w:val="clear" w:color="auto" w:fill="auto"/>
            <w:noWrap/>
            <w:vAlign w:val="bottom"/>
            <w:hideMark/>
          </w:tcPr>
          <w:p w14:paraId="23305FA1" w14:textId="2D2F2A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17AA2" w14:textId="106355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A55D8" w14:textId="401A7E8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37,190.00 </w:t>
            </w:r>
          </w:p>
        </w:tc>
      </w:tr>
      <w:tr w:rsidR="00BE16E1" w:rsidRPr="00BE16E1" w14:paraId="4E85A59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F06F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A22F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090D4324" w14:textId="3D5894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03,577.00 </w:t>
            </w:r>
          </w:p>
        </w:tc>
        <w:tc>
          <w:tcPr>
            <w:tcW w:w="958" w:type="pct"/>
            <w:tcBorders>
              <w:top w:val="nil"/>
              <w:left w:val="nil"/>
              <w:bottom w:val="single" w:sz="4" w:space="0" w:color="000000"/>
              <w:right w:val="single" w:sz="4" w:space="0" w:color="000000"/>
            </w:tcBorders>
            <w:shd w:val="clear" w:color="auto" w:fill="auto"/>
            <w:noWrap/>
            <w:vAlign w:val="bottom"/>
            <w:hideMark/>
          </w:tcPr>
          <w:p w14:paraId="5CD57FE3" w14:textId="6F88300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hideMark/>
          </w:tcPr>
          <w:p w14:paraId="05981012" w14:textId="01397DE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D2588" w14:textId="2A5F9AB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7,060,447.00 </w:t>
            </w:r>
          </w:p>
        </w:tc>
      </w:tr>
      <w:tr w:rsidR="00BE16E1" w:rsidRPr="00BE16E1" w14:paraId="291BA16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DEA1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97D1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13BFEECA" w14:textId="5A552E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63,240.00 </w:t>
            </w:r>
          </w:p>
        </w:tc>
        <w:tc>
          <w:tcPr>
            <w:tcW w:w="958" w:type="pct"/>
            <w:tcBorders>
              <w:top w:val="nil"/>
              <w:left w:val="nil"/>
              <w:bottom w:val="single" w:sz="4" w:space="0" w:color="000000"/>
              <w:right w:val="single" w:sz="4" w:space="0" w:color="000000"/>
            </w:tcBorders>
            <w:shd w:val="clear" w:color="auto" w:fill="auto"/>
            <w:noWrap/>
            <w:vAlign w:val="bottom"/>
            <w:hideMark/>
          </w:tcPr>
          <w:p w14:paraId="4538674A" w14:textId="29D6A2B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DF6CA8" w14:textId="75A9990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83CA6" w14:textId="211D19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913,240.00 </w:t>
            </w:r>
          </w:p>
        </w:tc>
      </w:tr>
      <w:tr w:rsidR="00BE16E1" w:rsidRPr="00BE16E1" w14:paraId="7167393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C5C0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3C12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84CC22" w14:textId="14B091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bottom"/>
            <w:hideMark/>
          </w:tcPr>
          <w:p w14:paraId="7E97F037" w14:textId="63E2AE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25E77334" w14:textId="411703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3B6A3B" w14:textId="0525C6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50,550.00 </w:t>
            </w:r>
          </w:p>
        </w:tc>
      </w:tr>
      <w:tr w:rsidR="00BE16E1" w:rsidRPr="00BE16E1" w14:paraId="4B769BF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9EBE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B2A4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3C818BDB" w14:textId="43EF65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hideMark/>
          </w:tcPr>
          <w:p w14:paraId="50DF34E3" w14:textId="03965A6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1DFCCAA0" w14:textId="1B3DB5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60DA8" w14:textId="14809D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168,878.78 </w:t>
            </w:r>
          </w:p>
        </w:tc>
      </w:tr>
      <w:tr w:rsidR="00BE16E1" w:rsidRPr="00BE16E1" w14:paraId="6AD0D5E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ABDA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9B45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026821D6" w14:textId="2291795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68,500.75 </w:t>
            </w:r>
          </w:p>
        </w:tc>
        <w:tc>
          <w:tcPr>
            <w:tcW w:w="958" w:type="pct"/>
            <w:tcBorders>
              <w:top w:val="nil"/>
              <w:left w:val="nil"/>
              <w:bottom w:val="single" w:sz="4" w:space="0" w:color="000000"/>
              <w:right w:val="single" w:sz="4" w:space="0" w:color="000000"/>
            </w:tcBorders>
            <w:shd w:val="clear" w:color="auto" w:fill="auto"/>
            <w:noWrap/>
            <w:vAlign w:val="bottom"/>
            <w:hideMark/>
          </w:tcPr>
          <w:p w14:paraId="6FE6B314" w14:textId="5F4400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00710A25" w14:textId="50FCA7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EEC03" w14:textId="4919053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381,170.75 </w:t>
            </w:r>
          </w:p>
        </w:tc>
      </w:tr>
      <w:tr w:rsidR="00BE16E1" w:rsidRPr="00BE16E1" w14:paraId="40AEF65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AE7B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7D27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18A1CC31" w14:textId="5C35AD6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2326AE" w14:textId="7DBE614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FA17F" w14:textId="72D08D0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37F7F" w14:textId="2A59E9D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91,000.00 </w:t>
            </w:r>
          </w:p>
        </w:tc>
      </w:tr>
      <w:tr w:rsidR="00BE16E1" w:rsidRPr="00BE16E1" w14:paraId="0830543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E35B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F5E7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24688CF2" w14:textId="06E6CF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bottom"/>
            <w:hideMark/>
          </w:tcPr>
          <w:p w14:paraId="59F3E7EB" w14:textId="1307DAD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7D151190" w14:textId="279E8B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4FB06F" w14:textId="733678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63,275.00 </w:t>
            </w:r>
          </w:p>
        </w:tc>
      </w:tr>
      <w:tr w:rsidR="00BE16E1" w:rsidRPr="00BE16E1" w14:paraId="72B1DB7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A825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61ED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52D9E789" w14:textId="58B882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bottom"/>
            <w:hideMark/>
          </w:tcPr>
          <w:p w14:paraId="0C944CE9" w14:textId="147CFB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30574DD4" w14:textId="40A6D76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186EC" w14:textId="06D95F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174,350.60 </w:t>
            </w:r>
          </w:p>
        </w:tc>
      </w:tr>
      <w:tr w:rsidR="00BE16E1" w:rsidRPr="00BE16E1" w14:paraId="1E48DBA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CFB8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8A7D2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6DEF23F7" w14:textId="60B0945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43B7CA" w14:textId="27584D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62EE7A00" w14:textId="4AC2A1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CB45FC" w14:textId="643727A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9,860.00 </w:t>
            </w:r>
          </w:p>
        </w:tc>
      </w:tr>
      <w:tr w:rsidR="00BE16E1" w:rsidRPr="00BE16E1" w14:paraId="74D5C52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F0F9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6456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4BC2A00B" w14:textId="5634FF3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bottom"/>
            <w:hideMark/>
          </w:tcPr>
          <w:p w14:paraId="0482B56B" w14:textId="69814DF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2576812C" w14:textId="4F112F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62A68" w14:textId="1E48D0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42,443.71 </w:t>
            </w:r>
          </w:p>
        </w:tc>
      </w:tr>
      <w:tr w:rsidR="00BE16E1" w:rsidRPr="00BE16E1" w14:paraId="7729604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A30A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A5B4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47FB9080" w14:textId="19C6851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E347B5" w14:textId="413D00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2AFFC" w14:textId="1D972B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665075" w14:textId="7BF5F20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91,000.00 </w:t>
            </w:r>
          </w:p>
        </w:tc>
      </w:tr>
      <w:tr w:rsidR="00BE16E1" w:rsidRPr="00BE16E1" w14:paraId="4D49EEC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FAAD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89C6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4F049652" w14:textId="460F193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07BA80" w14:textId="4C147C0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098AC43A" w14:textId="18A53C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6A523" w14:textId="763E8A7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34,510.00 </w:t>
            </w:r>
          </w:p>
        </w:tc>
      </w:tr>
      <w:tr w:rsidR="00BE16E1" w:rsidRPr="00BE16E1" w14:paraId="6219A28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B2C6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4386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1EB482FD" w14:textId="5E8560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11E6E6" w14:textId="405486D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3C7DD" w14:textId="4F5A885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75FF8" w14:textId="337592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91,000.00 </w:t>
            </w:r>
          </w:p>
        </w:tc>
      </w:tr>
      <w:tr w:rsidR="00BE16E1" w:rsidRPr="00BE16E1" w14:paraId="6BB493B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C20E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7294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5AC7E0E3" w14:textId="1ACE5C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bottom"/>
            <w:hideMark/>
          </w:tcPr>
          <w:p w14:paraId="410B389C" w14:textId="0C11DC9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791D6" w14:textId="77EED6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29E6C" w14:textId="38B80B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03,340.00 </w:t>
            </w:r>
          </w:p>
        </w:tc>
      </w:tr>
      <w:tr w:rsidR="00BE16E1" w:rsidRPr="00BE16E1" w14:paraId="227A196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39E5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E0E6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24EB51FF" w14:textId="7748CBB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bottom"/>
            <w:hideMark/>
          </w:tcPr>
          <w:p w14:paraId="72B56FB0" w14:textId="47A7B4E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8A9ACA" w14:textId="5B39D8C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107EF" w14:textId="25CF658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50,200.00 </w:t>
            </w:r>
          </w:p>
        </w:tc>
      </w:tr>
      <w:tr w:rsidR="00BE16E1" w:rsidRPr="00BE16E1" w14:paraId="6970625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DDD3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B409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5438FB7A" w14:textId="0A2AE3F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bottom"/>
            <w:hideMark/>
          </w:tcPr>
          <w:p w14:paraId="29145A61" w14:textId="6C9CB5D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0CDBF3AA" w14:textId="20E1529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F6B9D" w14:textId="60270E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40,574.00 </w:t>
            </w:r>
          </w:p>
        </w:tc>
      </w:tr>
      <w:tr w:rsidR="00BE16E1" w:rsidRPr="00BE16E1" w14:paraId="4F1B039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98AA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8395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184C0224" w14:textId="69C75D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bottom"/>
            <w:hideMark/>
          </w:tcPr>
          <w:p w14:paraId="36FAE284" w14:textId="43FED35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51D0A7B6" w14:textId="27AA5C6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ECF14" w14:textId="737AB99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10,671.00 </w:t>
            </w:r>
          </w:p>
        </w:tc>
      </w:tr>
      <w:tr w:rsidR="00BE16E1" w:rsidRPr="00BE16E1" w14:paraId="23697F6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4883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CAD58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6ED903" w14:textId="4860785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bottom"/>
            <w:hideMark/>
          </w:tcPr>
          <w:p w14:paraId="3C8825AD" w14:textId="63B177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4E1A32AA" w14:textId="5A1DF11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69546" w14:textId="5054A0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673,958.00 </w:t>
            </w:r>
          </w:p>
        </w:tc>
      </w:tr>
      <w:tr w:rsidR="00BE16E1" w:rsidRPr="00BE16E1" w14:paraId="08AE0CE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8D47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0B37A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03634037" w14:textId="66F5B0F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bottom"/>
            <w:hideMark/>
          </w:tcPr>
          <w:p w14:paraId="11A32E17" w14:textId="01B387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3C2BE3FD" w14:textId="08EAFB9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641FA" w14:textId="3F8121D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282,970.14 </w:t>
            </w:r>
          </w:p>
        </w:tc>
      </w:tr>
      <w:tr w:rsidR="00BE16E1" w:rsidRPr="00BE16E1" w14:paraId="6694803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1E82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367F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10D88C75" w14:textId="32D036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91258A" w14:textId="32292A9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015A1274" w14:textId="453CEE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28E28" w14:textId="788214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60,605.00 </w:t>
            </w:r>
          </w:p>
        </w:tc>
      </w:tr>
      <w:tr w:rsidR="00BE16E1" w:rsidRPr="00BE16E1" w14:paraId="46CFA7D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7310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0566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2F48C5" w14:textId="09C6DB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bottom"/>
            <w:hideMark/>
          </w:tcPr>
          <w:p w14:paraId="24076C82" w14:textId="23CBD6B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712,468.03 </w:t>
            </w:r>
          </w:p>
        </w:tc>
        <w:tc>
          <w:tcPr>
            <w:tcW w:w="958" w:type="pct"/>
            <w:tcBorders>
              <w:top w:val="nil"/>
              <w:left w:val="nil"/>
              <w:bottom w:val="single" w:sz="4" w:space="0" w:color="000000"/>
              <w:right w:val="single" w:sz="4" w:space="0" w:color="000000"/>
            </w:tcBorders>
            <w:shd w:val="clear" w:color="auto" w:fill="auto"/>
            <w:noWrap/>
            <w:vAlign w:val="bottom"/>
            <w:hideMark/>
          </w:tcPr>
          <w:p w14:paraId="4BDA80E1" w14:textId="358E83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F26C9" w14:textId="6E442F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479,056.03 </w:t>
            </w:r>
          </w:p>
        </w:tc>
      </w:tr>
      <w:tr w:rsidR="00BE16E1" w:rsidRPr="00BE16E1" w14:paraId="7C7053A7"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6AD23"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290CDCE0" w14:textId="4DEB3B2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0,905,89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6D8249F3" w14:textId="68097517"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4,476,87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3A5BE18B" w14:textId="6578F42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E86B7B" w14:textId="4803097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65,382,775.05 </w:t>
            </w:r>
          </w:p>
        </w:tc>
      </w:tr>
      <w:tr w:rsidR="00BE16E1" w:rsidRPr="00BE16E1" w14:paraId="7C2D06E0"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46252D"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2A0D24C3" w14:textId="1CFB88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481897" w14:textId="5C13A6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49E44B32" w14:textId="18C6143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6259E0C" w14:textId="209CDCE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969,200.50 </w:t>
            </w:r>
          </w:p>
        </w:tc>
      </w:tr>
      <w:tr w:rsidR="00BE16E1" w:rsidRPr="00BE16E1" w14:paraId="1A39A1D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DBB6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ABA69C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7C77F211" w14:textId="11A95A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08E7807" w14:textId="7DB2138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F7625" w14:textId="6EF7F1C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41580" w14:textId="099273B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75,400.00 </w:t>
            </w:r>
          </w:p>
        </w:tc>
      </w:tr>
      <w:tr w:rsidR="00BE16E1" w:rsidRPr="00BE16E1" w14:paraId="144D5E3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2CD3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7601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427F2E06" w14:textId="446CDA1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24156ED4" w14:textId="5A591B9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bottom"/>
            <w:hideMark/>
          </w:tcPr>
          <w:p w14:paraId="65497BE7" w14:textId="66C80A8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3324C" w14:textId="4F26B70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11,900.00 </w:t>
            </w:r>
          </w:p>
        </w:tc>
      </w:tr>
      <w:tr w:rsidR="00BE16E1" w:rsidRPr="00BE16E1" w14:paraId="086FC00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4E85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2CC9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46A0900E" w14:textId="2E0715E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hideMark/>
          </w:tcPr>
          <w:p w14:paraId="18C34DF1" w14:textId="7C1158E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4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791DCC3" w14:textId="02F6D5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EDFE2" w14:textId="048EBF0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513,210.00 </w:t>
            </w:r>
          </w:p>
        </w:tc>
      </w:tr>
      <w:tr w:rsidR="00BE16E1" w:rsidRPr="00BE16E1" w14:paraId="0774D0F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6F86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561A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0B507819" w14:textId="556A9EC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77,660.00 </w:t>
            </w:r>
          </w:p>
        </w:tc>
        <w:tc>
          <w:tcPr>
            <w:tcW w:w="958" w:type="pct"/>
            <w:tcBorders>
              <w:top w:val="nil"/>
              <w:left w:val="nil"/>
              <w:bottom w:val="single" w:sz="4" w:space="0" w:color="000000"/>
              <w:right w:val="single" w:sz="4" w:space="0" w:color="000000"/>
            </w:tcBorders>
            <w:shd w:val="clear" w:color="auto" w:fill="auto"/>
            <w:noWrap/>
            <w:vAlign w:val="bottom"/>
            <w:hideMark/>
          </w:tcPr>
          <w:p w14:paraId="291C198C" w14:textId="34F0DC1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60CC7C2" w14:textId="0ECEF02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82449" w14:textId="2AA0E86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70,560.00 </w:t>
            </w:r>
          </w:p>
        </w:tc>
      </w:tr>
      <w:tr w:rsidR="00BE16E1" w:rsidRPr="00BE16E1" w14:paraId="752EE5D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0B83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904A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10A55F1B" w14:textId="1B1289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bottom"/>
            <w:hideMark/>
          </w:tcPr>
          <w:p w14:paraId="333E44C2" w14:textId="1E177D1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583,150.00 </w:t>
            </w:r>
          </w:p>
        </w:tc>
        <w:tc>
          <w:tcPr>
            <w:tcW w:w="958" w:type="pct"/>
            <w:tcBorders>
              <w:top w:val="nil"/>
              <w:left w:val="nil"/>
              <w:bottom w:val="single" w:sz="4" w:space="0" w:color="000000"/>
              <w:right w:val="single" w:sz="4" w:space="0" w:color="000000"/>
            </w:tcBorders>
            <w:shd w:val="clear" w:color="auto" w:fill="auto"/>
            <w:noWrap/>
            <w:vAlign w:val="bottom"/>
            <w:hideMark/>
          </w:tcPr>
          <w:p w14:paraId="76E097EC" w14:textId="7ACE29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12396" w14:textId="61013C9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516,184.00 </w:t>
            </w:r>
          </w:p>
        </w:tc>
      </w:tr>
      <w:tr w:rsidR="00BE16E1" w:rsidRPr="00BE16E1" w14:paraId="38FA1EA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54E3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6626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42FAF69E" w14:textId="46BAB20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07,184.00 </w:t>
            </w:r>
          </w:p>
        </w:tc>
        <w:tc>
          <w:tcPr>
            <w:tcW w:w="958" w:type="pct"/>
            <w:tcBorders>
              <w:top w:val="nil"/>
              <w:left w:val="nil"/>
              <w:bottom w:val="single" w:sz="4" w:space="0" w:color="000000"/>
              <w:right w:val="single" w:sz="4" w:space="0" w:color="000000"/>
            </w:tcBorders>
            <w:shd w:val="clear" w:color="auto" w:fill="auto"/>
            <w:noWrap/>
            <w:vAlign w:val="bottom"/>
            <w:hideMark/>
          </w:tcPr>
          <w:p w14:paraId="30D3F161" w14:textId="6D22CD2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FD1E1" w14:textId="2D5686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3950F" w14:textId="71906E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07,184.00 </w:t>
            </w:r>
          </w:p>
        </w:tc>
      </w:tr>
      <w:tr w:rsidR="00BE16E1" w:rsidRPr="00BE16E1" w14:paraId="0BDB8AD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64A4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C515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3298943A" w14:textId="0095AF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27B3BF4" w14:textId="7E601C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7D309" w14:textId="7A6D562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7E07A" w14:textId="1DE037D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75,400.00 </w:t>
            </w:r>
          </w:p>
        </w:tc>
      </w:tr>
      <w:tr w:rsidR="00BE16E1" w:rsidRPr="00BE16E1" w14:paraId="2A1C28E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AA19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4FF6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418625EC" w14:textId="758764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269B37A" w14:textId="1C8AE3A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3C171E4C" w14:textId="6B69E5B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20E51" w14:textId="557B0E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38,624.78 </w:t>
            </w:r>
          </w:p>
        </w:tc>
      </w:tr>
      <w:tr w:rsidR="00BE16E1" w:rsidRPr="00BE16E1" w14:paraId="3AE1F4C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AA40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26BA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61F94687" w14:textId="22349AB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331386DB" w14:textId="13810A2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942EC" w14:textId="748E827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91686" w14:textId="66E1170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73,300.00 </w:t>
            </w:r>
          </w:p>
        </w:tc>
      </w:tr>
      <w:tr w:rsidR="00BE16E1" w:rsidRPr="00BE16E1" w14:paraId="36B1ECE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7ADC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1F24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15C83881" w14:textId="402FA5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3D2C74DF" w14:textId="734A86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6D8C57D7" w14:textId="5247F4D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2C23A" w14:textId="3CD65B3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71,325.00 </w:t>
            </w:r>
          </w:p>
        </w:tc>
      </w:tr>
      <w:tr w:rsidR="00BE16E1" w:rsidRPr="00BE16E1" w14:paraId="37F6542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B59B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D0FC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54241B44" w14:textId="667365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26,648.00 </w:t>
            </w:r>
          </w:p>
        </w:tc>
        <w:tc>
          <w:tcPr>
            <w:tcW w:w="958" w:type="pct"/>
            <w:tcBorders>
              <w:top w:val="nil"/>
              <w:left w:val="nil"/>
              <w:bottom w:val="single" w:sz="4" w:space="0" w:color="000000"/>
              <w:right w:val="single" w:sz="4" w:space="0" w:color="000000"/>
            </w:tcBorders>
            <w:shd w:val="clear" w:color="auto" w:fill="auto"/>
            <w:noWrap/>
            <w:vAlign w:val="bottom"/>
            <w:hideMark/>
          </w:tcPr>
          <w:p w14:paraId="0836D9D8" w14:textId="4AE372C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3B4FFAA7" w14:textId="64185F1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FA194" w14:textId="10FDC6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91,689.40 </w:t>
            </w:r>
          </w:p>
        </w:tc>
      </w:tr>
      <w:tr w:rsidR="00BE16E1" w:rsidRPr="00BE16E1" w14:paraId="4D79585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633A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87A5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3F793770" w14:textId="0520CE1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50AC28" w14:textId="3BB865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95472" w14:textId="7745D9F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9720E" w14:textId="01150DB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79,000.00 </w:t>
            </w:r>
          </w:p>
        </w:tc>
      </w:tr>
      <w:tr w:rsidR="00BE16E1" w:rsidRPr="00BE16E1" w14:paraId="34A7CB7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F69A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5409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144D17DD" w14:textId="1EB271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C9935C0" w14:textId="4115FD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FF6FE" w14:textId="60AC6D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34C03" w14:textId="7FA733B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75,400.00 </w:t>
            </w:r>
          </w:p>
        </w:tc>
      </w:tr>
      <w:tr w:rsidR="00BE16E1" w:rsidRPr="00BE16E1" w14:paraId="5687442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616F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B96B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1F719890" w14:textId="6A7B759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F69AFC" w14:textId="261583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6A4AB1D" w14:textId="1BA258B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52AC8" w14:textId="50CCFB9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90,500.00 </w:t>
            </w:r>
          </w:p>
        </w:tc>
      </w:tr>
      <w:tr w:rsidR="00BE16E1" w:rsidRPr="00BE16E1" w14:paraId="2EDE681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E4BA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859E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075E84EF" w14:textId="23AEA6F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01E8244" w14:textId="4D707A0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84272" w14:textId="47C81A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9DDCA" w14:textId="5B9C1A2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53,800.00 </w:t>
            </w:r>
          </w:p>
        </w:tc>
      </w:tr>
      <w:tr w:rsidR="00BE16E1" w:rsidRPr="00BE16E1" w14:paraId="7BB8F73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B64A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0A2D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0E542C50" w14:textId="13A944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4E34A57F" w14:textId="13D934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DC7F6" w14:textId="3B4665B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D0582" w14:textId="559739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07,950.00 </w:t>
            </w:r>
          </w:p>
        </w:tc>
      </w:tr>
      <w:tr w:rsidR="00BE16E1" w:rsidRPr="00BE16E1" w14:paraId="6004D00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19CA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1477A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053E5315" w14:textId="15182F4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05ECD9" w14:textId="4445AEB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5C1EB7" w14:textId="4F59C1E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3432C" w14:textId="629A59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35,000.00 </w:t>
            </w:r>
          </w:p>
        </w:tc>
      </w:tr>
      <w:tr w:rsidR="00BE16E1" w:rsidRPr="00BE16E1" w14:paraId="0EAE9C6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D0BE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EB70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19B11331" w14:textId="29C6D8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3939EB62" w14:textId="7CA4C7A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7EB5C" w14:textId="7F41961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D23AF" w14:textId="74AC811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6,610.00 </w:t>
            </w:r>
          </w:p>
        </w:tc>
      </w:tr>
      <w:tr w:rsidR="00BE16E1" w:rsidRPr="00BE16E1" w14:paraId="64989B9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3259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5C33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120FA32D" w14:textId="757806D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0,800.00 </w:t>
            </w:r>
          </w:p>
        </w:tc>
        <w:tc>
          <w:tcPr>
            <w:tcW w:w="958" w:type="pct"/>
            <w:tcBorders>
              <w:top w:val="nil"/>
              <w:left w:val="nil"/>
              <w:bottom w:val="single" w:sz="4" w:space="0" w:color="000000"/>
              <w:right w:val="single" w:sz="4" w:space="0" w:color="000000"/>
            </w:tcBorders>
            <w:shd w:val="clear" w:color="auto" w:fill="auto"/>
            <w:noWrap/>
            <w:vAlign w:val="bottom"/>
            <w:hideMark/>
          </w:tcPr>
          <w:p w14:paraId="7CF3A8AC" w14:textId="6A5DE88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2A9ACF96" w14:textId="52C1D19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A8623" w14:textId="3283CE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52,452.00 </w:t>
            </w:r>
          </w:p>
        </w:tc>
      </w:tr>
      <w:tr w:rsidR="00BE16E1" w:rsidRPr="00BE16E1" w14:paraId="42A83C1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6F15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B6450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15828831" w14:textId="0BC1EC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BAF7C31" w14:textId="052F3DE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263C4D14" w14:textId="0E9F547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5B39B" w14:textId="4CDBA9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60,655.77 </w:t>
            </w:r>
          </w:p>
        </w:tc>
      </w:tr>
      <w:tr w:rsidR="00BE16E1" w:rsidRPr="00BE16E1" w14:paraId="592117D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719A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FCB7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3A6DB673" w14:textId="4EE11CB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1DFD3D49" w14:textId="07A82C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4D564" w14:textId="704CF8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B15D2" w14:textId="22EDD9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75,582.00 </w:t>
            </w:r>
          </w:p>
        </w:tc>
      </w:tr>
      <w:tr w:rsidR="00BE16E1" w:rsidRPr="00BE16E1" w14:paraId="5768F1C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C8B5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B5D1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004EB07F" w14:textId="7D03EAB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58,020.00 </w:t>
            </w:r>
          </w:p>
        </w:tc>
        <w:tc>
          <w:tcPr>
            <w:tcW w:w="958" w:type="pct"/>
            <w:tcBorders>
              <w:top w:val="nil"/>
              <w:left w:val="nil"/>
              <w:bottom w:val="single" w:sz="4" w:space="0" w:color="000000"/>
              <w:right w:val="single" w:sz="4" w:space="0" w:color="000000"/>
            </w:tcBorders>
            <w:shd w:val="clear" w:color="auto" w:fill="auto"/>
            <w:noWrap/>
            <w:vAlign w:val="bottom"/>
            <w:hideMark/>
          </w:tcPr>
          <w:p w14:paraId="65D59EA6" w14:textId="5D62DC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342E15" w14:textId="7165A92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8B372" w14:textId="786D95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283,020.00 </w:t>
            </w:r>
          </w:p>
        </w:tc>
      </w:tr>
      <w:tr w:rsidR="00BE16E1" w:rsidRPr="00BE16E1" w14:paraId="61FEBFB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F750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A117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94D06C7" w14:textId="61C7FFF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2B09E67F" w14:textId="613C96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C66B0" w14:textId="5BF0EED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C2B87" w14:textId="53C398E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56,610.00 </w:t>
            </w:r>
          </w:p>
        </w:tc>
      </w:tr>
      <w:tr w:rsidR="00BE16E1" w:rsidRPr="00BE16E1" w14:paraId="133B753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DE25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0FE0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0ECF0E" w14:textId="330063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bottom"/>
            <w:hideMark/>
          </w:tcPr>
          <w:p w14:paraId="502A0482" w14:textId="50BEF09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76FBCBF3" w14:textId="430F0E3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C0DD5" w14:textId="645EAA5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221,488.83 </w:t>
            </w:r>
          </w:p>
        </w:tc>
      </w:tr>
      <w:tr w:rsidR="00BE16E1" w:rsidRPr="00BE16E1" w14:paraId="3858E8C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D0B8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05BF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4D54DA70" w14:textId="36EC1F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36,720.00 </w:t>
            </w:r>
          </w:p>
        </w:tc>
        <w:tc>
          <w:tcPr>
            <w:tcW w:w="958" w:type="pct"/>
            <w:tcBorders>
              <w:top w:val="nil"/>
              <w:left w:val="nil"/>
              <w:bottom w:val="single" w:sz="4" w:space="0" w:color="000000"/>
              <w:right w:val="single" w:sz="4" w:space="0" w:color="000000"/>
            </w:tcBorders>
            <w:shd w:val="clear" w:color="auto" w:fill="auto"/>
            <w:noWrap/>
            <w:vAlign w:val="bottom"/>
            <w:hideMark/>
          </w:tcPr>
          <w:p w14:paraId="4B4CCE15" w14:textId="7189E2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5C8ADBD6" w14:textId="7F8A0F2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08346" w14:textId="533C51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621,244.48 </w:t>
            </w:r>
          </w:p>
        </w:tc>
      </w:tr>
      <w:tr w:rsidR="00BE16E1" w:rsidRPr="00BE16E1" w14:paraId="32CAB4A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7C82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7600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82BEC26" w14:textId="332F97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51,716.00 </w:t>
            </w:r>
          </w:p>
        </w:tc>
        <w:tc>
          <w:tcPr>
            <w:tcW w:w="958" w:type="pct"/>
            <w:tcBorders>
              <w:top w:val="nil"/>
              <w:left w:val="nil"/>
              <w:bottom w:val="single" w:sz="4" w:space="0" w:color="000000"/>
              <w:right w:val="single" w:sz="4" w:space="0" w:color="000000"/>
            </w:tcBorders>
            <w:shd w:val="clear" w:color="auto" w:fill="auto"/>
            <w:noWrap/>
            <w:vAlign w:val="bottom"/>
            <w:hideMark/>
          </w:tcPr>
          <w:p w14:paraId="680F2E17" w14:textId="3228E5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296822B7" w14:textId="3CAF004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891B6" w14:textId="31900CB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79,266.00 </w:t>
            </w:r>
          </w:p>
        </w:tc>
      </w:tr>
      <w:tr w:rsidR="00BE16E1" w:rsidRPr="00BE16E1" w14:paraId="533389A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24E9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D55A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19C22B1" w14:textId="16F0DB6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DEBA229" w14:textId="7A2B2B6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3B8F223" w14:textId="456D0E8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DF597" w14:textId="638FD53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91,300.00 </w:t>
            </w:r>
          </w:p>
        </w:tc>
      </w:tr>
      <w:tr w:rsidR="00BE16E1" w:rsidRPr="00BE16E1" w14:paraId="7B59BC1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3D54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A054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5FF9FBDD" w14:textId="681F37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hideMark/>
          </w:tcPr>
          <w:p w14:paraId="14404386" w14:textId="28DD2C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006B3749" w14:textId="62B22C7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4A990" w14:textId="5C28715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821,472.29 </w:t>
            </w:r>
          </w:p>
        </w:tc>
      </w:tr>
      <w:tr w:rsidR="00BE16E1" w:rsidRPr="00BE16E1" w14:paraId="13863F5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1042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9F75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7073430F" w14:textId="19E07E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60,190.00 </w:t>
            </w:r>
          </w:p>
        </w:tc>
        <w:tc>
          <w:tcPr>
            <w:tcW w:w="958" w:type="pct"/>
            <w:tcBorders>
              <w:top w:val="nil"/>
              <w:left w:val="nil"/>
              <w:bottom w:val="single" w:sz="4" w:space="0" w:color="000000"/>
              <w:right w:val="single" w:sz="4" w:space="0" w:color="000000"/>
            </w:tcBorders>
            <w:shd w:val="clear" w:color="auto" w:fill="auto"/>
            <w:noWrap/>
            <w:vAlign w:val="bottom"/>
            <w:hideMark/>
          </w:tcPr>
          <w:p w14:paraId="10E090F6" w14:textId="56BE6D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5E03F" w14:textId="54DD10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8912D" w14:textId="07985D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60,190.00 </w:t>
            </w:r>
          </w:p>
        </w:tc>
      </w:tr>
      <w:tr w:rsidR="00BE16E1" w:rsidRPr="00BE16E1" w14:paraId="4C86FA5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8DE3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10C1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329A5B8" w14:textId="0DC30F5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4FC77C1A" w14:textId="6310E2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0DFBE" w14:textId="3FCA966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43DE2" w14:textId="3E65F8F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7,256.00 </w:t>
            </w:r>
          </w:p>
        </w:tc>
      </w:tr>
      <w:tr w:rsidR="00BE16E1" w:rsidRPr="00BE16E1" w14:paraId="21724425"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3EC361"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FDA5009" w14:textId="02A7F0F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4,813,9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53D1D0C" w14:textId="3C03E0C2"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54901C8A" w14:textId="51F63DD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A3C967" w14:textId="6A3C99D7"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1,780,534.68 </w:t>
            </w:r>
          </w:p>
        </w:tc>
      </w:tr>
      <w:tr w:rsidR="00BE16E1" w:rsidRPr="00BE16E1" w14:paraId="2B5D7023"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ACFD1C"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276E175" w14:textId="2782932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B40785" w14:textId="549FD45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12DC6" w14:textId="2F27D6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A95AEBE" w14:textId="639139F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114,000.00 </w:t>
            </w:r>
          </w:p>
        </w:tc>
      </w:tr>
      <w:tr w:rsidR="00BE16E1" w:rsidRPr="00BE16E1" w14:paraId="5723B1E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3C2A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EAB7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2BB52D01" w14:textId="4459EA1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8C565A" w14:textId="048874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9B67B" w14:textId="49B0B33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A42DB" w14:textId="548FE4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2,000.00 </w:t>
            </w:r>
          </w:p>
        </w:tc>
      </w:tr>
      <w:tr w:rsidR="00BE16E1" w:rsidRPr="00BE16E1" w14:paraId="1518368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D2D3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C23D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51A8DEC7" w14:textId="4B24B6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775E0B" w14:textId="35082B0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FBF76" w14:textId="08E1CAE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0E82F" w14:textId="4F406BB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75,000.00 </w:t>
            </w:r>
          </w:p>
        </w:tc>
      </w:tr>
      <w:tr w:rsidR="00BE16E1" w:rsidRPr="00BE16E1" w14:paraId="019E88C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FCE2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C3849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45C30620" w14:textId="76285E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CECEF7" w14:textId="1DA5AE0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6D5A9" w14:textId="433F5C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F9EDE" w14:textId="645438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000.00 </w:t>
            </w:r>
          </w:p>
        </w:tc>
      </w:tr>
      <w:tr w:rsidR="00BE16E1" w:rsidRPr="00BE16E1" w14:paraId="5F42435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159B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B6FC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0CC6111" w14:textId="2CAD0C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B48425" w14:textId="5A999AE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E5769" w14:textId="224821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C1F86" w14:textId="106054B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6,000.00 </w:t>
            </w:r>
          </w:p>
        </w:tc>
      </w:tr>
      <w:tr w:rsidR="00BE16E1" w:rsidRPr="00BE16E1" w14:paraId="6FB90C0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EAE3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E114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06B9AB76" w14:textId="0A47C2D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F3791A" w14:textId="3E6C76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9ACDD" w14:textId="1D3301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E992FE" w14:textId="5C38C0E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44,000.00 </w:t>
            </w:r>
          </w:p>
        </w:tc>
      </w:tr>
      <w:tr w:rsidR="00BE16E1" w:rsidRPr="00BE16E1" w14:paraId="1BDFE42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EC4F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693D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2F8278B9" w14:textId="7C2C373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5E0DF9" w14:textId="47B3009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AEF36" w14:textId="628A96E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7B7B8" w14:textId="55B83D1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0,000.00 </w:t>
            </w:r>
          </w:p>
        </w:tc>
      </w:tr>
      <w:tr w:rsidR="00BE16E1" w:rsidRPr="00BE16E1" w14:paraId="5FB0FEF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0DC5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1376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5CC7C0A3" w14:textId="2F6FF8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3612F7" w14:textId="6E410B8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13828133" w14:textId="3B15F81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3318F" w14:textId="4C044D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59,062.68 </w:t>
            </w:r>
          </w:p>
        </w:tc>
      </w:tr>
      <w:tr w:rsidR="00BE16E1" w:rsidRPr="00BE16E1" w14:paraId="450FA75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2E0B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2A34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679F488A" w14:textId="4364988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AEBD3B" w14:textId="7A45D6C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9E7E3E" w14:textId="6310F5A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DC306" w14:textId="1A7E470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0,000.00 </w:t>
            </w:r>
          </w:p>
        </w:tc>
      </w:tr>
      <w:tr w:rsidR="00BE16E1" w:rsidRPr="00BE16E1" w14:paraId="0EAB5D0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4104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1FCF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19262E6" w14:textId="280EDD9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E90339" w14:textId="5F5F779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D6A3D" w14:textId="54214A2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17968" w14:textId="6C2BAE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4,000.00 </w:t>
            </w:r>
          </w:p>
        </w:tc>
      </w:tr>
      <w:tr w:rsidR="00BE16E1" w:rsidRPr="00BE16E1" w14:paraId="1B5D463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DA67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929C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1C13C63B" w14:textId="0A3EA85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A8753D" w14:textId="7B0CFAD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67AA8" w14:textId="61AEF6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C3C2C" w14:textId="75C8DB1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55,000.00 </w:t>
            </w:r>
          </w:p>
        </w:tc>
      </w:tr>
      <w:tr w:rsidR="00BE16E1" w:rsidRPr="00BE16E1" w14:paraId="03E8738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BA1D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CAA9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40095BDD" w14:textId="598072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42161489" w14:textId="79C0311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EB125" w14:textId="498B9D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ECF6E" w14:textId="3EFAF8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028.00 </w:t>
            </w:r>
          </w:p>
        </w:tc>
      </w:tr>
      <w:tr w:rsidR="00BE16E1" w:rsidRPr="00BE16E1" w14:paraId="6456D32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496E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CD5E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48E61605" w14:textId="0C51B4D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E78C44" w14:textId="2B5515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FCED5C" w14:textId="05F4277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AC866" w14:textId="5F1B28E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4,000.00 </w:t>
            </w:r>
          </w:p>
        </w:tc>
      </w:tr>
      <w:tr w:rsidR="00BE16E1" w:rsidRPr="00BE16E1" w14:paraId="361B5C3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EB6A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16BA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7BEB9073" w14:textId="1D5BB8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118131" w14:textId="043FC5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6008E" w14:textId="209C1E4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01390" w14:textId="5E4856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0,000.00 </w:t>
            </w:r>
          </w:p>
        </w:tc>
      </w:tr>
      <w:tr w:rsidR="00BE16E1" w:rsidRPr="00BE16E1" w14:paraId="09FD1B4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CBEA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C153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7866D06B" w14:textId="23EF2B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56993A" w14:textId="5F11877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0FF63" w14:textId="270326B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27772" w14:textId="4621167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4,000.00 </w:t>
            </w:r>
          </w:p>
        </w:tc>
      </w:tr>
      <w:tr w:rsidR="00BE16E1" w:rsidRPr="00BE16E1" w14:paraId="31055AD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BEB2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8FCC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1D162E52" w14:textId="127AE07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FBB2F6" w14:textId="1F5CCF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D89E5" w14:textId="61ECAD6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FD9D9" w14:textId="212A6B1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44,000.00 </w:t>
            </w:r>
          </w:p>
        </w:tc>
      </w:tr>
      <w:tr w:rsidR="00BE16E1" w:rsidRPr="00BE16E1" w14:paraId="2B7F459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B7BA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42F7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1BDE4BCA" w14:textId="2CBE927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0E5083" w14:textId="1259E6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37A0B" w14:textId="2204643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DEAA4" w14:textId="41E4E2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98,000.00 </w:t>
            </w:r>
          </w:p>
        </w:tc>
      </w:tr>
      <w:tr w:rsidR="00BE16E1" w:rsidRPr="00BE16E1" w14:paraId="01B40B8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E35B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F37E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67902F8B" w14:textId="0079422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217CE24E" w14:textId="23DAA2D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29903" w14:textId="3FCFE3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4D74A" w14:textId="67F395F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04,500.00 </w:t>
            </w:r>
          </w:p>
        </w:tc>
      </w:tr>
      <w:tr w:rsidR="00BE16E1" w:rsidRPr="00BE16E1" w14:paraId="2327519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9EA4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D187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7024AF" w14:textId="0419C0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57,935.00 </w:t>
            </w:r>
          </w:p>
        </w:tc>
        <w:tc>
          <w:tcPr>
            <w:tcW w:w="958" w:type="pct"/>
            <w:tcBorders>
              <w:top w:val="nil"/>
              <w:left w:val="nil"/>
              <w:bottom w:val="single" w:sz="4" w:space="0" w:color="000000"/>
              <w:right w:val="single" w:sz="4" w:space="0" w:color="000000"/>
            </w:tcBorders>
            <w:shd w:val="clear" w:color="auto" w:fill="auto"/>
            <w:noWrap/>
            <w:vAlign w:val="bottom"/>
            <w:hideMark/>
          </w:tcPr>
          <w:p w14:paraId="103C21CC" w14:textId="4FBA51E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E948E0" w14:textId="5452283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DBB4D" w14:textId="51531FA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6,277,935.00 </w:t>
            </w:r>
          </w:p>
        </w:tc>
      </w:tr>
      <w:tr w:rsidR="00BE16E1" w:rsidRPr="00BE16E1" w14:paraId="65C3197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2C94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183E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0B4F566C" w14:textId="7DB4E02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B3249A" w14:textId="330CB8E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03110" w14:textId="071C4E9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71C3D" w14:textId="42B4752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0,000.00 </w:t>
            </w:r>
          </w:p>
        </w:tc>
      </w:tr>
      <w:tr w:rsidR="00BE16E1" w:rsidRPr="00BE16E1" w14:paraId="23ACA7A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3D04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91D0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10EBD0CB" w14:textId="4A5CE3A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37,600.00 </w:t>
            </w:r>
          </w:p>
        </w:tc>
        <w:tc>
          <w:tcPr>
            <w:tcW w:w="958" w:type="pct"/>
            <w:tcBorders>
              <w:top w:val="nil"/>
              <w:left w:val="nil"/>
              <w:bottom w:val="single" w:sz="4" w:space="0" w:color="000000"/>
              <w:right w:val="single" w:sz="4" w:space="0" w:color="000000"/>
            </w:tcBorders>
            <w:shd w:val="clear" w:color="auto" w:fill="auto"/>
            <w:noWrap/>
            <w:vAlign w:val="bottom"/>
            <w:hideMark/>
          </w:tcPr>
          <w:p w14:paraId="41B5AC3A" w14:textId="779BF0D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9CF48D" w14:textId="2BD2E2A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EAA01" w14:textId="5049557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12,600.00 </w:t>
            </w:r>
          </w:p>
        </w:tc>
      </w:tr>
      <w:tr w:rsidR="00BE16E1" w:rsidRPr="00BE16E1" w14:paraId="27A372C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9845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6FE6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719ABED5" w14:textId="07E2DE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5897F686" w14:textId="525E1F1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96A57" w14:textId="39ACE17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16885" w14:textId="552DDD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61,225.00 </w:t>
            </w:r>
          </w:p>
        </w:tc>
      </w:tr>
      <w:tr w:rsidR="00BE16E1" w:rsidRPr="00BE16E1" w14:paraId="1FDC4EA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752E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41F2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91B7CE7" w14:textId="6B9FCC7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7E934EB4" w14:textId="585156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3F56B5" w14:textId="25820DC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E5FC1" w14:textId="7A8A201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80,952.00 </w:t>
            </w:r>
          </w:p>
        </w:tc>
      </w:tr>
      <w:tr w:rsidR="00BE16E1" w:rsidRPr="00BE16E1" w14:paraId="482CCB9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2007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9682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1A3D17C7" w14:textId="0511E0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2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C5F9F2" w14:textId="589541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2A128BC9" w14:textId="46DB19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973D0" w14:textId="343736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55,488.00 </w:t>
            </w:r>
          </w:p>
        </w:tc>
      </w:tr>
      <w:tr w:rsidR="00BE16E1" w:rsidRPr="00BE16E1" w14:paraId="1EC5FB7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ABE8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BB87F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675B3F87" w14:textId="53A744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A11E79" w14:textId="773317B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AC82B" w14:textId="34198B2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E0D03" w14:textId="240349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03,000.00 </w:t>
            </w:r>
          </w:p>
        </w:tc>
      </w:tr>
      <w:tr w:rsidR="00BE16E1" w:rsidRPr="00BE16E1" w14:paraId="04708AB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BDF3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0020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621B6CDC" w14:textId="723A76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2C2058" w14:textId="37BD0CE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1A371" w14:textId="2347349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7E6DC" w14:textId="33E0DEE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03,000.00 </w:t>
            </w:r>
          </w:p>
        </w:tc>
      </w:tr>
      <w:tr w:rsidR="00BE16E1" w:rsidRPr="00BE16E1" w14:paraId="108FD0F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5A36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AB75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2AB7F6BF" w14:textId="0E9FB1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81C012" w14:textId="50F3D51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265B5" w14:textId="00A99A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48B47" w14:textId="6831DED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40,000.00 </w:t>
            </w:r>
          </w:p>
        </w:tc>
      </w:tr>
      <w:tr w:rsidR="00BE16E1" w:rsidRPr="00BE16E1" w14:paraId="17865D5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FE6E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C5AD41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33881110" w14:textId="553122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0352F4" w14:textId="2BC2FB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220B3" w14:textId="5976F7D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D4680" w14:textId="6B6B6F9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6,000.00 </w:t>
            </w:r>
          </w:p>
        </w:tc>
      </w:tr>
      <w:tr w:rsidR="00BE16E1" w:rsidRPr="00BE16E1" w14:paraId="72891F4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6A47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08AB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2865DF94" w14:textId="2BF131B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3EEF7B" w14:textId="4A564E9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61CCB" w14:textId="62B9367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B9326" w14:textId="5B4E936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000.00 </w:t>
            </w:r>
          </w:p>
        </w:tc>
      </w:tr>
      <w:tr w:rsidR="00BE16E1" w:rsidRPr="00BE16E1" w14:paraId="4586992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2A89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B483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665DE36E" w14:textId="3C3692B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EAEC6C" w14:textId="1E21E2C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CAF91" w14:textId="6F964E7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840B2" w14:textId="3425BA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03,000.00 </w:t>
            </w:r>
          </w:p>
        </w:tc>
      </w:tr>
      <w:tr w:rsidR="00BE16E1" w:rsidRPr="00BE16E1" w14:paraId="2E00EAB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F02C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A654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9DD5972" w14:textId="45F0EC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BD4AD9" w14:textId="6AEAC5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D37E7" w14:textId="35FB6A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68749" w14:textId="512615A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40,000.00 </w:t>
            </w:r>
          </w:p>
        </w:tc>
      </w:tr>
      <w:tr w:rsidR="00BE16E1" w:rsidRPr="00BE16E1" w14:paraId="698E43C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9373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8E0F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39AA9056" w14:textId="28BDA57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7006B6" w14:textId="62CF8C2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E5B4B" w14:textId="1B16C5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12AA9" w14:textId="64AA8F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000.00 </w:t>
            </w:r>
          </w:p>
        </w:tc>
      </w:tr>
      <w:tr w:rsidR="00BE16E1" w:rsidRPr="00BE16E1" w14:paraId="216F0A0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AED7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5466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326A922B" w14:textId="6178E39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7650AA" w14:textId="76B5EE1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169D0" w14:textId="107C3F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54B84" w14:textId="5B117C0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4,000.00 </w:t>
            </w:r>
          </w:p>
        </w:tc>
      </w:tr>
      <w:tr w:rsidR="00BE16E1" w:rsidRPr="00BE16E1" w14:paraId="53365AB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F965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84B0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6C81F0FA" w14:textId="12231EE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068694" w14:textId="1B22F20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5BB00" w14:textId="7DCDBBB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3C3AB" w14:textId="0A9B5E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0,000.00 </w:t>
            </w:r>
          </w:p>
        </w:tc>
      </w:tr>
      <w:tr w:rsidR="00BE16E1" w:rsidRPr="00BE16E1" w14:paraId="75F4EBB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26E3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B81C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54FFBAC3" w14:textId="109EA17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1ACBFA6" w14:textId="3EB3EF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14A54" w14:textId="4A7EB34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D3847" w14:textId="031C569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5,400.00 </w:t>
            </w:r>
          </w:p>
        </w:tc>
      </w:tr>
      <w:tr w:rsidR="00BE16E1" w:rsidRPr="00BE16E1" w14:paraId="1F6938E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4735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AE8E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4554373" w14:textId="16E99B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097DB3" w14:textId="5D294AA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81D96" w14:textId="780C3A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03CA01" w14:textId="77E7DAF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1,000.00 </w:t>
            </w:r>
          </w:p>
        </w:tc>
      </w:tr>
      <w:tr w:rsidR="00BE16E1" w:rsidRPr="00BE16E1" w14:paraId="5226173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95DD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5121F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0F9026E5" w14:textId="773C690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2830DAD6" w14:textId="7342F46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80DB2" w14:textId="103D4B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24A37" w14:textId="11EC098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1,600.00 </w:t>
            </w:r>
          </w:p>
        </w:tc>
      </w:tr>
      <w:tr w:rsidR="00BE16E1" w:rsidRPr="00BE16E1" w14:paraId="4A2C033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48C4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5E1E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6907FC2F" w14:textId="709092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726289C9" w14:textId="426C35E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CE7BE" w14:textId="714679D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34A74" w14:textId="0C2B9F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7,716.00 </w:t>
            </w:r>
          </w:p>
        </w:tc>
      </w:tr>
      <w:tr w:rsidR="00BE16E1" w:rsidRPr="00BE16E1" w14:paraId="1075D25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4C60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DBAF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0EB111E" w14:textId="326F43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74FC6EE2" w14:textId="4141C5A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6BCC8" w14:textId="73A4C0A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F4EEB1" w14:textId="07FB9C2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04,500.00 </w:t>
            </w:r>
          </w:p>
        </w:tc>
      </w:tr>
      <w:tr w:rsidR="00BE16E1" w:rsidRPr="00BE16E1" w14:paraId="7290674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25B5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72AB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3F3E8FF6" w14:textId="0B8E1F7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33,528.00 </w:t>
            </w:r>
          </w:p>
        </w:tc>
        <w:tc>
          <w:tcPr>
            <w:tcW w:w="958" w:type="pct"/>
            <w:tcBorders>
              <w:top w:val="nil"/>
              <w:left w:val="nil"/>
              <w:bottom w:val="single" w:sz="4" w:space="0" w:color="000000"/>
              <w:right w:val="single" w:sz="4" w:space="0" w:color="000000"/>
            </w:tcBorders>
            <w:shd w:val="clear" w:color="auto" w:fill="auto"/>
            <w:noWrap/>
            <w:vAlign w:val="bottom"/>
            <w:hideMark/>
          </w:tcPr>
          <w:p w14:paraId="5E25B645" w14:textId="1931BB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E501A" w14:textId="1D3B8D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3E9E2" w14:textId="3CB0D47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33,528.00 </w:t>
            </w:r>
          </w:p>
        </w:tc>
      </w:tr>
      <w:tr w:rsidR="00BE16E1" w:rsidRPr="00BE16E1" w14:paraId="062DB06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7097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9267F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77AADA0C" w14:textId="5A589DC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7BF977" w14:textId="3F75780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E34DA" w14:textId="606C590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E7B52" w14:textId="12AE51F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85,000.00 </w:t>
            </w:r>
          </w:p>
        </w:tc>
      </w:tr>
      <w:tr w:rsidR="00BE16E1" w:rsidRPr="00BE16E1" w14:paraId="1D82D8F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4974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BC24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0517F416" w14:textId="23B39E9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FB9396" w14:textId="0CF7DB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99FB0" w14:textId="04F47E4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FCD46" w14:textId="2ECDD3D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9,000.00 </w:t>
            </w:r>
          </w:p>
        </w:tc>
      </w:tr>
      <w:tr w:rsidR="00BE16E1" w:rsidRPr="00BE16E1" w14:paraId="49EED2B3"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C9CDCD"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BE8FE0D" w14:textId="26FA307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7,141,16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467049F" w14:textId="36F2AC6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hideMark/>
          </w:tcPr>
          <w:p w14:paraId="2F29480A" w14:textId="636E5F9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BD8046" w14:textId="6449C25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50,317,247.84 </w:t>
            </w:r>
          </w:p>
        </w:tc>
      </w:tr>
      <w:tr w:rsidR="00BE16E1" w:rsidRPr="00BE16E1" w14:paraId="71F5548F"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15EBA0"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65FD47B8" w14:textId="7503153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B53B94" w14:textId="57B34D6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03BB7F86" w14:textId="509514D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B17FA97" w14:textId="040F386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946,654.80 </w:t>
            </w:r>
          </w:p>
        </w:tc>
      </w:tr>
      <w:tr w:rsidR="00BE16E1" w:rsidRPr="00BE16E1" w14:paraId="592F6D3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9ECC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C9D3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1CE89051" w14:textId="634E03E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99,630.00 </w:t>
            </w:r>
          </w:p>
        </w:tc>
        <w:tc>
          <w:tcPr>
            <w:tcW w:w="958" w:type="pct"/>
            <w:tcBorders>
              <w:top w:val="nil"/>
              <w:left w:val="nil"/>
              <w:bottom w:val="single" w:sz="4" w:space="0" w:color="000000"/>
              <w:right w:val="single" w:sz="4" w:space="0" w:color="000000"/>
            </w:tcBorders>
            <w:shd w:val="clear" w:color="auto" w:fill="auto"/>
            <w:noWrap/>
            <w:vAlign w:val="bottom"/>
            <w:hideMark/>
          </w:tcPr>
          <w:p w14:paraId="20F52987" w14:textId="75A423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7846D90F" w14:textId="7D64609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21D6B" w14:textId="10D231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00,530.00 </w:t>
            </w:r>
          </w:p>
        </w:tc>
      </w:tr>
      <w:tr w:rsidR="00BE16E1" w:rsidRPr="00BE16E1" w14:paraId="2B4AAFC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D743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FC29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3138CA36" w14:textId="236BFB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171,836.00 </w:t>
            </w:r>
          </w:p>
        </w:tc>
        <w:tc>
          <w:tcPr>
            <w:tcW w:w="958" w:type="pct"/>
            <w:tcBorders>
              <w:top w:val="nil"/>
              <w:left w:val="nil"/>
              <w:bottom w:val="single" w:sz="4" w:space="0" w:color="000000"/>
              <w:right w:val="single" w:sz="4" w:space="0" w:color="000000"/>
            </w:tcBorders>
            <w:shd w:val="clear" w:color="auto" w:fill="auto"/>
            <w:noWrap/>
            <w:vAlign w:val="bottom"/>
            <w:hideMark/>
          </w:tcPr>
          <w:p w14:paraId="6AB24BA9" w14:textId="30C22FD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550D8EA0" w14:textId="501F01E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5701D" w14:textId="28960E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547,648.00 </w:t>
            </w:r>
          </w:p>
        </w:tc>
      </w:tr>
      <w:tr w:rsidR="00BE16E1" w:rsidRPr="00BE16E1" w14:paraId="35DD1AE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705D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7F60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12672EC3" w14:textId="4CA053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bottom"/>
            <w:hideMark/>
          </w:tcPr>
          <w:p w14:paraId="1B79A0BF" w14:textId="09CFE0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871D1" w14:textId="03BF11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31BC4" w14:textId="2261ECB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999,912.00 </w:t>
            </w:r>
          </w:p>
        </w:tc>
      </w:tr>
      <w:tr w:rsidR="00BE16E1" w:rsidRPr="00BE16E1" w14:paraId="2D1C4B4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EBF1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538F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75F6EEFC" w14:textId="61A58E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1D3B2D8A" w14:textId="1ACB88D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EC182" w14:textId="1C6DB43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23873" w14:textId="0AF134E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51,448.00 </w:t>
            </w:r>
          </w:p>
        </w:tc>
      </w:tr>
      <w:tr w:rsidR="00BE16E1" w:rsidRPr="00BE16E1" w14:paraId="3FEFFE0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1AA4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F4A4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06824F42" w14:textId="264879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hideMark/>
          </w:tcPr>
          <w:p w14:paraId="50273DF0" w14:textId="35C6799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0C800B6A" w14:textId="26A91EE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29237" w14:textId="187A330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765,801.25 </w:t>
            </w:r>
          </w:p>
        </w:tc>
      </w:tr>
      <w:tr w:rsidR="00BE16E1" w:rsidRPr="00BE16E1" w14:paraId="1D6EB7C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044C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B6D0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3FE233DB" w14:textId="3E2D9A3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14,680.00 </w:t>
            </w:r>
          </w:p>
        </w:tc>
        <w:tc>
          <w:tcPr>
            <w:tcW w:w="958" w:type="pct"/>
            <w:tcBorders>
              <w:top w:val="nil"/>
              <w:left w:val="nil"/>
              <w:bottom w:val="single" w:sz="4" w:space="0" w:color="000000"/>
              <w:right w:val="single" w:sz="4" w:space="0" w:color="000000"/>
            </w:tcBorders>
            <w:shd w:val="clear" w:color="auto" w:fill="auto"/>
            <w:noWrap/>
            <w:vAlign w:val="bottom"/>
            <w:hideMark/>
          </w:tcPr>
          <w:p w14:paraId="63EC26A2" w14:textId="526EB7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7592F907" w14:textId="70DA00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87C21" w14:textId="5D3FE60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64,816.50 </w:t>
            </w:r>
          </w:p>
        </w:tc>
      </w:tr>
      <w:tr w:rsidR="00BE16E1" w:rsidRPr="00BE16E1" w14:paraId="5872F28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C690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67D2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521AFBF5" w14:textId="655283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bottom"/>
            <w:hideMark/>
          </w:tcPr>
          <w:p w14:paraId="7040BCD8" w14:textId="54A0BE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7E99984F" w14:textId="7A387D1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519FD" w14:textId="576D7DF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16,110.00 </w:t>
            </w:r>
          </w:p>
        </w:tc>
      </w:tr>
      <w:tr w:rsidR="00BE16E1" w:rsidRPr="00BE16E1" w14:paraId="0955528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EE2E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4C60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5E8D3D1A" w14:textId="17CBA51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bottom"/>
            <w:hideMark/>
          </w:tcPr>
          <w:p w14:paraId="6B6DEA61" w14:textId="32061C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58691" w14:textId="5F6783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86848" w14:textId="35149F1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82,464.00 </w:t>
            </w:r>
          </w:p>
        </w:tc>
      </w:tr>
      <w:tr w:rsidR="00BE16E1" w:rsidRPr="00BE16E1" w14:paraId="1FF4107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B934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DF84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570A0AA4" w14:textId="41112B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bottom"/>
            <w:hideMark/>
          </w:tcPr>
          <w:p w14:paraId="3747096C" w14:textId="7E3E13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4157E4" w14:textId="349FE1E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58FA2" w14:textId="1C1F7D8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84,610.00 </w:t>
            </w:r>
          </w:p>
        </w:tc>
      </w:tr>
      <w:tr w:rsidR="00BE16E1" w:rsidRPr="00BE16E1" w14:paraId="6E290CF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8A48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3CE68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1E656D7E" w14:textId="4CAABF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277,666.00 </w:t>
            </w:r>
          </w:p>
        </w:tc>
        <w:tc>
          <w:tcPr>
            <w:tcW w:w="958" w:type="pct"/>
            <w:tcBorders>
              <w:top w:val="nil"/>
              <w:left w:val="nil"/>
              <w:bottom w:val="single" w:sz="4" w:space="0" w:color="000000"/>
              <w:right w:val="single" w:sz="4" w:space="0" w:color="000000"/>
            </w:tcBorders>
            <w:shd w:val="clear" w:color="auto" w:fill="auto"/>
            <w:noWrap/>
            <w:vAlign w:val="bottom"/>
            <w:hideMark/>
          </w:tcPr>
          <w:p w14:paraId="34262C14" w14:textId="1B5D47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3775C2AC" w14:textId="62ABA2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A1E4C" w14:textId="1F861F6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918,529.00 </w:t>
            </w:r>
          </w:p>
        </w:tc>
      </w:tr>
      <w:tr w:rsidR="00BE16E1" w:rsidRPr="00BE16E1" w14:paraId="542E73B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36B3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6321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5F0D87C2" w14:textId="31C7E3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bottom"/>
            <w:hideMark/>
          </w:tcPr>
          <w:p w14:paraId="251DF5AB" w14:textId="3944FA9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096672F2" w14:textId="4A5115C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46EE1" w14:textId="349311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588,761.29 </w:t>
            </w:r>
          </w:p>
        </w:tc>
      </w:tr>
      <w:tr w:rsidR="00BE16E1" w:rsidRPr="00BE16E1" w14:paraId="685DF7E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A4CB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DA70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19FE7BC3" w14:textId="4FB66AD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92,342.00 </w:t>
            </w:r>
          </w:p>
        </w:tc>
        <w:tc>
          <w:tcPr>
            <w:tcW w:w="958" w:type="pct"/>
            <w:tcBorders>
              <w:top w:val="nil"/>
              <w:left w:val="nil"/>
              <w:bottom w:val="single" w:sz="4" w:space="0" w:color="000000"/>
              <w:right w:val="single" w:sz="4" w:space="0" w:color="000000"/>
            </w:tcBorders>
            <w:shd w:val="clear" w:color="auto" w:fill="auto"/>
            <w:noWrap/>
            <w:vAlign w:val="bottom"/>
            <w:hideMark/>
          </w:tcPr>
          <w:p w14:paraId="52DE99BE" w14:textId="06A3169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CE6D0" w14:textId="49E9136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EF9CC5" w14:textId="174869D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92,342.00 </w:t>
            </w:r>
          </w:p>
        </w:tc>
      </w:tr>
      <w:tr w:rsidR="00BE16E1" w:rsidRPr="00BE16E1" w14:paraId="15E16C4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D081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BBDF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46233FFD" w14:textId="783620C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hideMark/>
          </w:tcPr>
          <w:p w14:paraId="515A9A89" w14:textId="0A423E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E75A81" w14:textId="22EF967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7CD73" w14:textId="6FB1DFC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00,301.00 </w:t>
            </w:r>
          </w:p>
        </w:tc>
      </w:tr>
      <w:tr w:rsidR="00BE16E1" w:rsidRPr="00BE16E1" w14:paraId="1368439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4904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0BB0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08B2F7D3" w14:textId="56F2305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bottom"/>
            <w:hideMark/>
          </w:tcPr>
          <w:p w14:paraId="54DA00B0" w14:textId="712A5C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95221" w14:textId="7C1BA7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08EEF" w14:textId="1DA1633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57,320.00 </w:t>
            </w:r>
          </w:p>
        </w:tc>
      </w:tr>
      <w:tr w:rsidR="00BE16E1" w:rsidRPr="00BE16E1" w14:paraId="160C7E9D"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F5A663"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67FCF616" w14:textId="2197D48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hideMark/>
          </w:tcPr>
          <w:p w14:paraId="6E7986D3" w14:textId="5387F4D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7364EE1" w14:textId="37EE20E9"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97CDBE4" w14:textId="2517224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5,718,272.48 </w:t>
            </w:r>
          </w:p>
        </w:tc>
      </w:tr>
      <w:tr w:rsidR="00BE16E1" w:rsidRPr="00BE16E1" w14:paraId="6D18788A"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21D21"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670481DB" w14:textId="431E803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32F6ACF7" w14:textId="0F13BFE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C56439E" w14:textId="1F1681A5"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6CCD9A" w14:textId="270AC99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237,153.70 </w:t>
            </w:r>
          </w:p>
        </w:tc>
      </w:tr>
      <w:tr w:rsidR="00BE16E1" w:rsidRPr="00BE16E1" w14:paraId="3011FC9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5400A"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6ADD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39486574" w14:textId="6285A60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2968E424" w14:textId="705DBFC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4FA1E" w14:textId="4C717C6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C1DDA" w14:textId="5EBEFB4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2,900.00 </w:t>
            </w:r>
          </w:p>
        </w:tc>
      </w:tr>
      <w:tr w:rsidR="00BE16E1" w:rsidRPr="00BE16E1" w14:paraId="01FBB81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37F1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ED66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E748A88" w14:textId="2ED51D2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37F35E12" w14:textId="3855D5A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CAA24" w14:textId="51EE7F7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7D322" w14:textId="23CAA00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3,050.00 </w:t>
            </w:r>
          </w:p>
        </w:tc>
      </w:tr>
      <w:tr w:rsidR="00BE16E1" w:rsidRPr="00BE16E1" w14:paraId="548B3BA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1094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D4C2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3C4015FE" w14:textId="0305AD7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01987B3B" w14:textId="755719F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C44A0" w14:textId="5083633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17ED3" w14:textId="0C6F666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9,387.50 </w:t>
            </w:r>
          </w:p>
        </w:tc>
      </w:tr>
      <w:tr w:rsidR="00BE16E1" w:rsidRPr="00BE16E1" w14:paraId="10F25C0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BFE5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9EBF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323DFC6F" w14:textId="2E15DF4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0F09ED6B" w14:textId="0F6BB5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5D31A" w14:textId="7A39A2B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04CE3" w14:textId="5E1B7C6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05,900.00 </w:t>
            </w:r>
          </w:p>
        </w:tc>
      </w:tr>
      <w:tr w:rsidR="00BE16E1" w:rsidRPr="00BE16E1" w14:paraId="41D562D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1884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50E4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C51FD34" w14:textId="12A01A8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6BA94D" w14:textId="501C68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AE103" w14:textId="5D4AEF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71B76" w14:textId="04E062B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00,000.00 </w:t>
            </w:r>
          </w:p>
        </w:tc>
      </w:tr>
      <w:tr w:rsidR="00BE16E1" w:rsidRPr="00BE16E1" w14:paraId="1E20DFC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ED92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DACB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7D770858" w14:textId="2558273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5A881672" w14:textId="4995604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204A2" w14:textId="1181EF4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87FEF" w14:textId="564F0B4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45,916.20 </w:t>
            </w:r>
          </w:p>
        </w:tc>
      </w:tr>
      <w:tr w:rsidR="00BE16E1" w:rsidRPr="00BE16E1" w14:paraId="725D336D"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66521"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37D2A2E4" w14:textId="7AEADAF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26BFE111" w14:textId="5528B3D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2A13A8" w14:textId="5C009A7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40DCA3" w14:textId="198EDEA9"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4,962,276.80 </w:t>
            </w:r>
          </w:p>
        </w:tc>
      </w:tr>
      <w:tr w:rsidR="00BE16E1" w:rsidRPr="00BE16E1" w14:paraId="0CF87AA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AD11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50A6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2EEC9BD6" w14:textId="35E8CB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46231DCF" w14:textId="6873A52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B6976" w14:textId="17CA190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9B6DA" w14:textId="496C193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5,500.00 </w:t>
            </w:r>
          </w:p>
        </w:tc>
      </w:tr>
      <w:tr w:rsidR="00BE16E1" w:rsidRPr="00BE16E1" w14:paraId="10243E9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607A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040E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3125957C" w14:textId="048C9B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09E49429" w14:textId="77F1FF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4A1C4" w14:textId="6BADB31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EB0E0" w14:textId="40D52B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55,320.00 </w:t>
            </w:r>
          </w:p>
        </w:tc>
      </w:tr>
      <w:tr w:rsidR="00BE16E1" w:rsidRPr="00BE16E1" w14:paraId="54C639C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2100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EC3D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649B4E37" w14:textId="024082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351488CB" w14:textId="62F0AF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0B467" w14:textId="7E481B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5B965" w14:textId="0FA417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8,775.00 </w:t>
            </w:r>
          </w:p>
        </w:tc>
      </w:tr>
      <w:tr w:rsidR="00BE16E1" w:rsidRPr="00BE16E1" w14:paraId="327DECF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331D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C58A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2A0E98F" w14:textId="19F143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222D0152" w14:textId="0EAAF6D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86FB2" w14:textId="094955F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1CF62" w14:textId="3725890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6,650.00 </w:t>
            </w:r>
          </w:p>
        </w:tc>
      </w:tr>
      <w:tr w:rsidR="00BE16E1" w:rsidRPr="00BE16E1" w14:paraId="17A9F80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9B8F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AD79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726E9F16" w14:textId="540C85E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DA1544" w14:textId="4A2A55D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E985D" w14:textId="3EC795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7E647" w14:textId="260A4B6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000.00 </w:t>
            </w:r>
          </w:p>
        </w:tc>
      </w:tr>
      <w:tr w:rsidR="00BE16E1" w:rsidRPr="00BE16E1" w14:paraId="0F9DF0C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C04E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525D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133A6EF9" w14:textId="07B74C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3BFF849" w14:textId="5B6AFD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4DA58" w14:textId="51AEC81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922EE" w14:textId="44B4B73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1,200.00 </w:t>
            </w:r>
          </w:p>
        </w:tc>
      </w:tr>
      <w:tr w:rsidR="00BE16E1" w:rsidRPr="00BE16E1" w14:paraId="374964E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C01D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FDB1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5A93F0F8" w14:textId="799035C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7890331B" w14:textId="6067F5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58AEB" w14:textId="1D4306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F39CE" w14:textId="2B69870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0,131.30 </w:t>
            </w:r>
          </w:p>
        </w:tc>
      </w:tr>
      <w:tr w:rsidR="00BE16E1" w:rsidRPr="00BE16E1" w14:paraId="4924879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106A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8FD8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4801E041" w14:textId="5BF7A2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0B0505C4" w14:textId="1042647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AF61C" w14:textId="734B4F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07C11" w14:textId="5675C02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04,855.00 </w:t>
            </w:r>
          </w:p>
        </w:tc>
      </w:tr>
      <w:tr w:rsidR="00BE16E1" w:rsidRPr="00BE16E1" w14:paraId="30BF4D9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2AFE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2268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C1CD014" w14:textId="6F838F9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18674A3D" w14:textId="53CA41E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7B7C3" w14:textId="2F0EAB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1971F" w14:textId="01F57D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48,643.70 </w:t>
            </w:r>
          </w:p>
        </w:tc>
      </w:tr>
      <w:tr w:rsidR="00BE16E1" w:rsidRPr="00BE16E1" w14:paraId="2636C96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05EB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E698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CF3FC40" w14:textId="264DD4B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5720D54D" w14:textId="1E8D2FF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3D1B4" w14:textId="3AFBD84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09AFE" w14:textId="54E3B6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92,201.80 </w:t>
            </w:r>
          </w:p>
        </w:tc>
      </w:tr>
      <w:tr w:rsidR="00BE16E1" w:rsidRPr="00BE16E1" w14:paraId="1B604FB6"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8768A"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1485FFA" w14:textId="5091B81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096DD7B" w14:textId="7EC6F8D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BB5B47" w14:textId="62A149A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A970FC" w14:textId="2B684F8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9,141,750.00 </w:t>
            </w:r>
          </w:p>
        </w:tc>
      </w:tr>
      <w:tr w:rsidR="00BE16E1" w:rsidRPr="00BE16E1" w14:paraId="65B0BE6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EBCA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7393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6E5ACCD1" w14:textId="1D3026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70660A" w14:textId="2E41BC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747B3" w14:textId="537FEF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69578" w14:textId="69FE91C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0,000.00 </w:t>
            </w:r>
          </w:p>
        </w:tc>
      </w:tr>
      <w:tr w:rsidR="00BE16E1" w:rsidRPr="00BE16E1" w14:paraId="7A33630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4B2B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996D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41AB6C19" w14:textId="38B3A3F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685EE04F" w14:textId="77613E6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01FC0" w14:textId="119D96D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ED58D" w14:textId="6882901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6,152.75 </w:t>
            </w:r>
          </w:p>
        </w:tc>
      </w:tr>
      <w:tr w:rsidR="00BE16E1" w:rsidRPr="00BE16E1" w14:paraId="5EA7BF7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AF77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41D5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2D068AA4" w14:textId="7E30959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6F018EF7" w14:textId="2EABED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68E52" w14:textId="4F0FA29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EAB8B" w14:textId="0F5E75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2,806.50 </w:t>
            </w:r>
          </w:p>
        </w:tc>
      </w:tr>
      <w:tr w:rsidR="00BE16E1" w:rsidRPr="00BE16E1" w14:paraId="18BD98B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965D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4BDA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2B9B78C5" w14:textId="2BE670D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0674E8A6" w14:textId="37CF16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DDBEE" w14:textId="53F5AAA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B1913" w14:textId="1F5DCDE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5,252.75 </w:t>
            </w:r>
          </w:p>
        </w:tc>
      </w:tr>
      <w:tr w:rsidR="00BE16E1" w:rsidRPr="00BE16E1" w14:paraId="1CB0FE4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766E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3E3B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0853D2FA" w14:textId="1904E9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D17F17" w14:textId="5A2F8D5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0546A9" w14:textId="73C64A2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7488CE" w14:textId="2CBBD7D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18,000.00 </w:t>
            </w:r>
          </w:p>
        </w:tc>
      </w:tr>
      <w:tr w:rsidR="00BE16E1" w:rsidRPr="00BE16E1" w14:paraId="53F232E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7F9E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A11E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67ED39E8" w14:textId="3B6D46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D37092" w14:textId="7F7258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24B1C" w14:textId="773584A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8423F" w14:textId="3105E4E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0,000.00 </w:t>
            </w:r>
          </w:p>
        </w:tc>
      </w:tr>
      <w:tr w:rsidR="00BE16E1" w:rsidRPr="00BE16E1" w14:paraId="650B135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7440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962E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0BF552FA" w14:textId="7737196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5D7D06E0" w14:textId="4302318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DB936" w14:textId="1EF3FC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70D6F" w14:textId="5C71017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2,806.50 </w:t>
            </w:r>
          </w:p>
        </w:tc>
      </w:tr>
      <w:tr w:rsidR="00BE16E1" w:rsidRPr="00BE16E1" w14:paraId="38E78A4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2F84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82AC02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0B1ACA20" w14:textId="112BC46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1DC8F050" w14:textId="2EF1673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7F9DD" w14:textId="655FA06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97417" w14:textId="5436AA6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98,925.00 </w:t>
            </w:r>
          </w:p>
        </w:tc>
      </w:tr>
      <w:tr w:rsidR="00BE16E1" w:rsidRPr="00BE16E1" w14:paraId="01825B0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052E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95FF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7D92ED07" w14:textId="5EC570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089C1A36" w14:textId="0576B6B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A6360C" w14:textId="3127BA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45F8B" w14:textId="2DCB608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27,806.50 </w:t>
            </w:r>
          </w:p>
        </w:tc>
      </w:tr>
      <w:tr w:rsidR="00BE16E1" w:rsidRPr="00BE16E1" w14:paraId="55083EB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9BA1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4A27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5E2A0868" w14:textId="51596A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91666C" w14:textId="18087A1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2F6EE" w14:textId="62E1C4C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7DD0E" w14:textId="7D6D1C0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0,000.00 </w:t>
            </w:r>
          </w:p>
        </w:tc>
      </w:tr>
      <w:tr w:rsidR="00BE16E1" w:rsidRPr="00BE16E1" w14:paraId="262B893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A1FF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9E0E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688626BB" w14:textId="4E73908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88B6E9" w14:textId="0E52AEE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E06D4" w14:textId="4E42011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8A1FE" w14:textId="25FD6A4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0,000.00 </w:t>
            </w:r>
          </w:p>
        </w:tc>
      </w:tr>
      <w:tr w:rsidR="00BE16E1" w:rsidRPr="00BE16E1" w14:paraId="12B59CC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B85D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9EC1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1B33BCC6" w14:textId="294A94B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DDC02A" w14:textId="2F13C4B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1C2A2" w14:textId="493DF4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47D3E" w14:textId="3EE804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0,000.00 </w:t>
            </w:r>
          </w:p>
        </w:tc>
      </w:tr>
      <w:tr w:rsidR="00BE16E1" w:rsidRPr="00BE16E1" w14:paraId="63919F4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D1FD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A695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11393031" w14:textId="2EB4C88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FA70A3" w14:textId="19DFA21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FF6D3" w14:textId="0979956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D0626" w14:textId="5300F3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0,000.00 </w:t>
            </w:r>
          </w:p>
        </w:tc>
      </w:tr>
      <w:tr w:rsidR="00BE16E1" w:rsidRPr="00BE16E1" w14:paraId="07264DC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7EE2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786E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571F7C73" w14:textId="3A4850A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F61F84" w14:textId="5F7B657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23FFB2" w14:textId="0D204B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50323" w14:textId="518272B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0,000.00 </w:t>
            </w:r>
          </w:p>
        </w:tc>
      </w:tr>
      <w:tr w:rsidR="00BE16E1" w:rsidRPr="00BE16E1" w14:paraId="60E1EEA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1984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C2B0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6CC2EDF" w14:textId="478AF49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2EEDD0" w14:textId="1B5EF4A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6255E" w14:textId="1D57B35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47B11" w14:textId="409F54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0,000.00 </w:t>
            </w:r>
          </w:p>
        </w:tc>
      </w:tr>
      <w:tr w:rsidR="00BE16E1" w:rsidRPr="00BE16E1" w14:paraId="37704CD6"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D4E57"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6035000" w14:textId="11344DA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hideMark/>
          </w:tcPr>
          <w:p w14:paraId="4820D529" w14:textId="59C5D475"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9E5279" w14:textId="0E430BA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CEB7DD" w14:textId="32B284B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6,650,422.98 </w:t>
            </w:r>
          </w:p>
        </w:tc>
      </w:tr>
      <w:tr w:rsidR="00BE16E1" w:rsidRPr="00BE16E1" w14:paraId="7566535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0866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032D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135C639D" w14:textId="074BAA0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5A664644" w14:textId="2FE0C2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27C71" w14:textId="119A5DE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CB772" w14:textId="4CA9B6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8,087.15 </w:t>
            </w:r>
          </w:p>
        </w:tc>
      </w:tr>
      <w:tr w:rsidR="00BE16E1" w:rsidRPr="00BE16E1" w14:paraId="6D8518A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778D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4645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528B38E6" w14:textId="3C94B01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4212A5B9" w14:textId="1586F7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C7FB3" w14:textId="7AB0141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BD988" w14:textId="1A0276A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3,600.00 </w:t>
            </w:r>
          </w:p>
        </w:tc>
      </w:tr>
      <w:tr w:rsidR="00BE16E1" w:rsidRPr="00BE16E1" w14:paraId="040620C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F041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C253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37CD9B48" w14:textId="2871B81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65CAF83D" w14:textId="111B66E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22942" w14:textId="5019880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58E70" w14:textId="0842ABA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49,500.00 </w:t>
            </w:r>
          </w:p>
        </w:tc>
      </w:tr>
      <w:tr w:rsidR="00BE16E1" w:rsidRPr="00BE16E1" w14:paraId="09FB58D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42DB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A7A8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1C3B7DF6" w14:textId="343BCF6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315C15F1" w14:textId="12EC6A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294A5" w14:textId="4730E47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D4C78" w14:textId="2671EE8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83,950.00 </w:t>
            </w:r>
          </w:p>
        </w:tc>
      </w:tr>
      <w:tr w:rsidR="00BE16E1" w:rsidRPr="00BE16E1" w14:paraId="044297A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CAB6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8E3E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716B6842" w14:textId="41D3A27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8BA24A" w14:textId="16E5E4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DC387" w14:textId="1A7011B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2F94C" w14:textId="1D2B173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00,000.00 </w:t>
            </w:r>
          </w:p>
        </w:tc>
      </w:tr>
      <w:tr w:rsidR="00BE16E1" w:rsidRPr="00BE16E1" w14:paraId="750E7B5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FA5C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67B5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62F56741" w14:textId="14D7D8E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7B87157B" w14:textId="03BA2CD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00CF8" w14:textId="4CF9220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E2E2F" w14:textId="3E4828F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2,723.73 </w:t>
            </w:r>
          </w:p>
        </w:tc>
      </w:tr>
      <w:tr w:rsidR="00BE16E1" w:rsidRPr="00BE16E1" w14:paraId="46CBF44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FAB2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4E3A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64DA51A" w14:textId="506946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C3BBD3" w14:textId="028DF96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95E47" w14:textId="09FD66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28E59" w14:textId="3DBAF43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0,000.00 </w:t>
            </w:r>
          </w:p>
        </w:tc>
      </w:tr>
      <w:tr w:rsidR="00BE16E1" w:rsidRPr="00BE16E1" w14:paraId="78ED3F3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6284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3C3E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A1FFAF2" w14:textId="515B91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hideMark/>
          </w:tcPr>
          <w:p w14:paraId="57EAD108" w14:textId="06CED9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205CF" w14:textId="1718A26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5B13C" w14:textId="4D1F70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17,471.15 </w:t>
            </w:r>
          </w:p>
        </w:tc>
      </w:tr>
      <w:tr w:rsidR="00BE16E1" w:rsidRPr="00BE16E1" w14:paraId="3F558A6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FC4F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47F1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609D62A3" w14:textId="5CADA6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DDDEA9" w14:textId="729A6AC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B3ABE6" w14:textId="6CA12FA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65A5D" w14:textId="3DD44B6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43,000.00 </w:t>
            </w:r>
          </w:p>
        </w:tc>
      </w:tr>
      <w:tr w:rsidR="00BE16E1" w:rsidRPr="00BE16E1" w14:paraId="2029C36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AC15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739F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4A075DAB" w14:textId="25607D6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17A15805" w14:textId="4DC4E54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A64B3" w14:textId="5F26113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5F94D" w14:textId="615BB4A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62,090.95 </w:t>
            </w:r>
          </w:p>
        </w:tc>
      </w:tr>
      <w:tr w:rsidR="00BE16E1" w:rsidRPr="00BE16E1" w14:paraId="36459854"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95A38"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C470B76" w14:textId="542FBED5"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C8F5DBE" w14:textId="2DCB603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0C44D9" w14:textId="76E19682"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8BA185E" w14:textId="6A835609"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1,726,669.00 </w:t>
            </w:r>
          </w:p>
        </w:tc>
      </w:tr>
      <w:tr w:rsidR="00BE16E1" w:rsidRPr="00BE16E1" w14:paraId="64BEAF0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1A19D"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ED1C85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7100B129" w14:textId="110D86F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42996B21" w14:textId="43F9935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FA6EF" w14:textId="48BC87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3DF69" w14:textId="448B14A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2,579.00 </w:t>
            </w:r>
          </w:p>
        </w:tc>
      </w:tr>
      <w:tr w:rsidR="00BE16E1" w:rsidRPr="00BE16E1" w14:paraId="6C6203D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CE747"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B51327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55099E07" w14:textId="5BF8275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00561F" w14:textId="7D2E93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4CC76" w14:textId="6639D7E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4A59C" w14:textId="58F0DFB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5,000.00 </w:t>
            </w:r>
          </w:p>
        </w:tc>
      </w:tr>
      <w:tr w:rsidR="00BE16E1" w:rsidRPr="00BE16E1" w14:paraId="72ED1AB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B76AE"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F449DA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566091C4" w14:textId="7C8CBEA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51C4E957" w14:textId="6C62EC7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87FFB" w14:textId="3CB4EA7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27DB3" w14:textId="030EDB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46,825.00 </w:t>
            </w:r>
          </w:p>
        </w:tc>
      </w:tr>
      <w:tr w:rsidR="00BE16E1" w:rsidRPr="00BE16E1" w14:paraId="4583A59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78EEB"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1A2812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124155FD" w14:textId="75E851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6F8C93D0" w14:textId="181D0D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F88A5" w14:textId="1CF3049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A2C56" w14:textId="7D8AEEF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7,300.00 </w:t>
            </w:r>
          </w:p>
        </w:tc>
      </w:tr>
      <w:tr w:rsidR="00BE16E1" w:rsidRPr="00BE16E1" w14:paraId="5F70371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4CDEC"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A0CD3C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925CC4A" w14:textId="471AFF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4A1B1FE7" w14:textId="508AC1F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3C5C6" w14:textId="1E3C9DE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70323" w14:textId="0F557B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99,250.00 </w:t>
            </w:r>
          </w:p>
        </w:tc>
      </w:tr>
      <w:tr w:rsidR="00BE16E1" w:rsidRPr="00BE16E1" w14:paraId="58CEA1C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F7F31"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ABF805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7FAABE00" w14:textId="5E1B00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47FBA3" w14:textId="09F5FB6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D7CF2" w14:textId="29A8E8A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F3CDD" w14:textId="0992C6A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1,800.00 </w:t>
            </w:r>
          </w:p>
        </w:tc>
      </w:tr>
      <w:tr w:rsidR="00BE16E1" w:rsidRPr="00BE16E1" w14:paraId="5760C54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24C88"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0DEB81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5B48935B" w14:textId="67F845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0A49FDD4" w14:textId="6B5AA2C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9B537B" w14:textId="761B146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E68A2" w14:textId="400E0E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97,100.00 </w:t>
            </w:r>
          </w:p>
        </w:tc>
      </w:tr>
      <w:tr w:rsidR="00BE16E1" w:rsidRPr="00BE16E1" w14:paraId="6E3B624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BFD25"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DAB469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3EBEDF26" w14:textId="2ACBBE9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3B8390AB" w14:textId="37472D5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1BE1F" w14:textId="5BC01E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78878" w14:textId="277AEDF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1,100.00 </w:t>
            </w:r>
          </w:p>
        </w:tc>
      </w:tr>
      <w:tr w:rsidR="00BE16E1" w:rsidRPr="00BE16E1" w14:paraId="3780890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6DD71"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EDA1E2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60C4945D" w14:textId="02F225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707CA2D4" w14:textId="2E680C1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7F8032" w14:textId="5EFCD8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5EEA2" w14:textId="7F788CB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2,050.00 </w:t>
            </w:r>
          </w:p>
        </w:tc>
      </w:tr>
      <w:tr w:rsidR="00BE16E1" w:rsidRPr="00BE16E1" w14:paraId="6A5838E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6AD82"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60B42B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090C7028" w14:textId="169EFA9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3D376F0C" w14:textId="4A902E7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BE1E6" w14:textId="1E8581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5F36B" w14:textId="7DBF46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68,100.00 </w:t>
            </w:r>
          </w:p>
        </w:tc>
      </w:tr>
      <w:tr w:rsidR="00BE16E1" w:rsidRPr="00BE16E1" w14:paraId="4E78E2B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C828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78A29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5101D551" w14:textId="5089E2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4E615E30" w14:textId="056CDE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74882" w14:textId="0FC31E1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55A5F" w14:textId="13DE9D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91,750.00 </w:t>
            </w:r>
          </w:p>
        </w:tc>
      </w:tr>
      <w:tr w:rsidR="00BE16E1" w:rsidRPr="00BE16E1" w14:paraId="5A9B381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EC8E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EC6E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0C7226A0" w14:textId="6E5D5F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408857" w14:textId="7E8544B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B3EA2" w14:textId="7DF367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E9C34" w14:textId="1C6454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0,000.00 </w:t>
            </w:r>
          </w:p>
        </w:tc>
      </w:tr>
      <w:tr w:rsidR="00BE16E1" w:rsidRPr="00BE16E1" w14:paraId="0FF2460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3322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7E8A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0355D48C" w14:textId="47416D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0EC7ABF8" w14:textId="156E46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D09E9" w14:textId="6B0BEF7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1E7B0" w14:textId="0452020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78,905.00 </w:t>
            </w:r>
          </w:p>
        </w:tc>
      </w:tr>
      <w:tr w:rsidR="00BE16E1" w:rsidRPr="00BE16E1" w14:paraId="4EEB44B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5FE9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5DF7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D49EF69" w14:textId="5F01415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723E33" w14:textId="7079D4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90711" w14:textId="79EF02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0D72A" w14:textId="146621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05,000.00 </w:t>
            </w:r>
          </w:p>
        </w:tc>
      </w:tr>
      <w:tr w:rsidR="00BE16E1" w:rsidRPr="00BE16E1" w14:paraId="1C2F11F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908B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0FAB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7EF70A8" w14:textId="097C5F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37C1DB23" w14:textId="65D7A81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09C2B" w14:textId="7E040F2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3D7EA" w14:textId="2A5CB9F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58,770.00 </w:t>
            </w:r>
          </w:p>
        </w:tc>
      </w:tr>
      <w:tr w:rsidR="00BE16E1" w:rsidRPr="00BE16E1" w14:paraId="5A050CC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1D28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75B8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33CFA1B0" w14:textId="2F2EE8F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3F7AADA3" w14:textId="4EFAAA0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411BE" w14:textId="053DF1A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98375" w14:textId="6C99A7A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6,375.00 </w:t>
            </w:r>
          </w:p>
        </w:tc>
      </w:tr>
      <w:tr w:rsidR="00BE16E1" w:rsidRPr="00BE16E1" w14:paraId="2EC6F94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6F54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D2C6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515CD29E" w14:textId="7D72499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7108CC84" w14:textId="7EE972A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AE1FB" w14:textId="3D2870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C481A" w14:textId="505FF5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94,765.00 </w:t>
            </w:r>
          </w:p>
        </w:tc>
      </w:tr>
      <w:tr w:rsidR="00BE16E1" w:rsidRPr="00BE16E1" w14:paraId="118C1399"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558E28"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473B4FF3" w14:textId="7A3D16B9"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58,661,077.80 </w:t>
            </w:r>
          </w:p>
        </w:tc>
        <w:tc>
          <w:tcPr>
            <w:tcW w:w="958" w:type="pct"/>
            <w:tcBorders>
              <w:top w:val="nil"/>
              <w:left w:val="nil"/>
              <w:bottom w:val="single" w:sz="4" w:space="0" w:color="000000"/>
              <w:right w:val="single" w:sz="4" w:space="0" w:color="000000"/>
            </w:tcBorders>
            <w:shd w:val="clear" w:color="A5A5A5" w:fill="A5A5A5"/>
            <w:noWrap/>
            <w:vAlign w:val="bottom"/>
            <w:hideMark/>
          </w:tcPr>
          <w:p w14:paraId="4976F8B1" w14:textId="748F65F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42F68DA" w14:textId="250F0C9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9D66922" w14:textId="199FC52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61,738,027.80 </w:t>
            </w:r>
          </w:p>
        </w:tc>
      </w:tr>
      <w:tr w:rsidR="00BE16E1" w:rsidRPr="00BE16E1" w14:paraId="39ECF47D"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D88AAE"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1F4D1499" w14:textId="76FCD02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1,907,014.25 </w:t>
            </w:r>
          </w:p>
        </w:tc>
        <w:tc>
          <w:tcPr>
            <w:tcW w:w="958" w:type="pct"/>
            <w:tcBorders>
              <w:top w:val="nil"/>
              <w:left w:val="nil"/>
              <w:bottom w:val="single" w:sz="4" w:space="0" w:color="000000"/>
              <w:right w:val="single" w:sz="4" w:space="0" w:color="000000"/>
            </w:tcBorders>
            <w:shd w:val="clear" w:color="D8D8D8" w:fill="D8D8D8"/>
            <w:noWrap/>
            <w:vAlign w:val="bottom"/>
            <w:hideMark/>
          </w:tcPr>
          <w:p w14:paraId="6B1BEDD2" w14:textId="3AEC116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97F92FE" w14:textId="562F4B89"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1E36DDF0" w14:textId="0B38B2F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3,352,764.25 </w:t>
            </w:r>
          </w:p>
        </w:tc>
      </w:tr>
      <w:tr w:rsidR="00BE16E1" w:rsidRPr="00BE16E1" w14:paraId="023E0E8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C310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0EC2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07904028" w14:textId="192A88C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43F9E38C" w14:textId="2193143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B415B" w14:textId="2E713F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7358C" w14:textId="72A1B7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86,728.00 </w:t>
            </w:r>
          </w:p>
        </w:tc>
      </w:tr>
      <w:tr w:rsidR="00BE16E1" w:rsidRPr="00BE16E1" w14:paraId="5FC8738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F521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E07E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6C4283A2" w14:textId="7B96B9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4EC0BFB5" w14:textId="1C6FFC8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76549" w14:textId="1E31B6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575E4" w14:textId="0B93310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39,865.16 </w:t>
            </w:r>
          </w:p>
        </w:tc>
      </w:tr>
      <w:tr w:rsidR="00BE16E1" w:rsidRPr="00BE16E1" w14:paraId="4897DBE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5221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9A59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6F529EDE" w14:textId="605CF55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4FA5A501" w14:textId="7B28923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B80908" w14:textId="7907A4C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F4070" w14:textId="0EE0F69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08,781.72 </w:t>
            </w:r>
          </w:p>
        </w:tc>
      </w:tr>
      <w:tr w:rsidR="00BE16E1" w:rsidRPr="00BE16E1" w14:paraId="426FBA1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D321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7AD7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51278E65" w14:textId="38B3E7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758E8770" w14:textId="7C71117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77EED037" w14:textId="6DDEBDD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6C9FD" w14:textId="1D7DB81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961,210.81 </w:t>
            </w:r>
          </w:p>
        </w:tc>
      </w:tr>
      <w:tr w:rsidR="00BE16E1" w:rsidRPr="00BE16E1" w14:paraId="740E803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1D8C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5D90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6704BF9B" w14:textId="4008E89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3C378F20" w14:textId="42F9E9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A7A9518" w14:textId="1712745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684BA" w14:textId="66BB09B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88,541.24 </w:t>
            </w:r>
          </w:p>
        </w:tc>
      </w:tr>
      <w:tr w:rsidR="00BE16E1" w:rsidRPr="00BE16E1" w14:paraId="708EE7D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A14C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DCCD5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BD9C55" w14:textId="742BFD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hideMark/>
          </w:tcPr>
          <w:p w14:paraId="53231EC0" w14:textId="12B6C5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F9C99" w14:textId="19F2FD0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73BD3" w14:textId="702958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4,266.28 </w:t>
            </w:r>
          </w:p>
        </w:tc>
      </w:tr>
      <w:tr w:rsidR="00BE16E1" w:rsidRPr="00BE16E1" w14:paraId="4A141A2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1FDC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2665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732CA1F1" w14:textId="4C91DA7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124D9D4E" w14:textId="79A0072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86B77" w14:textId="25AE7E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F7B90" w14:textId="393CCDF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95,243.13 </w:t>
            </w:r>
          </w:p>
        </w:tc>
      </w:tr>
      <w:tr w:rsidR="00BE16E1" w:rsidRPr="00BE16E1" w14:paraId="33DEBC9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C380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DAFD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5690BD40" w14:textId="1EDC26C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09B9342B" w14:textId="385B221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30906" w14:textId="492CBC6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DF5E1" w14:textId="5B0474D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60,396.60 </w:t>
            </w:r>
          </w:p>
        </w:tc>
      </w:tr>
      <w:tr w:rsidR="00BE16E1" w:rsidRPr="00BE16E1" w14:paraId="3A4BFFA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6A0E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6F3B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36417A3F" w14:textId="366F09B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08FB928A" w14:textId="528A15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16ED5" w14:textId="7431991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5ABC9" w14:textId="279EEF5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6,033.52 </w:t>
            </w:r>
          </w:p>
        </w:tc>
      </w:tr>
      <w:tr w:rsidR="00BE16E1" w:rsidRPr="00BE16E1" w14:paraId="12C3EF5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BAE5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D19E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3D586167" w14:textId="0E30281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029D9120" w14:textId="7BDF539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530E5" w14:textId="051300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1AAD8" w14:textId="3677CCD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8,021.36 </w:t>
            </w:r>
          </w:p>
        </w:tc>
      </w:tr>
      <w:tr w:rsidR="00BE16E1" w:rsidRPr="00BE16E1" w14:paraId="5255A65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2CD4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903D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7126198A" w14:textId="68B9D5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5DAEB552" w14:textId="2F586B9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F041A" w14:textId="403FED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D0FD8" w14:textId="16585C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2,221.40 </w:t>
            </w:r>
          </w:p>
        </w:tc>
      </w:tr>
      <w:tr w:rsidR="00BE16E1" w:rsidRPr="00BE16E1" w14:paraId="6D9070D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C0FE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B141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6C1F9EC2" w14:textId="660A8BC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21,587.29 </w:t>
            </w:r>
          </w:p>
        </w:tc>
        <w:tc>
          <w:tcPr>
            <w:tcW w:w="958" w:type="pct"/>
            <w:tcBorders>
              <w:top w:val="nil"/>
              <w:left w:val="nil"/>
              <w:bottom w:val="single" w:sz="4" w:space="0" w:color="000000"/>
              <w:right w:val="single" w:sz="4" w:space="0" w:color="000000"/>
            </w:tcBorders>
            <w:shd w:val="clear" w:color="auto" w:fill="auto"/>
            <w:noWrap/>
            <w:vAlign w:val="bottom"/>
            <w:hideMark/>
          </w:tcPr>
          <w:p w14:paraId="141A6CD8" w14:textId="37C744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E5164" w14:textId="28B0466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548A4" w14:textId="17729E3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21,587.29 </w:t>
            </w:r>
          </w:p>
        </w:tc>
      </w:tr>
      <w:tr w:rsidR="00BE16E1" w:rsidRPr="00BE16E1" w14:paraId="4EEBF7E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63AA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5026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50799B7B" w14:textId="4D337C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934,274.04 </w:t>
            </w:r>
          </w:p>
        </w:tc>
        <w:tc>
          <w:tcPr>
            <w:tcW w:w="958" w:type="pct"/>
            <w:tcBorders>
              <w:top w:val="nil"/>
              <w:left w:val="nil"/>
              <w:bottom w:val="single" w:sz="4" w:space="0" w:color="000000"/>
              <w:right w:val="single" w:sz="4" w:space="0" w:color="000000"/>
            </w:tcBorders>
            <w:shd w:val="clear" w:color="auto" w:fill="auto"/>
            <w:noWrap/>
            <w:vAlign w:val="bottom"/>
            <w:hideMark/>
          </w:tcPr>
          <w:p w14:paraId="644E9FEA" w14:textId="4133DB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9B2DE" w14:textId="28B61FE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FC6D8" w14:textId="1CE9F5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934,274.04 </w:t>
            </w:r>
          </w:p>
        </w:tc>
      </w:tr>
      <w:tr w:rsidR="00BE16E1" w:rsidRPr="00BE16E1" w14:paraId="02BA937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3266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5E99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2C4EC5A2" w14:textId="78ABEA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94,895.68 </w:t>
            </w:r>
          </w:p>
        </w:tc>
        <w:tc>
          <w:tcPr>
            <w:tcW w:w="958" w:type="pct"/>
            <w:tcBorders>
              <w:top w:val="nil"/>
              <w:left w:val="nil"/>
              <w:bottom w:val="single" w:sz="4" w:space="0" w:color="000000"/>
              <w:right w:val="single" w:sz="4" w:space="0" w:color="000000"/>
            </w:tcBorders>
            <w:shd w:val="clear" w:color="auto" w:fill="auto"/>
            <w:noWrap/>
            <w:vAlign w:val="bottom"/>
            <w:hideMark/>
          </w:tcPr>
          <w:p w14:paraId="65009CC9" w14:textId="65BDBFB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BA90D" w14:textId="18D2259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15659" w14:textId="594D49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94,895.68 </w:t>
            </w:r>
          </w:p>
        </w:tc>
      </w:tr>
      <w:tr w:rsidR="00BE16E1" w:rsidRPr="00BE16E1" w14:paraId="2FB0353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8DF5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C66D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40E24855" w14:textId="7E54D4C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43FDB2E1" w14:textId="7B93B7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43EF2" w14:textId="11C981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FC89E" w14:textId="7555E4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2,743.04 </w:t>
            </w:r>
          </w:p>
        </w:tc>
      </w:tr>
      <w:tr w:rsidR="00BE16E1" w:rsidRPr="00BE16E1" w14:paraId="7A5DEA4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6FE7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8DC40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3CA5E003" w14:textId="100D5B0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428FB805" w14:textId="0821935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9364FF" w14:textId="4D8AE89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64190" w14:textId="7690016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8,630.00 </w:t>
            </w:r>
          </w:p>
        </w:tc>
      </w:tr>
      <w:tr w:rsidR="00BE16E1" w:rsidRPr="00BE16E1" w14:paraId="52BDB1A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0C19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0839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1004424C" w14:textId="24ACF12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bottom"/>
            <w:hideMark/>
          </w:tcPr>
          <w:p w14:paraId="0E701150" w14:textId="5BD3740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4EA46" w14:textId="54DD1C9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C72D1" w14:textId="7D0C8CB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2,809.60 </w:t>
            </w:r>
          </w:p>
        </w:tc>
      </w:tr>
      <w:tr w:rsidR="00BE16E1" w:rsidRPr="00BE16E1" w14:paraId="6BC2A3E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4A1C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EB71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7C52D3DB" w14:textId="605CAA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109664FC" w14:textId="309C23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CC4BA" w14:textId="6D5E682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401B8" w14:textId="3FEA917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6,515.38 </w:t>
            </w:r>
          </w:p>
        </w:tc>
      </w:tr>
      <w:tr w:rsidR="00BE16E1" w:rsidRPr="00BE16E1" w14:paraId="6E094B39"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17516E"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A9BA189" w14:textId="721B9C25"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5,303,473.42 </w:t>
            </w:r>
          </w:p>
        </w:tc>
        <w:tc>
          <w:tcPr>
            <w:tcW w:w="958" w:type="pct"/>
            <w:tcBorders>
              <w:top w:val="nil"/>
              <w:left w:val="nil"/>
              <w:bottom w:val="single" w:sz="4" w:space="0" w:color="000000"/>
              <w:right w:val="single" w:sz="4" w:space="0" w:color="000000"/>
            </w:tcBorders>
            <w:shd w:val="clear" w:color="D8D8D8" w:fill="D8D8D8"/>
            <w:noWrap/>
            <w:vAlign w:val="bottom"/>
            <w:hideMark/>
          </w:tcPr>
          <w:p w14:paraId="0F90BD92" w14:textId="013F8AC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C53160" w14:textId="0C228C0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041794" w14:textId="5CF7EDF9"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5,303,473.42 </w:t>
            </w:r>
          </w:p>
        </w:tc>
      </w:tr>
      <w:tr w:rsidR="00BE16E1" w:rsidRPr="00BE16E1" w14:paraId="02F5B64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7CE54"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BD359D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562A412E" w14:textId="243DF80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2E1364C4" w14:textId="1D1BF8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D91FD" w14:textId="71B8F61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8A66822" w14:textId="2EFC6F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87,256.42 </w:t>
            </w:r>
          </w:p>
        </w:tc>
      </w:tr>
      <w:tr w:rsidR="00BE16E1" w:rsidRPr="00BE16E1" w14:paraId="6E4D8C7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F4233"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B680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7552F303" w14:textId="599066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9,606.91 </w:t>
            </w:r>
          </w:p>
        </w:tc>
        <w:tc>
          <w:tcPr>
            <w:tcW w:w="958" w:type="pct"/>
            <w:tcBorders>
              <w:top w:val="nil"/>
              <w:left w:val="nil"/>
              <w:bottom w:val="single" w:sz="4" w:space="0" w:color="000000"/>
              <w:right w:val="single" w:sz="4" w:space="0" w:color="000000"/>
            </w:tcBorders>
            <w:shd w:val="clear" w:color="auto" w:fill="auto"/>
            <w:noWrap/>
            <w:vAlign w:val="bottom"/>
            <w:hideMark/>
          </w:tcPr>
          <w:p w14:paraId="0A41C0D1" w14:textId="7642F2D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EB5D2" w14:textId="235A577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1ECFD" w14:textId="2D98A6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9,606.91 </w:t>
            </w:r>
          </w:p>
        </w:tc>
      </w:tr>
      <w:tr w:rsidR="00BE16E1" w:rsidRPr="00BE16E1" w14:paraId="4FB95D7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3647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0EC0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056BFCD3" w14:textId="43BFCE3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1ACEDF54" w14:textId="6C9698F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A6798" w14:textId="2AA224D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4F008" w14:textId="06185A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1,553.00 </w:t>
            </w:r>
          </w:p>
        </w:tc>
      </w:tr>
      <w:tr w:rsidR="00BE16E1" w:rsidRPr="00BE16E1" w14:paraId="296F99A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4648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2040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42F28BF1" w14:textId="53CA21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6DEF63F4" w14:textId="034F1E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A8BD1" w14:textId="52BA12B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29449" w14:textId="5B43B9E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53,789.64 </w:t>
            </w:r>
          </w:p>
        </w:tc>
      </w:tr>
      <w:tr w:rsidR="00BE16E1" w:rsidRPr="00BE16E1" w14:paraId="5D443E5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73D9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1B49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646A3203" w14:textId="01508B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590D9486" w14:textId="393317F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7C70C" w14:textId="2519595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6C068E" w14:textId="44ADCA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86,862.40 </w:t>
            </w:r>
          </w:p>
        </w:tc>
      </w:tr>
      <w:tr w:rsidR="00BE16E1" w:rsidRPr="00BE16E1" w14:paraId="669751E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877C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7136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296F8280" w14:textId="0865BFE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5EE318E" w14:textId="62516D2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FF240" w14:textId="7DC0BB5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D36AC" w14:textId="627AD64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22,500.00 </w:t>
            </w:r>
          </w:p>
        </w:tc>
      </w:tr>
      <w:tr w:rsidR="00BE16E1" w:rsidRPr="00BE16E1" w14:paraId="6C0F342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D061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EB88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1F091025" w14:textId="0F1D8B2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39BD28C5" w14:textId="2B2803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1D26D" w14:textId="0951FCF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276AB" w14:textId="06BB8D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5,229.29 </w:t>
            </w:r>
          </w:p>
        </w:tc>
      </w:tr>
      <w:tr w:rsidR="00BE16E1" w:rsidRPr="00BE16E1" w14:paraId="2D126D5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047D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1834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4E76627B" w14:textId="3B96258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2EACF628" w14:textId="6D63803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C1E78" w14:textId="086EE1D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9B571" w14:textId="137390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0,633.32 </w:t>
            </w:r>
          </w:p>
        </w:tc>
      </w:tr>
      <w:tr w:rsidR="00BE16E1" w:rsidRPr="00BE16E1" w14:paraId="04AE7D6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992C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08C8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19CAFCD" w14:textId="450EBF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13111641" w14:textId="1A99BC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F79BB" w14:textId="1FCD59A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DC4AA" w14:textId="1947DF9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2,430.00 </w:t>
            </w:r>
          </w:p>
        </w:tc>
      </w:tr>
      <w:tr w:rsidR="00BE16E1" w:rsidRPr="00BE16E1" w14:paraId="738C107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DDBD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7B7D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615CE02" w14:textId="2E808EC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3D8D276D" w14:textId="6263470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E4E72" w14:textId="5FB63D7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4610D" w14:textId="15B2CE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490.94 </w:t>
            </w:r>
          </w:p>
        </w:tc>
      </w:tr>
      <w:tr w:rsidR="00BE16E1" w:rsidRPr="00BE16E1" w14:paraId="6DCF10F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01F1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56D0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50847DCF" w14:textId="4494AD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05DB46FE" w14:textId="6532422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F3B1D" w14:textId="5971DC2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BB442" w14:textId="3CF9D20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71,168.82 </w:t>
            </w:r>
          </w:p>
        </w:tc>
      </w:tr>
      <w:tr w:rsidR="00BE16E1" w:rsidRPr="00BE16E1" w14:paraId="7882797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A5DB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955A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2D78EEF" w14:textId="31AD35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72932131" w14:textId="0DB52DF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D41C0" w14:textId="4ACEC1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01A6C" w14:textId="3375E05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7,902.68 </w:t>
            </w:r>
          </w:p>
        </w:tc>
      </w:tr>
      <w:tr w:rsidR="00BE16E1" w:rsidRPr="00BE16E1" w14:paraId="353C367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BFC4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A862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3049C696" w14:textId="3B03AA4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19542D5B" w14:textId="0F1FF4E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CACC3" w14:textId="4836DF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C9139" w14:textId="37239E0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0,050.00 </w:t>
            </w:r>
          </w:p>
        </w:tc>
      </w:tr>
      <w:tr w:rsidR="00BE16E1" w:rsidRPr="00BE16E1" w14:paraId="61A48B10"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0319C6"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C009BE5" w14:textId="1B9A07D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3,103,010.58 </w:t>
            </w:r>
          </w:p>
        </w:tc>
        <w:tc>
          <w:tcPr>
            <w:tcW w:w="958" w:type="pct"/>
            <w:tcBorders>
              <w:top w:val="nil"/>
              <w:left w:val="nil"/>
              <w:bottom w:val="single" w:sz="4" w:space="0" w:color="000000"/>
              <w:right w:val="single" w:sz="4" w:space="0" w:color="000000"/>
            </w:tcBorders>
            <w:shd w:val="clear" w:color="D8D8D8" w:fill="D8D8D8"/>
            <w:noWrap/>
            <w:vAlign w:val="bottom"/>
            <w:hideMark/>
          </w:tcPr>
          <w:p w14:paraId="2E69674D" w14:textId="675A2C5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CACB6E9" w14:textId="618EAC0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F1DC7E" w14:textId="6A78B07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3,153,010.58 </w:t>
            </w:r>
          </w:p>
        </w:tc>
      </w:tr>
      <w:tr w:rsidR="00BE16E1" w:rsidRPr="00BE16E1" w14:paraId="5ABC50A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7D4F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277C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7B2ACC69" w14:textId="7861A65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33F0D4CA" w14:textId="781899A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0162F" w14:textId="6658E70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EFFE9E2" w14:textId="38276E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50,692.18 </w:t>
            </w:r>
          </w:p>
        </w:tc>
      </w:tr>
      <w:tr w:rsidR="00BE16E1" w:rsidRPr="00BE16E1" w14:paraId="678D248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EF07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A9D0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0E36F30F" w14:textId="5F2B06C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2,971.28 </w:t>
            </w:r>
          </w:p>
        </w:tc>
        <w:tc>
          <w:tcPr>
            <w:tcW w:w="958" w:type="pct"/>
            <w:tcBorders>
              <w:top w:val="nil"/>
              <w:left w:val="nil"/>
              <w:bottom w:val="single" w:sz="4" w:space="0" w:color="000000"/>
              <w:right w:val="single" w:sz="4" w:space="0" w:color="000000"/>
            </w:tcBorders>
            <w:shd w:val="clear" w:color="auto" w:fill="auto"/>
            <w:noWrap/>
            <w:vAlign w:val="bottom"/>
            <w:hideMark/>
          </w:tcPr>
          <w:p w14:paraId="6D172DEF" w14:textId="6915A6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A1F77" w14:textId="6942AEF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5D29A" w14:textId="454365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2,971.28 </w:t>
            </w:r>
          </w:p>
        </w:tc>
      </w:tr>
      <w:tr w:rsidR="00BE16E1" w:rsidRPr="00BE16E1" w14:paraId="27802EA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F2CE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B70C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4692D66A" w14:textId="4508E3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0A3882F8" w14:textId="3CF3ACC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50B22" w14:textId="0D98099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8E32E" w14:textId="0C64379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35,068.94 </w:t>
            </w:r>
          </w:p>
        </w:tc>
      </w:tr>
      <w:tr w:rsidR="00BE16E1" w:rsidRPr="00BE16E1" w14:paraId="1079C76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ABFC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CA3A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554E9CC6" w14:textId="57FB5C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43E13BBC" w14:textId="57C45B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D730A" w14:textId="058B9CD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31502" w14:textId="548A06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7,730.00 </w:t>
            </w:r>
          </w:p>
        </w:tc>
      </w:tr>
      <w:tr w:rsidR="00BE16E1" w:rsidRPr="00BE16E1" w14:paraId="33E3F18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4179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A76F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0E61C908" w14:textId="2E2B8B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5869E456" w14:textId="1760DE7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9AC6D" w14:textId="2F3282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8D518" w14:textId="171D4CB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17,617.76 </w:t>
            </w:r>
          </w:p>
        </w:tc>
      </w:tr>
      <w:tr w:rsidR="00BE16E1" w:rsidRPr="00BE16E1" w14:paraId="5BFC9AA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5B2F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F8F4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7F48D063" w14:textId="6F6331F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276F633F" w14:textId="0007E9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F3655" w14:textId="210F8A0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461E6" w14:textId="0BE51D7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51,620.22 </w:t>
            </w:r>
          </w:p>
        </w:tc>
      </w:tr>
      <w:tr w:rsidR="00BE16E1" w:rsidRPr="00BE16E1" w14:paraId="4B23CE1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6F52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7C13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277D4CD4" w14:textId="28DD986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70,399.67 </w:t>
            </w:r>
          </w:p>
        </w:tc>
        <w:tc>
          <w:tcPr>
            <w:tcW w:w="958" w:type="pct"/>
            <w:tcBorders>
              <w:top w:val="nil"/>
              <w:left w:val="nil"/>
              <w:bottom w:val="single" w:sz="4" w:space="0" w:color="000000"/>
              <w:right w:val="single" w:sz="4" w:space="0" w:color="000000"/>
            </w:tcBorders>
            <w:shd w:val="clear" w:color="auto" w:fill="auto"/>
            <w:noWrap/>
            <w:vAlign w:val="bottom"/>
            <w:hideMark/>
          </w:tcPr>
          <w:p w14:paraId="0CF92AAC" w14:textId="7B6C92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6D12A" w14:textId="237251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31971" w14:textId="735891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70,399.67 </w:t>
            </w:r>
          </w:p>
        </w:tc>
      </w:tr>
      <w:tr w:rsidR="00BE16E1" w:rsidRPr="00BE16E1" w14:paraId="30BB868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5C0C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E1D1F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2E409645" w14:textId="2774C8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7ED1AF0D" w14:textId="02BC56C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358BB2" w14:textId="508C1E5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CFCD0" w14:textId="3001D7F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7,220.72 </w:t>
            </w:r>
          </w:p>
        </w:tc>
      </w:tr>
      <w:tr w:rsidR="00BE16E1" w:rsidRPr="00BE16E1" w14:paraId="69D0F20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520D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9C79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211B1D37" w14:textId="5D95270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283C7849" w14:textId="390BCB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F4FED" w14:textId="144EE6B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A14E9" w14:textId="252F64E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18,472.76 </w:t>
            </w:r>
          </w:p>
        </w:tc>
      </w:tr>
      <w:tr w:rsidR="00BE16E1" w:rsidRPr="00BE16E1" w14:paraId="2D557EA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0F58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7AB0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26A94932" w14:textId="527B43F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4769BD3C" w14:textId="4D3659A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D77DF" w14:textId="19915DE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C6E04" w14:textId="2DC5529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482.96 </w:t>
            </w:r>
          </w:p>
        </w:tc>
      </w:tr>
      <w:tr w:rsidR="00BE16E1" w:rsidRPr="00BE16E1" w14:paraId="266378A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86F0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97A9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6BE12BDA" w14:textId="1EB510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385C3618" w14:textId="348A810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3FFC6" w14:textId="57148E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82C96" w14:textId="0BB01C1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4,596.44 </w:t>
            </w:r>
          </w:p>
        </w:tc>
      </w:tr>
      <w:tr w:rsidR="00BE16E1" w:rsidRPr="00BE16E1" w14:paraId="2766282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8190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85C9A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3B962C3D" w14:textId="09867D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0B2C03D1" w14:textId="334394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B32BB" w14:textId="76BB23F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6068E" w14:textId="00CC6B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42,126.16 </w:t>
            </w:r>
          </w:p>
        </w:tc>
      </w:tr>
      <w:tr w:rsidR="00BE16E1" w:rsidRPr="00BE16E1" w14:paraId="2F4160B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F9E0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FEA3B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5BDCC67A" w14:textId="3A38499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3FB72C55" w14:textId="42289F1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C95F0" w14:textId="0FA9B6E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108F4" w14:textId="6EAA3A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2,312.68 </w:t>
            </w:r>
          </w:p>
        </w:tc>
      </w:tr>
      <w:tr w:rsidR="00BE16E1" w:rsidRPr="00BE16E1" w14:paraId="0118AF3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831C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AB5A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ainza</w:t>
            </w:r>
          </w:p>
        </w:tc>
        <w:tc>
          <w:tcPr>
            <w:tcW w:w="1003" w:type="pct"/>
            <w:tcBorders>
              <w:top w:val="nil"/>
              <w:left w:val="nil"/>
              <w:bottom w:val="single" w:sz="4" w:space="0" w:color="000000"/>
              <w:right w:val="single" w:sz="4" w:space="0" w:color="000000"/>
            </w:tcBorders>
            <w:shd w:val="clear" w:color="auto" w:fill="auto"/>
            <w:noWrap/>
            <w:vAlign w:val="bottom"/>
            <w:hideMark/>
          </w:tcPr>
          <w:p w14:paraId="7CE8769A" w14:textId="2773F39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7,118.90 </w:t>
            </w:r>
          </w:p>
        </w:tc>
        <w:tc>
          <w:tcPr>
            <w:tcW w:w="958" w:type="pct"/>
            <w:tcBorders>
              <w:top w:val="nil"/>
              <w:left w:val="nil"/>
              <w:bottom w:val="single" w:sz="4" w:space="0" w:color="000000"/>
              <w:right w:val="single" w:sz="4" w:space="0" w:color="000000"/>
            </w:tcBorders>
            <w:shd w:val="clear" w:color="auto" w:fill="auto"/>
            <w:noWrap/>
            <w:vAlign w:val="bottom"/>
            <w:hideMark/>
          </w:tcPr>
          <w:p w14:paraId="7D1ADA2B" w14:textId="09C7C1B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096F0" w14:textId="07A1796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B3DA6" w14:textId="1FF3BD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7,118.90 </w:t>
            </w:r>
          </w:p>
        </w:tc>
      </w:tr>
      <w:tr w:rsidR="00BE16E1" w:rsidRPr="00BE16E1" w14:paraId="283B69F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6CDB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F8FB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5308824E" w14:textId="454058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087BDC61" w14:textId="5695CEF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23A40" w14:textId="3D55DAA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167E4" w14:textId="14EC5A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2,569.16 </w:t>
            </w:r>
          </w:p>
        </w:tc>
      </w:tr>
      <w:tr w:rsidR="00BE16E1" w:rsidRPr="00BE16E1" w14:paraId="6E1EC54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D4EA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E097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21DD3288" w14:textId="3027877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18,912.43 </w:t>
            </w:r>
          </w:p>
        </w:tc>
        <w:tc>
          <w:tcPr>
            <w:tcW w:w="958" w:type="pct"/>
            <w:tcBorders>
              <w:top w:val="nil"/>
              <w:left w:val="nil"/>
              <w:bottom w:val="single" w:sz="4" w:space="0" w:color="000000"/>
              <w:right w:val="single" w:sz="4" w:space="0" w:color="000000"/>
            </w:tcBorders>
            <w:shd w:val="clear" w:color="auto" w:fill="auto"/>
            <w:noWrap/>
            <w:vAlign w:val="bottom"/>
            <w:hideMark/>
          </w:tcPr>
          <w:p w14:paraId="3DE85643" w14:textId="7CCA79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20D6D" w14:textId="370FB0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9D435" w14:textId="56C34A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18,912.43 </w:t>
            </w:r>
          </w:p>
        </w:tc>
      </w:tr>
      <w:tr w:rsidR="00BE16E1" w:rsidRPr="00BE16E1" w14:paraId="27C0585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30E5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9AF1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4FDC61" w14:textId="4DE51D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bottom"/>
            <w:hideMark/>
          </w:tcPr>
          <w:p w14:paraId="25C63DD9" w14:textId="316C63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F61AF" w14:textId="7C4A60B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344BA" w14:textId="462C887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30,048.46 </w:t>
            </w:r>
          </w:p>
        </w:tc>
      </w:tr>
      <w:tr w:rsidR="00BE16E1" w:rsidRPr="00BE16E1" w14:paraId="7C57724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A6B2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DBE0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6D305DAC" w14:textId="672892D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738679BB" w14:textId="612C50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8EAA8" w14:textId="6340162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EDBEA" w14:textId="69550B4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60,430.04 </w:t>
            </w:r>
          </w:p>
        </w:tc>
      </w:tr>
      <w:tr w:rsidR="00BE16E1" w:rsidRPr="00BE16E1" w14:paraId="646E2CE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7F89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7A65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67D6603A" w14:textId="7FE556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2636897B" w14:textId="5D4CC2C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45098E" w14:textId="5B41D0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C4635" w14:textId="3A82F19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28,458.20 </w:t>
            </w:r>
          </w:p>
        </w:tc>
      </w:tr>
      <w:tr w:rsidR="00BE16E1" w:rsidRPr="00BE16E1" w14:paraId="1D6CAC9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C947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8AC8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7E20082A" w14:textId="0ABDB8D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2DE631E3" w14:textId="1D7DEFD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4AA67" w14:textId="03E325D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A228E" w14:textId="156BE9F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4,242.92 </w:t>
            </w:r>
          </w:p>
        </w:tc>
      </w:tr>
      <w:tr w:rsidR="00BE16E1" w:rsidRPr="00BE16E1" w14:paraId="49EE7CC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5818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6269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6263BBC8" w14:textId="198B59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2,115.88 </w:t>
            </w:r>
          </w:p>
        </w:tc>
        <w:tc>
          <w:tcPr>
            <w:tcW w:w="958" w:type="pct"/>
            <w:tcBorders>
              <w:top w:val="nil"/>
              <w:left w:val="nil"/>
              <w:bottom w:val="single" w:sz="4" w:space="0" w:color="000000"/>
              <w:right w:val="single" w:sz="4" w:space="0" w:color="000000"/>
            </w:tcBorders>
            <w:shd w:val="clear" w:color="auto" w:fill="auto"/>
            <w:noWrap/>
            <w:vAlign w:val="bottom"/>
            <w:hideMark/>
          </w:tcPr>
          <w:p w14:paraId="2727DFB1" w14:textId="166917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D62B1" w14:textId="63CF63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FEE86" w14:textId="58C5031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2,115.88 </w:t>
            </w:r>
          </w:p>
        </w:tc>
      </w:tr>
      <w:tr w:rsidR="00BE16E1" w:rsidRPr="00BE16E1" w14:paraId="0ADA526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66A1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0AEE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48919BE5" w14:textId="703D2E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151675D6" w14:textId="47FE8C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35DD3" w14:textId="0B58C52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31B48" w14:textId="6DFB51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2,807.88 </w:t>
            </w:r>
          </w:p>
        </w:tc>
      </w:tr>
      <w:tr w:rsidR="00BE16E1" w:rsidRPr="00BE16E1" w14:paraId="7F77268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80A9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A2BA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57C96A87" w14:textId="57D8411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6508941C" w14:textId="0391566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6D290" w14:textId="2C817ED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8905E" w14:textId="0AF33E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0,958.80 </w:t>
            </w:r>
          </w:p>
        </w:tc>
      </w:tr>
      <w:tr w:rsidR="00BE16E1" w:rsidRPr="00BE16E1" w14:paraId="7EF25C1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D4A8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1F0D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35B15E58" w14:textId="75B6627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15,945.23 </w:t>
            </w:r>
          </w:p>
        </w:tc>
        <w:tc>
          <w:tcPr>
            <w:tcW w:w="958" w:type="pct"/>
            <w:tcBorders>
              <w:top w:val="nil"/>
              <w:left w:val="nil"/>
              <w:bottom w:val="single" w:sz="4" w:space="0" w:color="000000"/>
              <w:right w:val="single" w:sz="4" w:space="0" w:color="000000"/>
            </w:tcBorders>
            <w:shd w:val="clear" w:color="auto" w:fill="auto"/>
            <w:noWrap/>
            <w:vAlign w:val="bottom"/>
            <w:hideMark/>
          </w:tcPr>
          <w:p w14:paraId="707D2192" w14:textId="0B897C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DC272" w14:textId="3FD690E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9522C" w14:textId="6AA53E7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15,945.23 </w:t>
            </w:r>
          </w:p>
        </w:tc>
      </w:tr>
      <w:tr w:rsidR="00BE16E1" w:rsidRPr="00BE16E1" w14:paraId="56B917D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4C7B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F533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98F9C4" w14:textId="1CE5E92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03B2AD4C" w14:textId="1AE166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EEEF5" w14:textId="4293C3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22F9A" w14:textId="016555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82,045.18 </w:t>
            </w:r>
          </w:p>
        </w:tc>
      </w:tr>
      <w:tr w:rsidR="00BE16E1" w:rsidRPr="00BE16E1" w14:paraId="72B7513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548D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8F60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19E2C5FB" w14:textId="4F18F54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2BD1EF73" w14:textId="7DAF930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BCA46" w14:textId="201E66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B9B73" w14:textId="5586AC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91,480.00 </w:t>
            </w:r>
          </w:p>
        </w:tc>
      </w:tr>
      <w:tr w:rsidR="00BE16E1" w:rsidRPr="00BE16E1" w14:paraId="5636378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3549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0115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5A655E1D" w14:textId="4BE6E7D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7DD86AE1" w14:textId="21E2AE2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92C9A" w14:textId="2DA4FF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0FB52" w14:textId="79EC3DE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91,506.28 </w:t>
            </w:r>
          </w:p>
        </w:tc>
      </w:tr>
      <w:tr w:rsidR="00BE16E1" w:rsidRPr="00BE16E1" w14:paraId="1D6DAEE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C2AF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98DD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7294376A" w14:textId="664B458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3B1EDF82" w14:textId="152A21F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15DC3" w14:textId="2542451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6CC05" w14:textId="5C5F5D0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79,547.69 </w:t>
            </w:r>
          </w:p>
        </w:tc>
      </w:tr>
      <w:tr w:rsidR="00BE16E1" w:rsidRPr="00BE16E1" w14:paraId="7E14C18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C0B5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BFB9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0FE0D5A3" w14:textId="5D725BD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3F707DCB" w14:textId="75AA51D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6BBB2" w14:textId="650D595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B8B89" w14:textId="151A8B3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63,941.74 </w:t>
            </w:r>
          </w:p>
        </w:tc>
      </w:tr>
      <w:tr w:rsidR="00BE16E1" w:rsidRPr="00BE16E1" w14:paraId="0D94856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0A80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A6AD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33F05A72" w14:textId="24107AF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26CA99B0" w14:textId="72BEDB7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6B959" w14:textId="552CCF9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15EF3" w14:textId="00ECB9A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7,703.44 </w:t>
            </w:r>
          </w:p>
        </w:tc>
      </w:tr>
      <w:tr w:rsidR="00BE16E1" w:rsidRPr="00BE16E1" w14:paraId="563DA3E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E239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7748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0A7D31E3" w14:textId="2CAA5C7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7FEF8DB4" w14:textId="41E110B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C3418" w14:textId="5EF56FD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74060" w14:textId="679555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3,816.76 </w:t>
            </w:r>
          </w:p>
        </w:tc>
      </w:tr>
      <w:tr w:rsidR="00BE16E1" w:rsidRPr="00BE16E1" w14:paraId="69FE283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5A685"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1E85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2A8C7D39" w14:textId="76193FF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91,579.08 </w:t>
            </w:r>
          </w:p>
        </w:tc>
        <w:tc>
          <w:tcPr>
            <w:tcW w:w="958" w:type="pct"/>
            <w:tcBorders>
              <w:top w:val="nil"/>
              <w:left w:val="nil"/>
              <w:bottom w:val="single" w:sz="4" w:space="0" w:color="000000"/>
              <w:right w:val="single" w:sz="4" w:space="0" w:color="000000"/>
            </w:tcBorders>
            <w:shd w:val="clear" w:color="auto" w:fill="auto"/>
            <w:noWrap/>
            <w:vAlign w:val="bottom"/>
            <w:hideMark/>
          </w:tcPr>
          <w:p w14:paraId="6AACBF15" w14:textId="4EADAC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B7E7F" w14:textId="36A10ED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076E6" w14:textId="327866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91,579.08 </w:t>
            </w:r>
          </w:p>
        </w:tc>
      </w:tr>
      <w:tr w:rsidR="00BE16E1" w:rsidRPr="00BE16E1" w14:paraId="059997B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9222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085D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19B681D" w14:textId="4DD9AA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01F606AB" w14:textId="3992EB3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A7156" w14:textId="36C601D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AD852" w14:textId="289C48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97,057.28 </w:t>
            </w:r>
          </w:p>
        </w:tc>
      </w:tr>
      <w:tr w:rsidR="00BE16E1" w:rsidRPr="00BE16E1" w14:paraId="1ACEA83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EC7E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718F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9F5C347" w14:textId="37476BE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045144E7" w14:textId="76D20C2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CF7AF" w14:textId="1C0A4A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6BD08" w14:textId="1D2003A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23,237.54 </w:t>
            </w:r>
          </w:p>
        </w:tc>
      </w:tr>
      <w:tr w:rsidR="00BE16E1" w:rsidRPr="00BE16E1" w14:paraId="3B68A3D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6E97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764A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45AC4BA1" w14:textId="2B5AAB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7DDE42D7" w14:textId="7DF1C69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72CC3" w14:textId="18EFC7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D1C04" w14:textId="1A8FCF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33,077.76 </w:t>
            </w:r>
          </w:p>
        </w:tc>
      </w:tr>
      <w:tr w:rsidR="00BE16E1" w:rsidRPr="00BE16E1" w14:paraId="0DE997D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32A0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0391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53AB0C6F" w14:textId="579CF9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6408D96F" w14:textId="051504C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A72BB" w14:textId="2B1AC8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04FFE" w14:textId="3DA98C3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1,152.72 </w:t>
            </w:r>
          </w:p>
        </w:tc>
      </w:tr>
      <w:tr w:rsidR="00BE16E1" w:rsidRPr="00BE16E1" w14:paraId="42CCBB2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3FC4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15D4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128506FA" w14:textId="2E3DDCD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14695A8C" w14:textId="7063B32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36967" w14:textId="513CE90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F6543" w14:textId="776BEE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70,584.32 </w:t>
            </w:r>
          </w:p>
        </w:tc>
      </w:tr>
      <w:tr w:rsidR="00BE16E1" w:rsidRPr="00BE16E1" w14:paraId="7B894E9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535F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41A4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7A51C014" w14:textId="71B5645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2D42C3D1" w14:textId="452A8B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EE8D6" w14:textId="2A1B5AC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7579F" w14:textId="3234A28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387,361.12 </w:t>
            </w:r>
          </w:p>
        </w:tc>
      </w:tr>
      <w:tr w:rsidR="00BE16E1" w:rsidRPr="00BE16E1" w14:paraId="3AF7FA61"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90345"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21F5731" w14:textId="4EB0759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5,288,9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1760C693" w14:textId="798736E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AEABB9" w14:textId="4EB0536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5FECC7F" w14:textId="2FC2296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5,288,926.38 </w:t>
            </w:r>
          </w:p>
        </w:tc>
      </w:tr>
      <w:tr w:rsidR="00BE16E1" w:rsidRPr="00BE16E1" w14:paraId="2BBD7C5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D37B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EAD6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2A2F77C0" w14:textId="08F4D0E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hideMark/>
          </w:tcPr>
          <w:p w14:paraId="7A11DC16" w14:textId="67E602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521F2" w14:textId="30C07E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3EE66" w14:textId="477753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434,456.38 </w:t>
            </w:r>
          </w:p>
        </w:tc>
      </w:tr>
      <w:tr w:rsidR="00BE16E1" w:rsidRPr="00BE16E1" w14:paraId="5BD8077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82C2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2115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287FC2D2" w14:textId="5B4F4CF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4861BD11" w14:textId="2B74B3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F19A7" w14:textId="00D4795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80BC3" w14:textId="738AE38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6,490.00 </w:t>
            </w:r>
          </w:p>
        </w:tc>
      </w:tr>
      <w:tr w:rsidR="00BE16E1" w:rsidRPr="00BE16E1" w14:paraId="64CA752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4237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F1A35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6914E86C" w14:textId="7F71A9F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62255591" w14:textId="0FAD5BD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08FD0" w14:textId="761310F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A0D3C" w14:textId="76F882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7,980.00 </w:t>
            </w:r>
          </w:p>
        </w:tc>
      </w:tr>
      <w:tr w:rsidR="00BE16E1" w:rsidRPr="00BE16E1" w14:paraId="2F0F1F7B"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FC9E59"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753A5FC" w14:textId="71E027C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216,276.32 </w:t>
            </w:r>
          </w:p>
        </w:tc>
        <w:tc>
          <w:tcPr>
            <w:tcW w:w="958" w:type="pct"/>
            <w:tcBorders>
              <w:top w:val="nil"/>
              <w:left w:val="nil"/>
              <w:bottom w:val="single" w:sz="4" w:space="0" w:color="000000"/>
              <w:right w:val="single" w:sz="4" w:space="0" w:color="000000"/>
            </w:tcBorders>
            <w:shd w:val="clear" w:color="D8D8D8" w:fill="D8D8D8"/>
            <w:noWrap/>
            <w:vAlign w:val="bottom"/>
            <w:hideMark/>
          </w:tcPr>
          <w:p w14:paraId="2F136C5F" w14:textId="6C966CD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31385A" w14:textId="5318FA7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4BA53E" w14:textId="6AFD4C2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216,276.32 </w:t>
            </w:r>
          </w:p>
        </w:tc>
      </w:tr>
      <w:tr w:rsidR="00BE16E1" w:rsidRPr="00BE16E1" w14:paraId="0688D1A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770F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3F6D32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3F0E99CA" w14:textId="479B77D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2E2EBD70" w14:textId="0F254F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265079" w14:textId="546B18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A032E" w14:textId="3AE6566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16,151.00 </w:t>
            </w:r>
          </w:p>
        </w:tc>
      </w:tr>
      <w:tr w:rsidR="00BE16E1" w:rsidRPr="00BE16E1" w14:paraId="396114F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FDA9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2CF4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16644CF" w14:textId="3BA02A2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5B6AA29F" w14:textId="3547F5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D9D68" w14:textId="6BCF1B2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C6AFC" w14:textId="0BD7ECE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4,226.50 </w:t>
            </w:r>
          </w:p>
        </w:tc>
      </w:tr>
      <w:tr w:rsidR="00BE16E1" w:rsidRPr="00BE16E1" w14:paraId="5294695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E5C9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3C9C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0DC1A45A" w14:textId="363C09C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58CAD33B" w14:textId="080E203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663A9" w14:textId="5D59DC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A3373" w14:textId="300F5CC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700.00 </w:t>
            </w:r>
          </w:p>
        </w:tc>
      </w:tr>
      <w:tr w:rsidR="00BE16E1" w:rsidRPr="00BE16E1" w14:paraId="0B93C0F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B038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33DB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3BC36FFF" w14:textId="66C19DF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53AC4D4C" w14:textId="59F7D2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E3747" w14:textId="5DDAF01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B4A06" w14:textId="7C7796E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3,192.50 </w:t>
            </w:r>
          </w:p>
        </w:tc>
      </w:tr>
      <w:tr w:rsidR="00BE16E1" w:rsidRPr="00BE16E1" w14:paraId="43D5FC0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E961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048A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ndaon</w:t>
            </w:r>
          </w:p>
        </w:tc>
        <w:tc>
          <w:tcPr>
            <w:tcW w:w="1003" w:type="pct"/>
            <w:tcBorders>
              <w:top w:val="nil"/>
              <w:left w:val="nil"/>
              <w:bottom w:val="single" w:sz="4" w:space="0" w:color="000000"/>
              <w:right w:val="single" w:sz="4" w:space="0" w:color="000000"/>
            </w:tcBorders>
            <w:shd w:val="clear" w:color="auto" w:fill="auto"/>
            <w:noWrap/>
            <w:vAlign w:val="bottom"/>
            <w:hideMark/>
          </w:tcPr>
          <w:p w14:paraId="7EDFB170" w14:textId="59C31FF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0,475.00 </w:t>
            </w:r>
          </w:p>
        </w:tc>
        <w:tc>
          <w:tcPr>
            <w:tcW w:w="958" w:type="pct"/>
            <w:tcBorders>
              <w:top w:val="nil"/>
              <w:left w:val="nil"/>
              <w:bottom w:val="single" w:sz="4" w:space="0" w:color="000000"/>
              <w:right w:val="single" w:sz="4" w:space="0" w:color="000000"/>
            </w:tcBorders>
            <w:shd w:val="clear" w:color="auto" w:fill="auto"/>
            <w:noWrap/>
            <w:vAlign w:val="bottom"/>
            <w:hideMark/>
          </w:tcPr>
          <w:p w14:paraId="66A70B2C" w14:textId="68C4D6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48FFF" w14:textId="439294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4EA85" w14:textId="1A78BC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0,475.00 </w:t>
            </w:r>
          </w:p>
        </w:tc>
      </w:tr>
      <w:tr w:rsidR="00BE16E1" w:rsidRPr="00BE16E1" w14:paraId="163CE7E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39C2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A295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31107F51" w14:textId="7990DF9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60F1244F" w14:textId="6D5CBF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ADB65" w14:textId="6713468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F6C5D" w14:textId="061E78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4,420.00 </w:t>
            </w:r>
          </w:p>
        </w:tc>
      </w:tr>
      <w:tr w:rsidR="00BE16E1" w:rsidRPr="00BE16E1" w14:paraId="66EBACF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8702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2E0E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774AF739" w14:textId="64E3D2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11FB48D6" w14:textId="7DEE85B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5E86B" w14:textId="15AC3C8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2574A" w14:textId="68C40D4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2,634.00 </w:t>
            </w:r>
          </w:p>
        </w:tc>
      </w:tr>
      <w:tr w:rsidR="00BE16E1" w:rsidRPr="00BE16E1" w14:paraId="3067135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8508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65D7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5A0C0248" w14:textId="3CD9CD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19C06784" w14:textId="68233F3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FE0E3" w14:textId="3BAA9A8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32533" w14:textId="6FBD5A6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6,792.50 </w:t>
            </w:r>
          </w:p>
        </w:tc>
      </w:tr>
      <w:tr w:rsidR="00BE16E1" w:rsidRPr="00BE16E1" w14:paraId="1744E49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D7CB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76F3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14C1B9D8" w14:textId="5C4FF3C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67033D6D" w14:textId="6F3ECEF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87404" w14:textId="39B8A23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762C5" w14:textId="6EFE402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4,260.00 </w:t>
            </w:r>
          </w:p>
        </w:tc>
      </w:tr>
      <w:tr w:rsidR="00BE16E1" w:rsidRPr="00BE16E1" w14:paraId="7E6C61B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1D76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1A23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47A93EB2" w14:textId="179E41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42D71246" w14:textId="68656CF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4D894" w14:textId="777974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574BE" w14:textId="7B703E9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2,840.00 </w:t>
            </w:r>
          </w:p>
        </w:tc>
      </w:tr>
      <w:tr w:rsidR="00BE16E1" w:rsidRPr="00BE16E1" w14:paraId="55BFA43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E326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1643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D3EDCBD" w14:textId="410B4C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2FA70611" w14:textId="0DC7FA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097FD" w14:textId="2F6604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38845" w14:textId="0D0B053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95,535.00 </w:t>
            </w:r>
          </w:p>
        </w:tc>
      </w:tr>
      <w:tr w:rsidR="00BE16E1" w:rsidRPr="00BE16E1" w14:paraId="5B42B00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BDA9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D184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68289A87" w14:textId="59DB3E2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78BD253A" w14:textId="0524F27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A0966" w14:textId="54243F6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7541D" w14:textId="6976987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5,049.82 </w:t>
            </w:r>
          </w:p>
        </w:tc>
      </w:tr>
      <w:tr w:rsidR="00BE16E1" w:rsidRPr="00BE16E1" w14:paraId="2B86CA3C"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66FD8B"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219758C" w14:textId="673015C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0,842,3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75BF2A3D" w14:textId="3A88C2E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1C450B5" w14:textId="61C3F66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5914FC" w14:textId="0CD2B2B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2,423,576.85 </w:t>
            </w:r>
          </w:p>
        </w:tc>
      </w:tr>
      <w:tr w:rsidR="00BE16E1" w:rsidRPr="00BE16E1" w14:paraId="6F884AED"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D092C99"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1400CA64" w14:textId="5E5C663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7D612BE0" w14:textId="15791A1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D3081" w14:textId="6B751F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79A8FB8" w14:textId="0D642DD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164,288.77 </w:t>
            </w:r>
          </w:p>
        </w:tc>
      </w:tr>
      <w:tr w:rsidR="00BE16E1" w:rsidRPr="00BE16E1" w14:paraId="04972EF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F521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C4CA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0E44E9BA" w14:textId="19F611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04C73640" w14:textId="378EDC9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8F922" w14:textId="0622AB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A7CEB" w14:textId="29289B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2,882.44 </w:t>
            </w:r>
          </w:p>
        </w:tc>
      </w:tr>
      <w:tr w:rsidR="00BE16E1" w:rsidRPr="00BE16E1" w14:paraId="1E28A3D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1B3A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85625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251B3DB6" w14:textId="4B4CF73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211B4450" w14:textId="52B46E8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878B2" w14:textId="3B1537A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B1103" w14:textId="4900E5E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00,258.54 </w:t>
            </w:r>
          </w:p>
        </w:tc>
      </w:tr>
      <w:tr w:rsidR="00BE16E1" w:rsidRPr="00BE16E1" w14:paraId="4346B86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148F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9F75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43938260" w14:textId="387557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0CFD83AE" w14:textId="664558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165C7" w14:textId="161BBAB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A6CA4" w14:textId="75B43F3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5,213.48 </w:t>
            </w:r>
          </w:p>
        </w:tc>
      </w:tr>
      <w:tr w:rsidR="00BE16E1" w:rsidRPr="00BE16E1" w14:paraId="29C330E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D25A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B4B0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15B9CB3F" w14:textId="2885E39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13B6EDDB" w14:textId="797346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CFA659" w14:textId="3E6A4A9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DA297" w14:textId="42931BC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6,672.72 </w:t>
            </w:r>
          </w:p>
        </w:tc>
      </w:tr>
      <w:tr w:rsidR="00BE16E1" w:rsidRPr="00BE16E1" w14:paraId="41D42CC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7002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DBEE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3F613228" w14:textId="5670D63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0ECDEFA4" w14:textId="586857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6F2885" w14:textId="22915B3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223CB" w14:textId="160AE4A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73,501.02 </w:t>
            </w:r>
          </w:p>
        </w:tc>
      </w:tr>
      <w:tr w:rsidR="00BE16E1" w:rsidRPr="00BE16E1" w14:paraId="7ACF059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6252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C541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1982A0B1" w14:textId="2A9A7A7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435B71D4" w14:textId="386AFBB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262AAF74" w14:textId="481DD9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9BC06" w14:textId="297781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48,112.24 </w:t>
            </w:r>
          </w:p>
        </w:tc>
      </w:tr>
      <w:tr w:rsidR="00BE16E1" w:rsidRPr="00BE16E1" w14:paraId="708154A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5B89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81B3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06186E57" w14:textId="6A306D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724DA7EA" w14:textId="5A1B761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2FB192" w14:textId="38FFB71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C07BA" w14:textId="4532DCE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80,626.00 </w:t>
            </w:r>
          </w:p>
        </w:tc>
      </w:tr>
      <w:tr w:rsidR="00BE16E1" w:rsidRPr="00BE16E1" w14:paraId="66D7085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A05C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B8AA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20637586" w14:textId="0A167A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22A06063" w14:textId="3F29B2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E6D1C" w14:textId="345AE49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CBF63" w14:textId="53112D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44,244.13 </w:t>
            </w:r>
          </w:p>
        </w:tc>
      </w:tr>
      <w:tr w:rsidR="00BE16E1" w:rsidRPr="00BE16E1" w14:paraId="00CFB91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6CC9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47DE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391FAD3D" w14:textId="206FFC7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36,059.42 </w:t>
            </w:r>
          </w:p>
        </w:tc>
        <w:tc>
          <w:tcPr>
            <w:tcW w:w="958" w:type="pct"/>
            <w:tcBorders>
              <w:top w:val="nil"/>
              <w:left w:val="nil"/>
              <w:bottom w:val="single" w:sz="4" w:space="0" w:color="000000"/>
              <w:right w:val="single" w:sz="4" w:space="0" w:color="000000"/>
            </w:tcBorders>
            <w:shd w:val="clear" w:color="auto" w:fill="auto"/>
            <w:noWrap/>
            <w:vAlign w:val="bottom"/>
            <w:hideMark/>
          </w:tcPr>
          <w:p w14:paraId="0F45C339" w14:textId="366B0D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025F0ED1" w14:textId="48CB6CD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828BE" w14:textId="26A30F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05,309.42 </w:t>
            </w:r>
          </w:p>
        </w:tc>
      </w:tr>
      <w:tr w:rsidR="00BE16E1" w:rsidRPr="00BE16E1" w14:paraId="366CD73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BD34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5790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6C5FE65D" w14:textId="3B73028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3615772B" w14:textId="49DDFAC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899059" w14:textId="3047927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39D77" w14:textId="3090A46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7,359.60 </w:t>
            </w:r>
          </w:p>
        </w:tc>
      </w:tr>
      <w:tr w:rsidR="00BE16E1" w:rsidRPr="00BE16E1" w14:paraId="4221D4F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A266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06F8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40F3384E" w14:textId="17DE36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4DC3CCE5" w14:textId="48DC2FF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6B984EBF" w14:textId="26E869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11E242" w14:textId="7D006AC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1,043.20 </w:t>
            </w:r>
          </w:p>
        </w:tc>
      </w:tr>
      <w:tr w:rsidR="00BE16E1" w:rsidRPr="00BE16E1" w14:paraId="7C1555F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4038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7952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160D2FA" w14:textId="2FE12FB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3A8A9F75" w14:textId="0442CD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40EC9" w14:textId="40C5ED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83991" w14:textId="619CC1E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81,665.13 </w:t>
            </w:r>
          </w:p>
        </w:tc>
      </w:tr>
      <w:tr w:rsidR="00BE16E1" w:rsidRPr="00BE16E1" w14:paraId="2B89127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F492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6635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4F4ECCD6" w14:textId="4FFECE4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1D1516B8" w14:textId="07F20D6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556AD" w14:textId="44BA55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B0FC7" w14:textId="348C577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7,236.32 </w:t>
            </w:r>
          </w:p>
        </w:tc>
      </w:tr>
      <w:tr w:rsidR="00BE16E1" w:rsidRPr="00BE16E1" w14:paraId="3272113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662E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5C310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63D274FF" w14:textId="38AFA9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1BDF3A19" w14:textId="23DA54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4944B" w14:textId="7D25F10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9D876" w14:textId="3625ADF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887.40 </w:t>
            </w:r>
          </w:p>
        </w:tc>
      </w:tr>
      <w:tr w:rsidR="00BE16E1" w:rsidRPr="00BE16E1" w14:paraId="047AB26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A54F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ABBE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49B893BE" w14:textId="654B61A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4908CAA5" w14:textId="0F2979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307FC" w14:textId="719554C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64BE8" w14:textId="407123E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38,276.44 </w:t>
            </w:r>
          </w:p>
        </w:tc>
      </w:tr>
      <w:tr w:rsidR="00BE16E1" w:rsidRPr="00BE16E1" w14:paraId="7BAF486F"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1B49A6"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1BE5478A" w14:textId="05C4577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51,881,544.08 </w:t>
            </w:r>
          </w:p>
        </w:tc>
        <w:tc>
          <w:tcPr>
            <w:tcW w:w="958" w:type="pct"/>
            <w:tcBorders>
              <w:top w:val="nil"/>
              <w:left w:val="nil"/>
              <w:bottom w:val="single" w:sz="4" w:space="0" w:color="000000"/>
              <w:right w:val="single" w:sz="4" w:space="0" w:color="000000"/>
            </w:tcBorders>
            <w:shd w:val="clear" w:color="A5A5A5" w:fill="A5A5A5"/>
            <w:noWrap/>
            <w:vAlign w:val="bottom"/>
            <w:hideMark/>
          </w:tcPr>
          <w:p w14:paraId="45F631B4" w14:textId="5DBF2307"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0DDA58E" w14:textId="3648F1F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224DFED" w14:textId="34DD5AD5"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52,484,694.08 </w:t>
            </w:r>
          </w:p>
        </w:tc>
      </w:tr>
      <w:tr w:rsidR="00BE16E1" w:rsidRPr="00BE16E1" w14:paraId="2A85E48C"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7AB327"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4379724" w14:textId="5FD3D23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5,947,03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33AE0DDB" w14:textId="3319D52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75652DE" w14:textId="746C21C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B5CCFE" w14:textId="30F91CA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6,224,787.82 </w:t>
            </w:r>
          </w:p>
        </w:tc>
      </w:tr>
      <w:tr w:rsidR="00BE16E1" w:rsidRPr="00BE16E1" w14:paraId="1183DA9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D922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C73A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7FECA766" w14:textId="4ECDF43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DEF1EF" w14:textId="58BB628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43DA8" w14:textId="2F5BCAA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E3C16" w14:textId="32F82A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5,000.00 </w:t>
            </w:r>
          </w:p>
        </w:tc>
      </w:tr>
      <w:tr w:rsidR="00BE16E1" w:rsidRPr="00BE16E1" w14:paraId="23E858B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6322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E740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2D53DE8" w14:textId="51991DB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9B4A435" w14:textId="257B73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C3E33" w14:textId="53F8CB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B062A" w14:textId="64EDA79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97,500.00 </w:t>
            </w:r>
          </w:p>
        </w:tc>
      </w:tr>
      <w:tr w:rsidR="00BE16E1" w:rsidRPr="00BE16E1" w14:paraId="08BB5EB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04E0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F464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2B98E24C" w14:textId="4C17D4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hideMark/>
          </w:tcPr>
          <w:p w14:paraId="232E4DC9" w14:textId="0A0A5F9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AD922" w14:textId="7238CF7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8C146" w14:textId="22037AA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50,880.00 </w:t>
            </w:r>
          </w:p>
        </w:tc>
      </w:tr>
      <w:tr w:rsidR="00BE16E1" w:rsidRPr="00BE16E1" w14:paraId="280F783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C71F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DA78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4FB12E8D" w14:textId="29BAF2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5B53B3C2" w14:textId="0399C2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3523FFD4" w14:textId="341E5A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A4680" w14:textId="674A8C4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80,447.20 </w:t>
            </w:r>
          </w:p>
        </w:tc>
      </w:tr>
      <w:tr w:rsidR="00BE16E1" w:rsidRPr="00BE16E1" w14:paraId="684F9D8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3960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0097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23175885" w14:textId="323B5C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51ABB4C4" w14:textId="086622C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2A3DC" w14:textId="341536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514E6" w14:textId="4A9C63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21,656.70 </w:t>
            </w:r>
          </w:p>
        </w:tc>
      </w:tr>
      <w:tr w:rsidR="00BE16E1" w:rsidRPr="00BE16E1" w14:paraId="4CC11A2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C674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2804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522F34AC" w14:textId="0976EB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78049C5F" w14:textId="0B9FC7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EFEC4F" w14:textId="6A10E3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98006" w14:textId="23DFE27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67,414.10 </w:t>
            </w:r>
          </w:p>
        </w:tc>
      </w:tr>
      <w:tr w:rsidR="00BE16E1" w:rsidRPr="00BE16E1" w14:paraId="0622BA8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632C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79F0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4E8C2D4D" w14:textId="3630F7F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B2BC6F" w14:textId="3627431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3E9E1" w14:textId="6BE896B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04ACF" w14:textId="6599BB1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9,000.00 </w:t>
            </w:r>
          </w:p>
        </w:tc>
      </w:tr>
      <w:tr w:rsidR="00BE16E1" w:rsidRPr="00BE16E1" w14:paraId="3E4CE38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A598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A833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0FF98F4F" w14:textId="3ACD58A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3FB7C7F" w14:textId="55E633B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E41A30" w14:textId="299A924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D5543" w14:textId="4C1EA9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80,500.00 </w:t>
            </w:r>
          </w:p>
        </w:tc>
      </w:tr>
      <w:tr w:rsidR="00BE16E1" w:rsidRPr="00BE16E1" w14:paraId="5BE21E0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1730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5D9B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6C5DE79E" w14:textId="563A6C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50,800.00 </w:t>
            </w:r>
          </w:p>
        </w:tc>
        <w:tc>
          <w:tcPr>
            <w:tcW w:w="958" w:type="pct"/>
            <w:tcBorders>
              <w:top w:val="nil"/>
              <w:left w:val="nil"/>
              <w:bottom w:val="single" w:sz="4" w:space="0" w:color="000000"/>
              <w:right w:val="single" w:sz="4" w:space="0" w:color="000000"/>
            </w:tcBorders>
            <w:shd w:val="clear" w:color="auto" w:fill="auto"/>
            <w:noWrap/>
            <w:vAlign w:val="bottom"/>
            <w:hideMark/>
          </w:tcPr>
          <w:p w14:paraId="698B83B2" w14:textId="3DAB30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821B3" w14:textId="515CF2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1A84A" w14:textId="718E19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50,800.00 </w:t>
            </w:r>
          </w:p>
        </w:tc>
      </w:tr>
      <w:tr w:rsidR="00BE16E1" w:rsidRPr="00BE16E1" w14:paraId="5ABECBE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7228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5488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311D0E15" w14:textId="624198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42B212B3" w14:textId="48753A7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42A0E" w14:textId="0A135A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E2A70" w14:textId="4A9C2FC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72,100.00 </w:t>
            </w:r>
          </w:p>
        </w:tc>
      </w:tr>
      <w:tr w:rsidR="00BE16E1" w:rsidRPr="00BE16E1" w14:paraId="22CB69B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02B4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88FD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30A31787" w14:textId="25324AF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54,800.00 </w:t>
            </w:r>
          </w:p>
        </w:tc>
        <w:tc>
          <w:tcPr>
            <w:tcW w:w="958" w:type="pct"/>
            <w:tcBorders>
              <w:top w:val="nil"/>
              <w:left w:val="nil"/>
              <w:bottom w:val="single" w:sz="4" w:space="0" w:color="000000"/>
              <w:right w:val="single" w:sz="4" w:space="0" w:color="000000"/>
            </w:tcBorders>
            <w:shd w:val="clear" w:color="auto" w:fill="auto"/>
            <w:noWrap/>
            <w:vAlign w:val="bottom"/>
            <w:hideMark/>
          </w:tcPr>
          <w:p w14:paraId="7BCA6996" w14:textId="6E2BA23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18DA4" w14:textId="743ADE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380A8" w14:textId="4D5654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54,800.00 </w:t>
            </w:r>
          </w:p>
        </w:tc>
      </w:tr>
      <w:tr w:rsidR="00BE16E1" w:rsidRPr="00BE16E1" w14:paraId="1AEF4B9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3BCF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62D7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205C3715" w14:textId="71C429D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010,275.40 </w:t>
            </w:r>
          </w:p>
        </w:tc>
        <w:tc>
          <w:tcPr>
            <w:tcW w:w="958" w:type="pct"/>
            <w:tcBorders>
              <w:top w:val="nil"/>
              <w:left w:val="nil"/>
              <w:bottom w:val="single" w:sz="4" w:space="0" w:color="000000"/>
              <w:right w:val="single" w:sz="4" w:space="0" w:color="000000"/>
            </w:tcBorders>
            <w:shd w:val="clear" w:color="auto" w:fill="auto"/>
            <w:noWrap/>
            <w:vAlign w:val="bottom"/>
            <w:hideMark/>
          </w:tcPr>
          <w:p w14:paraId="0CB9E138" w14:textId="0C1D18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1EAD9" w14:textId="5D13CA2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B67F1" w14:textId="342D92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010,275.40 </w:t>
            </w:r>
          </w:p>
        </w:tc>
      </w:tr>
      <w:tr w:rsidR="00BE16E1" w:rsidRPr="00BE16E1" w14:paraId="025882B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48F5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AE2A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3F8509EA" w14:textId="4212E7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93,400.00 </w:t>
            </w:r>
          </w:p>
        </w:tc>
        <w:tc>
          <w:tcPr>
            <w:tcW w:w="958" w:type="pct"/>
            <w:tcBorders>
              <w:top w:val="nil"/>
              <w:left w:val="nil"/>
              <w:bottom w:val="single" w:sz="4" w:space="0" w:color="000000"/>
              <w:right w:val="single" w:sz="4" w:space="0" w:color="000000"/>
            </w:tcBorders>
            <w:shd w:val="clear" w:color="auto" w:fill="auto"/>
            <w:noWrap/>
            <w:vAlign w:val="bottom"/>
            <w:hideMark/>
          </w:tcPr>
          <w:p w14:paraId="6DDA1E29" w14:textId="5E44A59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40806" w14:textId="28CBFC7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4B534" w14:textId="067B23B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93,400.00 </w:t>
            </w:r>
          </w:p>
        </w:tc>
      </w:tr>
      <w:tr w:rsidR="00BE16E1" w:rsidRPr="00BE16E1" w14:paraId="04D36A9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BF6B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44F2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676C7981" w14:textId="551E1D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67,580.00 </w:t>
            </w:r>
          </w:p>
        </w:tc>
        <w:tc>
          <w:tcPr>
            <w:tcW w:w="958" w:type="pct"/>
            <w:tcBorders>
              <w:top w:val="nil"/>
              <w:left w:val="nil"/>
              <w:bottom w:val="single" w:sz="4" w:space="0" w:color="000000"/>
              <w:right w:val="single" w:sz="4" w:space="0" w:color="000000"/>
            </w:tcBorders>
            <w:shd w:val="clear" w:color="auto" w:fill="auto"/>
            <w:noWrap/>
            <w:vAlign w:val="bottom"/>
            <w:hideMark/>
          </w:tcPr>
          <w:p w14:paraId="477E45DF" w14:textId="3B7FE5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B4717" w14:textId="3460D9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31759" w14:textId="1E05C3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67,580.00 </w:t>
            </w:r>
          </w:p>
        </w:tc>
      </w:tr>
      <w:tr w:rsidR="00BE16E1" w:rsidRPr="00BE16E1" w14:paraId="1D9A569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C80E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A5FF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5DA10B41" w14:textId="6B71CF7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0639AC1C" w14:textId="3EDA863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C6C6F" w14:textId="7174792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8DC5B" w14:textId="290BC58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5,897.42 </w:t>
            </w:r>
          </w:p>
        </w:tc>
      </w:tr>
      <w:tr w:rsidR="00BE16E1" w:rsidRPr="00BE16E1" w14:paraId="2C08F10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9B0C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FCA2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24FA869F" w14:textId="299E96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3A0B3670" w14:textId="451FA8E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434C3" w14:textId="35E87D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90104" w14:textId="5F41AE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87,537.00 </w:t>
            </w:r>
          </w:p>
        </w:tc>
      </w:tr>
      <w:tr w:rsidR="00BE16E1" w:rsidRPr="00BE16E1" w14:paraId="3DE7F379"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13C666"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07AF38FC" w14:textId="7980FD4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8,875,0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6829CDD2" w14:textId="0CFE358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6C9ECEC" w14:textId="2EA6F97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92E856" w14:textId="603462A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9,150,453.71 </w:t>
            </w:r>
          </w:p>
        </w:tc>
      </w:tr>
      <w:tr w:rsidR="00BE16E1" w:rsidRPr="00BE16E1" w14:paraId="07A6563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446B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8D70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74EF1D5B" w14:textId="3EB1DF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32,584.96 </w:t>
            </w:r>
          </w:p>
        </w:tc>
        <w:tc>
          <w:tcPr>
            <w:tcW w:w="958" w:type="pct"/>
            <w:tcBorders>
              <w:top w:val="nil"/>
              <w:left w:val="nil"/>
              <w:bottom w:val="single" w:sz="4" w:space="0" w:color="000000"/>
              <w:right w:val="single" w:sz="4" w:space="0" w:color="000000"/>
            </w:tcBorders>
            <w:shd w:val="clear" w:color="auto" w:fill="auto"/>
            <w:noWrap/>
            <w:vAlign w:val="bottom"/>
            <w:hideMark/>
          </w:tcPr>
          <w:p w14:paraId="14463422" w14:textId="4483849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AAA6E" w14:textId="4AAFE16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93300" w14:textId="5003A5E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32,584.96 </w:t>
            </w:r>
          </w:p>
        </w:tc>
      </w:tr>
      <w:tr w:rsidR="00BE16E1" w:rsidRPr="00BE16E1" w14:paraId="10DF2D5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5BC2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F943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bottom"/>
            <w:hideMark/>
          </w:tcPr>
          <w:p w14:paraId="08F59B03" w14:textId="74D88F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4868FA" w14:textId="2DE981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02313" w14:textId="7444FA0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E6B17" w14:textId="6F629D0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4,000.00 </w:t>
            </w:r>
          </w:p>
        </w:tc>
      </w:tr>
      <w:tr w:rsidR="00BE16E1" w:rsidRPr="00BE16E1" w14:paraId="3659BD4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C4B1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95FF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56233975" w14:textId="40EE1F3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20601639" w14:textId="0E37557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13E95" w14:textId="1227371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AA49B" w14:textId="423E1B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68,099.20 </w:t>
            </w:r>
          </w:p>
        </w:tc>
      </w:tr>
      <w:tr w:rsidR="00BE16E1" w:rsidRPr="00BE16E1" w14:paraId="40B998B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F270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845E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2AD8D85" w14:textId="219F78C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83,820.45 </w:t>
            </w:r>
          </w:p>
        </w:tc>
        <w:tc>
          <w:tcPr>
            <w:tcW w:w="958" w:type="pct"/>
            <w:tcBorders>
              <w:top w:val="nil"/>
              <w:left w:val="nil"/>
              <w:bottom w:val="single" w:sz="4" w:space="0" w:color="000000"/>
              <w:right w:val="single" w:sz="4" w:space="0" w:color="000000"/>
            </w:tcBorders>
            <w:shd w:val="clear" w:color="auto" w:fill="auto"/>
            <w:noWrap/>
            <w:vAlign w:val="bottom"/>
            <w:hideMark/>
          </w:tcPr>
          <w:p w14:paraId="071B1DC8" w14:textId="67BFE8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23BE0" w14:textId="7A3E72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FDF63" w14:textId="56A06E0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83,820.45 </w:t>
            </w:r>
          </w:p>
        </w:tc>
      </w:tr>
      <w:tr w:rsidR="00BE16E1" w:rsidRPr="00BE16E1" w14:paraId="530A591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5078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E14A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398BA310" w14:textId="0139DC2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90,395.00 </w:t>
            </w:r>
          </w:p>
        </w:tc>
        <w:tc>
          <w:tcPr>
            <w:tcW w:w="958" w:type="pct"/>
            <w:tcBorders>
              <w:top w:val="nil"/>
              <w:left w:val="nil"/>
              <w:bottom w:val="single" w:sz="4" w:space="0" w:color="000000"/>
              <w:right w:val="single" w:sz="4" w:space="0" w:color="000000"/>
            </w:tcBorders>
            <w:shd w:val="clear" w:color="auto" w:fill="auto"/>
            <w:noWrap/>
            <w:vAlign w:val="bottom"/>
            <w:hideMark/>
          </w:tcPr>
          <w:p w14:paraId="3CFB6678" w14:textId="4D921F1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6D247" w14:textId="2C9FF85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DA89D" w14:textId="6F1BE6C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90,395.00 </w:t>
            </w:r>
          </w:p>
        </w:tc>
      </w:tr>
      <w:tr w:rsidR="00BE16E1" w:rsidRPr="00BE16E1" w14:paraId="5588B13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7A65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4FDD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500A2D31" w14:textId="265722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748ACA" w14:textId="601E91F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D46FD" w14:textId="43293F9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94F6C" w14:textId="21DD95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88,000.00 </w:t>
            </w:r>
          </w:p>
        </w:tc>
      </w:tr>
      <w:tr w:rsidR="00BE16E1" w:rsidRPr="00BE16E1" w14:paraId="20D0861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3295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544A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5E375292" w14:textId="5127EB8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91,565.00 </w:t>
            </w:r>
          </w:p>
        </w:tc>
        <w:tc>
          <w:tcPr>
            <w:tcW w:w="958" w:type="pct"/>
            <w:tcBorders>
              <w:top w:val="nil"/>
              <w:left w:val="nil"/>
              <w:bottom w:val="single" w:sz="4" w:space="0" w:color="000000"/>
              <w:right w:val="single" w:sz="4" w:space="0" w:color="000000"/>
            </w:tcBorders>
            <w:shd w:val="clear" w:color="auto" w:fill="auto"/>
            <w:noWrap/>
            <w:vAlign w:val="bottom"/>
            <w:hideMark/>
          </w:tcPr>
          <w:p w14:paraId="0B6782B5" w14:textId="5B5C8D1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E212A" w14:textId="3574CA5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AFFB4" w14:textId="566595F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91,565.00 </w:t>
            </w:r>
          </w:p>
        </w:tc>
      </w:tr>
      <w:tr w:rsidR="00BE16E1" w:rsidRPr="00BE16E1" w14:paraId="1FA2205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5EBA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FA10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48710DD0" w14:textId="68C72DC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342BCBF7" w14:textId="5F988F7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C8FAF" w14:textId="501ACFD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0F4F5" w14:textId="480E0F0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0,040.00 </w:t>
            </w:r>
          </w:p>
        </w:tc>
      </w:tr>
      <w:tr w:rsidR="00BE16E1" w:rsidRPr="00BE16E1" w14:paraId="2DC6163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E779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E2C6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53FB2C43" w14:textId="7441903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31,229.00 </w:t>
            </w:r>
          </w:p>
        </w:tc>
        <w:tc>
          <w:tcPr>
            <w:tcW w:w="958" w:type="pct"/>
            <w:tcBorders>
              <w:top w:val="nil"/>
              <w:left w:val="nil"/>
              <w:bottom w:val="single" w:sz="4" w:space="0" w:color="000000"/>
              <w:right w:val="single" w:sz="4" w:space="0" w:color="000000"/>
            </w:tcBorders>
            <w:shd w:val="clear" w:color="auto" w:fill="auto"/>
            <w:noWrap/>
            <w:vAlign w:val="bottom"/>
            <w:hideMark/>
          </w:tcPr>
          <w:p w14:paraId="65DDD7EF" w14:textId="0E7BC5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1E49D" w14:textId="0981946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C0704" w14:textId="0F7D0B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31,229.00 </w:t>
            </w:r>
          </w:p>
        </w:tc>
      </w:tr>
      <w:tr w:rsidR="00BE16E1" w:rsidRPr="00BE16E1" w14:paraId="65AFA90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E4BA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DB987E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219EBBC0" w14:textId="0A569D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9575A3" w14:textId="4E648F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DCED398" w14:textId="5F1BC6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83ED7" w14:textId="715A516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10,400.00 </w:t>
            </w:r>
          </w:p>
        </w:tc>
      </w:tr>
      <w:tr w:rsidR="00BE16E1" w:rsidRPr="00BE16E1" w14:paraId="763154B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4531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4D2F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05BDB190" w14:textId="1290A8E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518966" w14:textId="425F3AA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0EEB7" w14:textId="10183BC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2A219" w14:textId="72718B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40,000.00 </w:t>
            </w:r>
          </w:p>
        </w:tc>
      </w:tr>
      <w:tr w:rsidR="00BE16E1" w:rsidRPr="00BE16E1" w14:paraId="2F2E79A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C2D8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B524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5E51785D" w14:textId="25B7B53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7683758D" w14:textId="26D371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41A666" w14:textId="52DCA81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95A6A" w14:textId="5629C5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64,250.00 </w:t>
            </w:r>
          </w:p>
        </w:tc>
      </w:tr>
      <w:tr w:rsidR="00BE16E1" w:rsidRPr="00BE16E1" w14:paraId="36B5318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E2AA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61AF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76360DBC" w14:textId="54923E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95,168.10 </w:t>
            </w:r>
          </w:p>
        </w:tc>
        <w:tc>
          <w:tcPr>
            <w:tcW w:w="958" w:type="pct"/>
            <w:tcBorders>
              <w:top w:val="nil"/>
              <w:left w:val="nil"/>
              <w:bottom w:val="single" w:sz="4" w:space="0" w:color="000000"/>
              <w:right w:val="single" w:sz="4" w:space="0" w:color="000000"/>
            </w:tcBorders>
            <w:shd w:val="clear" w:color="auto" w:fill="auto"/>
            <w:noWrap/>
            <w:vAlign w:val="bottom"/>
            <w:hideMark/>
          </w:tcPr>
          <w:p w14:paraId="12B9DD7C" w14:textId="6FC3F67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29F02" w14:textId="6EEF60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AFC12" w14:textId="1F2756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95,168.10 </w:t>
            </w:r>
          </w:p>
        </w:tc>
      </w:tr>
      <w:tr w:rsidR="00BE16E1" w:rsidRPr="00BE16E1" w14:paraId="7278D2A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AE78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1292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9252B84" w14:textId="7DCA78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32033913" w14:textId="141A4DC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16ABD" w14:textId="2A8FF35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8B085" w14:textId="350B25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04,350.00 </w:t>
            </w:r>
          </w:p>
        </w:tc>
      </w:tr>
      <w:tr w:rsidR="00BE16E1" w:rsidRPr="00BE16E1" w14:paraId="3A7C4DD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73A8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BF98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093045ED" w14:textId="63CC79C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1BF74A14" w14:textId="5D79D6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1957A" w14:textId="5F1CF69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0716F" w14:textId="1F8FB6D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33,487.00 </w:t>
            </w:r>
          </w:p>
        </w:tc>
      </w:tr>
      <w:tr w:rsidR="00BE16E1" w:rsidRPr="00BE16E1" w14:paraId="701A657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2485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EB2E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1902650C" w14:textId="550A820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BEB2D04" w14:textId="47389B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ABA02" w14:textId="13B5179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ECA78" w14:textId="59391AA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5,800.00 </w:t>
            </w:r>
          </w:p>
        </w:tc>
      </w:tr>
      <w:tr w:rsidR="00BE16E1" w:rsidRPr="00BE16E1" w14:paraId="6CC5BC6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25FA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CDED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3DCDAF07" w14:textId="359BBE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16C07FFB" w14:textId="09FFEDC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A6AE4" w14:textId="6CE15B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39B33" w14:textId="1291F0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91,190.00 </w:t>
            </w:r>
          </w:p>
        </w:tc>
      </w:tr>
      <w:tr w:rsidR="00BE16E1" w:rsidRPr="00BE16E1" w14:paraId="53A0871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ABE0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9B66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4196E0B0" w14:textId="5AF748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hideMark/>
          </w:tcPr>
          <w:p w14:paraId="543688FE" w14:textId="170DD0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255EF" w14:textId="76547DD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78D9C" w14:textId="6F00EFE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46,075.00 </w:t>
            </w:r>
          </w:p>
        </w:tc>
      </w:tr>
      <w:tr w:rsidR="00BE16E1" w:rsidRPr="00BE16E1" w14:paraId="178FA85B"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A7882"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1F9DEB32" w14:textId="49436D4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9,940,234.95 </w:t>
            </w:r>
          </w:p>
        </w:tc>
        <w:tc>
          <w:tcPr>
            <w:tcW w:w="958" w:type="pct"/>
            <w:tcBorders>
              <w:top w:val="nil"/>
              <w:left w:val="nil"/>
              <w:bottom w:val="single" w:sz="4" w:space="0" w:color="000000"/>
              <w:right w:val="single" w:sz="4" w:space="0" w:color="000000"/>
            </w:tcBorders>
            <w:shd w:val="clear" w:color="D8D8D8" w:fill="D8D8D8"/>
            <w:noWrap/>
            <w:vAlign w:val="bottom"/>
            <w:hideMark/>
          </w:tcPr>
          <w:p w14:paraId="08549A16" w14:textId="234F0EA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0A7E4F5" w14:textId="7E0B8282"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074FDD" w14:textId="7513F4B5"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9,940,234.95 </w:t>
            </w:r>
          </w:p>
        </w:tc>
      </w:tr>
      <w:tr w:rsidR="00BE16E1" w:rsidRPr="00BE16E1" w14:paraId="754418E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A611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B3B0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1B04FBBA" w14:textId="31DB2B6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2939C32C" w14:textId="4AED496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13618" w14:textId="00E5B2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4F8A8" w14:textId="389790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0,320.00 </w:t>
            </w:r>
          </w:p>
        </w:tc>
      </w:tr>
      <w:tr w:rsidR="00BE16E1" w:rsidRPr="00BE16E1" w14:paraId="407402B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B2D0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B55D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3699BD7A" w14:textId="1C8EDE7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4306C205" w14:textId="29D9E6D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E0557" w14:textId="1E6066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FDE67" w14:textId="4D8067B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86,820.00 </w:t>
            </w:r>
          </w:p>
        </w:tc>
      </w:tr>
      <w:tr w:rsidR="00BE16E1" w:rsidRPr="00BE16E1" w14:paraId="5933CBD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9E70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0AD4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5043EC9C" w14:textId="0B08E15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D8ED85" w14:textId="65D2523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1CE0C9" w14:textId="09DD79F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82DDA" w14:textId="628AB56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60,000.00 </w:t>
            </w:r>
          </w:p>
        </w:tc>
      </w:tr>
      <w:tr w:rsidR="00BE16E1" w:rsidRPr="00BE16E1" w14:paraId="625506D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F505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B038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65A27880" w14:textId="4471E8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F5C462" w14:textId="1B857C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B9D13" w14:textId="3B1E454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5A198" w14:textId="236FF6B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2,000.00 </w:t>
            </w:r>
          </w:p>
        </w:tc>
      </w:tr>
      <w:tr w:rsidR="00BE16E1" w:rsidRPr="00BE16E1" w14:paraId="3F57B6D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3DF3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6FF8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3D466B1C" w14:textId="19E769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67,647.75 </w:t>
            </w:r>
          </w:p>
        </w:tc>
        <w:tc>
          <w:tcPr>
            <w:tcW w:w="958" w:type="pct"/>
            <w:tcBorders>
              <w:top w:val="nil"/>
              <w:left w:val="nil"/>
              <w:bottom w:val="single" w:sz="4" w:space="0" w:color="000000"/>
              <w:right w:val="single" w:sz="4" w:space="0" w:color="000000"/>
            </w:tcBorders>
            <w:shd w:val="clear" w:color="auto" w:fill="auto"/>
            <w:noWrap/>
            <w:vAlign w:val="bottom"/>
            <w:hideMark/>
          </w:tcPr>
          <w:p w14:paraId="5187F56D" w14:textId="6A6800A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F31C9" w14:textId="1526B23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5C807" w14:textId="370711C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67,647.75 </w:t>
            </w:r>
          </w:p>
        </w:tc>
      </w:tr>
      <w:tr w:rsidR="00BE16E1" w:rsidRPr="00BE16E1" w14:paraId="4780EC4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E518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9EEA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50252AE6" w14:textId="7FA5A8C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3CEB963E" w14:textId="553216A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F9673" w14:textId="37EC9A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B9005" w14:textId="1A4ECE4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5,944.00 </w:t>
            </w:r>
          </w:p>
        </w:tc>
      </w:tr>
      <w:tr w:rsidR="00BE16E1" w:rsidRPr="00BE16E1" w14:paraId="7EC2D47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53F2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583F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5B2402FA" w14:textId="121E827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0F931AC6" w14:textId="062570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6CB44" w14:textId="664493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09F0E" w14:textId="0CB984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268,223.75 </w:t>
            </w:r>
          </w:p>
        </w:tc>
      </w:tr>
      <w:tr w:rsidR="00BE16E1" w:rsidRPr="00BE16E1" w14:paraId="2603D89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EE21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4004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2C5C0DB8" w14:textId="358D9B4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8728D4" w14:textId="7FAD47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636D0" w14:textId="2EB00AF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1B5B0" w14:textId="76A8D07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50,000.00 </w:t>
            </w:r>
          </w:p>
        </w:tc>
      </w:tr>
      <w:tr w:rsidR="00BE16E1" w:rsidRPr="00BE16E1" w14:paraId="47DBFB5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9B0E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5BFF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5642BD19" w14:textId="7165695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95D5BC5" w14:textId="337DB2F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67FC9" w14:textId="02B14DC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13F73" w14:textId="0BC6BB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41,800.00 </w:t>
            </w:r>
          </w:p>
        </w:tc>
      </w:tr>
      <w:tr w:rsidR="00BE16E1" w:rsidRPr="00BE16E1" w14:paraId="4BEE655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5126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04AF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60A9CDFC" w14:textId="458EF89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5022F9" w14:textId="6A16B0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A8FE9" w14:textId="7AC5C0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FB563" w14:textId="105324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25,000.00 </w:t>
            </w:r>
          </w:p>
        </w:tc>
      </w:tr>
      <w:tr w:rsidR="00BE16E1" w:rsidRPr="00BE16E1" w14:paraId="31F0A71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2944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FEB5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4324709A" w14:textId="10F3C1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69,400.00 </w:t>
            </w:r>
          </w:p>
        </w:tc>
        <w:tc>
          <w:tcPr>
            <w:tcW w:w="958" w:type="pct"/>
            <w:tcBorders>
              <w:top w:val="nil"/>
              <w:left w:val="nil"/>
              <w:bottom w:val="single" w:sz="4" w:space="0" w:color="000000"/>
              <w:right w:val="single" w:sz="4" w:space="0" w:color="000000"/>
            </w:tcBorders>
            <w:shd w:val="clear" w:color="auto" w:fill="auto"/>
            <w:noWrap/>
            <w:vAlign w:val="bottom"/>
            <w:hideMark/>
          </w:tcPr>
          <w:p w14:paraId="6800916B" w14:textId="02F135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7AF07" w14:textId="3590677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294BC" w14:textId="79B0DD6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69,400.00 </w:t>
            </w:r>
          </w:p>
        </w:tc>
      </w:tr>
      <w:tr w:rsidR="00BE16E1" w:rsidRPr="00BE16E1" w14:paraId="3B8A46A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62EE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2848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522E777" w14:textId="77E09C1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47169174" w14:textId="752B91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6E515" w14:textId="380ABA4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F3D95" w14:textId="3C5BB76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13,298.75 </w:t>
            </w:r>
          </w:p>
        </w:tc>
      </w:tr>
      <w:tr w:rsidR="00BE16E1" w:rsidRPr="00BE16E1" w14:paraId="35C6968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495F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9C16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133E623E" w14:textId="3C2FC33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5B4BB0B9" w14:textId="0112808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79F00" w14:textId="7B07258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B64CA" w14:textId="59A4A1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81,160.00 </w:t>
            </w:r>
          </w:p>
        </w:tc>
      </w:tr>
      <w:tr w:rsidR="00BE16E1" w:rsidRPr="00BE16E1" w14:paraId="71FFCE4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91D7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C646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60E58FA6" w14:textId="3CF92EF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bottom"/>
            <w:hideMark/>
          </w:tcPr>
          <w:p w14:paraId="61C4BC47" w14:textId="1D9C7BE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7DBFD" w14:textId="5AD539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F5DD7" w14:textId="6473305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48,800.00 </w:t>
            </w:r>
          </w:p>
        </w:tc>
      </w:tr>
      <w:tr w:rsidR="00BE16E1" w:rsidRPr="00BE16E1" w14:paraId="252BC38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97D7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E377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518002" w14:textId="7D06445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935,111.45 </w:t>
            </w:r>
          </w:p>
        </w:tc>
        <w:tc>
          <w:tcPr>
            <w:tcW w:w="958" w:type="pct"/>
            <w:tcBorders>
              <w:top w:val="nil"/>
              <w:left w:val="nil"/>
              <w:bottom w:val="single" w:sz="4" w:space="0" w:color="000000"/>
              <w:right w:val="single" w:sz="4" w:space="0" w:color="000000"/>
            </w:tcBorders>
            <w:shd w:val="clear" w:color="auto" w:fill="auto"/>
            <w:noWrap/>
            <w:vAlign w:val="bottom"/>
            <w:hideMark/>
          </w:tcPr>
          <w:p w14:paraId="38A888AC" w14:textId="1746651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FEDF3" w14:textId="3444339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8575A" w14:textId="046B737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935,111.45 </w:t>
            </w:r>
          </w:p>
        </w:tc>
      </w:tr>
      <w:tr w:rsidR="00BE16E1" w:rsidRPr="00BE16E1" w14:paraId="1241EFC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8F5D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C5D9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7B9E9EC6" w14:textId="7A91A2D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F3E11FC" w14:textId="11E806D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4B45B" w14:textId="354E77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7EFA8" w14:textId="59A804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2,500.00 </w:t>
            </w:r>
          </w:p>
        </w:tc>
      </w:tr>
      <w:tr w:rsidR="00BE16E1" w:rsidRPr="00BE16E1" w14:paraId="6E552BA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76C0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6E7E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5BCB9A0D" w14:textId="6ABC7D2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E1DEC8" w14:textId="0D04881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C745F" w14:textId="41870BB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958EB" w14:textId="491342C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00,000.00 </w:t>
            </w:r>
          </w:p>
        </w:tc>
      </w:tr>
      <w:tr w:rsidR="00BE16E1" w:rsidRPr="00BE16E1" w14:paraId="0967548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972E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8CBE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67F400B0" w14:textId="18B553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16CB459E" w14:textId="62EFB5F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A8489" w14:textId="21442DE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B2FD8" w14:textId="04ACCA2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32,209.25 </w:t>
            </w:r>
          </w:p>
        </w:tc>
      </w:tr>
      <w:tr w:rsidR="00BE16E1" w:rsidRPr="00BE16E1" w14:paraId="3B1CE5F6"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227776"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314DE174" w14:textId="4D91791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4,07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13CEF516" w14:textId="558F0D7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9D0D96" w14:textId="15900FB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1ED6A1" w14:textId="37438FD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4,075,383.55 </w:t>
            </w:r>
          </w:p>
        </w:tc>
      </w:tr>
      <w:tr w:rsidR="00BE16E1" w:rsidRPr="00BE16E1" w14:paraId="41C3E6A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ED16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5323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238540BA" w14:textId="776DED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4A10EF12" w14:textId="2C69DA0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054AB" w14:textId="728316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CD068" w14:textId="797B8F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85,201.95 </w:t>
            </w:r>
          </w:p>
        </w:tc>
      </w:tr>
      <w:tr w:rsidR="00BE16E1" w:rsidRPr="00BE16E1" w14:paraId="5E02470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5138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9E62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187E1E30" w14:textId="2CC00FC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3958D2A2" w14:textId="388579E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5575D" w14:textId="3A32806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53B57" w14:textId="7B58F8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9,640.00 </w:t>
            </w:r>
          </w:p>
        </w:tc>
      </w:tr>
      <w:tr w:rsidR="00BE16E1" w:rsidRPr="00BE16E1" w14:paraId="3143727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CC4B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4930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53484901" w14:textId="3F1B8C9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06,319.10 </w:t>
            </w:r>
          </w:p>
        </w:tc>
        <w:tc>
          <w:tcPr>
            <w:tcW w:w="958" w:type="pct"/>
            <w:tcBorders>
              <w:top w:val="nil"/>
              <w:left w:val="nil"/>
              <w:bottom w:val="single" w:sz="4" w:space="0" w:color="000000"/>
              <w:right w:val="single" w:sz="4" w:space="0" w:color="000000"/>
            </w:tcBorders>
            <w:shd w:val="clear" w:color="auto" w:fill="auto"/>
            <w:noWrap/>
            <w:vAlign w:val="bottom"/>
            <w:hideMark/>
          </w:tcPr>
          <w:p w14:paraId="17259BAF" w14:textId="0A59C9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246C4" w14:textId="26F9294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19DE6" w14:textId="6019A71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06,319.10 </w:t>
            </w:r>
          </w:p>
        </w:tc>
      </w:tr>
      <w:tr w:rsidR="00BE16E1" w:rsidRPr="00BE16E1" w14:paraId="2ECFE73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A5CD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8DE1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4B0C78A9" w14:textId="72EE3D6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387DCBAE" w14:textId="3D9AE8C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FB9559" w14:textId="09C1D0F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D4794" w14:textId="13F58DC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93,052.50 </w:t>
            </w:r>
          </w:p>
        </w:tc>
      </w:tr>
      <w:tr w:rsidR="00BE16E1" w:rsidRPr="00BE16E1" w14:paraId="1708D73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5D26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6178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01809864" w14:textId="5CED753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3D62F6B7" w14:textId="2CC338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FA1C7" w14:textId="736A087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DFF53" w14:textId="49D245B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11,170.00 </w:t>
            </w:r>
          </w:p>
        </w:tc>
      </w:tr>
      <w:tr w:rsidR="00BE16E1" w:rsidRPr="00BE16E1" w14:paraId="39E689FF"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342394"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7045C81E" w14:textId="75D2D3F2"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60,231,71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401B218E" w14:textId="71031496"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E32BC3" w14:textId="3CBD49B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12B641" w14:textId="2C1D32E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60,281,717.23 </w:t>
            </w:r>
          </w:p>
        </w:tc>
      </w:tr>
      <w:tr w:rsidR="00BE16E1" w:rsidRPr="00BE16E1" w14:paraId="0A5DD44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8BFD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3C05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3B27B143" w14:textId="485C14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7CC82C61" w14:textId="657BEB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B8BA9" w14:textId="16C507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9A724" w14:textId="5AB304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073,220.00 </w:t>
            </w:r>
          </w:p>
        </w:tc>
      </w:tr>
      <w:tr w:rsidR="00BE16E1" w:rsidRPr="00BE16E1" w14:paraId="1015E34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4F36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B2AF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004CDA98" w14:textId="45FFC98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37,423.05 </w:t>
            </w:r>
          </w:p>
        </w:tc>
        <w:tc>
          <w:tcPr>
            <w:tcW w:w="958" w:type="pct"/>
            <w:tcBorders>
              <w:top w:val="nil"/>
              <w:left w:val="nil"/>
              <w:bottom w:val="single" w:sz="4" w:space="0" w:color="000000"/>
              <w:right w:val="single" w:sz="4" w:space="0" w:color="000000"/>
            </w:tcBorders>
            <w:shd w:val="clear" w:color="auto" w:fill="auto"/>
            <w:noWrap/>
            <w:vAlign w:val="bottom"/>
            <w:hideMark/>
          </w:tcPr>
          <w:p w14:paraId="1F6AB2FE" w14:textId="07C4669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16F79" w14:textId="3317DC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E5BD5" w14:textId="168D59D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37,423.05 </w:t>
            </w:r>
          </w:p>
        </w:tc>
      </w:tr>
      <w:tr w:rsidR="00BE16E1" w:rsidRPr="00BE16E1" w14:paraId="6B86A38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D000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6A8D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55791973" w14:textId="783DE07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21D23196" w14:textId="6F82CB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5150C" w14:textId="2B26F6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520C2" w14:textId="6B94E4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01,500.00 </w:t>
            </w:r>
          </w:p>
        </w:tc>
      </w:tr>
      <w:tr w:rsidR="00BE16E1" w:rsidRPr="00BE16E1" w14:paraId="6983822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CE91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69F8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6CE2A9CC" w14:textId="2C4E0B8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98FA4F" w14:textId="65D6BF5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784A2" w14:textId="060CB6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8362F" w14:textId="356F605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90,000.00 </w:t>
            </w:r>
          </w:p>
        </w:tc>
      </w:tr>
      <w:tr w:rsidR="00BE16E1" w:rsidRPr="00BE16E1" w14:paraId="1E2436B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55DF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2F5B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61E87837" w14:textId="40C6CBA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8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E58CBEB" w14:textId="0309B0A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3CC77" w14:textId="44CAB5C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7BFC2" w14:textId="18AE213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881,800.00 </w:t>
            </w:r>
          </w:p>
        </w:tc>
      </w:tr>
      <w:tr w:rsidR="00BE16E1" w:rsidRPr="00BE16E1" w14:paraId="036FF6A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4D28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CF45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3CD64DC0" w14:textId="54BA506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7195AC" w14:textId="4EC5D38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878F93" w14:textId="0BBFFA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BB4B3" w14:textId="5418A95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510,000.00 </w:t>
            </w:r>
          </w:p>
        </w:tc>
      </w:tr>
      <w:tr w:rsidR="00BE16E1" w:rsidRPr="00BE16E1" w14:paraId="1ED4CE1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5D39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2EB7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12F590B" w14:textId="4FB90D2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5077D2BD" w14:textId="0A575CD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C6B0A" w14:textId="03AB83E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311F5" w14:textId="773EF0E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1,713.92 </w:t>
            </w:r>
          </w:p>
        </w:tc>
      </w:tr>
      <w:tr w:rsidR="00BE16E1" w:rsidRPr="00BE16E1" w14:paraId="2F8F4CA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39D1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DD5B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095DACD3" w14:textId="0BADE2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521,633.55 </w:t>
            </w:r>
          </w:p>
        </w:tc>
        <w:tc>
          <w:tcPr>
            <w:tcW w:w="958" w:type="pct"/>
            <w:tcBorders>
              <w:top w:val="nil"/>
              <w:left w:val="nil"/>
              <w:bottom w:val="single" w:sz="4" w:space="0" w:color="000000"/>
              <w:right w:val="single" w:sz="4" w:space="0" w:color="000000"/>
            </w:tcBorders>
            <w:shd w:val="clear" w:color="auto" w:fill="auto"/>
            <w:noWrap/>
            <w:vAlign w:val="bottom"/>
            <w:hideMark/>
          </w:tcPr>
          <w:p w14:paraId="69BBC330" w14:textId="6A6AE82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BEC8A" w14:textId="7662CE2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E5DC0" w14:textId="4F4C9FB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521,633.55 </w:t>
            </w:r>
          </w:p>
        </w:tc>
      </w:tr>
      <w:tr w:rsidR="00BE16E1" w:rsidRPr="00BE16E1" w14:paraId="1EA3667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C0AC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5DD3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47F462EB" w14:textId="5A3618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2,200.00 </w:t>
            </w:r>
          </w:p>
        </w:tc>
        <w:tc>
          <w:tcPr>
            <w:tcW w:w="958" w:type="pct"/>
            <w:tcBorders>
              <w:top w:val="nil"/>
              <w:left w:val="nil"/>
              <w:bottom w:val="single" w:sz="4" w:space="0" w:color="000000"/>
              <w:right w:val="single" w:sz="4" w:space="0" w:color="000000"/>
            </w:tcBorders>
            <w:shd w:val="clear" w:color="auto" w:fill="auto"/>
            <w:noWrap/>
            <w:vAlign w:val="bottom"/>
            <w:hideMark/>
          </w:tcPr>
          <w:p w14:paraId="0583A658" w14:textId="723F43D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130B2" w14:textId="5AAB85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5F561" w14:textId="73B8161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2,200.00 </w:t>
            </w:r>
          </w:p>
        </w:tc>
      </w:tr>
      <w:tr w:rsidR="00BE16E1" w:rsidRPr="00BE16E1" w14:paraId="6FD003F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F20C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A211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B93D68D" w14:textId="6078BD9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698,240.00 </w:t>
            </w:r>
          </w:p>
        </w:tc>
        <w:tc>
          <w:tcPr>
            <w:tcW w:w="958" w:type="pct"/>
            <w:tcBorders>
              <w:top w:val="nil"/>
              <w:left w:val="nil"/>
              <w:bottom w:val="single" w:sz="4" w:space="0" w:color="000000"/>
              <w:right w:val="single" w:sz="4" w:space="0" w:color="000000"/>
            </w:tcBorders>
            <w:shd w:val="clear" w:color="auto" w:fill="auto"/>
            <w:noWrap/>
            <w:vAlign w:val="bottom"/>
            <w:hideMark/>
          </w:tcPr>
          <w:p w14:paraId="219ADAB5" w14:textId="785AC8E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C5126B" w14:textId="749631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06358" w14:textId="3024F43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748,240.00 </w:t>
            </w:r>
          </w:p>
        </w:tc>
      </w:tr>
      <w:tr w:rsidR="00BE16E1" w:rsidRPr="00BE16E1" w14:paraId="0A31887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4917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C61C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6F012028" w14:textId="0B10A5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3B9658" w14:textId="3C800B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37288" w14:textId="7A75785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4D869A" w14:textId="29DF24C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30,000.00 </w:t>
            </w:r>
          </w:p>
        </w:tc>
      </w:tr>
      <w:tr w:rsidR="00BE16E1" w:rsidRPr="00BE16E1" w14:paraId="756715E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CA10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B8AE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bottom"/>
            <w:hideMark/>
          </w:tcPr>
          <w:p w14:paraId="4A9C7A36" w14:textId="474CFFD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080.00 </w:t>
            </w:r>
          </w:p>
        </w:tc>
        <w:tc>
          <w:tcPr>
            <w:tcW w:w="958" w:type="pct"/>
            <w:tcBorders>
              <w:top w:val="nil"/>
              <w:left w:val="nil"/>
              <w:bottom w:val="single" w:sz="4" w:space="0" w:color="000000"/>
              <w:right w:val="single" w:sz="4" w:space="0" w:color="000000"/>
            </w:tcBorders>
            <w:shd w:val="clear" w:color="auto" w:fill="auto"/>
            <w:noWrap/>
            <w:vAlign w:val="bottom"/>
            <w:hideMark/>
          </w:tcPr>
          <w:p w14:paraId="70094FBE" w14:textId="71911D8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51BF8" w14:textId="16E017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EBAF4" w14:textId="4FBA52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080.00 </w:t>
            </w:r>
          </w:p>
        </w:tc>
      </w:tr>
      <w:tr w:rsidR="00BE16E1" w:rsidRPr="00BE16E1" w14:paraId="61FAD81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F408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AD17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51E2569C" w14:textId="0715279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5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218818" w14:textId="24C846B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EF05C" w14:textId="3E0B8F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7EC24" w14:textId="517A15D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58,000.00 </w:t>
            </w:r>
          </w:p>
        </w:tc>
      </w:tr>
      <w:tr w:rsidR="00BE16E1" w:rsidRPr="00BE16E1" w14:paraId="713F421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0372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1CE3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2DA18447" w14:textId="0DC7D0C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285C5F47" w14:textId="29CB9A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FE534" w14:textId="1BF81EF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907DC" w14:textId="22CC957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5,800.00 </w:t>
            </w:r>
          </w:p>
        </w:tc>
      </w:tr>
      <w:tr w:rsidR="00BE16E1" w:rsidRPr="00BE16E1" w14:paraId="7D43039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7248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2180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0F819AF8" w14:textId="59BE64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22D350" w14:textId="21C33BF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19F3F" w14:textId="2D3FA02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6FF0B" w14:textId="70BD7A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0,000.00 </w:t>
            </w:r>
          </w:p>
        </w:tc>
      </w:tr>
      <w:tr w:rsidR="00BE16E1" w:rsidRPr="00BE16E1" w14:paraId="0D0FA8F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D935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A689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1ACA5519" w14:textId="0A36C5D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18,860.00 </w:t>
            </w:r>
          </w:p>
        </w:tc>
        <w:tc>
          <w:tcPr>
            <w:tcW w:w="958" w:type="pct"/>
            <w:tcBorders>
              <w:top w:val="nil"/>
              <w:left w:val="nil"/>
              <w:bottom w:val="single" w:sz="4" w:space="0" w:color="000000"/>
              <w:right w:val="single" w:sz="4" w:space="0" w:color="000000"/>
            </w:tcBorders>
            <w:shd w:val="clear" w:color="auto" w:fill="auto"/>
            <w:noWrap/>
            <w:vAlign w:val="bottom"/>
            <w:hideMark/>
          </w:tcPr>
          <w:p w14:paraId="5F2F726D" w14:textId="31B5CFB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5B157" w14:textId="2C3C461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1261B" w14:textId="747DC86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18,860.00 </w:t>
            </w:r>
          </w:p>
        </w:tc>
      </w:tr>
      <w:tr w:rsidR="00BE16E1" w:rsidRPr="00BE16E1" w14:paraId="3FE88C0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0AB7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F01D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E06A0D8" w14:textId="4103A3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855,292.00 </w:t>
            </w:r>
          </w:p>
        </w:tc>
        <w:tc>
          <w:tcPr>
            <w:tcW w:w="958" w:type="pct"/>
            <w:tcBorders>
              <w:top w:val="nil"/>
              <w:left w:val="nil"/>
              <w:bottom w:val="single" w:sz="4" w:space="0" w:color="000000"/>
              <w:right w:val="single" w:sz="4" w:space="0" w:color="000000"/>
            </w:tcBorders>
            <w:shd w:val="clear" w:color="auto" w:fill="auto"/>
            <w:noWrap/>
            <w:vAlign w:val="bottom"/>
            <w:hideMark/>
          </w:tcPr>
          <w:p w14:paraId="3F557575" w14:textId="3CBAA2C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7CE10" w14:textId="7D4A35E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91D5F" w14:textId="161A21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855,292.00 </w:t>
            </w:r>
          </w:p>
        </w:tc>
      </w:tr>
      <w:tr w:rsidR="00BE16E1" w:rsidRPr="00BE16E1" w14:paraId="5265BFA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072B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E64B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0E7BD40C" w14:textId="75DC788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58,837.20 </w:t>
            </w:r>
          </w:p>
        </w:tc>
        <w:tc>
          <w:tcPr>
            <w:tcW w:w="958" w:type="pct"/>
            <w:tcBorders>
              <w:top w:val="nil"/>
              <w:left w:val="nil"/>
              <w:bottom w:val="single" w:sz="4" w:space="0" w:color="000000"/>
              <w:right w:val="single" w:sz="4" w:space="0" w:color="000000"/>
            </w:tcBorders>
            <w:shd w:val="clear" w:color="auto" w:fill="auto"/>
            <w:noWrap/>
            <w:vAlign w:val="bottom"/>
            <w:hideMark/>
          </w:tcPr>
          <w:p w14:paraId="3F828FF9" w14:textId="72CFEBD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A2577" w14:textId="487030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C102F" w14:textId="7699138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58,837.20 </w:t>
            </w:r>
          </w:p>
        </w:tc>
      </w:tr>
      <w:tr w:rsidR="00BE16E1" w:rsidRPr="00BE16E1" w14:paraId="5BDDD29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5543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B80F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53FF612A" w14:textId="2FDB83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073F7582" w14:textId="377F8C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BA943" w14:textId="74693F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92930" w14:textId="41A12B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75,250.00 </w:t>
            </w:r>
          </w:p>
        </w:tc>
      </w:tr>
      <w:tr w:rsidR="00BE16E1" w:rsidRPr="00BE16E1" w14:paraId="46910E6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558A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7D2E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49B354B1" w14:textId="17D559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C4E389" w14:textId="5BB2BD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A0BC9" w14:textId="1C3A5D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2F229" w14:textId="6F9370E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80,000.00 </w:t>
            </w:r>
          </w:p>
        </w:tc>
      </w:tr>
      <w:tr w:rsidR="00BE16E1" w:rsidRPr="00BE16E1" w14:paraId="479B8D7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3251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1E33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6747110B" w14:textId="42AD869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65BF32" w14:textId="11220BE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49FBA" w14:textId="55C870A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0961B" w14:textId="49D154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2,000.00 </w:t>
            </w:r>
          </w:p>
        </w:tc>
      </w:tr>
      <w:tr w:rsidR="00BE16E1" w:rsidRPr="00BE16E1" w14:paraId="2DAF3F4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EA0E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F071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2A7F18E1" w14:textId="60AC483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80,896.00 </w:t>
            </w:r>
          </w:p>
        </w:tc>
        <w:tc>
          <w:tcPr>
            <w:tcW w:w="958" w:type="pct"/>
            <w:tcBorders>
              <w:top w:val="nil"/>
              <w:left w:val="nil"/>
              <w:bottom w:val="single" w:sz="4" w:space="0" w:color="000000"/>
              <w:right w:val="single" w:sz="4" w:space="0" w:color="000000"/>
            </w:tcBorders>
            <w:shd w:val="clear" w:color="auto" w:fill="auto"/>
            <w:noWrap/>
            <w:vAlign w:val="bottom"/>
            <w:hideMark/>
          </w:tcPr>
          <w:p w14:paraId="68EA3352" w14:textId="40E69F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FCAD8" w14:textId="786E842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5BC8E" w14:textId="7A6438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80,896.00 </w:t>
            </w:r>
          </w:p>
        </w:tc>
      </w:tr>
      <w:tr w:rsidR="00BE16E1" w:rsidRPr="00BE16E1" w14:paraId="49E0B1B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B0FE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F23C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254D89D4" w14:textId="75356A3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28,320.00 </w:t>
            </w:r>
          </w:p>
        </w:tc>
        <w:tc>
          <w:tcPr>
            <w:tcW w:w="958" w:type="pct"/>
            <w:tcBorders>
              <w:top w:val="nil"/>
              <w:left w:val="nil"/>
              <w:bottom w:val="single" w:sz="4" w:space="0" w:color="000000"/>
              <w:right w:val="single" w:sz="4" w:space="0" w:color="000000"/>
            </w:tcBorders>
            <w:shd w:val="clear" w:color="auto" w:fill="auto"/>
            <w:noWrap/>
            <w:vAlign w:val="bottom"/>
            <w:hideMark/>
          </w:tcPr>
          <w:p w14:paraId="2AAD4463" w14:textId="37C80B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5508C" w14:textId="1E2ED70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FE8BF" w14:textId="78693B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28,320.00 </w:t>
            </w:r>
          </w:p>
        </w:tc>
      </w:tr>
      <w:tr w:rsidR="00BE16E1" w:rsidRPr="00BE16E1" w14:paraId="7A541A1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E9A8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74A760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2E9F77C3" w14:textId="2BDD2AD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824,599.44 </w:t>
            </w:r>
          </w:p>
        </w:tc>
        <w:tc>
          <w:tcPr>
            <w:tcW w:w="958" w:type="pct"/>
            <w:tcBorders>
              <w:top w:val="nil"/>
              <w:left w:val="nil"/>
              <w:bottom w:val="single" w:sz="4" w:space="0" w:color="000000"/>
              <w:right w:val="single" w:sz="4" w:space="0" w:color="000000"/>
            </w:tcBorders>
            <w:shd w:val="clear" w:color="auto" w:fill="auto"/>
            <w:noWrap/>
            <w:vAlign w:val="bottom"/>
            <w:hideMark/>
          </w:tcPr>
          <w:p w14:paraId="36C23FAB" w14:textId="46F7147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15611" w14:textId="5E333EF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FA6F1" w14:textId="5231B4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824,599.44 </w:t>
            </w:r>
          </w:p>
        </w:tc>
      </w:tr>
      <w:tr w:rsidR="00BE16E1" w:rsidRPr="00BE16E1" w14:paraId="0F25B6F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969C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AC79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7F27A15A" w14:textId="7915500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65EE0F" w14:textId="67BE7A4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A92BD" w14:textId="2CC67E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C159A" w14:textId="2788E2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000.00 </w:t>
            </w:r>
          </w:p>
        </w:tc>
      </w:tr>
      <w:tr w:rsidR="00BE16E1" w:rsidRPr="00BE16E1" w14:paraId="687BB9D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8417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23A2F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6B2F6419" w14:textId="1408155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76,956.07 </w:t>
            </w:r>
          </w:p>
        </w:tc>
        <w:tc>
          <w:tcPr>
            <w:tcW w:w="958" w:type="pct"/>
            <w:tcBorders>
              <w:top w:val="nil"/>
              <w:left w:val="nil"/>
              <w:bottom w:val="single" w:sz="4" w:space="0" w:color="000000"/>
              <w:right w:val="single" w:sz="4" w:space="0" w:color="000000"/>
            </w:tcBorders>
            <w:shd w:val="clear" w:color="auto" w:fill="auto"/>
            <w:noWrap/>
            <w:vAlign w:val="bottom"/>
            <w:hideMark/>
          </w:tcPr>
          <w:p w14:paraId="141FFDC8" w14:textId="384D45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57AE4F" w14:textId="626BD5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6DF93" w14:textId="601D0B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76,956.07 </w:t>
            </w:r>
          </w:p>
        </w:tc>
      </w:tr>
      <w:tr w:rsidR="00BE16E1" w:rsidRPr="00BE16E1" w14:paraId="0501929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4F96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3074E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69019A42" w14:textId="7D1490C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87B5BB" w14:textId="7C351A6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3CC61" w14:textId="3195F59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49268" w14:textId="180D330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0,000.00 </w:t>
            </w:r>
          </w:p>
        </w:tc>
      </w:tr>
      <w:tr w:rsidR="00BE16E1" w:rsidRPr="00BE16E1" w14:paraId="217B27D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0CF5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02B4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128A273B" w14:textId="772090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0FB861" w14:textId="45349AA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1590C" w14:textId="35B3B5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20C35" w14:textId="1EAA672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60,000.00 </w:t>
            </w:r>
          </w:p>
        </w:tc>
      </w:tr>
      <w:tr w:rsidR="00BE16E1" w:rsidRPr="00BE16E1" w14:paraId="7355EBC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4541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B199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2DE2E119" w14:textId="65B6F23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73E24B21" w14:textId="090FE0E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92307" w14:textId="652519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1AF11" w14:textId="699FC1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83,200.00 </w:t>
            </w:r>
          </w:p>
        </w:tc>
      </w:tr>
      <w:tr w:rsidR="00BE16E1" w:rsidRPr="00BE16E1" w14:paraId="60658A4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2170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9CE7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67F1A4A8" w14:textId="261AC5B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46B88B" w14:textId="67C9B48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27B7A" w14:textId="6CF082C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795AB" w14:textId="548662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755,000.00 </w:t>
            </w:r>
          </w:p>
        </w:tc>
      </w:tr>
      <w:tr w:rsidR="00BE16E1" w:rsidRPr="00BE16E1" w14:paraId="6B00496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5AC4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E7F9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F510032" w14:textId="64430DB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5181572E" w14:textId="4698B9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A5175" w14:textId="5CC5FF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3D5DD" w14:textId="429989C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35,075.00 </w:t>
            </w:r>
          </w:p>
        </w:tc>
      </w:tr>
      <w:tr w:rsidR="00BE16E1" w:rsidRPr="00BE16E1" w14:paraId="47E2ED1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C4D7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449F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73962EA4" w14:textId="7C42178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884655" w14:textId="5A992A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F1559" w14:textId="3F29033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2FBCE" w14:textId="55789C5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0,000.00 </w:t>
            </w:r>
          </w:p>
        </w:tc>
      </w:tr>
      <w:tr w:rsidR="00BE16E1" w:rsidRPr="00BE16E1" w14:paraId="5B3D7DD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DA03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7F4D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7FA87893" w14:textId="3A2A107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436,805.00 </w:t>
            </w:r>
          </w:p>
        </w:tc>
        <w:tc>
          <w:tcPr>
            <w:tcW w:w="958" w:type="pct"/>
            <w:tcBorders>
              <w:top w:val="nil"/>
              <w:left w:val="nil"/>
              <w:bottom w:val="single" w:sz="4" w:space="0" w:color="000000"/>
              <w:right w:val="single" w:sz="4" w:space="0" w:color="000000"/>
            </w:tcBorders>
            <w:shd w:val="clear" w:color="auto" w:fill="auto"/>
            <w:noWrap/>
            <w:vAlign w:val="bottom"/>
            <w:hideMark/>
          </w:tcPr>
          <w:p w14:paraId="7D26A080" w14:textId="69D6999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84D81" w14:textId="3A7D5B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22334" w14:textId="0F2F56A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436,805.00 </w:t>
            </w:r>
          </w:p>
        </w:tc>
      </w:tr>
      <w:tr w:rsidR="00BE16E1" w:rsidRPr="00BE16E1" w14:paraId="7EA6A0A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0CBC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5D5F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49CDAA83" w14:textId="3DEB4A3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133842" w14:textId="15A4FFA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21F8E" w14:textId="5FDA783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173DC" w14:textId="4EDAB8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70,000.00 </w:t>
            </w:r>
          </w:p>
        </w:tc>
      </w:tr>
      <w:tr w:rsidR="00BE16E1" w:rsidRPr="00BE16E1" w14:paraId="5513123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D14E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8E39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5DCF5492" w14:textId="4BD3C5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5EC3A87" w14:textId="5623A2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E56EA" w14:textId="16185B6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90AE1" w14:textId="3F718C0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85,940.00 </w:t>
            </w:r>
          </w:p>
        </w:tc>
      </w:tr>
      <w:tr w:rsidR="00BE16E1" w:rsidRPr="00BE16E1" w14:paraId="23B30A6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F76F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74B70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759E6FB1" w14:textId="280B1E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5A2FC592" w14:textId="5D0BEA5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B698C" w14:textId="0653E9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D1533" w14:textId="5FD2763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8,300.00 </w:t>
            </w:r>
          </w:p>
        </w:tc>
      </w:tr>
      <w:tr w:rsidR="00BE16E1" w:rsidRPr="00BE16E1" w14:paraId="322AB6A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24F0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EC24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0308FAA" w14:textId="46047CF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68,776.00 </w:t>
            </w:r>
          </w:p>
        </w:tc>
        <w:tc>
          <w:tcPr>
            <w:tcW w:w="958" w:type="pct"/>
            <w:tcBorders>
              <w:top w:val="nil"/>
              <w:left w:val="nil"/>
              <w:bottom w:val="single" w:sz="4" w:space="0" w:color="000000"/>
              <w:right w:val="single" w:sz="4" w:space="0" w:color="000000"/>
            </w:tcBorders>
            <w:shd w:val="clear" w:color="auto" w:fill="auto"/>
            <w:noWrap/>
            <w:vAlign w:val="bottom"/>
            <w:hideMark/>
          </w:tcPr>
          <w:p w14:paraId="02042D20" w14:textId="7ACECA3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3D939" w14:textId="2C1BED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14D2E" w14:textId="0D963B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68,776.00 </w:t>
            </w:r>
          </w:p>
        </w:tc>
      </w:tr>
      <w:tr w:rsidR="00BE16E1" w:rsidRPr="00BE16E1" w14:paraId="3A6C6308"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DEF73"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AC7CCE4" w14:textId="63BC09B2"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2,812,11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E0C36EB" w14:textId="655DD1D7"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5A3CB62" w14:textId="2430FC57"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BE4BBC" w14:textId="7D430DC5"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2,812,116.82 </w:t>
            </w:r>
          </w:p>
        </w:tc>
      </w:tr>
      <w:tr w:rsidR="00BE16E1" w:rsidRPr="00BE16E1" w14:paraId="38162A9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00DC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DB6B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5417EE30" w14:textId="4D562D7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198181"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2E89F214"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7D18B64A" w14:textId="758ADCA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00,000.00 </w:t>
            </w:r>
          </w:p>
        </w:tc>
      </w:tr>
      <w:tr w:rsidR="00BE16E1" w:rsidRPr="00BE16E1" w14:paraId="50F2D15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CF0D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0705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C20289" w14:textId="021322F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601,847.72 </w:t>
            </w:r>
          </w:p>
        </w:tc>
        <w:tc>
          <w:tcPr>
            <w:tcW w:w="958" w:type="pct"/>
            <w:tcBorders>
              <w:top w:val="nil"/>
              <w:left w:val="nil"/>
              <w:bottom w:val="single" w:sz="4" w:space="0" w:color="000000"/>
              <w:right w:val="single" w:sz="4" w:space="0" w:color="000000"/>
            </w:tcBorders>
            <w:shd w:val="clear" w:color="auto" w:fill="auto"/>
            <w:noWrap/>
            <w:vAlign w:val="bottom"/>
            <w:hideMark/>
          </w:tcPr>
          <w:p w14:paraId="7AE80846" w14:textId="032F2E0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262B6" w14:textId="6142356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1AE91" w14:textId="46D39F6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601,847.72 </w:t>
            </w:r>
          </w:p>
        </w:tc>
      </w:tr>
      <w:tr w:rsidR="00BE16E1" w:rsidRPr="00BE16E1" w14:paraId="7EEBFE3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58FD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CA69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0ED2A1" w14:textId="08DD96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76,360.00 </w:t>
            </w:r>
          </w:p>
        </w:tc>
        <w:tc>
          <w:tcPr>
            <w:tcW w:w="958" w:type="pct"/>
            <w:tcBorders>
              <w:top w:val="nil"/>
              <w:left w:val="nil"/>
              <w:bottom w:val="single" w:sz="4" w:space="0" w:color="000000"/>
              <w:right w:val="single" w:sz="4" w:space="0" w:color="000000"/>
            </w:tcBorders>
            <w:shd w:val="clear" w:color="auto" w:fill="auto"/>
            <w:noWrap/>
            <w:vAlign w:val="bottom"/>
            <w:hideMark/>
          </w:tcPr>
          <w:p w14:paraId="33B34F0B" w14:textId="5EA306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C29B3" w14:textId="1D1A26C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85D30" w14:textId="0BFFC2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76,360.00 </w:t>
            </w:r>
          </w:p>
        </w:tc>
      </w:tr>
      <w:tr w:rsidR="00BE16E1" w:rsidRPr="00BE16E1" w14:paraId="0C8B600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53CA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4D26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54B94775" w14:textId="49818F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62F7459E" w14:textId="116871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6B0BD" w14:textId="32F9B41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7238B" w14:textId="186A57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33,960.00 </w:t>
            </w:r>
          </w:p>
        </w:tc>
      </w:tr>
      <w:tr w:rsidR="00BE16E1" w:rsidRPr="00BE16E1" w14:paraId="054C290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F4F1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A3D2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1FC927E3" w14:textId="508F92D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030BE8B7" w14:textId="22D8833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B5F43" w14:textId="6CC68FA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282AE" w14:textId="1DBBB9F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7,097.00 </w:t>
            </w:r>
          </w:p>
        </w:tc>
      </w:tr>
      <w:tr w:rsidR="00BE16E1" w:rsidRPr="00BE16E1" w14:paraId="0453F47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DAC0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D903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10A34C21" w14:textId="37EDD5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19,920.00 </w:t>
            </w:r>
          </w:p>
        </w:tc>
        <w:tc>
          <w:tcPr>
            <w:tcW w:w="958" w:type="pct"/>
            <w:tcBorders>
              <w:top w:val="nil"/>
              <w:left w:val="nil"/>
              <w:bottom w:val="single" w:sz="4" w:space="0" w:color="000000"/>
              <w:right w:val="single" w:sz="4" w:space="0" w:color="000000"/>
            </w:tcBorders>
            <w:shd w:val="clear" w:color="auto" w:fill="auto"/>
            <w:noWrap/>
            <w:vAlign w:val="bottom"/>
            <w:hideMark/>
          </w:tcPr>
          <w:p w14:paraId="63AC4AE7" w14:textId="3090CD7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2739B" w14:textId="69FD646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9EC88" w14:textId="0FCEE9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19,920.00 </w:t>
            </w:r>
          </w:p>
        </w:tc>
      </w:tr>
      <w:tr w:rsidR="00BE16E1" w:rsidRPr="00BE16E1" w14:paraId="7EADF85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6A25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EE26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47DFB054" w14:textId="765BA88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6B7C618D" w14:textId="7F1965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752AA" w14:textId="26B63FB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B01BA" w14:textId="0071C2A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2,036.10 </w:t>
            </w:r>
          </w:p>
        </w:tc>
      </w:tr>
      <w:tr w:rsidR="00BE16E1" w:rsidRPr="00BE16E1" w14:paraId="381E870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DDFA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ACC3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0B19F24A" w14:textId="524E868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7D70C836" w14:textId="2144CCF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DBCD2" w14:textId="4E09EB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1B236" w14:textId="2C4484A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51,817.50 </w:t>
            </w:r>
          </w:p>
        </w:tc>
      </w:tr>
      <w:tr w:rsidR="00BE16E1" w:rsidRPr="00BE16E1" w14:paraId="2EC174E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DEC7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D6109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71472587" w14:textId="0BB2F6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5177A07B" w14:textId="4F1F95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47302" w14:textId="623C97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CD1C3F" w14:textId="10A71BD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94,520.00 </w:t>
            </w:r>
          </w:p>
        </w:tc>
      </w:tr>
      <w:tr w:rsidR="00BE16E1" w:rsidRPr="00BE16E1" w14:paraId="00FA1A8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F925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E298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28DC585E" w14:textId="0EBF9E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36E1B2" w14:textId="58FBE3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D3172" w14:textId="12F6713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EBCB4" w14:textId="5CDBAB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5,000.00 </w:t>
            </w:r>
          </w:p>
        </w:tc>
      </w:tr>
      <w:tr w:rsidR="00BE16E1" w:rsidRPr="00BE16E1" w14:paraId="66539C1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7D44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6921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754F3E7A" w14:textId="5241BE9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7C1CC6C4" w14:textId="4BF7EA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239C5" w14:textId="26131A3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F426A" w14:textId="0CAF945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67,350.00 </w:t>
            </w:r>
          </w:p>
        </w:tc>
      </w:tr>
      <w:tr w:rsidR="00BE16E1" w:rsidRPr="00BE16E1" w14:paraId="16F499A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9334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50A80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314AAC5F" w14:textId="7155607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18C38937" w14:textId="16C7DA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3B689" w14:textId="07663D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E580D" w14:textId="1EB4495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80.00 </w:t>
            </w:r>
          </w:p>
        </w:tc>
      </w:tr>
      <w:tr w:rsidR="00BE16E1" w:rsidRPr="00BE16E1" w14:paraId="1A96B04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6841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62E9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63660E3A" w14:textId="4E35EA3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5D3CA9D3" w14:textId="507EEA3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BECEC" w14:textId="3240B0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D21CE" w14:textId="07E25C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02,495.00 </w:t>
            </w:r>
          </w:p>
        </w:tc>
      </w:tr>
      <w:tr w:rsidR="00BE16E1" w:rsidRPr="00BE16E1" w14:paraId="7974D52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588D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F229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052E6162" w14:textId="7DAF945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5AA95E" w14:textId="0FB4369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060E7" w14:textId="555F6FB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24B05" w14:textId="795957A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2,000.00 </w:t>
            </w:r>
          </w:p>
        </w:tc>
      </w:tr>
      <w:tr w:rsidR="00BE16E1" w:rsidRPr="00BE16E1" w14:paraId="1BE74EB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15CC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13FF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630DD39" w14:textId="7D6C0A6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2BA3A767" w14:textId="4D7C6CF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9F023" w14:textId="55317CB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E40C3" w14:textId="2BF23E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18,170.00 </w:t>
            </w:r>
          </w:p>
        </w:tc>
      </w:tr>
      <w:tr w:rsidR="00BE16E1" w:rsidRPr="00BE16E1" w14:paraId="312EDAC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355B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D014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38E72E41" w14:textId="70E0839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E63A33" w14:textId="7402F56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36E0C" w14:textId="274E00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1B30C" w14:textId="3CC42B7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0,000.00 </w:t>
            </w:r>
          </w:p>
        </w:tc>
      </w:tr>
      <w:tr w:rsidR="00BE16E1" w:rsidRPr="00BE16E1" w14:paraId="5C483FB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B00A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48E5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F45AEC" w14:textId="30E0DDB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5850CAA0" w14:textId="58B46E9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A537D" w14:textId="5F882F6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1A373" w14:textId="16EFFDF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0,760.00 </w:t>
            </w:r>
          </w:p>
        </w:tc>
      </w:tr>
      <w:tr w:rsidR="00BE16E1" w:rsidRPr="00BE16E1" w14:paraId="584173A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1B15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C35B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766647CF" w14:textId="3FAED90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DDBA39" w14:textId="3522E8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DF771" w14:textId="486FAC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AA8FA" w14:textId="413D11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3,000.00 </w:t>
            </w:r>
          </w:p>
        </w:tc>
      </w:tr>
      <w:tr w:rsidR="00BE16E1" w:rsidRPr="00BE16E1" w14:paraId="304886B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DEE9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6B71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2D9A31CA" w14:textId="1EEBF9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0F74DCB7" w14:textId="2A12959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41327" w14:textId="6133B72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F7B42" w14:textId="42A5E9B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4,450.00 </w:t>
            </w:r>
          </w:p>
        </w:tc>
      </w:tr>
      <w:tr w:rsidR="00BE16E1" w:rsidRPr="00BE16E1" w14:paraId="793A111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5F2E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5480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bottom"/>
            <w:hideMark/>
          </w:tcPr>
          <w:p w14:paraId="3C4873BB" w14:textId="6DDD96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8CA234" w14:textId="5676F2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7737E" w14:textId="0848DAC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67100" w14:textId="33116AF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4,000.00 </w:t>
            </w:r>
          </w:p>
        </w:tc>
      </w:tr>
      <w:tr w:rsidR="00BE16E1" w:rsidRPr="00BE16E1" w14:paraId="14B6DBA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ECEE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4B0F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7A45B1EB" w14:textId="14363F9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53,840.00 </w:t>
            </w:r>
          </w:p>
        </w:tc>
        <w:tc>
          <w:tcPr>
            <w:tcW w:w="958" w:type="pct"/>
            <w:tcBorders>
              <w:top w:val="nil"/>
              <w:left w:val="nil"/>
              <w:bottom w:val="single" w:sz="4" w:space="0" w:color="000000"/>
              <w:right w:val="single" w:sz="4" w:space="0" w:color="000000"/>
            </w:tcBorders>
            <w:shd w:val="clear" w:color="auto" w:fill="auto"/>
            <w:noWrap/>
            <w:vAlign w:val="bottom"/>
            <w:hideMark/>
          </w:tcPr>
          <w:p w14:paraId="5EC77B6E" w14:textId="2957202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D71CEE" w14:textId="50BF86A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D9480" w14:textId="3E35088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53,840.00 </w:t>
            </w:r>
          </w:p>
        </w:tc>
      </w:tr>
      <w:tr w:rsidR="00BE16E1" w:rsidRPr="00BE16E1" w14:paraId="60FB95E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45CE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C99E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DE81AAA" w14:textId="3D637F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3C53C200" w14:textId="50B1E5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65675" w14:textId="1CCE36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FCC40" w14:textId="5418B7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1,440.00 </w:t>
            </w:r>
          </w:p>
        </w:tc>
      </w:tr>
      <w:tr w:rsidR="00BE16E1" w:rsidRPr="00BE16E1" w14:paraId="42D68E4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3ADC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E1E0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72ECFA" w14:textId="78FB5F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67FA0504" w14:textId="1C9C757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F4E41" w14:textId="45AEA55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A11B7" w14:textId="5733EA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6,656.00 </w:t>
            </w:r>
          </w:p>
        </w:tc>
      </w:tr>
      <w:tr w:rsidR="00BE16E1" w:rsidRPr="00BE16E1" w14:paraId="5C291D7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DB3E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B8AE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365C5533" w14:textId="32731D9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57,949.50 </w:t>
            </w:r>
          </w:p>
        </w:tc>
        <w:tc>
          <w:tcPr>
            <w:tcW w:w="958" w:type="pct"/>
            <w:tcBorders>
              <w:top w:val="nil"/>
              <w:left w:val="nil"/>
              <w:bottom w:val="single" w:sz="4" w:space="0" w:color="000000"/>
              <w:right w:val="single" w:sz="4" w:space="0" w:color="000000"/>
            </w:tcBorders>
            <w:shd w:val="clear" w:color="auto" w:fill="auto"/>
            <w:noWrap/>
            <w:vAlign w:val="bottom"/>
            <w:hideMark/>
          </w:tcPr>
          <w:p w14:paraId="0F3D4F7C" w14:textId="0ACBC2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1F063D" w14:textId="45E9E7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F22DC" w14:textId="3B62BD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57,949.50 </w:t>
            </w:r>
          </w:p>
        </w:tc>
      </w:tr>
      <w:tr w:rsidR="00BE16E1" w:rsidRPr="00BE16E1" w14:paraId="399FED1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BA23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ADED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F497AF" w14:textId="0F9DF22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1E6BCE6C" w14:textId="09A958E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AC167" w14:textId="084232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A60C9" w14:textId="097CD9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80,519.60 </w:t>
            </w:r>
          </w:p>
        </w:tc>
      </w:tr>
      <w:tr w:rsidR="00BE16E1" w:rsidRPr="00BE16E1" w14:paraId="3AE24D0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75EC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ACBF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4DCF5889" w14:textId="2038EE1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845437" w14:textId="277A57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9F90A8" w14:textId="6D701A0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D4C3B" w14:textId="7283030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5,000.00 </w:t>
            </w:r>
          </w:p>
        </w:tc>
      </w:tr>
      <w:tr w:rsidR="00BE16E1" w:rsidRPr="00BE16E1" w14:paraId="7C2A176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2A87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6A92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C47D5C" w14:textId="2258BA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080A08BE" w14:textId="4199FE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E1E18" w14:textId="79704D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5339E" w14:textId="7AE7E2D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600.00 </w:t>
            </w:r>
          </w:p>
        </w:tc>
      </w:tr>
      <w:tr w:rsidR="00BE16E1" w:rsidRPr="00BE16E1" w14:paraId="33616B6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FBC0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E3A6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48C4639B" w14:textId="137204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312DFC63" w14:textId="7B5B66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83BF4" w14:textId="6A40C1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0DF40" w14:textId="0F16E13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5,480.00 </w:t>
            </w:r>
          </w:p>
        </w:tc>
      </w:tr>
      <w:tr w:rsidR="00BE16E1" w:rsidRPr="00BE16E1" w14:paraId="5B2D310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1F70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EB29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E272087" w14:textId="5B8157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7E17BFAB" w14:textId="33115DE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10126" w14:textId="2993BA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5FCBA" w14:textId="511862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5,740.00 </w:t>
            </w:r>
          </w:p>
        </w:tc>
      </w:tr>
      <w:tr w:rsidR="00BE16E1" w:rsidRPr="00BE16E1" w14:paraId="188E422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EC1F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250F0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1CBF6793" w14:textId="2F1E25D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5F543EC" w14:textId="34F229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3BA68D" w14:textId="72AB7FC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145C4" w14:textId="52CDAB1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00.00 </w:t>
            </w:r>
          </w:p>
        </w:tc>
      </w:tr>
      <w:tr w:rsidR="00BE16E1" w:rsidRPr="00BE16E1" w14:paraId="4587CF6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D874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A5FF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2B916087" w14:textId="783260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0330D8F0" w14:textId="5CD710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F2404" w14:textId="37DCA6F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5631A" w14:textId="646ED97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15,148.40 </w:t>
            </w:r>
          </w:p>
        </w:tc>
      </w:tr>
      <w:tr w:rsidR="00BE16E1" w:rsidRPr="00BE16E1" w14:paraId="0CF5B44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B790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E011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160DA901" w14:textId="05E63B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51,080.00 </w:t>
            </w:r>
          </w:p>
        </w:tc>
        <w:tc>
          <w:tcPr>
            <w:tcW w:w="958" w:type="pct"/>
            <w:tcBorders>
              <w:top w:val="nil"/>
              <w:left w:val="nil"/>
              <w:bottom w:val="single" w:sz="4" w:space="0" w:color="000000"/>
              <w:right w:val="single" w:sz="4" w:space="0" w:color="000000"/>
            </w:tcBorders>
            <w:shd w:val="clear" w:color="auto" w:fill="auto"/>
            <w:noWrap/>
            <w:vAlign w:val="bottom"/>
            <w:hideMark/>
          </w:tcPr>
          <w:p w14:paraId="25193B52" w14:textId="78749D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575DB" w14:textId="7D15E39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72DD2" w14:textId="76BCC22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51,080.00 </w:t>
            </w:r>
          </w:p>
        </w:tc>
      </w:tr>
      <w:tr w:rsidR="00BE16E1" w:rsidRPr="00BE16E1" w14:paraId="2F4A6438"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1192F5"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23F9D51" w14:textId="489540A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94,406,512.65 </w:t>
            </w:r>
          </w:p>
        </w:tc>
        <w:tc>
          <w:tcPr>
            <w:tcW w:w="958" w:type="pct"/>
            <w:tcBorders>
              <w:top w:val="nil"/>
              <w:left w:val="nil"/>
              <w:bottom w:val="single" w:sz="4" w:space="0" w:color="000000"/>
              <w:right w:val="single" w:sz="4" w:space="0" w:color="000000"/>
            </w:tcBorders>
            <w:shd w:val="clear" w:color="A5A5A5" w:fill="A5A5A5"/>
            <w:noWrap/>
            <w:vAlign w:val="bottom"/>
            <w:hideMark/>
          </w:tcPr>
          <w:p w14:paraId="1D82FDE0" w14:textId="54BCFE3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5523EDC" w14:textId="4FD48127"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F425882" w14:textId="1B738BE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94,406,512.65 </w:t>
            </w:r>
          </w:p>
        </w:tc>
      </w:tr>
      <w:tr w:rsidR="00BE16E1" w:rsidRPr="00BE16E1" w14:paraId="4E934EA2"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F38EE3"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41BD6C70" w14:textId="3811C97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9,514,64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1AF5D397" w14:textId="47698B0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C30598" w14:textId="5D8F980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BBA8BD5" w14:textId="4B9DCBD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9,514,641.47 </w:t>
            </w:r>
          </w:p>
        </w:tc>
      </w:tr>
      <w:tr w:rsidR="00BE16E1" w:rsidRPr="00BE16E1" w14:paraId="64FE872F"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43C780B"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1ED5F3A6" w14:textId="2286A8C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10F0DCE2" w14:textId="530B6FD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678B6" w14:textId="78047A9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76190D8" w14:textId="53D9BA5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68,939.12 </w:t>
            </w:r>
          </w:p>
        </w:tc>
      </w:tr>
      <w:tr w:rsidR="00BE16E1" w:rsidRPr="00BE16E1" w14:paraId="17769B0B" w14:textId="77777777" w:rsidTr="00BE16E1">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394F250"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0B18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0547EA1B" w14:textId="411679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32ECC1A9" w14:textId="73D310B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E3E8C" w14:textId="128F638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245A4" w14:textId="0320B16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6,755.86 </w:t>
            </w:r>
          </w:p>
        </w:tc>
      </w:tr>
      <w:tr w:rsidR="00BE16E1" w:rsidRPr="00BE16E1" w14:paraId="33B780F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6AF2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9D01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051F927" w14:textId="0A75EB8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63CFF002" w14:textId="6B4863A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76853" w14:textId="055A098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A1A15" w14:textId="0E6DCF7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55,780.00 </w:t>
            </w:r>
          </w:p>
        </w:tc>
      </w:tr>
      <w:tr w:rsidR="00BE16E1" w:rsidRPr="00BE16E1" w14:paraId="363A2B1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BDF7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9DB7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7A050CEA" w14:textId="52DF0F7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CD5F0D" w14:textId="1BEBE3F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43AE2" w14:textId="0FC5617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3BCAD" w14:textId="4EF3BE5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6,000.00 </w:t>
            </w:r>
          </w:p>
        </w:tc>
      </w:tr>
      <w:tr w:rsidR="00BE16E1" w:rsidRPr="00BE16E1" w14:paraId="5D0F122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4D17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4016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1E273B38" w14:textId="058BD67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6217828C" w14:textId="1C9E90B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81F55" w14:textId="0E96210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6DDFD" w14:textId="31A405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859,289.24 </w:t>
            </w:r>
          </w:p>
        </w:tc>
      </w:tr>
      <w:tr w:rsidR="00BE16E1" w:rsidRPr="00BE16E1" w14:paraId="5D89DB5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7EA1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D17C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592509F3" w14:textId="63D34DE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7CFB8A03" w14:textId="7EDA4C0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A9404" w14:textId="447E65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D5244" w14:textId="05F590A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3,629.92 </w:t>
            </w:r>
          </w:p>
        </w:tc>
      </w:tr>
      <w:tr w:rsidR="00BE16E1" w:rsidRPr="00BE16E1" w14:paraId="45E7F9C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13E6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3B11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369C7CC5" w14:textId="3EA4FB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08,790.00 </w:t>
            </w:r>
          </w:p>
        </w:tc>
        <w:tc>
          <w:tcPr>
            <w:tcW w:w="958" w:type="pct"/>
            <w:tcBorders>
              <w:top w:val="nil"/>
              <w:left w:val="nil"/>
              <w:bottom w:val="single" w:sz="4" w:space="0" w:color="000000"/>
              <w:right w:val="single" w:sz="4" w:space="0" w:color="000000"/>
            </w:tcBorders>
            <w:shd w:val="clear" w:color="auto" w:fill="auto"/>
            <w:noWrap/>
            <w:vAlign w:val="bottom"/>
            <w:hideMark/>
          </w:tcPr>
          <w:p w14:paraId="2C6B4FC2" w14:textId="3B0ECF3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F962D" w14:textId="60EE8B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107E0" w14:textId="30E4C9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08,790.00 </w:t>
            </w:r>
          </w:p>
        </w:tc>
      </w:tr>
      <w:tr w:rsidR="00BE16E1" w:rsidRPr="00BE16E1" w14:paraId="324FECC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7677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CF853C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0DB40C7C" w14:textId="29B224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4F4FB442" w14:textId="269B377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31F32" w14:textId="70CD44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08520" w14:textId="673C7C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05,526.05 </w:t>
            </w:r>
          </w:p>
        </w:tc>
      </w:tr>
      <w:tr w:rsidR="00BE16E1" w:rsidRPr="00BE16E1" w14:paraId="1F27FB1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C359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08F6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58EA99C4" w14:textId="617C10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3B19E040" w14:textId="082F500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CCE3D" w14:textId="22072B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0F5F1" w14:textId="533840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29,680.00 </w:t>
            </w:r>
          </w:p>
        </w:tc>
      </w:tr>
      <w:tr w:rsidR="00BE16E1" w:rsidRPr="00BE16E1" w14:paraId="0212BAE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8615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1B4B7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0D2A7CDB" w14:textId="0E2665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32049DA0" w14:textId="729F077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FC236" w14:textId="66CE953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A8F92" w14:textId="6CD6A60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33,787.00 </w:t>
            </w:r>
          </w:p>
        </w:tc>
      </w:tr>
      <w:tr w:rsidR="00BE16E1" w:rsidRPr="00BE16E1" w14:paraId="3A2AAEC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98BE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9288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2B40348" w14:textId="0ACB07B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1EEEA4E5" w14:textId="5BD0E39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8A076" w14:textId="49E193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09C58" w14:textId="665E0B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042,864.32 </w:t>
            </w:r>
          </w:p>
        </w:tc>
      </w:tr>
      <w:tr w:rsidR="00BE16E1" w:rsidRPr="00BE16E1" w14:paraId="4C4A799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F640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D3DA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2EA40D96" w14:textId="76F89AB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66A9F102" w14:textId="771FEA9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FB870" w14:textId="44ACA20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36AF1" w14:textId="36F1F11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80,911.86 </w:t>
            </w:r>
          </w:p>
        </w:tc>
      </w:tr>
      <w:tr w:rsidR="00BE16E1" w:rsidRPr="00BE16E1" w14:paraId="2EB1056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8629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BEE1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49C8AB29" w14:textId="51B4583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325B2B72" w14:textId="1C47C7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E8F4D" w14:textId="5FD591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C6379" w14:textId="072FCC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52,143.94 </w:t>
            </w:r>
          </w:p>
        </w:tc>
      </w:tr>
      <w:tr w:rsidR="00BE16E1" w:rsidRPr="00BE16E1" w14:paraId="1290912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82DB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E5FE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D630BDE" w14:textId="5B2F0AF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CB3EC2" w14:textId="3FF62F9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35CA8" w14:textId="37B4C96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6A478" w14:textId="0DDEB5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5,000.00 </w:t>
            </w:r>
          </w:p>
        </w:tc>
      </w:tr>
      <w:tr w:rsidR="00BE16E1" w:rsidRPr="00BE16E1" w14:paraId="505DB5C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D148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961F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621F7820" w14:textId="6A1BDE2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6C503D16" w14:textId="476D05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4708C" w14:textId="2E9FDA5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E98EE" w14:textId="2BEF1E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89,840.00 </w:t>
            </w:r>
          </w:p>
        </w:tc>
      </w:tr>
      <w:tr w:rsidR="00BE16E1" w:rsidRPr="00BE16E1" w14:paraId="57E89E6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392E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741D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53A5CF76" w14:textId="51C335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1B14D376" w14:textId="42A3A1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1176F" w14:textId="4C52529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CAE55" w14:textId="245440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7,290.00 </w:t>
            </w:r>
          </w:p>
        </w:tc>
      </w:tr>
      <w:tr w:rsidR="00BE16E1" w:rsidRPr="00BE16E1" w14:paraId="075E4E0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2107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0D80E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53175DE2" w14:textId="163FC15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42798EE1" w14:textId="3E4E7FB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B172B" w14:textId="0AB684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4A6C3" w14:textId="0CB157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30,711.96 </w:t>
            </w:r>
          </w:p>
        </w:tc>
      </w:tr>
      <w:tr w:rsidR="00BE16E1" w:rsidRPr="00BE16E1" w14:paraId="47449BD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4051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3ECB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58BD0C82" w14:textId="350785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6795C3DF" w14:textId="6F333D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82A62" w14:textId="0F15BBB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EF2C7" w14:textId="5C10E2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575,213.86 </w:t>
            </w:r>
          </w:p>
        </w:tc>
      </w:tr>
      <w:tr w:rsidR="00BE16E1" w:rsidRPr="00BE16E1" w14:paraId="288C525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ADE3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AF74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207C89AD" w14:textId="7EA5E8A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BA7E7F" w14:textId="0683ED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3C75E" w14:textId="74C39BB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45D4D" w14:textId="6600943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3,000.00 </w:t>
            </w:r>
          </w:p>
        </w:tc>
      </w:tr>
      <w:tr w:rsidR="00BE16E1" w:rsidRPr="00BE16E1" w14:paraId="103DC52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0187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6876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47B59140" w14:textId="3BE0222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B921074" w14:textId="0698F7D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E0190" w14:textId="52740CD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EDFD5" w14:textId="40C323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17,500.00 </w:t>
            </w:r>
          </w:p>
        </w:tc>
      </w:tr>
      <w:tr w:rsidR="00BE16E1" w:rsidRPr="00BE16E1" w14:paraId="4E48302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1035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9235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0ABD0C62" w14:textId="0A2012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1190CE4A" w14:textId="0C81DC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6B9AE" w14:textId="41F547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E4F61" w14:textId="206C5A8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5,820.00 </w:t>
            </w:r>
          </w:p>
        </w:tc>
      </w:tr>
      <w:tr w:rsidR="00BE16E1" w:rsidRPr="00BE16E1" w14:paraId="4BF93A4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C21E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E988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4D0E508E" w14:textId="049BF9F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39352570" w14:textId="45B2E57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A08F6" w14:textId="49FB633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6A5F4" w14:textId="62A1D7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7,228.92 </w:t>
            </w:r>
          </w:p>
        </w:tc>
      </w:tr>
      <w:tr w:rsidR="00BE16E1" w:rsidRPr="00BE16E1" w14:paraId="14FF66B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DE8A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12F1E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16D6532E" w14:textId="30E15CA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3741CAA7" w14:textId="2DABD42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83252" w14:textId="5A88418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F62D5" w14:textId="6FB2216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45,845.00 </w:t>
            </w:r>
          </w:p>
        </w:tc>
      </w:tr>
      <w:tr w:rsidR="00BE16E1" w:rsidRPr="00BE16E1" w14:paraId="4764D14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42C1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C04E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26852BF9" w14:textId="7FA7645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5DF4B451" w14:textId="50447C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65E7F" w14:textId="265F2A0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3E429" w14:textId="6D41E6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54,815.00 </w:t>
            </w:r>
          </w:p>
        </w:tc>
      </w:tr>
      <w:tr w:rsidR="00BE16E1" w:rsidRPr="00BE16E1" w14:paraId="34D3E1C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EAA6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CF29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4212456C" w14:textId="3E8862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51FE192A" w14:textId="444DB09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8421E" w14:textId="058C61F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D34EA" w14:textId="44B30B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8,759.50 </w:t>
            </w:r>
          </w:p>
        </w:tc>
      </w:tr>
      <w:tr w:rsidR="00BE16E1" w:rsidRPr="00BE16E1" w14:paraId="682301C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A6BC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55D09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43301123" w14:textId="1137514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60E5537" w14:textId="0250FD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7EF3B" w14:textId="42C0A9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17283" w14:textId="3BF6E5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0,500.00 </w:t>
            </w:r>
          </w:p>
        </w:tc>
      </w:tr>
      <w:tr w:rsidR="00BE16E1" w:rsidRPr="00BE16E1" w14:paraId="4ED4068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70DD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A20C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30B87D49" w14:textId="21DA10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30AB3130" w14:textId="3BB31C0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AC5D8" w14:textId="22F110B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4CD48" w14:textId="2466486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28,496.60 </w:t>
            </w:r>
          </w:p>
        </w:tc>
      </w:tr>
      <w:tr w:rsidR="00BE16E1" w:rsidRPr="00BE16E1" w14:paraId="266A9A6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ADB1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47CE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3B807C1" w14:textId="66BEDD1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160E3130" w14:textId="18A83D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81A926" w14:textId="0FE6A1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2DED0" w14:textId="6F2236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9,500.00 </w:t>
            </w:r>
          </w:p>
        </w:tc>
      </w:tr>
      <w:tr w:rsidR="00BE16E1" w:rsidRPr="00BE16E1" w14:paraId="0F2EB05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1DD7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9469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1964EE96" w14:textId="480E5D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5021B606" w14:textId="456CCBA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0F399" w14:textId="63FCFE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E123F" w14:textId="3FD3173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14,335.00 </w:t>
            </w:r>
          </w:p>
        </w:tc>
      </w:tr>
      <w:tr w:rsidR="00BE16E1" w:rsidRPr="00BE16E1" w14:paraId="371D365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EB41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FDE0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02B670B1" w14:textId="05F88D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2C0DF338" w14:textId="34E53FF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878AC" w14:textId="018ECD9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A3A59" w14:textId="40484FA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89,964.56 </w:t>
            </w:r>
          </w:p>
        </w:tc>
      </w:tr>
      <w:tr w:rsidR="00BE16E1" w:rsidRPr="00BE16E1" w14:paraId="3BB64C8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A381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6A2B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69C667F" w14:textId="4C1635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4914FC30" w14:textId="515CC16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BA669" w14:textId="1398E2E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BF657" w14:textId="7715CD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7,915.00 </w:t>
            </w:r>
          </w:p>
        </w:tc>
      </w:tr>
      <w:tr w:rsidR="00BE16E1" w:rsidRPr="00BE16E1" w14:paraId="5E25B26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2F0F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2513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14F1F0D7" w14:textId="1F646F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20B11D62" w14:textId="4977FE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C0F1B2" w14:textId="72B129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5233E" w14:textId="1A946B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07,391.78 </w:t>
            </w:r>
          </w:p>
        </w:tc>
      </w:tr>
      <w:tr w:rsidR="00BE16E1" w:rsidRPr="00BE16E1" w14:paraId="72BE621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8F73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02FB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DE2CD80" w14:textId="7EC9E7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60F2A1C8" w14:textId="72A52F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56047" w14:textId="123D4D4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B6FD7" w14:textId="47252AC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563,768.30 </w:t>
            </w:r>
          </w:p>
        </w:tc>
      </w:tr>
      <w:tr w:rsidR="00BE16E1" w:rsidRPr="00BE16E1" w14:paraId="1B61782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62E8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2C10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0E45C9F" w14:textId="7D3436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33C21E3F" w14:textId="685FF13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F329A" w14:textId="0C60F9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4FE03" w14:textId="30B05B0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83,911.48 </w:t>
            </w:r>
          </w:p>
        </w:tc>
      </w:tr>
      <w:tr w:rsidR="00BE16E1" w:rsidRPr="00BE16E1" w14:paraId="1D6C876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C544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AF4C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429D31DC" w14:textId="1CFE66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238EAE46" w14:textId="47A0F5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075BE" w14:textId="5257D07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1CA58" w14:textId="020D62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50,742.86 </w:t>
            </w:r>
          </w:p>
        </w:tc>
      </w:tr>
      <w:tr w:rsidR="00BE16E1" w:rsidRPr="00BE16E1" w14:paraId="2C838A7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2865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91D0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591BC327" w14:textId="0D2B5BE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191A83C4" w14:textId="1A25C3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DAC74" w14:textId="13FB00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DA519" w14:textId="1A9806E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8,994.00 </w:t>
            </w:r>
          </w:p>
        </w:tc>
      </w:tr>
      <w:tr w:rsidR="00BE16E1" w:rsidRPr="00BE16E1" w14:paraId="6B045C6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3138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EFF86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4D197EA1" w14:textId="00DE82F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661BC007" w14:textId="23470C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2A8B4" w14:textId="4F0E313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EEB43" w14:textId="442CC06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9,628.00 </w:t>
            </w:r>
          </w:p>
        </w:tc>
      </w:tr>
      <w:tr w:rsidR="00BE16E1" w:rsidRPr="00BE16E1" w14:paraId="7F0DC82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AC1C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9A73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20EFB4" w14:textId="03B3395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2A98967F" w14:textId="3CD62D2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25244" w14:textId="4BA538B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AC329" w14:textId="47D91D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08,583.80 </w:t>
            </w:r>
          </w:p>
        </w:tc>
      </w:tr>
      <w:tr w:rsidR="00BE16E1" w:rsidRPr="00BE16E1" w14:paraId="3B58B9B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5166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84B5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456F7371" w14:textId="39450BF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FAC9548" w14:textId="51CA83D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7E62F" w14:textId="4AABBF9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6A305" w14:textId="709D0C0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4,600.00 </w:t>
            </w:r>
          </w:p>
        </w:tc>
      </w:tr>
      <w:tr w:rsidR="00BE16E1" w:rsidRPr="00BE16E1" w14:paraId="23E070C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9F64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9D63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4B2CB0D6" w14:textId="4043F5E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0C88D0F2" w14:textId="158E427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48729" w14:textId="164CC88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823963" w14:textId="3970E4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079.64 </w:t>
            </w:r>
          </w:p>
        </w:tc>
      </w:tr>
      <w:tr w:rsidR="00BE16E1" w:rsidRPr="00BE16E1" w14:paraId="5FE0EF5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3EFD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3F71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25CC4425" w14:textId="7AE9576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285EF7CA" w14:textId="5979FA8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4CAA3" w14:textId="0163341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EA947" w14:textId="60EFE0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78,275.00 </w:t>
            </w:r>
          </w:p>
        </w:tc>
      </w:tr>
      <w:tr w:rsidR="00BE16E1" w:rsidRPr="00BE16E1" w14:paraId="33D057C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BDC9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B495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6919E51F" w14:textId="241D29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2177D7E4" w14:textId="7FC1227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20273" w14:textId="0DD11C9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4A73C" w14:textId="43FA1F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94,400.00 </w:t>
            </w:r>
          </w:p>
        </w:tc>
      </w:tr>
      <w:tr w:rsidR="00BE16E1" w:rsidRPr="00BE16E1" w14:paraId="27DA918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442D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5DC6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3124ECCD" w14:textId="7084D0F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709D53B4" w14:textId="324500D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11B6C" w14:textId="1A3F9C8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5E1F6" w14:textId="495357C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1,433.90 </w:t>
            </w:r>
          </w:p>
        </w:tc>
      </w:tr>
      <w:tr w:rsidR="00BE16E1" w:rsidRPr="00BE16E1" w14:paraId="26CDEDD1"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0CD45D"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123BA6BD" w14:textId="2399CDD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21,150,39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157867EB" w14:textId="000962C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37723F" w14:textId="054F90A6"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26A67E" w14:textId="5CDD27F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21,150,390.86 </w:t>
            </w:r>
          </w:p>
        </w:tc>
      </w:tr>
      <w:tr w:rsidR="00BE16E1" w:rsidRPr="00BE16E1" w14:paraId="4996CFD0" w14:textId="77777777" w:rsidTr="00BE16E1">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5292DB0"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57CA8CB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1084D872" w14:textId="48C84F7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546,493.52 </w:t>
            </w:r>
          </w:p>
        </w:tc>
        <w:tc>
          <w:tcPr>
            <w:tcW w:w="958" w:type="pct"/>
            <w:tcBorders>
              <w:top w:val="nil"/>
              <w:left w:val="nil"/>
              <w:bottom w:val="single" w:sz="4" w:space="0" w:color="000000"/>
              <w:right w:val="single" w:sz="4" w:space="0" w:color="000000"/>
            </w:tcBorders>
            <w:shd w:val="clear" w:color="auto" w:fill="auto"/>
            <w:noWrap/>
            <w:vAlign w:val="bottom"/>
            <w:hideMark/>
          </w:tcPr>
          <w:p w14:paraId="537034FA" w14:textId="2C95022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D3111" w14:textId="2A00DE0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9400F47" w14:textId="564C0DF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546,493.52 </w:t>
            </w:r>
          </w:p>
        </w:tc>
      </w:tr>
      <w:tr w:rsidR="00BE16E1" w:rsidRPr="00BE16E1" w14:paraId="3C087644" w14:textId="77777777" w:rsidTr="00BE16E1">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9AF412B"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1363E9F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7B1345F3" w14:textId="7697BE7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2D6F7556" w14:textId="4D6D4F7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53A09" w14:textId="541518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0444A" w14:textId="4A54F4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3,440.30 </w:t>
            </w:r>
          </w:p>
        </w:tc>
      </w:tr>
      <w:tr w:rsidR="00BE16E1" w:rsidRPr="00BE16E1" w14:paraId="2503FB4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DEF1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902E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36B1BD80" w14:textId="36FE22C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5BBF9FF4" w14:textId="684C866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84647" w14:textId="374D603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D0E8C" w14:textId="5978730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76,393.24 </w:t>
            </w:r>
          </w:p>
        </w:tc>
      </w:tr>
      <w:tr w:rsidR="00BE16E1" w:rsidRPr="00BE16E1" w14:paraId="69B7F33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AEA1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4644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4D06E5E8" w14:textId="2A4C17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1CAEDC63" w14:textId="78F1595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9730A" w14:textId="3CAC96F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F45DC" w14:textId="0244B45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99,129.22 </w:t>
            </w:r>
          </w:p>
        </w:tc>
      </w:tr>
      <w:tr w:rsidR="00BE16E1" w:rsidRPr="00BE16E1" w14:paraId="513EF96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B880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9F8EE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703AEE04" w14:textId="269FA6F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1FC9FA14" w14:textId="5D03F75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B9707" w14:textId="4D8CAF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D9F23" w14:textId="4920027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01,703.80 </w:t>
            </w:r>
          </w:p>
        </w:tc>
      </w:tr>
      <w:tr w:rsidR="00BE16E1" w:rsidRPr="00BE16E1" w14:paraId="27D8B0D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1B4C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165D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469D2626" w14:textId="4934C1E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15CD645D" w14:textId="17CBAF7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FEE20" w14:textId="669D71C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EE6CA" w14:textId="3E4C5B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40,880.76 </w:t>
            </w:r>
          </w:p>
        </w:tc>
      </w:tr>
      <w:tr w:rsidR="00BE16E1" w:rsidRPr="00BE16E1" w14:paraId="3AE1D04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42F2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27E6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75072F71" w14:textId="17AFBF6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2FB40AF2" w14:textId="385D1E2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4BA5C" w14:textId="328B42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E2A19" w14:textId="6E7CBB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56,588.80 </w:t>
            </w:r>
          </w:p>
        </w:tc>
      </w:tr>
      <w:tr w:rsidR="00BE16E1" w:rsidRPr="00BE16E1" w14:paraId="00540BB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033C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EEFB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1BCE656B" w14:textId="51C9804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581586F9" w14:textId="26C4D01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7D4C6" w14:textId="6478C4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A935B" w14:textId="6F41874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93,718.62 </w:t>
            </w:r>
          </w:p>
        </w:tc>
      </w:tr>
      <w:tr w:rsidR="00BE16E1" w:rsidRPr="00BE16E1" w14:paraId="2D776E7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11BB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0AE2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34459CEE" w14:textId="2046680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6DA227FB" w14:textId="61E881E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4BA01" w14:textId="13BA0AD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0688A" w14:textId="6C7288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42,266.10 </w:t>
            </w:r>
          </w:p>
        </w:tc>
      </w:tr>
      <w:tr w:rsidR="00BE16E1" w:rsidRPr="00BE16E1" w14:paraId="293A572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5CBF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E521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2CA01F43" w14:textId="2F26FD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15DC1E31" w14:textId="0DCE61F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EF0E7" w14:textId="67C863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CA31C" w14:textId="7962BFA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918,442.84 </w:t>
            </w:r>
          </w:p>
        </w:tc>
      </w:tr>
      <w:tr w:rsidR="00BE16E1" w:rsidRPr="00BE16E1" w14:paraId="125E4DF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ED8F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6A5D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7F542933" w14:textId="14BDDF6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5ABD8768" w14:textId="6965BC1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0809E" w14:textId="34F8F76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2ED17" w14:textId="3AA71EC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91,604.40 </w:t>
            </w:r>
          </w:p>
        </w:tc>
      </w:tr>
      <w:tr w:rsidR="00BE16E1" w:rsidRPr="00BE16E1" w14:paraId="32ED995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1E8E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1B10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32E126B8" w14:textId="4AFF3C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02973E22" w14:textId="5B49BD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7574B" w14:textId="11D803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CDA41" w14:textId="611DB1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2,691.62 </w:t>
            </w:r>
          </w:p>
        </w:tc>
      </w:tr>
      <w:tr w:rsidR="00BE16E1" w:rsidRPr="00BE16E1" w14:paraId="794CD75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0CBD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8CF2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4F6FA8B0" w14:textId="586F58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09A75782" w14:textId="4604960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4DB75" w14:textId="1B1D5EC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41169" w14:textId="34522F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9,653.44 </w:t>
            </w:r>
          </w:p>
        </w:tc>
      </w:tr>
      <w:tr w:rsidR="00BE16E1" w:rsidRPr="00BE16E1" w14:paraId="28DC310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EEC0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2332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33D0E16B" w14:textId="124688F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6F648A94" w14:textId="72866D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53F41" w14:textId="2AD964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8AB9B" w14:textId="4C5919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699,754.96 </w:t>
            </w:r>
          </w:p>
        </w:tc>
      </w:tr>
      <w:tr w:rsidR="00BE16E1" w:rsidRPr="00BE16E1" w14:paraId="1B122FA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28E1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22EC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3E6925AA" w14:textId="566E3AB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978,031.10 </w:t>
            </w:r>
          </w:p>
        </w:tc>
        <w:tc>
          <w:tcPr>
            <w:tcW w:w="958" w:type="pct"/>
            <w:tcBorders>
              <w:top w:val="nil"/>
              <w:left w:val="nil"/>
              <w:bottom w:val="single" w:sz="4" w:space="0" w:color="000000"/>
              <w:right w:val="single" w:sz="4" w:space="0" w:color="000000"/>
            </w:tcBorders>
            <w:shd w:val="clear" w:color="auto" w:fill="auto"/>
            <w:noWrap/>
            <w:vAlign w:val="bottom"/>
            <w:hideMark/>
          </w:tcPr>
          <w:p w14:paraId="62D6CC63" w14:textId="07AD2A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BE5CD" w14:textId="65F60E1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BE2A1" w14:textId="472C1E1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978,031.10 </w:t>
            </w:r>
          </w:p>
        </w:tc>
      </w:tr>
      <w:tr w:rsidR="00BE16E1" w:rsidRPr="00BE16E1" w14:paraId="4D57A16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BDCF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980E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2739B40" w14:textId="043385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0817C50A" w14:textId="775967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EEBB7F" w14:textId="4CA151F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BA6B7" w14:textId="235594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737,580.36 </w:t>
            </w:r>
          </w:p>
        </w:tc>
      </w:tr>
      <w:tr w:rsidR="00BE16E1" w:rsidRPr="00BE16E1" w14:paraId="49C83BE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8E8F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EADD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7A10D877" w14:textId="1F22621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734D3D9F" w14:textId="519822C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1E848" w14:textId="06292B5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9052B" w14:textId="2F0D99F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602,027.72 </w:t>
            </w:r>
          </w:p>
        </w:tc>
      </w:tr>
      <w:tr w:rsidR="00BE16E1" w:rsidRPr="00BE16E1" w14:paraId="5B821B0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FF64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89D7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0DF8F4" w14:textId="6822DFA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197,858.88 </w:t>
            </w:r>
          </w:p>
        </w:tc>
        <w:tc>
          <w:tcPr>
            <w:tcW w:w="958" w:type="pct"/>
            <w:tcBorders>
              <w:top w:val="nil"/>
              <w:left w:val="nil"/>
              <w:bottom w:val="single" w:sz="4" w:space="0" w:color="000000"/>
              <w:right w:val="single" w:sz="4" w:space="0" w:color="000000"/>
            </w:tcBorders>
            <w:shd w:val="clear" w:color="auto" w:fill="auto"/>
            <w:noWrap/>
            <w:vAlign w:val="bottom"/>
            <w:hideMark/>
          </w:tcPr>
          <w:p w14:paraId="1D14AC4B" w14:textId="075EBD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27244" w14:textId="40E67F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67D4E" w14:textId="68AE27F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197,858.88 </w:t>
            </w:r>
          </w:p>
        </w:tc>
      </w:tr>
      <w:tr w:rsidR="00BE16E1" w:rsidRPr="00BE16E1" w14:paraId="38CC1E5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4124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EA1E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78A6393D" w14:textId="0163AF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7,890.94 </w:t>
            </w:r>
          </w:p>
        </w:tc>
        <w:tc>
          <w:tcPr>
            <w:tcW w:w="958" w:type="pct"/>
            <w:tcBorders>
              <w:top w:val="nil"/>
              <w:left w:val="nil"/>
              <w:bottom w:val="single" w:sz="4" w:space="0" w:color="000000"/>
              <w:right w:val="single" w:sz="4" w:space="0" w:color="000000"/>
            </w:tcBorders>
            <w:shd w:val="clear" w:color="auto" w:fill="auto"/>
            <w:noWrap/>
            <w:vAlign w:val="bottom"/>
            <w:hideMark/>
          </w:tcPr>
          <w:p w14:paraId="1BEED1F2" w14:textId="005C19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90343" w14:textId="1288A3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EECB7" w14:textId="71D52C3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7,890.94 </w:t>
            </w:r>
          </w:p>
        </w:tc>
      </w:tr>
      <w:tr w:rsidR="00BE16E1" w:rsidRPr="00BE16E1" w14:paraId="69AB5DC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4E52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87C3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5552ECED" w14:textId="1DD8E5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695825EC" w14:textId="48908E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3C92A" w14:textId="33EF309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948D2" w14:textId="667D9CD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580,269.86 </w:t>
            </w:r>
          </w:p>
        </w:tc>
      </w:tr>
      <w:tr w:rsidR="00BE16E1" w:rsidRPr="00BE16E1" w14:paraId="7AACE38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A868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648731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3474F9AD" w14:textId="697BC9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069B2909" w14:textId="6ADAEA8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1E0D1" w14:textId="3DA8DC0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A5B49" w14:textId="6B9FE1A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635,336.90 </w:t>
            </w:r>
          </w:p>
        </w:tc>
      </w:tr>
      <w:tr w:rsidR="00BE16E1" w:rsidRPr="00BE16E1" w14:paraId="0A98333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25E8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0636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7CC1B5B6" w14:textId="58E237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2E6504C6" w14:textId="2FCCFB0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4EAEE" w14:textId="30F8CB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5A5D8" w14:textId="5697521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6,680,425.90 </w:t>
            </w:r>
          </w:p>
        </w:tc>
      </w:tr>
      <w:tr w:rsidR="00BE16E1" w:rsidRPr="00BE16E1" w14:paraId="2FC01BB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0FC4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BE87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5EE21CE8" w14:textId="007DD98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237BDDE7" w14:textId="5E8C5F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CB6CA" w14:textId="6478601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FD555A" w14:textId="7363ACE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22,775.22 </w:t>
            </w:r>
          </w:p>
        </w:tc>
      </w:tr>
      <w:tr w:rsidR="00BE16E1" w:rsidRPr="00BE16E1" w14:paraId="10E216E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4E46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BD70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A41E33" w14:textId="15E3678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65276663" w14:textId="033D3D6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FD854" w14:textId="3ED6CB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AEBBA" w14:textId="663C902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69,354.78 </w:t>
            </w:r>
          </w:p>
        </w:tc>
      </w:tr>
      <w:tr w:rsidR="00BE16E1" w:rsidRPr="00BE16E1" w14:paraId="2A50D24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5C86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35F68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163E7999" w14:textId="4541A11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75,757.18 </w:t>
            </w:r>
          </w:p>
        </w:tc>
        <w:tc>
          <w:tcPr>
            <w:tcW w:w="958" w:type="pct"/>
            <w:tcBorders>
              <w:top w:val="nil"/>
              <w:left w:val="nil"/>
              <w:bottom w:val="single" w:sz="4" w:space="0" w:color="000000"/>
              <w:right w:val="single" w:sz="4" w:space="0" w:color="000000"/>
            </w:tcBorders>
            <w:shd w:val="clear" w:color="auto" w:fill="auto"/>
            <w:noWrap/>
            <w:vAlign w:val="bottom"/>
            <w:hideMark/>
          </w:tcPr>
          <w:p w14:paraId="75CBA80A" w14:textId="235910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A7016" w14:textId="6005A00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AB78F" w14:textId="239D2E9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75,757.18 </w:t>
            </w:r>
          </w:p>
        </w:tc>
      </w:tr>
      <w:tr w:rsidR="00BE16E1" w:rsidRPr="00BE16E1" w14:paraId="0BE624D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0964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23ED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7121B384" w14:textId="205083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34F0C0FF" w14:textId="7AA362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8BBCC" w14:textId="668F183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94DB0" w14:textId="2F4E206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388,987.76 </w:t>
            </w:r>
          </w:p>
        </w:tc>
      </w:tr>
      <w:tr w:rsidR="00BE16E1" w:rsidRPr="00BE16E1" w14:paraId="169A1D0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0260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F667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31EA6BC6" w14:textId="55943F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hideMark/>
          </w:tcPr>
          <w:p w14:paraId="09355988" w14:textId="4FB839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87EA3" w14:textId="7AD43A0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F10F3" w14:textId="28BBB9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72,035.00 </w:t>
            </w:r>
          </w:p>
        </w:tc>
      </w:tr>
      <w:tr w:rsidR="00BE16E1" w:rsidRPr="00BE16E1" w14:paraId="021277B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8A52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5B76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2C1A5851" w14:textId="6F5B3D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013,427.04 </w:t>
            </w:r>
          </w:p>
        </w:tc>
        <w:tc>
          <w:tcPr>
            <w:tcW w:w="958" w:type="pct"/>
            <w:tcBorders>
              <w:top w:val="nil"/>
              <w:left w:val="nil"/>
              <w:bottom w:val="single" w:sz="4" w:space="0" w:color="000000"/>
              <w:right w:val="single" w:sz="4" w:space="0" w:color="000000"/>
            </w:tcBorders>
            <w:shd w:val="clear" w:color="auto" w:fill="auto"/>
            <w:noWrap/>
            <w:vAlign w:val="bottom"/>
            <w:hideMark/>
          </w:tcPr>
          <w:p w14:paraId="09BAEA1B" w14:textId="604B78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3B6A5" w14:textId="7B20C4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2B18F" w14:textId="7DA3D29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013,427.04 </w:t>
            </w:r>
          </w:p>
        </w:tc>
      </w:tr>
      <w:tr w:rsidR="00BE16E1" w:rsidRPr="00BE16E1" w14:paraId="6450531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78D3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203E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7F9C7BDF" w14:textId="5978ACD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31491ABE" w14:textId="02A3169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3AF22" w14:textId="7F6545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28977" w14:textId="3A66FAE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850,785.14 </w:t>
            </w:r>
          </w:p>
        </w:tc>
      </w:tr>
      <w:tr w:rsidR="00BE16E1" w:rsidRPr="00BE16E1" w14:paraId="570AE21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0E11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18F91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7E19B6CE" w14:textId="482D73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3B8704E8" w14:textId="2BB1B9B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40CBA" w14:textId="6F6938D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90A3E" w14:textId="09272FB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5,982.54 </w:t>
            </w:r>
          </w:p>
        </w:tc>
      </w:tr>
      <w:tr w:rsidR="00BE16E1" w:rsidRPr="00BE16E1" w14:paraId="5DFDA00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03FA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7E04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951856" w14:textId="674D6C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42,028.56 </w:t>
            </w:r>
          </w:p>
        </w:tc>
        <w:tc>
          <w:tcPr>
            <w:tcW w:w="958" w:type="pct"/>
            <w:tcBorders>
              <w:top w:val="nil"/>
              <w:left w:val="nil"/>
              <w:bottom w:val="single" w:sz="4" w:space="0" w:color="000000"/>
              <w:right w:val="single" w:sz="4" w:space="0" w:color="000000"/>
            </w:tcBorders>
            <w:shd w:val="clear" w:color="auto" w:fill="auto"/>
            <w:noWrap/>
            <w:vAlign w:val="bottom"/>
            <w:hideMark/>
          </w:tcPr>
          <w:p w14:paraId="4FD3425B" w14:textId="3FF7140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56FDA" w14:textId="7461A9E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C0FED9" w14:textId="68A390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42,028.56 </w:t>
            </w:r>
          </w:p>
        </w:tc>
      </w:tr>
      <w:tr w:rsidR="00BE16E1" w:rsidRPr="00BE16E1" w14:paraId="09C3E24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0F42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42EB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52106663" w14:textId="519E55E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5A34CA3E" w14:textId="0F63C40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F840A" w14:textId="0F355E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95377" w14:textId="070F1D2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650,222.62 </w:t>
            </w:r>
          </w:p>
        </w:tc>
      </w:tr>
      <w:tr w:rsidR="00BE16E1" w:rsidRPr="00BE16E1" w14:paraId="4C0B655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CCD2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6572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68AB8B00" w14:textId="20F27C6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1800728B" w14:textId="5A43842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6F56B" w14:textId="2681912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1E92E" w14:textId="010AC36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25,793.60 </w:t>
            </w:r>
          </w:p>
        </w:tc>
      </w:tr>
      <w:tr w:rsidR="00BE16E1" w:rsidRPr="00BE16E1" w14:paraId="0630E88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BE6C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1BCF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308ADA4C" w14:textId="724BA07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59E56089" w14:textId="654B90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B55A2F" w14:textId="3F036F2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1A4EC" w14:textId="56CEC9B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12,419.68 </w:t>
            </w:r>
          </w:p>
        </w:tc>
      </w:tr>
      <w:tr w:rsidR="00BE16E1" w:rsidRPr="00BE16E1" w14:paraId="67FAB9E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4263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B73F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29AC65A2" w14:textId="7E07AF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55C3B358" w14:textId="2244FE7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41959" w14:textId="7D52AB6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D5821" w14:textId="2905067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79,402.09 </w:t>
            </w:r>
          </w:p>
        </w:tc>
      </w:tr>
      <w:tr w:rsidR="00BE16E1" w:rsidRPr="00BE16E1" w14:paraId="5C21E9D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BFEC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938C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6B7353F9" w14:textId="77974E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42696E12" w14:textId="2246E61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070B1" w14:textId="23B32D9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0336E" w14:textId="48064CA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8,567.78 </w:t>
            </w:r>
          </w:p>
        </w:tc>
      </w:tr>
      <w:tr w:rsidR="00BE16E1" w:rsidRPr="00BE16E1" w14:paraId="0A487FB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49FA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D3BC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E2C36E2" w14:textId="2DB39F8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31426F44" w14:textId="6453191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36495" w14:textId="25E499C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6A302" w14:textId="027C851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1,899.04 </w:t>
            </w:r>
          </w:p>
        </w:tc>
      </w:tr>
      <w:tr w:rsidR="00BE16E1" w:rsidRPr="00BE16E1" w14:paraId="3C2B9E3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91A6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5AED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5D2233E4" w14:textId="0B15689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042DA958" w14:textId="447BA7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63D94" w14:textId="0A941E4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541D6" w14:textId="7B8A7C3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75,257.62 </w:t>
            </w:r>
          </w:p>
        </w:tc>
      </w:tr>
      <w:tr w:rsidR="00BE16E1" w:rsidRPr="00BE16E1" w14:paraId="2A1C422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2486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1554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4DB0D942" w14:textId="258729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994,393.88 </w:t>
            </w:r>
          </w:p>
        </w:tc>
        <w:tc>
          <w:tcPr>
            <w:tcW w:w="958" w:type="pct"/>
            <w:tcBorders>
              <w:top w:val="nil"/>
              <w:left w:val="nil"/>
              <w:bottom w:val="single" w:sz="4" w:space="0" w:color="000000"/>
              <w:right w:val="single" w:sz="4" w:space="0" w:color="000000"/>
            </w:tcBorders>
            <w:shd w:val="clear" w:color="auto" w:fill="auto"/>
            <w:noWrap/>
            <w:vAlign w:val="bottom"/>
            <w:hideMark/>
          </w:tcPr>
          <w:p w14:paraId="148BA4BA" w14:textId="20E5970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B2EB0" w14:textId="23AC01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AFBD8" w14:textId="3A0B6B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994,393.88 </w:t>
            </w:r>
          </w:p>
        </w:tc>
      </w:tr>
      <w:tr w:rsidR="00BE16E1" w:rsidRPr="00BE16E1" w14:paraId="7246FE0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2538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AD32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4FB29392" w14:textId="31648B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10D4282D" w14:textId="2AD2C34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5FB8C" w14:textId="02B515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0025B" w14:textId="5D95471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4,837.56 </w:t>
            </w:r>
          </w:p>
        </w:tc>
      </w:tr>
      <w:tr w:rsidR="00BE16E1" w:rsidRPr="00BE16E1" w14:paraId="27EBA47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C296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1C828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74C8140F" w14:textId="6E6DFC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3AB68B4B" w14:textId="684E9E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AA23A" w14:textId="0D9EE0B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E46B7" w14:textId="226BEF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64,068.04 </w:t>
            </w:r>
          </w:p>
        </w:tc>
      </w:tr>
      <w:tr w:rsidR="00BE16E1" w:rsidRPr="00BE16E1" w14:paraId="3D63EEB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01AE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3FA7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F0B6636" w14:textId="014240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735D296A" w14:textId="6FB2A40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ACBC1" w14:textId="207C3CD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79BE2" w14:textId="5A851F0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045,285.62 </w:t>
            </w:r>
          </w:p>
        </w:tc>
      </w:tr>
      <w:tr w:rsidR="00BE16E1" w:rsidRPr="00BE16E1" w14:paraId="1E01F00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AA6F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5526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09E774D1" w14:textId="00386B9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838,628.32 </w:t>
            </w:r>
          </w:p>
        </w:tc>
        <w:tc>
          <w:tcPr>
            <w:tcW w:w="958" w:type="pct"/>
            <w:tcBorders>
              <w:top w:val="nil"/>
              <w:left w:val="nil"/>
              <w:bottom w:val="single" w:sz="4" w:space="0" w:color="000000"/>
              <w:right w:val="single" w:sz="4" w:space="0" w:color="000000"/>
            </w:tcBorders>
            <w:shd w:val="clear" w:color="auto" w:fill="auto"/>
            <w:noWrap/>
            <w:vAlign w:val="bottom"/>
            <w:hideMark/>
          </w:tcPr>
          <w:p w14:paraId="0F793445" w14:textId="7B7C93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6F357" w14:textId="5F6E601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213E4" w14:textId="1ECC88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838,628.32 </w:t>
            </w:r>
          </w:p>
        </w:tc>
      </w:tr>
      <w:tr w:rsidR="00BE16E1" w:rsidRPr="00BE16E1" w14:paraId="16BE7F4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1894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CD2C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6D8F99B3" w14:textId="7B7CF06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39084DDB" w14:textId="536E4E2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F9EB5" w14:textId="32C6816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8388F" w14:textId="7E66BF0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31,640.18 </w:t>
            </w:r>
          </w:p>
        </w:tc>
      </w:tr>
      <w:tr w:rsidR="00BE16E1" w:rsidRPr="00BE16E1" w14:paraId="094F765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5522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E9FE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48DA328B" w14:textId="2683EBD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75D1EA77" w14:textId="50C5FA0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CCD9F" w14:textId="692241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8FFF1" w14:textId="6F6C5E5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75,612.17 </w:t>
            </w:r>
          </w:p>
        </w:tc>
      </w:tr>
      <w:tr w:rsidR="00BE16E1" w:rsidRPr="00BE16E1" w14:paraId="38359F6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C1E3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9FA3F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7362AE05" w14:textId="4EBFDB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2BBAEDDA" w14:textId="22181F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39DBC" w14:textId="39AC507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71175" w14:textId="398004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84,257.46 </w:t>
            </w:r>
          </w:p>
        </w:tc>
      </w:tr>
      <w:tr w:rsidR="00BE16E1" w:rsidRPr="00BE16E1" w14:paraId="074F5C7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018F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3A959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4E88D3C9" w14:textId="23C8C9D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hideMark/>
          </w:tcPr>
          <w:p w14:paraId="7231A660" w14:textId="380E361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8A157" w14:textId="703A11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2792C" w14:textId="58E7D2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26,592.14 </w:t>
            </w:r>
          </w:p>
        </w:tc>
      </w:tr>
      <w:tr w:rsidR="00BE16E1" w:rsidRPr="00BE16E1" w14:paraId="323B825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BD02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DFAA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5FD4D9BD" w14:textId="2C94053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03B20D0B" w14:textId="7A723D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B0941" w14:textId="316F111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EED8A" w14:textId="2881D5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917,487.82 </w:t>
            </w:r>
          </w:p>
        </w:tc>
      </w:tr>
      <w:tr w:rsidR="00BE16E1" w:rsidRPr="00BE16E1" w14:paraId="2D85A6F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3970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5981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7B68C587" w14:textId="05AAB0C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7D6ED30F" w14:textId="13C7815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3F2F1" w14:textId="08B850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BD134" w14:textId="428D4CE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037,881.72 </w:t>
            </w:r>
          </w:p>
        </w:tc>
      </w:tr>
      <w:tr w:rsidR="00BE16E1" w:rsidRPr="00BE16E1" w14:paraId="0DB2C90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2002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CD67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76ADA990" w14:textId="20AFCB1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7F4EFB03" w14:textId="089430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08C1E" w14:textId="574D24B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C0F45" w14:textId="2946097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18,936.22 </w:t>
            </w:r>
          </w:p>
        </w:tc>
      </w:tr>
      <w:tr w:rsidR="00BE16E1" w:rsidRPr="00BE16E1" w14:paraId="4FA514A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5AD1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E05A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00B9748" w14:textId="05C15AB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37B7872A" w14:textId="469D1A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92037" w14:textId="4B846C3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59C2C" w14:textId="66FB7EF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94,826.40 </w:t>
            </w:r>
          </w:p>
        </w:tc>
      </w:tr>
      <w:tr w:rsidR="00BE16E1" w:rsidRPr="00BE16E1" w14:paraId="45B7541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7491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C47E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A3E6FFC" w14:textId="630D24B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61,004.24 </w:t>
            </w:r>
          </w:p>
        </w:tc>
        <w:tc>
          <w:tcPr>
            <w:tcW w:w="958" w:type="pct"/>
            <w:tcBorders>
              <w:top w:val="nil"/>
              <w:left w:val="nil"/>
              <w:bottom w:val="single" w:sz="4" w:space="0" w:color="000000"/>
              <w:right w:val="single" w:sz="4" w:space="0" w:color="000000"/>
            </w:tcBorders>
            <w:shd w:val="clear" w:color="auto" w:fill="auto"/>
            <w:noWrap/>
            <w:vAlign w:val="bottom"/>
            <w:hideMark/>
          </w:tcPr>
          <w:p w14:paraId="585AE9F1" w14:textId="13E52C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DA2C3" w14:textId="3D0F11F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9CF03" w14:textId="000A96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61,004.24 </w:t>
            </w:r>
          </w:p>
        </w:tc>
      </w:tr>
      <w:tr w:rsidR="00BE16E1" w:rsidRPr="00BE16E1" w14:paraId="40A8D5C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20AC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4BAB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1E7B64A2" w14:textId="0908B9F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7ED05B23" w14:textId="1C3761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54813" w14:textId="33E6E8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ACC34" w14:textId="67C45C7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47,453.78 </w:t>
            </w:r>
          </w:p>
        </w:tc>
      </w:tr>
      <w:tr w:rsidR="00BE16E1" w:rsidRPr="00BE16E1" w14:paraId="6FF6812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E534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D29F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2CF0203B" w14:textId="0F1F76F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50,606.38 </w:t>
            </w:r>
          </w:p>
        </w:tc>
        <w:tc>
          <w:tcPr>
            <w:tcW w:w="958" w:type="pct"/>
            <w:tcBorders>
              <w:top w:val="nil"/>
              <w:left w:val="nil"/>
              <w:bottom w:val="single" w:sz="4" w:space="0" w:color="000000"/>
              <w:right w:val="single" w:sz="4" w:space="0" w:color="000000"/>
            </w:tcBorders>
            <w:shd w:val="clear" w:color="auto" w:fill="auto"/>
            <w:noWrap/>
            <w:vAlign w:val="bottom"/>
            <w:hideMark/>
          </w:tcPr>
          <w:p w14:paraId="13114B0E" w14:textId="071D6F7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926D7" w14:textId="020603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3B5E9" w14:textId="46FBA14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50,606.38 </w:t>
            </w:r>
          </w:p>
        </w:tc>
      </w:tr>
      <w:tr w:rsidR="00BE16E1" w:rsidRPr="00BE16E1" w14:paraId="2E134866"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C4FF38"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467FE993" w14:textId="73ED865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34308B43" w14:textId="3F129482"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5B6188" w14:textId="6C052B4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B9703A" w14:textId="72F4A1B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870,273.30 </w:t>
            </w:r>
          </w:p>
        </w:tc>
      </w:tr>
      <w:tr w:rsidR="00BE16E1" w:rsidRPr="00BE16E1" w14:paraId="1D377FA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D370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5472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0E46CEA7" w14:textId="4EC3CC3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4D729457" w14:textId="03B902F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1A5DF" w14:textId="2FFCA2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3534CE" w14:textId="70B333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10,118.48 </w:t>
            </w:r>
          </w:p>
        </w:tc>
      </w:tr>
      <w:tr w:rsidR="00BE16E1" w:rsidRPr="00BE16E1" w14:paraId="08EB8FF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9FC9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B360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1CE434A9" w14:textId="666BE5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79C4FEDF" w14:textId="607ECC8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2BC28" w14:textId="70EF88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909D8" w14:textId="5798D80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19,714.82 </w:t>
            </w:r>
          </w:p>
        </w:tc>
      </w:tr>
      <w:tr w:rsidR="00BE16E1" w:rsidRPr="00BE16E1" w14:paraId="14F857F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ED12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B41A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2E0368A2" w14:textId="6CA121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53D1E026" w14:textId="5AD20C0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0EEB7" w14:textId="4726FF3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2C550" w14:textId="7FAF2B6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40,440.00 </w:t>
            </w:r>
          </w:p>
        </w:tc>
      </w:tr>
      <w:tr w:rsidR="00BE16E1" w:rsidRPr="00BE16E1" w14:paraId="218666CC"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529624"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9569188" w14:textId="5756C8C6"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0,87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0919FFED" w14:textId="785A4EB2"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7BE1C4" w14:textId="5F815D2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90FEA9" w14:textId="18D40AB7"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0,871,207.02 </w:t>
            </w:r>
          </w:p>
        </w:tc>
      </w:tr>
      <w:tr w:rsidR="00BE16E1" w:rsidRPr="00BE16E1" w14:paraId="255D0418" w14:textId="77777777" w:rsidTr="00BE16E1">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C226BF0"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3A92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2ECC5A1D" w14:textId="10CFACF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70A9DF6D" w14:textId="0BB28B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D5115" w14:textId="26E3AB8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E4C6F78" w14:textId="14F9EB0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262,622.13 </w:t>
            </w:r>
          </w:p>
        </w:tc>
      </w:tr>
      <w:tr w:rsidR="00BE16E1" w:rsidRPr="00BE16E1" w14:paraId="73DC23CE" w14:textId="77777777" w:rsidTr="00BE16E1">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C72DAB7"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3DA20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207ECB6E" w14:textId="35643B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3B4EF45B" w14:textId="4913B89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12624" w14:textId="21C5E8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1202C" w14:textId="3665A3A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96,940.00 </w:t>
            </w:r>
          </w:p>
        </w:tc>
      </w:tr>
      <w:tr w:rsidR="00BE16E1" w:rsidRPr="00BE16E1" w14:paraId="687C641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67E4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7987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33E05D21" w14:textId="3A2EEA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41617D4D" w14:textId="496D31A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10C34B" w14:textId="235454D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109A9" w14:textId="606B82E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624,790.00 </w:t>
            </w:r>
          </w:p>
        </w:tc>
      </w:tr>
      <w:tr w:rsidR="00BE16E1" w:rsidRPr="00BE16E1" w14:paraId="22D365D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7F1E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85CA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21F72074" w14:textId="15B587B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20A4B4F2" w14:textId="7A0951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E613B" w14:textId="67D409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512EA" w14:textId="09F5DB3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819,557.64 </w:t>
            </w:r>
          </w:p>
        </w:tc>
      </w:tr>
      <w:tr w:rsidR="00BE16E1" w:rsidRPr="00BE16E1" w14:paraId="7F98A19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7945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3C62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D4634A" w14:textId="308A63E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54F1C10F" w14:textId="29F1B0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88389C" w14:textId="1CBD3C2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0A28B" w14:textId="4736E29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089,469.32 </w:t>
            </w:r>
          </w:p>
        </w:tc>
      </w:tr>
      <w:tr w:rsidR="00BE16E1" w:rsidRPr="00BE16E1" w14:paraId="6C8ECC7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BD15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A7BA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D05897C" w14:textId="74EDC97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18782427" w14:textId="7F38E3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FB84B" w14:textId="2539A8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E0410" w14:textId="5FA3545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19,662.78 </w:t>
            </w:r>
          </w:p>
        </w:tc>
      </w:tr>
      <w:tr w:rsidR="00BE16E1" w:rsidRPr="00BE16E1" w14:paraId="17B035C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654A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B8F9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78319CA0" w14:textId="2B0659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2252AC79" w14:textId="5A167D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F6BA8" w14:textId="7F64ABE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1F3BB" w14:textId="4B925F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849,807.18 </w:t>
            </w:r>
          </w:p>
        </w:tc>
      </w:tr>
      <w:tr w:rsidR="00BE16E1" w:rsidRPr="00BE16E1" w14:paraId="64998E4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B31B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FE67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BB95605" w14:textId="4B71FD9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5025E225" w14:textId="759428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18799" w14:textId="181271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BD079" w14:textId="3E950E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9,972.10 </w:t>
            </w:r>
          </w:p>
        </w:tc>
      </w:tr>
      <w:tr w:rsidR="00BE16E1" w:rsidRPr="00BE16E1" w14:paraId="2580662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3BE8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0927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785EAD6C" w14:textId="36C8B4B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712,011.48 </w:t>
            </w:r>
          </w:p>
        </w:tc>
        <w:tc>
          <w:tcPr>
            <w:tcW w:w="958" w:type="pct"/>
            <w:tcBorders>
              <w:top w:val="nil"/>
              <w:left w:val="nil"/>
              <w:bottom w:val="single" w:sz="4" w:space="0" w:color="000000"/>
              <w:right w:val="single" w:sz="4" w:space="0" w:color="000000"/>
            </w:tcBorders>
            <w:shd w:val="clear" w:color="auto" w:fill="auto"/>
            <w:noWrap/>
            <w:vAlign w:val="bottom"/>
            <w:hideMark/>
          </w:tcPr>
          <w:p w14:paraId="63300729" w14:textId="2739CC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FA4B5" w14:textId="1BC0B7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E9469" w14:textId="6E9808A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712,011.48 </w:t>
            </w:r>
          </w:p>
        </w:tc>
      </w:tr>
      <w:tr w:rsidR="00BE16E1" w:rsidRPr="00BE16E1" w14:paraId="6327C09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A954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D420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68FA9E5E" w14:textId="5FB8CA4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719A7335" w14:textId="482F1C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2AA25" w14:textId="46400D5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62AE1" w14:textId="61D937E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23,020.85 </w:t>
            </w:r>
          </w:p>
        </w:tc>
      </w:tr>
      <w:tr w:rsidR="00BE16E1" w:rsidRPr="00BE16E1" w14:paraId="728E22C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5672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349B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73D0BA30" w14:textId="49320B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983BE2C" w14:textId="5BD9E6B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365D7" w14:textId="3F0417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6CA5C" w14:textId="14D7DBE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02,500.00 </w:t>
            </w:r>
          </w:p>
        </w:tc>
      </w:tr>
      <w:tr w:rsidR="00BE16E1" w:rsidRPr="00BE16E1" w14:paraId="3CC3AE7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93A2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7FE5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03056790" w14:textId="3AEF4F7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0162C0E1" w14:textId="57CBA3F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E28BE" w14:textId="0E1FA4B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DE9EB" w14:textId="2DF037D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0,262.46 </w:t>
            </w:r>
          </w:p>
        </w:tc>
      </w:tr>
      <w:tr w:rsidR="00BE16E1" w:rsidRPr="00BE16E1" w14:paraId="48EA36C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9F49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9E08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4F27B5C5" w14:textId="64EFC29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417523C7" w14:textId="246C6DB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EA61A2" w14:textId="6DDCC1F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0639C" w14:textId="79C1CBF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030,987.48 </w:t>
            </w:r>
          </w:p>
        </w:tc>
      </w:tr>
      <w:tr w:rsidR="00BE16E1" w:rsidRPr="00BE16E1" w14:paraId="5D36F2C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3773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1181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1345795B" w14:textId="0A57F6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6B4D5379" w14:textId="131170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84ABC" w14:textId="4BEB0DF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7D8D9" w14:textId="76F32F1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26,143.60 </w:t>
            </w:r>
          </w:p>
        </w:tc>
      </w:tr>
      <w:tr w:rsidR="00BE16E1" w:rsidRPr="00BE16E1" w14:paraId="41A52BA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C45A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932E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548348FF" w14:textId="596566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4B94407E" w14:textId="18BDD3D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B0428" w14:textId="5C61D2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B38F7" w14:textId="2BDCE4E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792,860.00 </w:t>
            </w:r>
          </w:p>
        </w:tc>
      </w:tr>
      <w:tr w:rsidR="00BE16E1" w:rsidRPr="00BE16E1" w14:paraId="35942DC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984C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7CCF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7C3DFCC2" w14:textId="03B229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71169C0E" w14:textId="6DB8BA9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DAF6A" w14:textId="76490BB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F1F65" w14:textId="5E7E95B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30,600.00 </w:t>
            </w:r>
          </w:p>
        </w:tc>
      </w:tr>
      <w:tr w:rsidR="00BE16E1" w:rsidRPr="00BE16E1" w14:paraId="4A5DD7EC"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ACD4BB"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5169CE91" w14:textId="4762EDB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5,625,056.12 </w:t>
            </w:r>
          </w:p>
        </w:tc>
        <w:tc>
          <w:tcPr>
            <w:tcW w:w="958" w:type="pct"/>
            <w:tcBorders>
              <w:top w:val="nil"/>
              <w:left w:val="nil"/>
              <w:bottom w:val="single" w:sz="4" w:space="0" w:color="000000"/>
              <w:right w:val="single" w:sz="4" w:space="0" w:color="000000"/>
            </w:tcBorders>
            <w:shd w:val="clear" w:color="A5A5A5" w:fill="A5A5A5"/>
            <w:noWrap/>
            <w:vAlign w:val="bottom"/>
            <w:hideMark/>
          </w:tcPr>
          <w:p w14:paraId="63267933" w14:textId="6A157D0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6048247" w14:textId="6119849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0606B517" w14:textId="424B9BA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7,547,326.12 </w:t>
            </w:r>
          </w:p>
        </w:tc>
      </w:tr>
      <w:tr w:rsidR="00BE16E1" w:rsidRPr="00BE16E1" w14:paraId="3613444F"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144CA"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628BADF" w14:textId="12C1692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5395CD69" w14:textId="0B65D8D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F60B2A" w14:textId="2814139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1711D0" w14:textId="4C4F20F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20,827.23 </w:t>
            </w:r>
          </w:p>
        </w:tc>
      </w:tr>
      <w:tr w:rsidR="00BE16E1" w:rsidRPr="00BE16E1" w14:paraId="7C33897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06C2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3069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57119012" w14:textId="128A402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57D0F6FA" w14:textId="097F62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FB901" w14:textId="10783F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90938" w14:textId="502D6DE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9,195.44 </w:t>
            </w:r>
          </w:p>
        </w:tc>
      </w:tr>
      <w:tr w:rsidR="00BE16E1" w:rsidRPr="00BE16E1" w14:paraId="4016B49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DE8E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C4BFEB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6A78944A" w14:textId="437AC4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2EDDCFD9" w14:textId="456DC29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B8011" w14:textId="1E6550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CC38D" w14:textId="2DB863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43.93 </w:t>
            </w:r>
          </w:p>
        </w:tc>
      </w:tr>
      <w:tr w:rsidR="00BE16E1" w:rsidRPr="00BE16E1" w14:paraId="0391E1F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BD44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CBC6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3DC4B63A" w14:textId="5B45AB2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E8F9DBF" w14:textId="7201710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37796" w14:textId="3CD68ED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F8F1B" w14:textId="2B0A895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87.86 </w:t>
            </w:r>
          </w:p>
        </w:tc>
      </w:tr>
      <w:tr w:rsidR="00BE16E1" w:rsidRPr="00BE16E1" w14:paraId="7963239B"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9599F2"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1C3F7FA8" w14:textId="7D5BDD4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4B10FFFC" w14:textId="19E51F1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3949FA" w14:textId="65DA345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D7D715" w14:textId="2A077297"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921,252.72 </w:t>
            </w:r>
          </w:p>
        </w:tc>
      </w:tr>
      <w:tr w:rsidR="00BE16E1" w:rsidRPr="00BE16E1" w14:paraId="27A1F17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9EF7C"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563C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2510B8C2" w14:textId="0C8B7C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0D8CB5A2" w14:textId="1E7947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0C271" w14:textId="71A0EB4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5D06AE8" w14:textId="1CDEB7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0,351.17 </w:t>
            </w:r>
          </w:p>
        </w:tc>
      </w:tr>
      <w:tr w:rsidR="00BE16E1" w:rsidRPr="00BE16E1" w14:paraId="7D808DD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8478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BF65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2C45E5E2" w14:textId="6A3EDD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1090E220" w14:textId="09518F0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FA2FE" w14:textId="27C01F2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CBB0C" w14:textId="2B2104A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70.70 </w:t>
            </w:r>
          </w:p>
        </w:tc>
      </w:tr>
      <w:tr w:rsidR="00BE16E1" w:rsidRPr="00BE16E1" w14:paraId="5C06F52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EE3D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8CFA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581249B9" w14:textId="662651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50A3302C" w14:textId="116C3C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BEC64" w14:textId="1C49A5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87B16" w14:textId="47C397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70.70 </w:t>
            </w:r>
          </w:p>
        </w:tc>
      </w:tr>
      <w:tr w:rsidR="00BE16E1" w:rsidRPr="00BE16E1" w14:paraId="5F3B000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6A97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FEFB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4A2CA6EF" w14:textId="045E37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CFC09" w14:textId="6460A5A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DBD9C" w14:textId="7BF786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4CCFE96E" w14:textId="7088F2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900.00 </w:t>
            </w:r>
          </w:p>
        </w:tc>
      </w:tr>
      <w:tr w:rsidR="00BE16E1" w:rsidRPr="00BE16E1" w14:paraId="2AED9BE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D931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0C52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001937E0" w14:textId="7DD3D2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62814ED6" w14:textId="7B2AD18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A4602" w14:textId="20EBEC8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C68CF" w14:textId="4723F08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19,868.75 </w:t>
            </w:r>
          </w:p>
        </w:tc>
      </w:tr>
      <w:tr w:rsidR="00BE16E1" w:rsidRPr="00BE16E1" w14:paraId="24DB51B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1AF9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9740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1124A096" w14:textId="5CB425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453159E2" w14:textId="0954A5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20035" w14:textId="3E0A29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EA136" w14:textId="35AB77D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87,191.40 </w:t>
            </w:r>
          </w:p>
        </w:tc>
      </w:tr>
      <w:tr w:rsidR="00BE16E1" w:rsidRPr="00BE16E1" w14:paraId="0EA8A65D"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D981D7"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F56D1BA" w14:textId="00360CB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4,789,541.87 </w:t>
            </w:r>
          </w:p>
        </w:tc>
        <w:tc>
          <w:tcPr>
            <w:tcW w:w="958" w:type="pct"/>
            <w:tcBorders>
              <w:top w:val="nil"/>
              <w:left w:val="nil"/>
              <w:bottom w:val="single" w:sz="4" w:space="0" w:color="000000"/>
              <w:right w:val="single" w:sz="4" w:space="0" w:color="000000"/>
            </w:tcBorders>
            <w:shd w:val="clear" w:color="D8D8D8" w:fill="D8D8D8"/>
            <w:noWrap/>
            <w:vAlign w:val="bottom"/>
            <w:hideMark/>
          </w:tcPr>
          <w:p w14:paraId="10B87E07" w14:textId="78B89F29"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0C78187" w14:textId="7E1DB9D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C0C73F" w14:textId="46A6D04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4,937,911.87 </w:t>
            </w:r>
          </w:p>
        </w:tc>
      </w:tr>
      <w:tr w:rsidR="00BE16E1" w:rsidRPr="00BE16E1" w14:paraId="5931A7F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2F587"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241A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50ED0552" w14:textId="4233DB7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05,398.38 </w:t>
            </w:r>
          </w:p>
        </w:tc>
        <w:tc>
          <w:tcPr>
            <w:tcW w:w="958" w:type="pct"/>
            <w:tcBorders>
              <w:top w:val="nil"/>
              <w:left w:val="nil"/>
              <w:bottom w:val="single" w:sz="4" w:space="0" w:color="000000"/>
              <w:right w:val="single" w:sz="4" w:space="0" w:color="000000"/>
            </w:tcBorders>
            <w:shd w:val="clear" w:color="auto" w:fill="auto"/>
            <w:noWrap/>
            <w:vAlign w:val="bottom"/>
            <w:hideMark/>
          </w:tcPr>
          <w:p w14:paraId="2FF20557" w14:textId="203AE60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39951" w14:textId="4B9E872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4DDB9E7" w14:textId="2A35281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05,398.38 </w:t>
            </w:r>
          </w:p>
        </w:tc>
      </w:tr>
      <w:tr w:rsidR="00BE16E1" w:rsidRPr="00BE16E1" w14:paraId="2E6DBC0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5686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3F23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EF1E6A" w14:textId="0EFE4F2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15,947.34 </w:t>
            </w:r>
          </w:p>
        </w:tc>
        <w:tc>
          <w:tcPr>
            <w:tcW w:w="958" w:type="pct"/>
            <w:tcBorders>
              <w:top w:val="nil"/>
              <w:left w:val="nil"/>
              <w:bottom w:val="single" w:sz="4" w:space="0" w:color="000000"/>
              <w:right w:val="single" w:sz="4" w:space="0" w:color="000000"/>
            </w:tcBorders>
            <w:shd w:val="clear" w:color="auto" w:fill="auto"/>
            <w:noWrap/>
            <w:vAlign w:val="bottom"/>
            <w:hideMark/>
          </w:tcPr>
          <w:p w14:paraId="6F6E8F76" w14:textId="49059F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2A297" w14:textId="734EF43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47D74" w14:textId="5586AE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15,947.34 </w:t>
            </w:r>
          </w:p>
        </w:tc>
      </w:tr>
      <w:tr w:rsidR="00BE16E1" w:rsidRPr="00BE16E1" w14:paraId="7E34374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45B0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4CB4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1DE70AF5" w14:textId="7EEF75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439C1A44" w14:textId="48BE37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8848F" w14:textId="06679F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24455" w14:textId="4949522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43,423.98 </w:t>
            </w:r>
          </w:p>
        </w:tc>
      </w:tr>
      <w:tr w:rsidR="00BE16E1" w:rsidRPr="00BE16E1" w14:paraId="02D3665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AC80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7EDB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07082C8D" w14:textId="5D98AD0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5FA1DC3C" w14:textId="11994B5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8AE0C8" w14:textId="0205C8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E4394" w14:textId="1BD2B2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07,840.32 </w:t>
            </w:r>
          </w:p>
        </w:tc>
      </w:tr>
      <w:tr w:rsidR="00BE16E1" w:rsidRPr="00BE16E1" w14:paraId="05190FA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944D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19E0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74395C4A" w14:textId="10789A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579679F6" w14:textId="598D14F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1BC8A" w14:textId="7EDDEE7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AE2BD" w14:textId="6CB5CC9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5,227.86 </w:t>
            </w:r>
          </w:p>
        </w:tc>
      </w:tr>
      <w:tr w:rsidR="00BE16E1" w:rsidRPr="00BE16E1" w14:paraId="79B568E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A4CD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2B66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5F7C63FF" w14:textId="17D46A5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4215163D" w14:textId="76FB1F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2EB84" w14:textId="7B6007A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1FA20" w14:textId="6EFAA2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31.79 </w:t>
            </w:r>
          </w:p>
        </w:tc>
      </w:tr>
      <w:tr w:rsidR="00BE16E1" w:rsidRPr="00BE16E1" w14:paraId="3E4FA81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73AF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EF58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074DC197" w14:textId="39BF932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4D088244" w14:textId="75FD5BE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A3E52" w14:textId="03ED8C8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5C4E8" w14:textId="5363E4E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280.00 </w:t>
            </w:r>
          </w:p>
        </w:tc>
      </w:tr>
      <w:tr w:rsidR="00BE16E1" w:rsidRPr="00BE16E1" w14:paraId="217A091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0297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45D8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335CC74" w14:textId="5D74635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51F15D00" w14:textId="1FD70A8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9A131" w14:textId="1C6220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9A69F" w14:textId="05CA19E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5,227.86 </w:t>
            </w:r>
          </w:p>
        </w:tc>
      </w:tr>
      <w:tr w:rsidR="00BE16E1" w:rsidRPr="00BE16E1" w14:paraId="7B9BED4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B7D5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43F1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33B5DA1B" w14:textId="71278BD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627D1BD8" w14:textId="25CBD2D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205BB" w14:textId="012557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2D617" w14:textId="258943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75.72 </w:t>
            </w:r>
          </w:p>
        </w:tc>
      </w:tr>
      <w:tr w:rsidR="00BE16E1" w:rsidRPr="00BE16E1" w14:paraId="00861F1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A63C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1CE5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6E55904E" w14:textId="62884FF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E0315" w14:textId="3A18B8D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93B7B" w14:textId="5E582B0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150BCB62" w14:textId="3C6DA1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380.00 </w:t>
            </w:r>
          </w:p>
        </w:tc>
      </w:tr>
      <w:tr w:rsidR="00BE16E1" w:rsidRPr="00BE16E1" w14:paraId="04CD1B2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3301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3986F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25FB0962" w14:textId="14A14DE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AA3C261" w14:textId="1ED269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4CB8B" w14:textId="50FD73D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E17834" w14:textId="48B5DF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87.86 </w:t>
            </w:r>
          </w:p>
        </w:tc>
      </w:tr>
      <w:tr w:rsidR="00BE16E1" w:rsidRPr="00BE16E1" w14:paraId="0995573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7DD8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AFBA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5236286A" w14:textId="743F001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02B93B0F" w14:textId="411727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B6C0B" w14:textId="25C8797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CA151" w14:textId="2461383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5,144.00 </w:t>
            </w:r>
          </w:p>
        </w:tc>
      </w:tr>
      <w:tr w:rsidR="00BE16E1" w:rsidRPr="00BE16E1" w14:paraId="114610F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F10E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82B7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3C272009" w14:textId="398CA10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4404C386" w14:textId="555626E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DC5BF" w14:textId="2D7A1D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227F09A" w14:textId="219E52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087.86 </w:t>
            </w:r>
          </w:p>
        </w:tc>
      </w:tr>
      <w:tr w:rsidR="00BE16E1" w:rsidRPr="00BE16E1" w14:paraId="59EC03E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5EFC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D996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388245DB" w14:textId="129B717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7,991.25 </w:t>
            </w:r>
          </w:p>
        </w:tc>
        <w:tc>
          <w:tcPr>
            <w:tcW w:w="958" w:type="pct"/>
            <w:tcBorders>
              <w:top w:val="nil"/>
              <w:left w:val="nil"/>
              <w:bottom w:val="single" w:sz="4" w:space="0" w:color="000000"/>
              <w:right w:val="single" w:sz="4" w:space="0" w:color="000000"/>
            </w:tcBorders>
            <w:shd w:val="clear" w:color="auto" w:fill="auto"/>
            <w:noWrap/>
            <w:vAlign w:val="bottom"/>
            <w:hideMark/>
          </w:tcPr>
          <w:p w14:paraId="78BEA2B2" w14:textId="45FF0A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47316" w14:textId="3447B2D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FE68A" w14:textId="63F8689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7,991.25 </w:t>
            </w:r>
          </w:p>
        </w:tc>
      </w:tr>
      <w:tr w:rsidR="00BE16E1" w:rsidRPr="00BE16E1" w14:paraId="48D4075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F024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7F2B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3657B099" w14:textId="62AD15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5D1EAE0E" w14:textId="4C8649C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82C12" w14:textId="259AB1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F9857" w14:textId="287B70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31.79 </w:t>
            </w:r>
          </w:p>
        </w:tc>
      </w:tr>
      <w:tr w:rsidR="00BE16E1" w:rsidRPr="00BE16E1" w14:paraId="1CABFE4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B58C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868A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7AD4DE7B" w14:textId="189B2FD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53681DE0" w14:textId="7B64E1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F0AB1" w14:textId="36E1C9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A0CDA" w14:textId="643181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6,901.93 </w:t>
            </w:r>
          </w:p>
        </w:tc>
      </w:tr>
      <w:tr w:rsidR="00BE16E1" w:rsidRPr="00BE16E1" w14:paraId="0DDCDA2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5F58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8334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1A04D7DC" w14:textId="26B44E6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46D9BFF4" w14:textId="5E35C87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5D3DA" w14:textId="1D35B47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D0E5D" w14:textId="32A096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43.93 </w:t>
            </w:r>
          </w:p>
        </w:tc>
      </w:tr>
      <w:tr w:rsidR="00BE16E1" w:rsidRPr="00BE16E1" w14:paraId="2E98962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9F83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50F7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0A4FBAED" w14:textId="098C60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2D663" w14:textId="0A42D8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767F5" w14:textId="6E8F1E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114C1399" w14:textId="11C7904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300.00 </w:t>
            </w:r>
          </w:p>
        </w:tc>
      </w:tr>
      <w:tr w:rsidR="00BE16E1" w:rsidRPr="00BE16E1" w14:paraId="4C72F54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4E0C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F1371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2DDB8204" w14:textId="151F066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79550" w14:textId="07D8D43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8114D" w14:textId="3885A5B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2E4C9EC0" w14:textId="61C6659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9,690.00 </w:t>
            </w:r>
          </w:p>
        </w:tc>
      </w:tr>
      <w:tr w:rsidR="00BE16E1" w:rsidRPr="00BE16E1" w14:paraId="74F35C69"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379FB8"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DF73F44" w14:textId="1D55710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1143036D" w14:textId="7343E7F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E7197B" w14:textId="4E6F385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C955F5" w14:textId="0894167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053,999.54 </w:t>
            </w:r>
          </w:p>
        </w:tc>
      </w:tr>
      <w:tr w:rsidR="00BE16E1" w:rsidRPr="00BE16E1" w14:paraId="3A86FC1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D2221"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31AB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5A59AD5" w14:textId="01FC579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0D318C83" w14:textId="7EE3E0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E83ABB" w14:textId="79BEE0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821FA2B" w14:textId="0599D26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207.68 </w:t>
            </w:r>
          </w:p>
        </w:tc>
      </w:tr>
      <w:tr w:rsidR="00BE16E1" w:rsidRPr="00BE16E1" w14:paraId="7FDD6B4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2E316"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EBB2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1E6F94AD" w14:textId="5EC90F2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39A776D5" w14:textId="10DDDA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695E1" w14:textId="56169C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0C40A" w14:textId="1D13A84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1,210.00 </w:t>
            </w:r>
          </w:p>
        </w:tc>
      </w:tr>
      <w:tr w:rsidR="00BE16E1" w:rsidRPr="00BE16E1" w14:paraId="36C9577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A679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557E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52D96A51" w14:textId="23DADF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79D090DF" w14:textId="603AD67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2A6FC" w14:textId="0AE8AE7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ADCE1A5" w14:textId="05BED90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5,605.00 </w:t>
            </w:r>
          </w:p>
        </w:tc>
      </w:tr>
      <w:tr w:rsidR="00BE16E1" w:rsidRPr="00BE16E1" w14:paraId="0020F42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CAED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B722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4997F18D" w14:textId="27249A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651A99E5" w14:textId="53801F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EC0B4" w14:textId="53EF79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3A36A" w14:textId="1CEE46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60,912.86 </w:t>
            </w:r>
          </w:p>
        </w:tc>
      </w:tr>
      <w:tr w:rsidR="00BE16E1" w:rsidRPr="00BE16E1" w14:paraId="3206AAA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40D9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9DF8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779204F1" w14:textId="4D207ED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37D49593" w14:textId="564BD24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B0456" w14:textId="7BDC818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625294" w14:textId="39E541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0,854.00 </w:t>
            </w:r>
          </w:p>
        </w:tc>
      </w:tr>
      <w:tr w:rsidR="00BE16E1" w:rsidRPr="00BE16E1" w14:paraId="261D5E2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D3C3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C776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77CE8230" w14:textId="3647EAD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4865535D" w14:textId="12DD5B5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BEE39" w14:textId="1370623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EFFF1" w14:textId="77E2997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4,140.00 </w:t>
            </w:r>
          </w:p>
        </w:tc>
      </w:tr>
      <w:tr w:rsidR="00BE16E1" w:rsidRPr="00BE16E1" w14:paraId="6279CB7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1A7F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617A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4C4763B3" w14:textId="2E41A4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69C89CAC" w14:textId="3890B2D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F59BC" w14:textId="3944AB5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266AD" w14:textId="4FEE7A3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070.00 </w:t>
            </w:r>
          </w:p>
        </w:tc>
      </w:tr>
      <w:tr w:rsidR="00BE16E1" w:rsidRPr="00BE16E1" w14:paraId="69981AD7"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7FA583"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3CFD9A83" w14:textId="7133180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6,583,787.47 </w:t>
            </w:r>
          </w:p>
        </w:tc>
        <w:tc>
          <w:tcPr>
            <w:tcW w:w="958" w:type="pct"/>
            <w:tcBorders>
              <w:top w:val="nil"/>
              <w:left w:val="nil"/>
              <w:bottom w:val="single" w:sz="4" w:space="0" w:color="000000"/>
              <w:right w:val="single" w:sz="4" w:space="0" w:color="000000"/>
            </w:tcBorders>
            <w:shd w:val="clear" w:color="D8D8D8" w:fill="D8D8D8"/>
            <w:noWrap/>
            <w:vAlign w:val="bottom"/>
            <w:hideMark/>
          </w:tcPr>
          <w:p w14:paraId="681D5A3F" w14:textId="33751CA9"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91C07BD" w14:textId="7924771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61CA3B" w14:textId="1EDACE1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7,692,287.47 </w:t>
            </w:r>
          </w:p>
        </w:tc>
      </w:tr>
      <w:tr w:rsidR="00BE16E1" w:rsidRPr="00BE16E1" w14:paraId="678B956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A890B"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823C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2D01F073" w14:textId="6CFA77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3E722D1E" w14:textId="02EC81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99A5C" w14:textId="4A6CDD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5E399AE" w14:textId="5364ED3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256.41 </w:t>
            </w:r>
          </w:p>
        </w:tc>
      </w:tr>
      <w:tr w:rsidR="00BE16E1" w:rsidRPr="00BE16E1" w14:paraId="0A00ACA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E9D07"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AF9E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920C23D" w14:textId="04EFCAA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78C8A361" w14:textId="6E3B75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0BEF1" w14:textId="6BA796F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A0363" w14:textId="04BCF27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59,825.00 </w:t>
            </w:r>
          </w:p>
        </w:tc>
      </w:tr>
      <w:tr w:rsidR="00BE16E1" w:rsidRPr="00BE16E1" w14:paraId="79FB502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C6BA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A5EC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2842B6DC" w14:textId="03EFC2A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226DE31A" w14:textId="0C9682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E135E" w14:textId="299FDD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9DC74" w14:textId="58312A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43.93 </w:t>
            </w:r>
          </w:p>
        </w:tc>
      </w:tr>
      <w:tr w:rsidR="00BE16E1" w:rsidRPr="00BE16E1" w14:paraId="67F465B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E549D"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0D54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7D4351F1" w14:textId="3A682BA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B977E" w14:textId="67FD382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F89E0" w14:textId="27BE21D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71B92CB1" w14:textId="427FC18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08,500.00 </w:t>
            </w:r>
          </w:p>
        </w:tc>
      </w:tr>
      <w:tr w:rsidR="00BE16E1" w:rsidRPr="00BE16E1" w14:paraId="13E8C8C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F9246"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B4B0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gapul-an</w:t>
            </w:r>
          </w:p>
        </w:tc>
        <w:tc>
          <w:tcPr>
            <w:tcW w:w="1003" w:type="pct"/>
            <w:tcBorders>
              <w:top w:val="nil"/>
              <w:left w:val="nil"/>
              <w:bottom w:val="single" w:sz="4" w:space="0" w:color="000000"/>
              <w:right w:val="single" w:sz="4" w:space="0" w:color="000000"/>
            </w:tcBorders>
            <w:shd w:val="clear" w:color="auto" w:fill="auto"/>
            <w:noWrap/>
            <w:vAlign w:val="bottom"/>
            <w:hideMark/>
          </w:tcPr>
          <w:p w14:paraId="7C09AC25" w14:textId="74BA01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9,204.52 </w:t>
            </w:r>
          </w:p>
        </w:tc>
        <w:tc>
          <w:tcPr>
            <w:tcW w:w="958" w:type="pct"/>
            <w:tcBorders>
              <w:top w:val="nil"/>
              <w:left w:val="nil"/>
              <w:bottom w:val="single" w:sz="4" w:space="0" w:color="000000"/>
              <w:right w:val="single" w:sz="4" w:space="0" w:color="000000"/>
            </w:tcBorders>
            <w:shd w:val="clear" w:color="auto" w:fill="auto"/>
            <w:noWrap/>
            <w:vAlign w:val="bottom"/>
            <w:hideMark/>
          </w:tcPr>
          <w:p w14:paraId="1A1E039A" w14:textId="5DF09AB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CDDAD" w14:textId="5676CF5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0E833" w14:textId="6F55046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9,204.52 </w:t>
            </w:r>
          </w:p>
        </w:tc>
      </w:tr>
      <w:tr w:rsidR="00BE16E1" w:rsidRPr="00BE16E1" w14:paraId="703512B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AD1A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AEF2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65B691EC" w14:textId="2A8072A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2808FF40" w14:textId="01C3CB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4FF08" w14:textId="37087A0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8CC5F" w14:textId="6EEF62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386,203.80 </w:t>
            </w:r>
          </w:p>
        </w:tc>
      </w:tr>
      <w:tr w:rsidR="00BE16E1" w:rsidRPr="00BE16E1" w14:paraId="5400073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C6EF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8F9A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5EEF51CA" w14:textId="0D6871C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1E219A76" w14:textId="54459FC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F5FD0" w14:textId="6F6099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B51DA" w14:textId="541855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13,956.90 </w:t>
            </w:r>
          </w:p>
        </w:tc>
      </w:tr>
      <w:tr w:rsidR="00BE16E1" w:rsidRPr="00BE16E1" w14:paraId="0600CC5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2905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849F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7E0BA728" w14:textId="7DFB683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20189C79" w14:textId="6A7677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79A02" w14:textId="76AAC7F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C2694" w14:textId="75B21B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8,659.86 </w:t>
            </w:r>
          </w:p>
        </w:tc>
      </w:tr>
      <w:tr w:rsidR="00BE16E1" w:rsidRPr="00BE16E1" w14:paraId="5ED4C5A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AFD0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B9682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54DCA67C" w14:textId="775BFEF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2FEBBD7D" w14:textId="62121F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1211B" w14:textId="2348B4E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FC13B" w14:textId="48C42F1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7,238.06 </w:t>
            </w:r>
          </w:p>
        </w:tc>
      </w:tr>
      <w:tr w:rsidR="00BE16E1" w:rsidRPr="00BE16E1" w14:paraId="0A0C5B9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FAAF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F16B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0056E816" w14:textId="2986D3B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1124EAA" w14:textId="5F93E7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08BDA" w14:textId="760704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205FB" w14:textId="2247A16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87.86 </w:t>
            </w:r>
          </w:p>
        </w:tc>
      </w:tr>
      <w:tr w:rsidR="00BE16E1" w:rsidRPr="00BE16E1" w14:paraId="77273CF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21E1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97D0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226F18A4" w14:textId="6F947EB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1B1118E8" w14:textId="69629CB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F54123" w14:textId="69F882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0D925" w14:textId="18AFC2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91,811.13 </w:t>
            </w:r>
          </w:p>
        </w:tc>
      </w:tr>
      <w:tr w:rsidR="00BE16E1" w:rsidRPr="00BE16E1" w14:paraId="3196ED94"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5B292C"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F475B9F" w14:textId="048F288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283,547.29 </w:t>
            </w:r>
          </w:p>
        </w:tc>
        <w:tc>
          <w:tcPr>
            <w:tcW w:w="958" w:type="pct"/>
            <w:tcBorders>
              <w:top w:val="nil"/>
              <w:left w:val="nil"/>
              <w:bottom w:val="single" w:sz="4" w:space="0" w:color="000000"/>
              <w:right w:val="single" w:sz="4" w:space="0" w:color="000000"/>
            </w:tcBorders>
            <w:shd w:val="clear" w:color="D8D8D8" w:fill="D8D8D8"/>
            <w:noWrap/>
            <w:vAlign w:val="bottom"/>
            <w:hideMark/>
          </w:tcPr>
          <w:p w14:paraId="2F92A60C" w14:textId="536D6DC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F8F88C" w14:textId="475A95D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63D2B4" w14:textId="4EF2421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921,047.29 </w:t>
            </w:r>
          </w:p>
        </w:tc>
      </w:tr>
      <w:tr w:rsidR="00BE16E1" w:rsidRPr="00BE16E1" w14:paraId="22E92D2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5045C"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4FCB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0700A4CC" w14:textId="3BAE2A7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3EBEDA2F" w14:textId="42F1D66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52021" w14:textId="1E4034C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76E70C6" w14:textId="69B134D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1,767.56 </w:t>
            </w:r>
          </w:p>
        </w:tc>
      </w:tr>
      <w:tr w:rsidR="00BE16E1" w:rsidRPr="00BE16E1" w14:paraId="661EB38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6071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BA41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48D42921" w14:textId="5A745B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0E3AB819" w14:textId="019534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55A24" w14:textId="4EEE347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006B9" w14:textId="55E92A7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75.72 </w:t>
            </w:r>
          </w:p>
        </w:tc>
      </w:tr>
      <w:tr w:rsidR="00BE16E1" w:rsidRPr="00BE16E1" w14:paraId="6308E0F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B524F"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186F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6D3FC56" w14:textId="5055056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44F12" w14:textId="78DB877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A71F4" w14:textId="458743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25286C3" w14:textId="27D0FF0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r>
      <w:tr w:rsidR="00BE16E1" w:rsidRPr="00BE16E1" w14:paraId="37AE2FB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B8D4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8521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7D52CA2B" w14:textId="09DB5A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6C22D731" w14:textId="4792A3E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A67182" w14:textId="111A3C6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D41B1" w14:textId="400DC8D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75.72 </w:t>
            </w:r>
          </w:p>
        </w:tc>
      </w:tr>
      <w:tr w:rsidR="00BE16E1" w:rsidRPr="00BE16E1" w14:paraId="52D280C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9689B"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6DED61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3DC799F4" w14:textId="1C385D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2D69F391" w14:textId="25B83A6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1D7EB" w14:textId="3F8813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B52ED5" w14:textId="7A2DF0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10,901.86 </w:t>
            </w:r>
          </w:p>
        </w:tc>
      </w:tr>
      <w:tr w:rsidR="00BE16E1" w:rsidRPr="00BE16E1" w14:paraId="666364A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29B71"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323FC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07C492C7" w14:textId="1FA2CAD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F9098" w14:textId="75FB30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AE8D0" w14:textId="787C65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1E26C5A" w14:textId="2F3DD30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7,500.00 </w:t>
            </w:r>
          </w:p>
        </w:tc>
      </w:tr>
      <w:tr w:rsidR="00BE16E1" w:rsidRPr="00BE16E1" w14:paraId="6D8924C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A3298"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3B15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7487DC7A" w14:textId="5531C50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1B222E28" w14:textId="71FA9FE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1757F" w14:textId="697E053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54F1F" w14:textId="46F127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6,526.43 </w:t>
            </w:r>
          </w:p>
        </w:tc>
      </w:tr>
      <w:tr w:rsidR="00BE16E1" w:rsidRPr="00BE16E1" w14:paraId="0202714C"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543823"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56FA74C0" w14:textId="2D61B64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49,101,903.30 </w:t>
            </w:r>
          </w:p>
        </w:tc>
        <w:tc>
          <w:tcPr>
            <w:tcW w:w="958" w:type="pct"/>
            <w:tcBorders>
              <w:top w:val="nil"/>
              <w:left w:val="nil"/>
              <w:bottom w:val="single" w:sz="4" w:space="0" w:color="000000"/>
              <w:right w:val="single" w:sz="4" w:space="0" w:color="000000"/>
            </w:tcBorders>
            <w:shd w:val="clear" w:color="A5A5A5" w:fill="A5A5A5"/>
            <w:noWrap/>
            <w:vAlign w:val="bottom"/>
            <w:hideMark/>
          </w:tcPr>
          <w:p w14:paraId="615DC204" w14:textId="1AE167B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4E8EC3E" w14:textId="2F14454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6BBE9BA" w14:textId="2D815B1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49,101,903.30 </w:t>
            </w:r>
          </w:p>
        </w:tc>
      </w:tr>
      <w:tr w:rsidR="00BE16E1" w:rsidRPr="00BE16E1" w14:paraId="2041E5AD"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C1133A"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40B6EC4" w14:textId="15CE29A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5,180,54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5A525C1" w14:textId="7B26EE79"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A61AB5" w14:textId="0114B78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5B5111" w14:textId="1821EA3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5,180,544.00 </w:t>
            </w:r>
          </w:p>
        </w:tc>
      </w:tr>
      <w:tr w:rsidR="00BE16E1" w:rsidRPr="00BE16E1" w14:paraId="77B3EAB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4D1ED"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62DC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35D77D2B" w14:textId="0A4227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26E9ABD8" w14:textId="78637A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25369" w14:textId="490559D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6CA18" w14:textId="4B1AF16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4,440.00 </w:t>
            </w:r>
          </w:p>
        </w:tc>
      </w:tr>
      <w:tr w:rsidR="00BE16E1" w:rsidRPr="00BE16E1" w14:paraId="3A53955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11D5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F73E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60DF9627" w14:textId="3EE56C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7C903998" w14:textId="47049D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E7DD8" w14:textId="0E0027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EAA9A" w14:textId="37614D8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6,240.00 </w:t>
            </w:r>
          </w:p>
        </w:tc>
      </w:tr>
      <w:tr w:rsidR="00BE16E1" w:rsidRPr="00BE16E1" w14:paraId="0E413DF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4D15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FF34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951AF4" w14:textId="2CECBB6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7C37B79D" w14:textId="0F84237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BEBFD" w14:textId="225EB6A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8F665" w14:textId="2F3F715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16,192.50 </w:t>
            </w:r>
          </w:p>
        </w:tc>
      </w:tr>
      <w:tr w:rsidR="00BE16E1" w:rsidRPr="00BE16E1" w14:paraId="5629DA4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3C1D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0AD7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EB6141" w14:textId="6A9EFE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0FEEF34" w14:textId="7659B12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B69A5" w14:textId="7316FB1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0AAEC" w14:textId="3445DA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63,960.00 </w:t>
            </w:r>
          </w:p>
        </w:tc>
      </w:tr>
      <w:tr w:rsidR="00BE16E1" w:rsidRPr="00BE16E1" w14:paraId="2AE64A0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6C42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BF21F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0587FEB8" w14:textId="238946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4D438C9E" w14:textId="228D71B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7676F2" w14:textId="5536A50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BDEAD1" w14:textId="0B64E3C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2,960.00 </w:t>
            </w:r>
          </w:p>
        </w:tc>
      </w:tr>
      <w:tr w:rsidR="00BE16E1" w:rsidRPr="00BE16E1" w14:paraId="3707202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2391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46208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445B5CDF" w14:textId="1C96E16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0006B1D4" w14:textId="291F6C6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0CB30" w14:textId="604B5D5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FBA9F" w14:textId="17CFFA7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13,560.00 </w:t>
            </w:r>
          </w:p>
        </w:tc>
      </w:tr>
      <w:tr w:rsidR="00BE16E1" w:rsidRPr="00BE16E1" w14:paraId="6B71375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87EF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A74B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4DBC3472" w14:textId="771925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834DA72" w14:textId="1CCA3C7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D29DF" w14:textId="6A7F918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C1D6A" w14:textId="57C3B15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1,200.00 </w:t>
            </w:r>
          </w:p>
        </w:tc>
      </w:tr>
      <w:tr w:rsidR="00BE16E1" w:rsidRPr="00BE16E1" w14:paraId="06B51E5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4B12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E5B4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5930685E" w14:textId="1B6E8FF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3120B31E" w14:textId="7E655F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45EFD" w14:textId="7F904E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CE8A0" w14:textId="64194F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6,480.00 </w:t>
            </w:r>
          </w:p>
        </w:tc>
      </w:tr>
      <w:tr w:rsidR="00BE16E1" w:rsidRPr="00BE16E1" w14:paraId="3D86067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AA04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3194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7FAEC5FC" w14:textId="07C7DD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6EEE5007" w14:textId="171694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10392" w14:textId="03F2A64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2C896" w14:textId="7BB3A1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74,132.00 </w:t>
            </w:r>
          </w:p>
        </w:tc>
      </w:tr>
      <w:tr w:rsidR="00BE16E1" w:rsidRPr="00BE16E1" w14:paraId="1B932BF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2291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F43D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6A3ADCA2" w14:textId="48A38F0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6F2F15E7" w14:textId="79D3AA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84410" w14:textId="511CE99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81179" w14:textId="0A9A15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8,400.00 </w:t>
            </w:r>
          </w:p>
        </w:tc>
      </w:tr>
      <w:tr w:rsidR="00BE16E1" w:rsidRPr="00BE16E1" w14:paraId="6FCCB04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9A65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F907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1295902E" w14:textId="1A73EA6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0EC8E69E" w14:textId="29F84A1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3EDD3" w14:textId="2C2E43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79ADB" w14:textId="6C3B66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63,360.00 </w:t>
            </w:r>
          </w:p>
        </w:tc>
      </w:tr>
      <w:tr w:rsidR="00BE16E1" w:rsidRPr="00BE16E1" w14:paraId="27864F3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3832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AAC8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225AB16F" w14:textId="09C82E0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79,094.18 </w:t>
            </w:r>
          </w:p>
        </w:tc>
        <w:tc>
          <w:tcPr>
            <w:tcW w:w="958" w:type="pct"/>
            <w:tcBorders>
              <w:top w:val="nil"/>
              <w:left w:val="nil"/>
              <w:bottom w:val="single" w:sz="4" w:space="0" w:color="000000"/>
              <w:right w:val="single" w:sz="4" w:space="0" w:color="000000"/>
            </w:tcBorders>
            <w:shd w:val="clear" w:color="auto" w:fill="auto"/>
            <w:noWrap/>
            <w:vAlign w:val="bottom"/>
            <w:hideMark/>
          </w:tcPr>
          <w:p w14:paraId="0C55ADBE" w14:textId="310B3DB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71143" w14:textId="581810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E1CDF" w14:textId="7D37A7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79,094.18 </w:t>
            </w:r>
          </w:p>
        </w:tc>
      </w:tr>
      <w:tr w:rsidR="00BE16E1" w:rsidRPr="00BE16E1" w14:paraId="454C6AD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986E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DA612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16CD14D2" w14:textId="7F591A6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54A469FF" w14:textId="18EC4A9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32DD5" w14:textId="4D1F0C4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2282F" w14:textId="6A5DD2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78,040.00 </w:t>
            </w:r>
          </w:p>
        </w:tc>
      </w:tr>
      <w:tr w:rsidR="00BE16E1" w:rsidRPr="00BE16E1" w14:paraId="581A68C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AA24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13DA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4647667E" w14:textId="6130B08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3C33D168" w14:textId="6CF3629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55042" w14:textId="2733C33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4C6C6" w14:textId="2E29873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1,800.00 </w:t>
            </w:r>
          </w:p>
        </w:tc>
      </w:tr>
      <w:tr w:rsidR="00BE16E1" w:rsidRPr="00BE16E1" w14:paraId="04E7E5F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1914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E159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7BB058A3" w14:textId="3A1EC29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5,397.30 </w:t>
            </w:r>
          </w:p>
        </w:tc>
        <w:tc>
          <w:tcPr>
            <w:tcW w:w="958" w:type="pct"/>
            <w:tcBorders>
              <w:top w:val="nil"/>
              <w:left w:val="nil"/>
              <w:bottom w:val="single" w:sz="4" w:space="0" w:color="000000"/>
              <w:right w:val="single" w:sz="4" w:space="0" w:color="000000"/>
            </w:tcBorders>
            <w:shd w:val="clear" w:color="auto" w:fill="auto"/>
            <w:noWrap/>
            <w:vAlign w:val="bottom"/>
            <w:hideMark/>
          </w:tcPr>
          <w:p w14:paraId="37456A5D" w14:textId="2C5954F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E4314" w14:textId="5C93E83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0598B" w14:textId="52E4BF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5,397.30 </w:t>
            </w:r>
          </w:p>
        </w:tc>
      </w:tr>
      <w:tr w:rsidR="00BE16E1" w:rsidRPr="00BE16E1" w14:paraId="49487D5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DFE9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CD844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6C57ACCB" w14:textId="0ED640C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57,839.97 </w:t>
            </w:r>
          </w:p>
        </w:tc>
        <w:tc>
          <w:tcPr>
            <w:tcW w:w="958" w:type="pct"/>
            <w:tcBorders>
              <w:top w:val="nil"/>
              <w:left w:val="nil"/>
              <w:bottom w:val="single" w:sz="4" w:space="0" w:color="000000"/>
              <w:right w:val="single" w:sz="4" w:space="0" w:color="000000"/>
            </w:tcBorders>
            <w:shd w:val="clear" w:color="auto" w:fill="auto"/>
            <w:noWrap/>
            <w:vAlign w:val="bottom"/>
            <w:hideMark/>
          </w:tcPr>
          <w:p w14:paraId="7A8CD942" w14:textId="45FD300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7C060" w14:textId="3CDCAEE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BDF0A" w14:textId="5958916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57,839.97 </w:t>
            </w:r>
          </w:p>
        </w:tc>
      </w:tr>
      <w:tr w:rsidR="00BE16E1" w:rsidRPr="00BE16E1" w14:paraId="0A35D2A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E470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6D29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34FAEEE9" w14:textId="20CB722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19AC2F9F" w14:textId="1240966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ABAB78" w14:textId="01E758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E0A16" w14:textId="0E85D77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0,280.00 </w:t>
            </w:r>
          </w:p>
        </w:tc>
      </w:tr>
      <w:tr w:rsidR="00BE16E1" w:rsidRPr="00BE16E1" w14:paraId="095591E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DF56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D445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8D4A7F6" w14:textId="10DABD1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313C4BBB" w14:textId="35F5ED5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203B9" w14:textId="0CBD1F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5B24A" w14:textId="3B93E52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6,120.00 </w:t>
            </w:r>
          </w:p>
        </w:tc>
      </w:tr>
      <w:tr w:rsidR="00BE16E1" w:rsidRPr="00BE16E1" w14:paraId="6CFB40A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A4C2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D7CE0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1307D14A" w14:textId="0A5B07B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2DF4C931" w14:textId="5638F4E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73751" w14:textId="5AC1114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1E216" w14:textId="26845F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71,773.50 </w:t>
            </w:r>
          </w:p>
        </w:tc>
      </w:tr>
      <w:tr w:rsidR="00BE16E1" w:rsidRPr="00BE16E1" w14:paraId="5505676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C3EA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B78F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7DCD34EF" w14:textId="180054B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4474A97D" w14:textId="4AF59D6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6F335" w14:textId="774483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D0715" w14:textId="4D98ECE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14,600.00 </w:t>
            </w:r>
          </w:p>
        </w:tc>
      </w:tr>
      <w:tr w:rsidR="00BE16E1" w:rsidRPr="00BE16E1" w14:paraId="447D30F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CABC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7484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0CDC110D" w14:textId="525AC39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7186E9F9" w14:textId="1B57FE0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AF5E2" w14:textId="00AF93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7C5D5" w14:textId="7A8F38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1,840.00 </w:t>
            </w:r>
          </w:p>
        </w:tc>
      </w:tr>
      <w:tr w:rsidR="00BE16E1" w:rsidRPr="00BE16E1" w14:paraId="03B1216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CD44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9032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60FBF5EB" w14:textId="0FF9CF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3D161C1A" w14:textId="02CF380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0E239" w14:textId="6D6C6E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350D8" w14:textId="16F1DA0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07,680.00 </w:t>
            </w:r>
          </w:p>
        </w:tc>
      </w:tr>
      <w:tr w:rsidR="00BE16E1" w:rsidRPr="00BE16E1" w14:paraId="7E83E9C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BF37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8F8A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0687C3E9" w14:textId="4327AFD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21737FB0" w14:textId="429A6C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645B2" w14:textId="2652A61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CB7CD" w14:textId="1876A2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3,452.00 </w:t>
            </w:r>
          </w:p>
        </w:tc>
      </w:tr>
      <w:tr w:rsidR="00BE16E1" w:rsidRPr="00BE16E1" w14:paraId="7E7367D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D050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7008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16CB7E0E" w14:textId="65143A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71,585.00 </w:t>
            </w:r>
          </w:p>
        </w:tc>
        <w:tc>
          <w:tcPr>
            <w:tcW w:w="958" w:type="pct"/>
            <w:tcBorders>
              <w:top w:val="nil"/>
              <w:left w:val="nil"/>
              <w:bottom w:val="single" w:sz="4" w:space="0" w:color="000000"/>
              <w:right w:val="single" w:sz="4" w:space="0" w:color="000000"/>
            </w:tcBorders>
            <w:shd w:val="clear" w:color="auto" w:fill="auto"/>
            <w:noWrap/>
            <w:vAlign w:val="bottom"/>
            <w:hideMark/>
          </w:tcPr>
          <w:p w14:paraId="17AF9842" w14:textId="0564F0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0E628" w14:textId="1A3928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A5FA0" w14:textId="532F83A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71,585.00 </w:t>
            </w:r>
          </w:p>
        </w:tc>
      </w:tr>
      <w:tr w:rsidR="00BE16E1" w:rsidRPr="00BE16E1" w14:paraId="1CE9C74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2D64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4414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120943EC" w14:textId="7EE43CA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13,245.00 </w:t>
            </w:r>
          </w:p>
        </w:tc>
        <w:tc>
          <w:tcPr>
            <w:tcW w:w="958" w:type="pct"/>
            <w:tcBorders>
              <w:top w:val="nil"/>
              <w:left w:val="nil"/>
              <w:bottom w:val="single" w:sz="4" w:space="0" w:color="000000"/>
              <w:right w:val="single" w:sz="4" w:space="0" w:color="000000"/>
            </w:tcBorders>
            <w:shd w:val="clear" w:color="auto" w:fill="auto"/>
            <w:noWrap/>
            <w:vAlign w:val="bottom"/>
            <w:hideMark/>
          </w:tcPr>
          <w:p w14:paraId="087F6345" w14:textId="61D2C07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FF9D4" w14:textId="36D5AA2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FF07C" w14:textId="21298F4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13,245.00 </w:t>
            </w:r>
          </w:p>
        </w:tc>
      </w:tr>
      <w:tr w:rsidR="00BE16E1" w:rsidRPr="00BE16E1" w14:paraId="1DCCD8E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E969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396E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52315F1B" w14:textId="2EEC67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1,250.05 </w:t>
            </w:r>
          </w:p>
        </w:tc>
        <w:tc>
          <w:tcPr>
            <w:tcW w:w="958" w:type="pct"/>
            <w:tcBorders>
              <w:top w:val="nil"/>
              <w:left w:val="nil"/>
              <w:bottom w:val="single" w:sz="4" w:space="0" w:color="000000"/>
              <w:right w:val="single" w:sz="4" w:space="0" w:color="000000"/>
            </w:tcBorders>
            <w:shd w:val="clear" w:color="auto" w:fill="auto"/>
            <w:noWrap/>
            <w:vAlign w:val="bottom"/>
            <w:hideMark/>
          </w:tcPr>
          <w:p w14:paraId="4B1A6F51" w14:textId="1981C9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D4E77" w14:textId="0A8F195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8157A" w14:textId="1F1E7F0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1,250.05 </w:t>
            </w:r>
          </w:p>
        </w:tc>
      </w:tr>
      <w:tr w:rsidR="00BE16E1" w:rsidRPr="00BE16E1" w14:paraId="244C7AA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9682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CE13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55295818" w14:textId="494902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622.50 </w:t>
            </w:r>
          </w:p>
        </w:tc>
        <w:tc>
          <w:tcPr>
            <w:tcW w:w="958" w:type="pct"/>
            <w:tcBorders>
              <w:top w:val="nil"/>
              <w:left w:val="nil"/>
              <w:bottom w:val="single" w:sz="4" w:space="0" w:color="000000"/>
              <w:right w:val="single" w:sz="4" w:space="0" w:color="000000"/>
            </w:tcBorders>
            <w:shd w:val="clear" w:color="auto" w:fill="auto"/>
            <w:noWrap/>
            <w:vAlign w:val="bottom"/>
            <w:hideMark/>
          </w:tcPr>
          <w:p w14:paraId="2E256B62" w14:textId="09168AA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56032" w14:textId="024B8EA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856F3" w14:textId="43AEE59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622.50 </w:t>
            </w:r>
          </w:p>
        </w:tc>
      </w:tr>
      <w:tr w:rsidR="00BE16E1" w:rsidRPr="00BE16E1" w14:paraId="4E7F0DBB"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091781"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8D77F5C" w14:textId="40205D79"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1,869,539.09 </w:t>
            </w:r>
          </w:p>
        </w:tc>
        <w:tc>
          <w:tcPr>
            <w:tcW w:w="958" w:type="pct"/>
            <w:tcBorders>
              <w:top w:val="nil"/>
              <w:left w:val="nil"/>
              <w:bottom w:val="single" w:sz="4" w:space="0" w:color="000000"/>
              <w:right w:val="single" w:sz="4" w:space="0" w:color="000000"/>
            </w:tcBorders>
            <w:shd w:val="clear" w:color="D8D8D8" w:fill="D8D8D8"/>
            <w:noWrap/>
            <w:vAlign w:val="bottom"/>
            <w:hideMark/>
          </w:tcPr>
          <w:p w14:paraId="2E3DE1E9" w14:textId="17C6017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107A4B" w14:textId="137F32C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305022" w14:textId="024FFFE6"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1,869,539.09 </w:t>
            </w:r>
          </w:p>
        </w:tc>
      </w:tr>
      <w:tr w:rsidR="00BE16E1" w:rsidRPr="00BE16E1" w14:paraId="100B40B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E8FA1"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19056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CF037AD" w14:textId="5637D45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94AEBB" w14:textId="6C4C86A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00F54" w14:textId="4A96A9B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8E9BA" w14:textId="208F08A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07,000.00 </w:t>
            </w:r>
          </w:p>
        </w:tc>
      </w:tr>
      <w:tr w:rsidR="00BE16E1" w:rsidRPr="00BE16E1" w14:paraId="1641D57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F670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0659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2AA70B5B" w14:textId="0DB811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656B7B4C" w14:textId="7D8776A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5F942" w14:textId="234F4F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85355" w14:textId="05BF24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2,200.00 </w:t>
            </w:r>
          </w:p>
        </w:tc>
      </w:tr>
      <w:tr w:rsidR="00BE16E1" w:rsidRPr="00BE16E1" w14:paraId="4A8B54D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7448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C79B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35D5009F" w14:textId="03B791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4785A9A1" w14:textId="696A4D0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96578" w14:textId="6095BAC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6A095" w14:textId="5C8F106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8,080.00 </w:t>
            </w:r>
          </w:p>
        </w:tc>
      </w:tr>
      <w:tr w:rsidR="00BE16E1" w:rsidRPr="00BE16E1" w14:paraId="220F3FA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368D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1AEA8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32A45419" w14:textId="4A6E1D5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653B241D" w14:textId="4D67B5D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54EFE" w14:textId="7996242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433AE" w14:textId="2E5C7C1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5,520.00 </w:t>
            </w:r>
          </w:p>
        </w:tc>
      </w:tr>
      <w:tr w:rsidR="00BE16E1" w:rsidRPr="00BE16E1" w14:paraId="0A6B1D3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AA2C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4302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5687D295" w14:textId="5CF26B6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33A6817C" w14:textId="76B8CC7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24658" w14:textId="47C5828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15EB5" w14:textId="527BEAF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19,800.00 </w:t>
            </w:r>
          </w:p>
        </w:tc>
      </w:tr>
      <w:tr w:rsidR="00BE16E1" w:rsidRPr="00BE16E1" w14:paraId="73CA793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BE00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E56B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7BB19314" w14:textId="137A007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666455FB" w14:textId="60D1EA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377CB" w14:textId="0D126B3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77904" w14:textId="1F73C40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4,240.00 </w:t>
            </w:r>
          </w:p>
        </w:tc>
      </w:tr>
      <w:tr w:rsidR="00BE16E1" w:rsidRPr="00BE16E1" w14:paraId="3C10892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979B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E4A0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1DCBAAE5" w14:textId="286917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2967C253" w14:textId="22D42A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6A74C" w14:textId="2853F6F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CCA7B" w14:textId="4F15313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6,960.00 </w:t>
            </w:r>
          </w:p>
        </w:tc>
      </w:tr>
      <w:tr w:rsidR="00BE16E1" w:rsidRPr="00BE16E1" w14:paraId="2DFFFD9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B81E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634CB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2083D5FD" w14:textId="2715D50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7CB510F7" w14:textId="2051B1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58CD90" w14:textId="682C37B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2F4A3" w14:textId="04F5EC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18,040.00 </w:t>
            </w:r>
          </w:p>
        </w:tc>
      </w:tr>
      <w:tr w:rsidR="00BE16E1" w:rsidRPr="00BE16E1" w14:paraId="440D701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F49F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55B9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1B87F8BE" w14:textId="633B87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4A5E43C0" w14:textId="43A2A53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9F578" w14:textId="75B40D3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AB278" w14:textId="53B2C0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96,920.00 </w:t>
            </w:r>
          </w:p>
        </w:tc>
      </w:tr>
      <w:tr w:rsidR="00BE16E1" w:rsidRPr="00BE16E1" w14:paraId="7C51694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1518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0C27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4E603733" w14:textId="4536CE5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5C328AAC" w14:textId="06E028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EDEF3" w14:textId="63C8F2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BCA6C" w14:textId="74DC2DA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7,560.00 </w:t>
            </w:r>
          </w:p>
        </w:tc>
      </w:tr>
      <w:tr w:rsidR="00BE16E1" w:rsidRPr="00BE16E1" w14:paraId="4F15C30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08CA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1B89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34F265D9" w14:textId="12DCFE5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523A0149" w14:textId="46B5A05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5023FD" w14:textId="74D8536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16BEA" w14:textId="61E6323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0,760.00 </w:t>
            </w:r>
          </w:p>
        </w:tc>
      </w:tr>
      <w:tr w:rsidR="00BE16E1" w:rsidRPr="00BE16E1" w14:paraId="0EF13B3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7C74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4993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45063263" w14:textId="2DDB2EB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19C7D948" w14:textId="6C894C5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7666A" w14:textId="37CF9F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0C062" w14:textId="267AA0F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640.00 </w:t>
            </w:r>
          </w:p>
        </w:tc>
      </w:tr>
      <w:tr w:rsidR="00BE16E1" w:rsidRPr="00BE16E1" w14:paraId="2542BB4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91E4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C0C5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03C36C49" w14:textId="707DA53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7B1DE2D7" w14:textId="682ED0F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44665" w14:textId="6E4631A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D66F0" w14:textId="3E69D1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4,880.00 </w:t>
            </w:r>
          </w:p>
        </w:tc>
      </w:tr>
      <w:tr w:rsidR="00BE16E1" w:rsidRPr="00BE16E1" w14:paraId="518A6DA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7BEE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03868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504C9E04" w14:textId="750A91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89,974.00 </w:t>
            </w:r>
          </w:p>
        </w:tc>
        <w:tc>
          <w:tcPr>
            <w:tcW w:w="958" w:type="pct"/>
            <w:tcBorders>
              <w:top w:val="nil"/>
              <w:left w:val="nil"/>
              <w:bottom w:val="single" w:sz="4" w:space="0" w:color="000000"/>
              <w:right w:val="single" w:sz="4" w:space="0" w:color="000000"/>
            </w:tcBorders>
            <w:shd w:val="clear" w:color="auto" w:fill="auto"/>
            <w:noWrap/>
            <w:vAlign w:val="bottom"/>
            <w:hideMark/>
          </w:tcPr>
          <w:p w14:paraId="2656E967" w14:textId="173F9F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4E81C" w14:textId="721BEA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97641" w14:textId="5B9DB6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89,974.00 </w:t>
            </w:r>
          </w:p>
        </w:tc>
      </w:tr>
      <w:tr w:rsidR="00BE16E1" w:rsidRPr="00BE16E1" w14:paraId="15E7080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DC24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2645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013F91C8" w14:textId="5C76616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7EC86006" w14:textId="0B77B46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8B320" w14:textId="3897559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CBC0D" w14:textId="4C6B219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0,320.00 </w:t>
            </w:r>
          </w:p>
        </w:tc>
      </w:tr>
      <w:tr w:rsidR="00BE16E1" w:rsidRPr="00BE16E1" w14:paraId="5E7E2CF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ADA9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FBC1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74AFF999" w14:textId="7766A6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83,427.00 </w:t>
            </w:r>
          </w:p>
        </w:tc>
        <w:tc>
          <w:tcPr>
            <w:tcW w:w="958" w:type="pct"/>
            <w:tcBorders>
              <w:top w:val="nil"/>
              <w:left w:val="nil"/>
              <w:bottom w:val="single" w:sz="4" w:space="0" w:color="000000"/>
              <w:right w:val="single" w:sz="4" w:space="0" w:color="000000"/>
            </w:tcBorders>
            <w:shd w:val="clear" w:color="auto" w:fill="auto"/>
            <w:noWrap/>
            <w:vAlign w:val="bottom"/>
            <w:hideMark/>
          </w:tcPr>
          <w:p w14:paraId="1E075FB7" w14:textId="3C19E0A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FB025" w14:textId="0DFDA5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54BEA" w14:textId="203E675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83,427.00 </w:t>
            </w:r>
          </w:p>
        </w:tc>
      </w:tr>
      <w:tr w:rsidR="00BE16E1" w:rsidRPr="00BE16E1" w14:paraId="758C5BD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0F61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CFCA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B5BD5A" w14:textId="5F942F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37,328.91 </w:t>
            </w:r>
          </w:p>
        </w:tc>
        <w:tc>
          <w:tcPr>
            <w:tcW w:w="958" w:type="pct"/>
            <w:tcBorders>
              <w:top w:val="nil"/>
              <w:left w:val="nil"/>
              <w:bottom w:val="single" w:sz="4" w:space="0" w:color="000000"/>
              <w:right w:val="single" w:sz="4" w:space="0" w:color="000000"/>
            </w:tcBorders>
            <w:shd w:val="clear" w:color="auto" w:fill="auto"/>
            <w:noWrap/>
            <w:vAlign w:val="bottom"/>
            <w:hideMark/>
          </w:tcPr>
          <w:p w14:paraId="1E2E1D5C" w14:textId="7E1A433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9090B" w14:textId="696E63E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CD4CC" w14:textId="2944A3F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37,328.91 </w:t>
            </w:r>
          </w:p>
        </w:tc>
      </w:tr>
      <w:tr w:rsidR="00BE16E1" w:rsidRPr="00BE16E1" w14:paraId="35E4D7C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D319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4FF1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0ECC0CC0" w14:textId="30C388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4511D5FA" w14:textId="0EE3EAE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AA273" w14:textId="338239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6EC52" w14:textId="4C2E32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7,200.00 </w:t>
            </w:r>
          </w:p>
        </w:tc>
      </w:tr>
      <w:tr w:rsidR="00BE16E1" w:rsidRPr="00BE16E1" w14:paraId="36CB47B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622B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F90C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35C17C75" w14:textId="4603669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5AD05265" w14:textId="02ACEC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5C7E2" w14:textId="60352E7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1DEC0" w14:textId="171F1C7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5,720.00 </w:t>
            </w:r>
          </w:p>
        </w:tc>
      </w:tr>
      <w:tr w:rsidR="00BE16E1" w:rsidRPr="00BE16E1" w14:paraId="46BF821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9FFE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B405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251553B" w14:textId="1D4C6F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053F6E50" w14:textId="190A740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7972E" w14:textId="01F5BB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F9F50" w14:textId="0B3AA08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2,840.00 </w:t>
            </w:r>
          </w:p>
        </w:tc>
      </w:tr>
      <w:tr w:rsidR="00BE16E1" w:rsidRPr="00BE16E1" w14:paraId="6B73B2B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DEDB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5650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7CC114A1" w14:textId="01C802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16415DF3" w14:textId="1B6F09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DF7AF" w14:textId="11479EE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3EE8E" w14:textId="7D254D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1,040.00 </w:t>
            </w:r>
          </w:p>
        </w:tc>
      </w:tr>
      <w:tr w:rsidR="00BE16E1" w:rsidRPr="00BE16E1" w14:paraId="53554E0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B533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37AC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91B2247" w14:textId="4B8D9C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00FED7F0" w14:textId="0B604A9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EB301" w14:textId="255BDC3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61CA3" w14:textId="1CC0027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5,120.00 </w:t>
            </w:r>
          </w:p>
        </w:tc>
      </w:tr>
      <w:tr w:rsidR="00BE16E1" w:rsidRPr="00BE16E1" w14:paraId="7B343F8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FB1A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B6EE2E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5802A6B5" w14:textId="4372FA4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78C246D7" w14:textId="77D2A0F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4A52F" w14:textId="191DD4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1D850" w14:textId="3F6E94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73,520.00 </w:t>
            </w:r>
          </w:p>
        </w:tc>
      </w:tr>
      <w:tr w:rsidR="00BE16E1" w:rsidRPr="00BE16E1" w14:paraId="38ECB90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6801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D3FB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5422E46A" w14:textId="7A8F17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59A19D88" w14:textId="193CA7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5613F" w14:textId="2C2E24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06483" w14:textId="52DF041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1,400.00 </w:t>
            </w:r>
          </w:p>
        </w:tc>
      </w:tr>
      <w:tr w:rsidR="00BE16E1" w:rsidRPr="00BE16E1" w14:paraId="539F2A5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3074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BF2E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3A638C46" w14:textId="32D1397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18091DFE" w14:textId="2FBC7B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05478" w14:textId="31285A0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5461A" w14:textId="4BE7294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45,080.00 </w:t>
            </w:r>
          </w:p>
        </w:tc>
      </w:tr>
      <w:tr w:rsidR="00BE16E1" w:rsidRPr="00BE16E1" w14:paraId="3E6163A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9003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ADE7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1234EE1F" w14:textId="6D285A5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9FD6FC" w14:textId="48970CE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72C1A" w14:textId="01F9478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3E83F" w14:textId="3871324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0,000.00 </w:t>
            </w:r>
          </w:p>
        </w:tc>
      </w:tr>
      <w:tr w:rsidR="00BE16E1" w:rsidRPr="00BE16E1" w14:paraId="18C468F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98C7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E4F9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58CFA9E5" w14:textId="532ABD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31B59AD2" w14:textId="042C24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141F5" w14:textId="56F79D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C1B6A" w14:textId="68EAA57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4,160.00 </w:t>
            </w:r>
          </w:p>
        </w:tc>
      </w:tr>
      <w:tr w:rsidR="00BE16E1" w:rsidRPr="00BE16E1" w14:paraId="6177E6D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B425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DCEF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68AF44" w14:textId="26F09F7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581,809.18 </w:t>
            </w:r>
          </w:p>
        </w:tc>
        <w:tc>
          <w:tcPr>
            <w:tcW w:w="958" w:type="pct"/>
            <w:tcBorders>
              <w:top w:val="nil"/>
              <w:left w:val="nil"/>
              <w:bottom w:val="single" w:sz="4" w:space="0" w:color="000000"/>
              <w:right w:val="single" w:sz="4" w:space="0" w:color="000000"/>
            </w:tcBorders>
            <w:shd w:val="clear" w:color="auto" w:fill="auto"/>
            <w:noWrap/>
            <w:vAlign w:val="bottom"/>
            <w:hideMark/>
          </w:tcPr>
          <w:p w14:paraId="7A18BAFC" w14:textId="027E9FC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A5C58" w14:textId="3A015F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56D1D" w14:textId="47E55E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581,809.18 </w:t>
            </w:r>
          </w:p>
        </w:tc>
      </w:tr>
      <w:tr w:rsidR="00BE16E1" w:rsidRPr="00BE16E1" w14:paraId="33E91F45"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E0E43C"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01A0A8DE" w14:textId="36183476"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1,204,388.57 </w:t>
            </w:r>
          </w:p>
        </w:tc>
        <w:tc>
          <w:tcPr>
            <w:tcW w:w="958" w:type="pct"/>
            <w:tcBorders>
              <w:top w:val="nil"/>
              <w:left w:val="nil"/>
              <w:bottom w:val="single" w:sz="4" w:space="0" w:color="000000"/>
              <w:right w:val="single" w:sz="4" w:space="0" w:color="000000"/>
            </w:tcBorders>
            <w:shd w:val="clear" w:color="D8D8D8" w:fill="D8D8D8"/>
            <w:noWrap/>
            <w:vAlign w:val="bottom"/>
            <w:hideMark/>
          </w:tcPr>
          <w:p w14:paraId="0B7B02AD" w14:textId="2367FCC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92258E8" w14:textId="36A0FA32"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B961C9" w14:textId="210832C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1,204,388.57 </w:t>
            </w:r>
          </w:p>
        </w:tc>
      </w:tr>
      <w:tr w:rsidR="00BE16E1" w:rsidRPr="00BE16E1" w14:paraId="58607C3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16197"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98C9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DC2B3C4" w14:textId="62CC0E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51772597" w14:textId="3DE5C68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A0551" w14:textId="36067FC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AF11B" w14:textId="780D8E1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0,680.00 </w:t>
            </w:r>
          </w:p>
        </w:tc>
      </w:tr>
      <w:tr w:rsidR="00BE16E1" w:rsidRPr="00BE16E1" w14:paraId="4E11452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B0B6D"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2113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569B42CC" w14:textId="23AD5CE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1D5E6175" w14:textId="68EF6B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D74B5" w14:textId="3113E3B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32E3B" w14:textId="50DC525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4,280.00 </w:t>
            </w:r>
          </w:p>
        </w:tc>
      </w:tr>
      <w:tr w:rsidR="00BE16E1" w:rsidRPr="00BE16E1" w14:paraId="105FE82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7D4F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11C9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F4263B4" w14:textId="45079B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F7FFF4" w14:textId="2568832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30E61" w14:textId="59A4ACB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B77CE" w14:textId="10994DA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0,000.00 </w:t>
            </w:r>
          </w:p>
        </w:tc>
      </w:tr>
      <w:tr w:rsidR="00BE16E1" w:rsidRPr="00BE16E1" w14:paraId="3213878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9596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C8E58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161AE6C2" w14:textId="7D935B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551,283.10 </w:t>
            </w:r>
          </w:p>
        </w:tc>
        <w:tc>
          <w:tcPr>
            <w:tcW w:w="958" w:type="pct"/>
            <w:tcBorders>
              <w:top w:val="nil"/>
              <w:left w:val="nil"/>
              <w:bottom w:val="single" w:sz="4" w:space="0" w:color="000000"/>
              <w:right w:val="single" w:sz="4" w:space="0" w:color="000000"/>
            </w:tcBorders>
            <w:shd w:val="clear" w:color="auto" w:fill="auto"/>
            <w:noWrap/>
            <w:vAlign w:val="bottom"/>
            <w:hideMark/>
          </w:tcPr>
          <w:p w14:paraId="21134B1D" w14:textId="3021E9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55892" w14:textId="6C334E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3CC5B" w14:textId="1F494F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551,283.10 </w:t>
            </w:r>
          </w:p>
        </w:tc>
      </w:tr>
      <w:tr w:rsidR="00BE16E1" w:rsidRPr="00BE16E1" w14:paraId="32CC7D0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29F3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370D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706C390C" w14:textId="588231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02D57EDE" w14:textId="1F8E7B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0C7B7" w14:textId="0F82B4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A92BF" w14:textId="516B3D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02,074.00 </w:t>
            </w:r>
          </w:p>
        </w:tc>
      </w:tr>
      <w:tr w:rsidR="00BE16E1" w:rsidRPr="00BE16E1" w14:paraId="356D16C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4847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BB127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69C11AE7" w14:textId="270AA91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3031F380" w14:textId="4690FD0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73857" w14:textId="227399D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915FB" w14:textId="18DD845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28,742.00 </w:t>
            </w:r>
          </w:p>
        </w:tc>
      </w:tr>
      <w:tr w:rsidR="00BE16E1" w:rsidRPr="00BE16E1" w14:paraId="3FCF582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E920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5CF7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78F41044" w14:textId="01817D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46210853" w14:textId="405822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9294C" w14:textId="491BBB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23DF3" w14:textId="2A850FD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50,480.00 </w:t>
            </w:r>
          </w:p>
        </w:tc>
      </w:tr>
      <w:tr w:rsidR="00BE16E1" w:rsidRPr="00BE16E1" w14:paraId="5C81002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50DC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E8E0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5EBC1469" w14:textId="3484155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067E6DE" w14:textId="2C8843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0D3F9" w14:textId="1EA6B6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0E513" w14:textId="538359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81,800.00 </w:t>
            </w:r>
          </w:p>
        </w:tc>
      </w:tr>
      <w:tr w:rsidR="00BE16E1" w:rsidRPr="00BE16E1" w14:paraId="62707C4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F30A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B679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5632DB29" w14:textId="4B1B0F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780E87AA" w14:textId="3AC364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77872" w14:textId="3B4C39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498A2" w14:textId="12A957A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5,920.00 </w:t>
            </w:r>
          </w:p>
        </w:tc>
      </w:tr>
      <w:tr w:rsidR="00BE16E1" w:rsidRPr="00BE16E1" w14:paraId="101BED6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CB28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A56E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0C250F60" w14:textId="106A119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94,689.00 </w:t>
            </w:r>
          </w:p>
        </w:tc>
        <w:tc>
          <w:tcPr>
            <w:tcW w:w="958" w:type="pct"/>
            <w:tcBorders>
              <w:top w:val="nil"/>
              <w:left w:val="nil"/>
              <w:bottom w:val="single" w:sz="4" w:space="0" w:color="000000"/>
              <w:right w:val="single" w:sz="4" w:space="0" w:color="000000"/>
            </w:tcBorders>
            <w:shd w:val="clear" w:color="auto" w:fill="auto"/>
            <w:noWrap/>
            <w:vAlign w:val="bottom"/>
            <w:hideMark/>
          </w:tcPr>
          <w:p w14:paraId="04CB8A7B" w14:textId="1EBE08D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C316E" w14:textId="1DAEBF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10AE7" w14:textId="75C01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94,689.00 </w:t>
            </w:r>
          </w:p>
        </w:tc>
      </w:tr>
      <w:tr w:rsidR="00BE16E1" w:rsidRPr="00BE16E1" w14:paraId="36F145D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F45B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D220E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4D45D45A" w14:textId="35EDC59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0AF059A4" w14:textId="241C2D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B8CFE" w14:textId="39A94B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4CD0C0" w14:textId="725023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7,120.00 </w:t>
            </w:r>
          </w:p>
        </w:tc>
      </w:tr>
      <w:tr w:rsidR="00BE16E1" w:rsidRPr="00BE16E1" w14:paraId="4AAB060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13F1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F3EF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770F2DC5" w14:textId="44275BA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1C5BC6A5" w14:textId="474097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066F6" w14:textId="5481EE1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A95A0" w14:textId="4FE9A99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93,480.47 </w:t>
            </w:r>
          </w:p>
        </w:tc>
      </w:tr>
      <w:tr w:rsidR="00BE16E1" w:rsidRPr="00BE16E1" w14:paraId="2004812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3DBE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88CE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46716AA8" w14:textId="2DA460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08157D7C" w14:textId="12EBB83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BB857" w14:textId="439ABD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BC796" w14:textId="30E750B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3,600.00 </w:t>
            </w:r>
          </w:p>
        </w:tc>
      </w:tr>
      <w:tr w:rsidR="00BE16E1" w:rsidRPr="00BE16E1" w14:paraId="054F425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AE5A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9B5A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30AB7E8C" w14:textId="1551DA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3E228C63" w14:textId="4813C06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08F66" w14:textId="63CD5D6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A294D" w14:textId="4221F6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03,840.00 </w:t>
            </w:r>
          </w:p>
        </w:tc>
      </w:tr>
      <w:tr w:rsidR="00BE16E1" w:rsidRPr="00BE16E1" w14:paraId="41A53F2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1F05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EB59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0969363A" w14:textId="4087E7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245216C7" w14:textId="6FE558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0A39C" w14:textId="76BB993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19746" w14:textId="7241149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76,400.00 </w:t>
            </w:r>
          </w:p>
        </w:tc>
      </w:tr>
      <w:tr w:rsidR="00BE16E1" w:rsidRPr="00BE16E1" w14:paraId="1CE36BC1"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74BC7E"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48701B3E" w14:textId="5CFB502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0FD201E7" w14:textId="77C6BAB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9FAF5F" w14:textId="3E973B1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1788AF" w14:textId="7919750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847,431.64 </w:t>
            </w:r>
          </w:p>
        </w:tc>
      </w:tr>
      <w:tr w:rsidR="00BE16E1" w:rsidRPr="00BE16E1" w14:paraId="52E2D62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99E3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741F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1E19FA4B" w14:textId="1A124C3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65A3E21D" w14:textId="54702D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66EB1" w14:textId="76D2BB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15550" w14:textId="7462BD3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47,431.64 </w:t>
            </w:r>
          </w:p>
        </w:tc>
      </w:tr>
      <w:tr w:rsidR="00BE16E1" w:rsidRPr="00BE16E1" w14:paraId="1D8B2F1D"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3F366A"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0B1777F2" w14:textId="6FDF361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79,474,575.92 </w:t>
            </w:r>
          </w:p>
        </w:tc>
        <w:tc>
          <w:tcPr>
            <w:tcW w:w="958" w:type="pct"/>
            <w:tcBorders>
              <w:top w:val="nil"/>
              <w:left w:val="nil"/>
              <w:bottom w:val="single" w:sz="4" w:space="0" w:color="000000"/>
              <w:right w:val="single" w:sz="4" w:space="0" w:color="000000"/>
            </w:tcBorders>
            <w:shd w:val="clear" w:color="A5A5A5" w:fill="A5A5A5"/>
            <w:noWrap/>
            <w:vAlign w:val="bottom"/>
            <w:hideMark/>
          </w:tcPr>
          <w:p w14:paraId="1E6146EC" w14:textId="6D72EB82"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4EA9491" w14:textId="5C4E725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652476F" w14:textId="506BFE6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79,474,575.92 </w:t>
            </w:r>
          </w:p>
        </w:tc>
      </w:tr>
      <w:tr w:rsidR="00BE16E1" w:rsidRPr="00BE16E1" w14:paraId="425293A8"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B3171"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FC4A7F2" w14:textId="7A2A8FF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9,368,489.33 </w:t>
            </w:r>
          </w:p>
        </w:tc>
        <w:tc>
          <w:tcPr>
            <w:tcW w:w="958" w:type="pct"/>
            <w:tcBorders>
              <w:top w:val="nil"/>
              <w:left w:val="nil"/>
              <w:bottom w:val="single" w:sz="4" w:space="0" w:color="000000"/>
              <w:right w:val="single" w:sz="4" w:space="0" w:color="000000"/>
            </w:tcBorders>
            <w:shd w:val="clear" w:color="D8D8D8" w:fill="D8D8D8"/>
            <w:noWrap/>
            <w:vAlign w:val="bottom"/>
            <w:hideMark/>
          </w:tcPr>
          <w:p w14:paraId="366BDE55" w14:textId="0B533C8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3D409D" w14:textId="409652D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E4A9CA" w14:textId="1AFD16C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9,368,489.33 </w:t>
            </w:r>
          </w:p>
        </w:tc>
      </w:tr>
      <w:tr w:rsidR="00BE16E1" w:rsidRPr="00BE16E1" w14:paraId="6C409A9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775BC"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CA81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6779E28E" w14:textId="49B1960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9F55E1E" w14:textId="0B51108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87A64" w14:textId="4698131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C31D5" w14:textId="2E4D13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18E2AB8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8318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106B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7B3CAD24" w14:textId="0AFFBEE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86,320.00 </w:t>
            </w:r>
          </w:p>
        </w:tc>
        <w:tc>
          <w:tcPr>
            <w:tcW w:w="958" w:type="pct"/>
            <w:tcBorders>
              <w:top w:val="nil"/>
              <w:left w:val="nil"/>
              <w:bottom w:val="single" w:sz="4" w:space="0" w:color="000000"/>
              <w:right w:val="single" w:sz="4" w:space="0" w:color="000000"/>
            </w:tcBorders>
            <w:shd w:val="clear" w:color="auto" w:fill="auto"/>
            <w:noWrap/>
            <w:vAlign w:val="bottom"/>
            <w:hideMark/>
          </w:tcPr>
          <w:p w14:paraId="61CB43AC" w14:textId="1AEE4B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01897" w14:textId="458819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C4368" w14:textId="64E34F4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86,320.00 </w:t>
            </w:r>
          </w:p>
        </w:tc>
      </w:tr>
      <w:tr w:rsidR="00BE16E1" w:rsidRPr="00BE16E1" w14:paraId="70716D2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A024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5264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7CEAEB4D" w14:textId="2FA6F2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B51E3EE" w14:textId="17A7AD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1FE25" w14:textId="36F6F55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FC5BB" w14:textId="7D8569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2BE7A12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633C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E6BB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4567D57A" w14:textId="7FF975E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B757C6B" w14:textId="211048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2D935" w14:textId="52A58F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392E8" w14:textId="386BA6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0F2D8B0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E2AF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2F86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7FDF9958" w14:textId="215C1B7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400ACBB1" w14:textId="37ACD9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350F8D" w14:textId="144A2E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294A7" w14:textId="3752B8F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128.00 </w:t>
            </w:r>
          </w:p>
        </w:tc>
      </w:tr>
      <w:tr w:rsidR="00BE16E1" w:rsidRPr="00BE16E1" w14:paraId="10A1203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B8CD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980E1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18627D34" w14:textId="2F33F69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1569E160" w14:textId="52C9CA9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7DD2B" w14:textId="0FBEE72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C846D" w14:textId="17FAA5A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602.00 </w:t>
            </w:r>
          </w:p>
        </w:tc>
      </w:tr>
      <w:tr w:rsidR="00BE16E1" w:rsidRPr="00BE16E1" w14:paraId="6F0853F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DB6E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F468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7480F411" w14:textId="39D7CF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2202059" w14:textId="23CBC4F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5A6A8" w14:textId="6775A7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7814E" w14:textId="0B1031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4,395.00 </w:t>
            </w:r>
          </w:p>
        </w:tc>
      </w:tr>
      <w:tr w:rsidR="00BE16E1" w:rsidRPr="00BE16E1" w14:paraId="485D8A7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B1C2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2E45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6BBEF34F" w14:textId="1D70D8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812,033.74 </w:t>
            </w:r>
          </w:p>
        </w:tc>
        <w:tc>
          <w:tcPr>
            <w:tcW w:w="958" w:type="pct"/>
            <w:tcBorders>
              <w:top w:val="nil"/>
              <w:left w:val="nil"/>
              <w:bottom w:val="single" w:sz="4" w:space="0" w:color="000000"/>
              <w:right w:val="single" w:sz="4" w:space="0" w:color="000000"/>
            </w:tcBorders>
            <w:shd w:val="clear" w:color="auto" w:fill="auto"/>
            <w:noWrap/>
            <w:vAlign w:val="bottom"/>
            <w:hideMark/>
          </w:tcPr>
          <w:p w14:paraId="17891AC2" w14:textId="6221C1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43E1A" w14:textId="41549F6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F12B5" w14:textId="0B13DCA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812,033.74 </w:t>
            </w:r>
          </w:p>
        </w:tc>
      </w:tr>
      <w:tr w:rsidR="00BE16E1" w:rsidRPr="00BE16E1" w14:paraId="6008C56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6BAF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09D7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2F55CA8" w14:textId="29E293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2,424.22 </w:t>
            </w:r>
          </w:p>
        </w:tc>
        <w:tc>
          <w:tcPr>
            <w:tcW w:w="958" w:type="pct"/>
            <w:tcBorders>
              <w:top w:val="nil"/>
              <w:left w:val="nil"/>
              <w:bottom w:val="single" w:sz="4" w:space="0" w:color="000000"/>
              <w:right w:val="single" w:sz="4" w:space="0" w:color="000000"/>
            </w:tcBorders>
            <w:shd w:val="clear" w:color="auto" w:fill="auto"/>
            <w:noWrap/>
            <w:vAlign w:val="bottom"/>
            <w:hideMark/>
          </w:tcPr>
          <w:p w14:paraId="29F07A11" w14:textId="5F9AFF8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79A46" w14:textId="6329AF1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61678" w14:textId="73B311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2,424.22 </w:t>
            </w:r>
          </w:p>
        </w:tc>
      </w:tr>
      <w:tr w:rsidR="00BE16E1" w:rsidRPr="00BE16E1" w14:paraId="1DF575E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A932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D287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2B467EDA" w14:textId="5DC7E30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4A7D4351" w14:textId="52E38A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C5743" w14:textId="541631F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C8134" w14:textId="07AAE8A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9,780.88 </w:t>
            </w:r>
          </w:p>
        </w:tc>
      </w:tr>
      <w:tr w:rsidR="00BE16E1" w:rsidRPr="00BE16E1" w14:paraId="18DCF47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8890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E1CF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615A5C4A" w14:textId="4679C2A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62936902" w14:textId="72B8E7C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061AB" w14:textId="360730C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FC532" w14:textId="7FFD9D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65,225.22 </w:t>
            </w:r>
          </w:p>
        </w:tc>
      </w:tr>
      <w:tr w:rsidR="00BE16E1" w:rsidRPr="00BE16E1" w14:paraId="7FA6551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B693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184E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78F57FCA" w14:textId="6638A9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D3466B5" w14:textId="2403488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5378C" w14:textId="310CC5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0D133" w14:textId="7A6A5D6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4,395.00 </w:t>
            </w:r>
          </w:p>
        </w:tc>
      </w:tr>
      <w:tr w:rsidR="00BE16E1" w:rsidRPr="00BE16E1" w14:paraId="0C38ECA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C0D3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4663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6B429815" w14:textId="5F8F160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74D155BC" w14:textId="14BE9D3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31418" w14:textId="4018FCF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B6ADDE" w14:textId="7D74711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4,645.00 </w:t>
            </w:r>
          </w:p>
        </w:tc>
      </w:tr>
      <w:tr w:rsidR="00BE16E1" w:rsidRPr="00BE16E1" w14:paraId="2E9B1BD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A7AD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72CE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0E714BA5" w14:textId="159E369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2B6FAA3F" w14:textId="618152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2FA4A" w14:textId="7E9C03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8ED0F" w14:textId="25D6D01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29,300.00 </w:t>
            </w:r>
          </w:p>
        </w:tc>
      </w:tr>
      <w:tr w:rsidR="00BE16E1" w:rsidRPr="00BE16E1" w14:paraId="19D17E8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6B95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193C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0C0F0A38" w14:textId="32D66B7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807C06A" w14:textId="53BAC6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D7395" w14:textId="2098E3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7E323" w14:textId="798ACC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4,395.00 </w:t>
            </w:r>
          </w:p>
        </w:tc>
      </w:tr>
      <w:tr w:rsidR="00BE16E1" w:rsidRPr="00BE16E1" w14:paraId="1CD3C0B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0899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C342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ngantucan</w:t>
            </w:r>
          </w:p>
        </w:tc>
        <w:tc>
          <w:tcPr>
            <w:tcW w:w="1003" w:type="pct"/>
            <w:tcBorders>
              <w:top w:val="nil"/>
              <w:left w:val="nil"/>
              <w:bottom w:val="single" w:sz="4" w:space="0" w:color="000000"/>
              <w:right w:val="single" w:sz="4" w:space="0" w:color="000000"/>
            </w:tcBorders>
            <w:shd w:val="clear" w:color="auto" w:fill="auto"/>
            <w:noWrap/>
            <w:vAlign w:val="bottom"/>
            <w:hideMark/>
          </w:tcPr>
          <w:p w14:paraId="1CCADB59" w14:textId="3002A0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0,135.27 </w:t>
            </w:r>
          </w:p>
        </w:tc>
        <w:tc>
          <w:tcPr>
            <w:tcW w:w="958" w:type="pct"/>
            <w:tcBorders>
              <w:top w:val="nil"/>
              <w:left w:val="nil"/>
              <w:bottom w:val="single" w:sz="4" w:space="0" w:color="000000"/>
              <w:right w:val="single" w:sz="4" w:space="0" w:color="000000"/>
            </w:tcBorders>
            <w:shd w:val="clear" w:color="auto" w:fill="auto"/>
            <w:noWrap/>
            <w:vAlign w:val="bottom"/>
            <w:hideMark/>
          </w:tcPr>
          <w:p w14:paraId="2D4DAAF1" w14:textId="46F742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3AF94" w14:textId="27388D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373F0" w14:textId="55E3B9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0,135.27 </w:t>
            </w:r>
          </w:p>
        </w:tc>
      </w:tr>
      <w:tr w:rsidR="00BE16E1" w:rsidRPr="00BE16E1" w14:paraId="57E6A70B"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94F025"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26CD6FBE" w14:textId="655758F7"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32449DA0" w14:textId="1456BD7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5FC630" w14:textId="58D761C5"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42E8B8" w14:textId="21CA0C4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646,869.37 </w:t>
            </w:r>
          </w:p>
        </w:tc>
      </w:tr>
      <w:tr w:rsidR="00BE16E1" w:rsidRPr="00BE16E1" w14:paraId="62311F3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346C9"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F552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12D3761E" w14:textId="5EE61BD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5671D69" w14:textId="6FD6EBB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0398B" w14:textId="1A9952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C7D57" w14:textId="358E80D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4,395.00 </w:t>
            </w:r>
          </w:p>
        </w:tc>
      </w:tr>
      <w:tr w:rsidR="00BE16E1" w:rsidRPr="00BE16E1" w14:paraId="009C62F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6513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5E66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56C58F5B" w14:textId="77E796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741972E4" w14:textId="078DAB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9970F" w14:textId="2CF40D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4C23C" w14:textId="0DAFC6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1,503.62 </w:t>
            </w:r>
          </w:p>
        </w:tc>
      </w:tr>
      <w:tr w:rsidR="00BE16E1" w:rsidRPr="00BE16E1" w14:paraId="7CDA019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CAE2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2495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3CC469E8" w14:textId="42A6907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hideMark/>
          </w:tcPr>
          <w:p w14:paraId="561FBC9A" w14:textId="0010B3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33930" w14:textId="017470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5A6BA" w14:textId="7D42A2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72,180.75 </w:t>
            </w:r>
          </w:p>
        </w:tc>
      </w:tr>
      <w:tr w:rsidR="00BE16E1" w:rsidRPr="00BE16E1" w14:paraId="06D5800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AE2E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F9FD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2283F8D6" w14:textId="43E9E3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BEDFBA4" w14:textId="4EFF79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B8A83" w14:textId="543AAF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D8575" w14:textId="761A659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4,395.00 </w:t>
            </w:r>
          </w:p>
        </w:tc>
      </w:tr>
      <w:tr w:rsidR="00BE16E1" w:rsidRPr="00BE16E1" w14:paraId="4A2AA78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D013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4FDD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0ACBE16D" w14:textId="27002CF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A93D9DB" w14:textId="73856EC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9766F" w14:textId="32A901C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14BED" w14:textId="3808B46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4,395.00 </w:t>
            </w:r>
          </w:p>
        </w:tc>
      </w:tr>
      <w:tr w:rsidR="00BE16E1" w:rsidRPr="00BE16E1" w14:paraId="1C9D3177"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68C29F"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AFF47E6" w14:textId="2E81115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5,733,852.32 </w:t>
            </w:r>
          </w:p>
        </w:tc>
        <w:tc>
          <w:tcPr>
            <w:tcW w:w="958" w:type="pct"/>
            <w:tcBorders>
              <w:top w:val="nil"/>
              <w:left w:val="nil"/>
              <w:bottom w:val="single" w:sz="4" w:space="0" w:color="000000"/>
              <w:right w:val="single" w:sz="4" w:space="0" w:color="000000"/>
            </w:tcBorders>
            <w:shd w:val="clear" w:color="D8D8D8" w:fill="D8D8D8"/>
            <w:noWrap/>
            <w:vAlign w:val="bottom"/>
            <w:hideMark/>
          </w:tcPr>
          <w:p w14:paraId="7E75F8E0" w14:textId="1A9B7BF2"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D99DAB" w14:textId="16F05DE7"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825900" w14:textId="7C22E03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5,733,852.32 </w:t>
            </w:r>
          </w:p>
        </w:tc>
      </w:tr>
      <w:tr w:rsidR="00BE16E1" w:rsidRPr="00BE16E1" w14:paraId="51EE025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F5B40"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C88D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7B14E5" w14:textId="1B6591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378,629.13 </w:t>
            </w:r>
          </w:p>
        </w:tc>
        <w:tc>
          <w:tcPr>
            <w:tcW w:w="958" w:type="pct"/>
            <w:tcBorders>
              <w:top w:val="nil"/>
              <w:left w:val="nil"/>
              <w:bottom w:val="single" w:sz="4" w:space="0" w:color="000000"/>
              <w:right w:val="single" w:sz="4" w:space="0" w:color="000000"/>
            </w:tcBorders>
            <w:shd w:val="clear" w:color="auto" w:fill="auto"/>
            <w:noWrap/>
            <w:vAlign w:val="bottom"/>
            <w:hideMark/>
          </w:tcPr>
          <w:p w14:paraId="10DD7F25" w14:textId="77E4360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35BC7" w14:textId="5A18C6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490A6" w14:textId="39DB08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378,629.13 </w:t>
            </w:r>
          </w:p>
        </w:tc>
      </w:tr>
      <w:tr w:rsidR="00BE16E1" w:rsidRPr="00BE16E1" w14:paraId="08BA2D7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D0C9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7D04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293EC13D" w14:textId="47FA4D3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787FB87" w14:textId="617515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956FD" w14:textId="4FB9FA6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B05CB" w14:textId="34ECD5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1,465.00 </w:t>
            </w:r>
          </w:p>
        </w:tc>
      </w:tr>
      <w:tr w:rsidR="00BE16E1" w:rsidRPr="00BE16E1" w14:paraId="3CD9574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E02B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6B2F4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77026A5F" w14:textId="342C7E3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2B7B0B4" w14:textId="28782EE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2BC56" w14:textId="5168B20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00C01" w14:textId="4660E69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7761C65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5511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508E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6BA3FB4E" w14:textId="678D572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0CECDABF" w14:textId="34B7A8B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08B27" w14:textId="0F01E90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75918" w14:textId="6961F7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97,902.00 </w:t>
            </w:r>
          </w:p>
        </w:tc>
      </w:tr>
      <w:tr w:rsidR="00BE16E1" w:rsidRPr="00BE16E1" w14:paraId="667D528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38CB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9310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091B95F8" w14:textId="0A5426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02550132" w14:textId="39A3FAB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B9430" w14:textId="109A17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0B1AF" w14:textId="6429648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32,663.69 </w:t>
            </w:r>
          </w:p>
        </w:tc>
      </w:tr>
      <w:tr w:rsidR="00BE16E1" w:rsidRPr="00BE16E1" w14:paraId="63A5D55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4CC1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6FC5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572AF828" w14:textId="5D599F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bottom"/>
            <w:hideMark/>
          </w:tcPr>
          <w:p w14:paraId="267F07F9" w14:textId="5AAAA6A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1B571" w14:textId="5C76AC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AB606" w14:textId="508658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58,154.75 </w:t>
            </w:r>
          </w:p>
        </w:tc>
      </w:tr>
      <w:tr w:rsidR="00BE16E1" w:rsidRPr="00BE16E1" w14:paraId="09184AF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5C67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C947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19692241" w14:textId="44D427C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153DCD8" w14:textId="53D8BF9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C4461" w14:textId="73918E9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80518" w14:textId="0884A7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4B56CF8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129D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E1E5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21CE4978" w14:textId="46664FC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1E548FB" w14:textId="1F1C97C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D6421" w14:textId="55E0324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72080" w14:textId="263CFBB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5,780.00 </w:t>
            </w:r>
          </w:p>
        </w:tc>
      </w:tr>
      <w:tr w:rsidR="00BE16E1" w:rsidRPr="00BE16E1" w14:paraId="2FB17C8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43FC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F008B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6F8C2B20" w14:textId="082F42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F5F5D1D" w14:textId="32A7147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84105B" w14:textId="1526EAE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43F69" w14:textId="5885F03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29B87D5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2472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D70079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0DE0320E" w14:textId="47E8F36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CED02C6" w14:textId="01DDA1E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04EE7" w14:textId="22B074B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FE030" w14:textId="2847AC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1,465.00 </w:t>
            </w:r>
          </w:p>
        </w:tc>
      </w:tr>
      <w:tr w:rsidR="00BE16E1" w:rsidRPr="00BE16E1" w14:paraId="5EB9FDE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D154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6E24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14F34CDB" w14:textId="168333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54D834AA" w14:textId="1745F9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94610" w14:textId="7004A4C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1814C" w14:textId="51D596C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164,965.00 </w:t>
            </w:r>
          </w:p>
        </w:tc>
      </w:tr>
      <w:tr w:rsidR="00BE16E1" w:rsidRPr="00BE16E1" w14:paraId="7ED5CA5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E50B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B9FD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5CAF3A97" w14:textId="1FB83D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967A412" w14:textId="001424E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E31FD" w14:textId="2840E38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07C85" w14:textId="5AF59E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0E32BCF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0452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978A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6B0775B0" w14:textId="29952D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9,510,477.75 </w:t>
            </w:r>
          </w:p>
        </w:tc>
        <w:tc>
          <w:tcPr>
            <w:tcW w:w="958" w:type="pct"/>
            <w:tcBorders>
              <w:top w:val="nil"/>
              <w:left w:val="nil"/>
              <w:bottom w:val="single" w:sz="4" w:space="0" w:color="000000"/>
              <w:right w:val="single" w:sz="4" w:space="0" w:color="000000"/>
            </w:tcBorders>
            <w:shd w:val="clear" w:color="auto" w:fill="auto"/>
            <w:noWrap/>
            <w:vAlign w:val="bottom"/>
            <w:hideMark/>
          </w:tcPr>
          <w:p w14:paraId="183AD00F" w14:textId="709D4F4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C9150" w14:textId="0B49994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F76F0" w14:textId="2BBB753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9,510,477.75 </w:t>
            </w:r>
          </w:p>
        </w:tc>
      </w:tr>
      <w:tr w:rsidR="00BE16E1" w:rsidRPr="00BE16E1" w14:paraId="53FF55A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8192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3A140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321F6474" w14:textId="08CBE3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95D7F0B" w14:textId="558C9DB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FBF16" w14:textId="67A1D24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26CA9" w14:textId="3099F83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2,500.00 </w:t>
            </w:r>
          </w:p>
        </w:tc>
      </w:tr>
      <w:tr w:rsidR="00BE16E1" w:rsidRPr="00BE16E1" w14:paraId="4262066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6B63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9838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340764DA" w14:textId="6EFF99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AB4C960" w14:textId="505DEC5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E3AF9" w14:textId="5763F4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926CA" w14:textId="15C93A5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4640305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C49E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CDEE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298FA9D8" w14:textId="0DD9E14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7739538" w14:textId="745611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03F56" w14:textId="52928CE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AB6B5" w14:textId="63788C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1,465.00 </w:t>
            </w:r>
          </w:p>
        </w:tc>
      </w:tr>
      <w:tr w:rsidR="00BE16E1" w:rsidRPr="00BE16E1" w14:paraId="45C3ADA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A894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1AB0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08CA3E60" w14:textId="2E8A1B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1C7A9C3" w14:textId="3612E7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88337" w14:textId="232B44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ECBF7" w14:textId="629220D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7D9984B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9C14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9747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47E532B9" w14:textId="1602E44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3ED7BFF8" w14:textId="077B27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C61FC" w14:textId="09AA44C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7F909" w14:textId="44A4E2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76,930.00 </w:t>
            </w:r>
          </w:p>
        </w:tc>
      </w:tr>
      <w:tr w:rsidR="00BE16E1" w:rsidRPr="00BE16E1" w14:paraId="48514DD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648E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6FA9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1FE9442F" w14:textId="726BD2A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2E98F2C" w14:textId="138F53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66B7D" w14:textId="34174CD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698D1" w14:textId="55F51DA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1,465.00 </w:t>
            </w:r>
          </w:p>
        </w:tc>
      </w:tr>
      <w:tr w:rsidR="00BE16E1" w:rsidRPr="00BE16E1" w14:paraId="2002C1C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2EDC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0863C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79E98304" w14:textId="26A7964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E541E9A" w14:textId="25FFDC6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6AE05" w14:textId="6E12930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ED8E0" w14:textId="12D5A04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09066A04"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D18056"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43529D4" w14:textId="293A5B3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8,970,67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56926189" w14:textId="33256F0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B4B576" w14:textId="00C5E547"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A250E6" w14:textId="26DD23F9"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8,970,677.02 </w:t>
            </w:r>
          </w:p>
        </w:tc>
      </w:tr>
      <w:tr w:rsidR="00BE16E1" w:rsidRPr="00BE16E1" w14:paraId="039BD7A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DC27D"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B279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7CEB11E3" w14:textId="19CB129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11A3496" w14:textId="043BAF6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059E6" w14:textId="03EF032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5AC9E" w14:textId="6345D5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350.00 </w:t>
            </w:r>
          </w:p>
        </w:tc>
      </w:tr>
      <w:tr w:rsidR="00BE16E1" w:rsidRPr="00BE16E1" w14:paraId="0899232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C181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5646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52899DC8" w14:textId="625F1E4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476DDBF" w14:textId="73CDCC6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5A4ED" w14:textId="129A33F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50F4F" w14:textId="162F530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38294D1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6D77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444C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572F2C48" w14:textId="73C6888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7C2A384" w14:textId="2C4428F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7E53C" w14:textId="0B904C0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1DFF2" w14:textId="030926D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3DB6CB0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0114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4808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A64894D" w14:textId="3252D0A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DF40DEA" w14:textId="2F2143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6AAAA" w14:textId="4A12F59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E21E2" w14:textId="6184492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5F9FF8B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84D1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190D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03AE7821" w14:textId="4273B0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7432C61" w14:textId="3CAF3D2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A6D63" w14:textId="4B5D39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35B3C" w14:textId="291B096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350.00 </w:t>
            </w:r>
          </w:p>
        </w:tc>
      </w:tr>
      <w:tr w:rsidR="00BE16E1" w:rsidRPr="00BE16E1" w14:paraId="207C303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48DB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DA98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77AC95A6" w14:textId="76CD52D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2F5EEB3" w14:textId="4562EC9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32A5D" w14:textId="02C71AE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CE364" w14:textId="0A0DC1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7D7246E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3AE3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F4FD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DB6DF78" w14:textId="1FFEA9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bottom"/>
            <w:hideMark/>
          </w:tcPr>
          <w:p w14:paraId="2BA7DBCE" w14:textId="46AF760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8462D" w14:textId="379CD1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90C1C" w14:textId="5451DCA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148,896.38 </w:t>
            </w:r>
          </w:p>
        </w:tc>
      </w:tr>
      <w:tr w:rsidR="00BE16E1" w:rsidRPr="00BE16E1" w14:paraId="55DB12B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685E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C9A8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57622209" w14:textId="223A359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AC0950C" w14:textId="1E3729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2EF22" w14:textId="4D7304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CDC45" w14:textId="380CE7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3E8146E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9D38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545E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24B7708F" w14:textId="014A78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C65D5EC" w14:textId="2B337B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C8C82" w14:textId="2564183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745E6" w14:textId="0529845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248D730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99DD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8914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3E6B1529" w14:textId="7F9626C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D179133" w14:textId="6324D56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A1A0E" w14:textId="2806EAD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684B1" w14:textId="2C6E45A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14D11CB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2058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B7BF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3D6F7DBC" w14:textId="36F1D50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9376850" w14:textId="35F1A95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9CF27" w14:textId="3B0FEAA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D0261" w14:textId="1A0479D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4F55158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6FA9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8141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73F8DBF9" w14:textId="42066F1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2D1BE342" w14:textId="19E176D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A21F0" w14:textId="4FB4165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4A830" w14:textId="2DE3775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3,240.64 </w:t>
            </w:r>
          </w:p>
        </w:tc>
      </w:tr>
      <w:tr w:rsidR="00BE16E1" w:rsidRPr="00BE16E1" w14:paraId="597A58D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7989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5835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45C7A11" w14:textId="2CEB46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AC3D9BC" w14:textId="391C3F7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4C900" w14:textId="4D6BB3F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FFEB0" w14:textId="0729D1C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4913D1C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E0A3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AB3F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67490D" w14:textId="5544D6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6A394A" w14:textId="3779EB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47CE2" w14:textId="63F750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7E25C" w14:textId="2687C35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805,000.00 </w:t>
            </w:r>
          </w:p>
        </w:tc>
      </w:tr>
      <w:tr w:rsidR="00BE16E1" w:rsidRPr="00BE16E1" w14:paraId="233D75D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4219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8F38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59531D77" w14:textId="1DB673E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49E4A80" w14:textId="2E388E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CFC66" w14:textId="25CE208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B9E1C" w14:textId="3B840B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281AF7A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E482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360A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4C1FC800" w14:textId="06FF242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A48800A" w14:textId="053ADA8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4E9E1" w14:textId="4B2A030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D4C75" w14:textId="0D723FB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2431147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C732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A67B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52691146" w14:textId="087459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3C87CB4" w14:textId="257A79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4C9CC" w14:textId="4152970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E9117" w14:textId="05D3F3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17F57943"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EB15D7"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AB18F35" w14:textId="1D47D91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3,754,687.88 </w:t>
            </w:r>
          </w:p>
        </w:tc>
        <w:tc>
          <w:tcPr>
            <w:tcW w:w="958" w:type="pct"/>
            <w:tcBorders>
              <w:top w:val="nil"/>
              <w:left w:val="nil"/>
              <w:bottom w:val="single" w:sz="4" w:space="0" w:color="000000"/>
              <w:right w:val="single" w:sz="4" w:space="0" w:color="000000"/>
            </w:tcBorders>
            <w:shd w:val="clear" w:color="D8D8D8" w:fill="D8D8D8"/>
            <w:noWrap/>
            <w:vAlign w:val="bottom"/>
            <w:hideMark/>
          </w:tcPr>
          <w:p w14:paraId="28CF9D47" w14:textId="6C0C9B06"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FD16909" w14:textId="4B2C9D9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B7599B" w14:textId="314DAE0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3,754,687.88 </w:t>
            </w:r>
          </w:p>
        </w:tc>
      </w:tr>
      <w:tr w:rsidR="00BE16E1" w:rsidRPr="00BE16E1" w14:paraId="3FAEC1F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9ACAC"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2183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F8754F0" w14:textId="34AD614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6,808,310.37 </w:t>
            </w:r>
          </w:p>
        </w:tc>
        <w:tc>
          <w:tcPr>
            <w:tcW w:w="958" w:type="pct"/>
            <w:tcBorders>
              <w:top w:val="nil"/>
              <w:left w:val="nil"/>
              <w:bottom w:val="single" w:sz="4" w:space="0" w:color="000000"/>
              <w:right w:val="single" w:sz="4" w:space="0" w:color="000000"/>
            </w:tcBorders>
            <w:shd w:val="clear" w:color="auto" w:fill="auto"/>
            <w:noWrap/>
            <w:vAlign w:val="bottom"/>
            <w:hideMark/>
          </w:tcPr>
          <w:p w14:paraId="45D2510E" w14:textId="7CD6057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C6612" w14:textId="5403913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48E2B" w14:textId="34C60D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6,808,310.37 </w:t>
            </w:r>
          </w:p>
        </w:tc>
      </w:tr>
      <w:tr w:rsidR="00BE16E1" w:rsidRPr="00BE16E1" w14:paraId="0624626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4F3D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BF67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27CA3DBF" w14:textId="00566E3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bottom"/>
            <w:hideMark/>
          </w:tcPr>
          <w:p w14:paraId="14AF830F" w14:textId="2ED7611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43928B" w14:textId="46A24A1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9ABE6" w14:textId="3828EAD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8,780.00 </w:t>
            </w:r>
          </w:p>
        </w:tc>
      </w:tr>
      <w:tr w:rsidR="00BE16E1" w:rsidRPr="00BE16E1" w14:paraId="24A9403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F1C8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7039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6332BFA7" w14:textId="18A1549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CEF6227" w14:textId="420889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954F00" w14:textId="167556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4B539" w14:textId="4E0C48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8,570.00 </w:t>
            </w:r>
          </w:p>
        </w:tc>
      </w:tr>
      <w:tr w:rsidR="00BE16E1" w:rsidRPr="00BE16E1" w14:paraId="2238AE4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18F7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AA4E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4B53DF85" w14:textId="21560C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BB2C95B" w14:textId="7FC974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3924F" w14:textId="5854C6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0AA0D" w14:textId="326F04A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350.00 </w:t>
            </w:r>
          </w:p>
        </w:tc>
      </w:tr>
      <w:tr w:rsidR="00BE16E1" w:rsidRPr="00BE16E1" w14:paraId="7B7909B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1E54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5C3B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710A2E" w14:textId="51B18C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7,508.00 </w:t>
            </w:r>
          </w:p>
        </w:tc>
        <w:tc>
          <w:tcPr>
            <w:tcW w:w="958" w:type="pct"/>
            <w:tcBorders>
              <w:top w:val="nil"/>
              <w:left w:val="nil"/>
              <w:bottom w:val="single" w:sz="4" w:space="0" w:color="000000"/>
              <w:right w:val="single" w:sz="4" w:space="0" w:color="000000"/>
            </w:tcBorders>
            <w:shd w:val="clear" w:color="auto" w:fill="auto"/>
            <w:noWrap/>
            <w:vAlign w:val="bottom"/>
            <w:hideMark/>
          </w:tcPr>
          <w:p w14:paraId="5FA07F58" w14:textId="24BA325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23DBE" w14:textId="3BC6A33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775A5" w14:textId="17E444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7,508.00 </w:t>
            </w:r>
          </w:p>
        </w:tc>
      </w:tr>
      <w:tr w:rsidR="00BE16E1" w:rsidRPr="00BE16E1" w14:paraId="5332D22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5A17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04E3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70864550" w14:textId="427CF97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A1DEF04" w14:textId="7C32B7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676E75" w14:textId="2F7E84B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5379A" w14:textId="04EFAC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350.00 </w:t>
            </w:r>
          </w:p>
        </w:tc>
      </w:tr>
      <w:tr w:rsidR="00BE16E1" w:rsidRPr="00BE16E1" w14:paraId="6BF54E1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51FB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FCCB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21AD324B" w14:textId="040AD19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0C6F285D" w14:textId="39E2A7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C2558" w14:textId="54767B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1653B" w14:textId="3531C4F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07,200.00 </w:t>
            </w:r>
          </w:p>
        </w:tc>
      </w:tr>
      <w:tr w:rsidR="00BE16E1" w:rsidRPr="00BE16E1" w14:paraId="1E9BAF8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2ABE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91F5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7743704A" w14:textId="438099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7137CF79" w14:textId="25A1549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F5A42" w14:textId="48944EA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64ED9" w14:textId="72C5C3D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40,789.00 </w:t>
            </w:r>
          </w:p>
        </w:tc>
      </w:tr>
      <w:tr w:rsidR="00BE16E1" w:rsidRPr="00BE16E1" w14:paraId="103D77D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8A51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1D97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2A9084F8" w14:textId="011678B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97,915.00 </w:t>
            </w:r>
          </w:p>
        </w:tc>
        <w:tc>
          <w:tcPr>
            <w:tcW w:w="958" w:type="pct"/>
            <w:tcBorders>
              <w:top w:val="nil"/>
              <w:left w:val="nil"/>
              <w:bottom w:val="single" w:sz="4" w:space="0" w:color="000000"/>
              <w:right w:val="single" w:sz="4" w:space="0" w:color="000000"/>
            </w:tcBorders>
            <w:shd w:val="clear" w:color="auto" w:fill="auto"/>
            <w:noWrap/>
            <w:vAlign w:val="bottom"/>
            <w:hideMark/>
          </w:tcPr>
          <w:p w14:paraId="0549F6AA" w14:textId="505BC5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887FB3" w14:textId="5373053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7A262" w14:textId="62E62DA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97,915.00 </w:t>
            </w:r>
          </w:p>
        </w:tc>
      </w:tr>
      <w:tr w:rsidR="00BE16E1" w:rsidRPr="00BE16E1" w14:paraId="3BAD97E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AA02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F1BC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24EAC904" w14:textId="5A8D9A0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E2E58D2" w14:textId="327004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25D3C" w14:textId="05162FB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FA4AE" w14:textId="4D987D1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350.00 </w:t>
            </w:r>
          </w:p>
        </w:tc>
      </w:tr>
      <w:tr w:rsidR="00BE16E1" w:rsidRPr="00BE16E1" w14:paraId="532EABE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959F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CA1B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750576B2" w14:textId="399320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DA77CDA" w14:textId="0BA7B60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DB081" w14:textId="28D4D2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921B4" w14:textId="72AA07B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350.00 </w:t>
            </w:r>
          </w:p>
        </w:tc>
      </w:tr>
      <w:tr w:rsidR="00BE16E1" w:rsidRPr="00BE16E1" w14:paraId="7AD9BB6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517D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FFD3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2DD2726A" w14:textId="7594041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D7C05E6" w14:textId="12D8CC0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B4E01" w14:textId="0C47C2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C432B" w14:textId="1ADF5E9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350.00 </w:t>
            </w:r>
          </w:p>
        </w:tc>
      </w:tr>
      <w:tr w:rsidR="00BE16E1" w:rsidRPr="00BE16E1" w14:paraId="189627D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78F7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7F73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7CE2CB4B" w14:textId="67A513D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39DFAF4" w14:textId="2A16FA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11C1B" w14:textId="666208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04439" w14:textId="5D9C34F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350.00 </w:t>
            </w:r>
          </w:p>
        </w:tc>
      </w:tr>
      <w:tr w:rsidR="00BE16E1" w:rsidRPr="00BE16E1" w14:paraId="2D65F15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2EA3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0705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6EC36996" w14:textId="5DFB0C6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59B69C79" w14:textId="7710750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DA6E5" w14:textId="70B8A3B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89056" w14:textId="59FC47D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85,700.00 </w:t>
            </w:r>
          </w:p>
        </w:tc>
      </w:tr>
      <w:tr w:rsidR="00BE16E1" w:rsidRPr="00BE16E1" w14:paraId="6A77377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9202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347D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7366F9FC" w14:textId="1C23F80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39,022.68 </w:t>
            </w:r>
          </w:p>
        </w:tc>
        <w:tc>
          <w:tcPr>
            <w:tcW w:w="958" w:type="pct"/>
            <w:tcBorders>
              <w:top w:val="nil"/>
              <w:left w:val="nil"/>
              <w:bottom w:val="single" w:sz="4" w:space="0" w:color="000000"/>
              <w:right w:val="single" w:sz="4" w:space="0" w:color="000000"/>
            </w:tcBorders>
            <w:shd w:val="clear" w:color="auto" w:fill="auto"/>
            <w:noWrap/>
            <w:vAlign w:val="bottom"/>
            <w:hideMark/>
          </w:tcPr>
          <w:p w14:paraId="50912950" w14:textId="563FAF0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ACA23" w14:textId="0FE130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98605" w14:textId="7EBE22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39,022.68 </w:t>
            </w:r>
          </w:p>
        </w:tc>
      </w:tr>
      <w:tr w:rsidR="00BE16E1" w:rsidRPr="00BE16E1" w14:paraId="523FB60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7E5A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17F6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41913629" w14:textId="7AD4AE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7AD78F05" w14:textId="1474259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6A1A3" w14:textId="4674F40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3B691" w14:textId="3DA3707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6,684,045.00 </w:t>
            </w:r>
          </w:p>
        </w:tc>
      </w:tr>
      <w:tr w:rsidR="00BE16E1" w:rsidRPr="00BE16E1" w14:paraId="726D9DE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75D8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C9B5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22B191B6" w14:textId="1E96FA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85,200.76 </w:t>
            </w:r>
          </w:p>
        </w:tc>
        <w:tc>
          <w:tcPr>
            <w:tcW w:w="958" w:type="pct"/>
            <w:tcBorders>
              <w:top w:val="nil"/>
              <w:left w:val="nil"/>
              <w:bottom w:val="single" w:sz="4" w:space="0" w:color="000000"/>
              <w:right w:val="single" w:sz="4" w:space="0" w:color="000000"/>
            </w:tcBorders>
            <w:shd w:val="clear" w:color="auto" w:fill="auto"/>
            <w:noWrap/>
            <w:vAlign w:val="bottom"/>
            <w:hideMark/>
          </w:tcPr>
          <w:p w14:paraId="112FB2E2" w14:textId="53D16A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E51AE" w14:textId="61C9B4F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06849" w14:textId="142F739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85,200.76 </w:t>
            </w:r>
          </w:p>
        </w:tc>
      </w:tr>
      <w:tr w:rsidR="00BE16E1" w:rsidRPr="00BE16E1" w14:paraId="2526707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F512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A164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1A6536B3" w14:textId="00C6421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7F03E81" w14:textId="2A848D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AADA9" w14:textId="7D52E08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4FB38" w14:textId="3BAED1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5,350.00 </w:t>
            </w:r>
          </w:p>
        </w:tc>
      </w:tr>
      <w:tr w:rsidR="00BE16E1" w:rsidRPr="00BE16E1" w14:paraId="46FA5BE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5F00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72CF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814DE70" w14:textId="19A6DE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33A65F4E" w14:textId="1F29121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30D67" w14:textId="36EB4E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45E8A1" w14:textId="3C61767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1,980.00 </w:t>
            </w:r>
          </w:p>
        </w:tc>
      </w:tr>
      <w:tr w:rsidR="00BE16E1" w:rsidRPr="00BE16E1" w14:paraId="00D3C0F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3961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1B18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3CC4FC62" w14:textId="3C2BF2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6C13221A" w14:textId="1FCDA9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02BDE" w14:textId="51E2F0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FB731" w14:textId="407404B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5,780.00 </w:t>
            </w:r>
          </w:p>
        </w:tc>
      </w:tr>
      <w:tr w:rsidR="00BE16E1" w:rsidRPr="00BE16E1" w14:paraId="5E83C6C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DDE3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2460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3224AD38" w14:textId="6C8D47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441605CD" w14:textId="7F6A02E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96141" w14:textId="54F78B9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4B940" w14:textId="4B4A19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6,850.00 </w:t>
            </w:r>
          </w:p>
        </w:tc>
      </w:tr>
      <w:tr w:rsidR="00BE16E1" w:rsidRPr="00BE16E1" w14:paraId="4818BEF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CD9A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6484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1F6F0A76" w14:textId="32ABB63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36,152.07 </w:t>
            </w:r>
          </w:p>
        </w:tc>
        <w:tc>
          <w:tcPr>
            <w:tcW w:w="958" w:type="pct"/>
            <w:tcBorders>
              <w:top w:val="nil"/>
              <w:left w:val="nil"/>
              <w:bottom w:val="single" w:sz="4" w:space="0" w:color="000000"/>
              <w:right w:val="single" w:sz="4" w:space="0" w:color="000000"/>
            </w:tcBorders>
            <w:shd w:val="clear" w:color="auto" w:fill="auto"/>
            <w:noWrap/>
            <w:vAlign w:val="bottom"/>
            <w:hideMark/>
          </w:tcPr>
          <w:p w14:paraId="01F100E6" w14:textId="7A3F0DB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C3B98" w14:textId="55EB02B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6E6FF" w14:textId="37FB244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36,152.07 </w:t>
            </w:r>
          </w:p>
        </w:tc>
      </w:tr>
      <w:tr w:rsidR="00BE16E1" w:rsidRPr="00BE16E1" w14:paraId="5F84BC3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407F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1711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56AC05E0" w14:textId="663AB2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bottom"/>
            <w:hideMark/>
          </w:tcPr>
          <w:p w14:paraId="206A34A6" w14:textId="659D7C8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288B7" w14:textId="3760FE1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F3A81A" w14:textId="41C5C3F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92,435.00 </w:t>
            </w:r>
          </w:p>
        </w:tc>
      </w:tr>
      <w:tr w:rsidR="00BE16E1" w:rsidRPr="00BE16E1" w14:paraId="0E48430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4A05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F7B25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3482CA05" w14:textId="055F64E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8CF4B1" w14:textId="59FD18B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3D9BA" w14:textId="3D1203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4B3F3" w14:textId="7E43AD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91,000.00 </w:t>
            </w:r>
          </w:p>
        </w:tc>
      </w:tr>
      <w:tr w:rsidR="00BE16E1" w:rsidRPr="00BE16E1" w14:paraId="4FBFAD7E"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401D8B"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07BA013E" w14:textId="05D34B4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68,773,076.29 </w:t>
            </w:r>
          </w:p>
        </w:tc>
        <w:tc>
          <w:tcPr>
            <w:tcW w:w="958" w:type="pct"/>
            <w:tcBorders>
              <w:top w:val="nil"/>
              <w:left w:val="nil"/>
              <w:bottom w:val="single" w:sz="4" w:space="0" w:color="000000"/>
              <w:right w:val="single" w:sz="4" w:space="0" w:color="000000"/>
            </w:tcBorders>
            <w:shd w:val="clear" w:color="A5A5A5" w:fill="A5A5A5"/>
            <w:noWrap/>
            <w:vAlign w:val="bottom"/>
            <w:hideMark/>
          </w:tcPr>
          <w:p w14:paraId="05CE4D4B" w14:textId="632F5D9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677D856" w14:textId="0A6FD3F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EB34DE2" w14:textId="038994F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68,773,076.29 </w:t>
            </w:r>
          </w:p>
        </w:tc>
      </w:tr>
      <w:tr w:rsidR="00BE16E1" w:rsidRPr="00BE16E1" w14:paraId="10C998AE"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6FA52D"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61206020" w14:textId="085CF99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8,828,11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32148EFB" w14:textId="7999FB05"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BE077A" w14:textId="1B2F013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31BA6B" w14:textId="68848F7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8,828,117.16 </w:t>
            </w:r>
          </w:p>
        </w:tc>
      </w:tr>
      <w:tr w:rsidR="00BE16E1" w:rsidRPr="00BE16E1" w14:paraId="12258F5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2FDB7"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4FC194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7663147B" w14:textId="582F76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5215A267" w14:textId="699598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41CAA" w14:textId="20105A8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C7807" w14:textId="771EC38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9,630.00 </w:t>
            </w:r>
          </w:p>
        </w:tc>
      </w:tr>
      <w:tr w:rsidR="00BE16E1" w:rsidRPr="00BE16E1" w14:paraId="0AEF323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7EA1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D7CF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6107B3C" w14:textId="2C5D6B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11545C4E" w14:textId="31BD98C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5D5F4" w14:textId="3F446D0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CDE5A2" w14:textId="44FB033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56,096.53 </w:t>
            </w:r>
          </w:p>
        </w:tc>
      </w:tr>
      <w:tr w:rsidR="00BE16E1" w:rsidRPr="00BE16E1" w14:paraId="258FCC4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67B4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4A3C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3C5B86E5" w14:textId="242991B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65,849.15 </w:t>
            </w:r>
          </w:p>
        </w:tc>
        <w:tc>
          <w:tcPr>
            <w:tcW w:w="958" w:type="pct"/>
            <w:tcBorders>
              <w:top w:val="nil"/>
              <w:left w:val="nil"/>
              <w:bottom w:val="single" w:sz="4" w:space="0" w:color="000000"/>
              <w:right w:val="single" w:sz="4" w:space="0" w:color="000000"/>
            </w:tcBorders>
            <w:shd w:val="clear" w:color="auto" w:fill="auto"/>
            <w:noWrap/>
            <w:vAlign w:val="bottom"/>
            <w:hideMark/>
          </w:tcPr>
          <w:p w14:paraId="1E52E03A" w14:textId="410C29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0CD29" w14:textId="5B1771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B91A9" w14:textId="57C4DE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65,849.15 </w:t>
            </w:r>
          </w:p>
        </w:tc>
      </w:tr>
      <w:tr w:rsidR="00BE16E1" w:rsidRPr="00BE16E1" w14:paraId="03B1F4A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D598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80425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3E7D190F" w14:textId="51DB1BD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6037230C" w14:textId="43760CC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871F4" w14:textId="2149100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87B5F" w14:textId="22E3E3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93,966.82 </w:t>
            </w:r>
          </w:p>
        </w:tc>
      </w:tr>
      <w:tr w:rsidR="00BE16E1" w:rsidRPr="00BE16E1" w14:paraId="1438DE9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2ADE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6B34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29A8EA16" w14:textId="6C2E2C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50291D6A" w14:textId="2EA96A8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A5A07" w14:textId="550072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C9550" w14:textId="6FC917D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6,364.71 </w:t>
            </w:r>
          </w:p>
        </w:tc>
      </w:tr>
      <w:tr w:rsidR="00BE16E1" w:rsidRPr="00BE16E1" w14:paraId="6EEA7C6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F964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5ED3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0999A695" w14:textId="6DCDDD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66984891" w14:textId="6968174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4C37B" w14:textId="7D9D09D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C3999" w14:textId="1D8143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96,370.00 </w:t>
            </w:r>
          </w:p>
        </w:tc>
      </w:tr>
      <w:tr w:rsidR="00BE16E1" w:rsidRPr="00BE16E1" w14:paraId="68F6DC7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40CE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FF9D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4EFFC973" w14:textId="0623B7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45E02ACD" w14:textId="7BC4EB8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6D523" w14:textId="1DF17F6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B7150" w14:textId="01E3CD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48,283.89 </w:t>
            </w:r>
          </w:p>
        </w:tc>
      </w:tr>
      <w:tr w:rsidR="00BE16E1" w:rsidRPr="00BE16E1" w14:paraId="1541992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5536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D151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29EE230A" w14:textId="5A60399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2FC305D5" w14:textId="36751E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395FE" w14:textId="41C3637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E1467" w14:textId="5EF139E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33,458.80 </w:t>
            </w:r>
          </w:p>
        </w:tc>
      </w:tr>
      <w:tr w:rsidR="00BE16E1" w:rsidRPr="00BE16E1" w14:paraId="24A7688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DFA1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FF45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089C5E22" w14:textId="4F08BD6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71D3F340" w14:textId="6A05C89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7C13A" w14:textId="70C404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CCC52" w14:textId="5CE7A59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03,379.32 </w:t>
            </w:r>
          </w:p>
        </w:tc>
      </w:tr>
      <w:tr w:rsidR="00BE16E1" w:rsidRPr="00BE16E1" w14:paraId="244EA4C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24EA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F177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2BE3BA59" w14:textId="42B12F0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5A70AFD0" w14:textId="11DD4D9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5A358" w14:textId="5F916F2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82635" w14:textId="66B185B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79,492.94 </w:t>
            </w:r>
          </w:p>
        </w:tc>
      </w:tr>
      <w:tr w:rsidR="00BE16E1" w:rsidRPr="00BE16E1" w14:paraId="3DCF5BC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46B3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1FFA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4499D8C7" w14:textId="7EFB64E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5D1E10B9" w14:textId="2FDD576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47F84" w14:textId="3299DE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CE3E3" w14:textId="0C1938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5,225.00 </w:t>
            </w:r>
          </w:p>
        </w:tc>
      </w:tr>
      <w:tr w:rsidR="00BE16E1" w:rsidRPr="00BE16E1" w14:paraId="7CE04A25"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F97E2"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672AFB7" w14:textId="28059A62"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3,098,7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18CBC790" w14:textId="43B5FF9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CB3AF1C" w14:textId="51D4FF3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51B02B" w14:textId="047474A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3,098,776.85 </w:t>
            </w:r>
          </w:p>
        </w:tc>
      </w:tr>
      <w:tr w:rsidR="00BE16E1" w:rsidRPr="00BE16E1" w14:paraId="157049F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95644"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F4D0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73FB4668" w14:textId="71A5209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09C8F274" w14:textId="2129819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A0A8D" w14:textId="437D124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43CF31" w14:textId="40972F7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46,090.42 </w:t>
            </w:r>
          </w:p>
        </w:tc>
      </w:tr>
      <w:tr w:rsidR="00BE16E1" w:rsidRPr="00BE16E1" w14:paraId="7F6A923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2674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D1649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1D0BCA9F" w14:textId="1E5CC17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6868F539" w14:textId="027B0B3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948624" w14:textId="5F9A30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AE546" w14:textId="22F084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25,523.95 </w:t>
            </w:r>
          </w:p>
        </w:tc>
      </w:tr>
      <w:tr w:rsidR="00BE16E1" w:rsidRPr="00BE16E1" w14:paraId="24C5BFB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8DF8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47F9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13F57C9" w14:textId="06138C7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0617A000" w14:textId="22DFD67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1DBA4" w14:textId="328772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412E5" w14:textId="7471B0D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0,830.18 </w:t>
            </w:r>
          </w:p>
        </w:tc>
      </w:tr>
      <w:tr w:rsidR="00BE16E1" w:rsidRPr="00BE16E1" w14:paraId="143CE79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9D33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97E4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4D3DA588" w14:textId="4B51C9B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5104407A" w14:textId="13184E5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A5BA4" w14:textId="4B9B483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A7BD2" w14:textId="5FBC72A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86,846.54 </w:t>
            </w:r>
          </w:p>
        </w:tc>
      </w:tr>
      <w:tr w:rsidR="00BE16E1" w:rsidRPr="00BE16E1" w14:paraId="1075F11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CECC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3C01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79CC3419" w14:textId="707D41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15,784.32 </w:t>
            </w:r>
          </w:p>
        </w:tc>
        <w:tc>
          <w:tcPr>
            <w:tcW w:w="958" w:type="pct"/>
            <w:tcBorders>
              <w:top w:val="nil"/>
              <w:left w:val="nil"/>
              <w:bottom w:val="single" w:sz="4" w:space="0" w:color="000000"/>
              <w:right w:val="single" w:sz="4" w:space="0" w:color="000000"/>
            </w:tcBorders>
            <w:shd w:val="clear" w:color="auto" w:fill="auto"/>
            <w:noWrap/>
            <w:vAlign w:val="bottom"/>
            <w:hideMark/>
          </w:tcPr>
          <w:p w14:paraId="29F7A0D0" w14:textId="3309C1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11D9D" w14:textId="469C761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39BF8B" w14:textId="546005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15,784.32 </w:t>
            </w:r>
          </w:p>
        </w:tc>
      </w:tr>
      <w:tr w:rsidR="00BE16E1" w:rsidRPr="00BE16E1" w14:paraId="7FA4AE8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FD98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8CA6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2DBA0B17" w14:textId="540B24A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55484F3D" w14:textId="216D7D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4C7DA" w14:textId="1FFC47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3D73B" w14:textId="3270CF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9,368.82 </w:t>
            </w:r>
          </w:p>
        </w:tc>
      </w:tr>
      <w:tr w:rsidR="00BE16E1" w:rsidRPr="00BE16E1" w14:paraId="7BBEC28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83E7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07E3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1FC800D8" w14:textId="4DE9B66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56D51CBC" w14:textId="2F26601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BC2FF6" w14:textId="5B6CD7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8DE22" w14:textId="12B143C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918,705.15 </w:t>
            </w:r>
          </w:p>
        </w:tc>
      </w:tr>
      <w:tr w:rsidR="00BE16E1" w:rsidRPr="00BE16E1" w14:paraId="3508B0E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9786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CECA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B9F5EFE" w14:textId="37364B5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1C0C0314" w14:textId="1009FCE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ED0B6" w14:textId="10B85F8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9A3AA" w14:textId="1549909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4,206.65 </w:t>
            </w:r>
          </w:p>
        </w:tc>
      </w:tr>
      <w:tr w:rsidR="00BE16E1" w:rsidRPr="00BE16E1" w14:paraId="7832EEA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6BF2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0B22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90E9035" w14:textId="03DBA7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0EBEEA2B" w14:textId="3B2BDF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A2DD7" w14:textId="47024E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D701D" w14:textId="732DFA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67,487.08 </w:t>
            </w:r>
          </w:p>
        </w:tc>
      </w:tr>
      <w:tr w:rsidR="00BE16E1" w:rsidRPr="00BE16E1" w14:paraId="20CFAC7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AB95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5007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220FC879" w14:textId="32598C2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528A8B5E" w14:textId="6FA2F4B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184F1" w14:textId="2E9F08B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5EBB1" w14:textId="3062BD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41,502.54 </w:t>
            </w:r>
          </w:p>
        </w:tc>
      </w:tr>
      <w:tr w:rsidR="00BE16E1" w:rsidRPr="00BE16E1" w14:paraId="7AB7C58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8D9F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E355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4D0214D0" w14:textId="09F900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63E55C35" w14:textId="0857AB1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F45A0" w14:textId="37B5EC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F0C4C" w14:textId="3DE9AB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12,431.20 </w:t>
            </w:r>
          </w:p>
        </w:tc>
      </w:tr>
      <w:tr w:rsidR="00BE16E1" w:rsidRPr="00BE16E1" w14:paraId="372A39C7"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20D67A"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1D106D3" w14:textId="661A0929"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4,933,76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0AFF93EA" w14:textId="6E012AD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9DA2186" w14:textId="714641E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44B6EC" w14:textId="094FAC5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4,933,766.09 </w:t>
            </w:r>
          </w:p>
        </w:tc>
      </w:tr>
      <w:tr w:rsidR="00BE16E1" w:rsidRPr="00BE16E1" w14:paraId="7D99F4F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74A0D"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0CED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216C843F" w14:textId="7157A49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5B1A32D0" w14:textId="55329D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C2BCF" w14:textId="52F001D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95A4C" w14:textId="4CAA92A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65,619.99 </w:t>
            </w:r>
          </w:p>
        </w:tc>
      </w:tr>
      <w:tr w:rsidR="00BE16E1" w:rsidRPr="00BE16E1" w14:paraId="7F7D4B2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896E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1111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18EFDA" w14:textId="733D134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74B651E3" w14:textId="4CE4B8F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06D8D" w14:textId="36BE84B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765E8" w14:textId="7CFC0D9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031,039.59 </w:t>
            </w:r>
          </w:p>
        </w:tc>
      </w:tr>
      <w:tr w:rsidR="00BE16E1" w:rsidRPr="00BE16E1" w14:paraId="3F49B1E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8D0C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EA31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35334455" w14:textId="085832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0AD13358" w14:textId="0ED72F0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B6EDE" w14:textId="17DC9E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90175" w14:textId="60BAF1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525,845.86 </w:t>
            </w:r>
          </w:p>
        </w:tc>
      </w:tr>
      <w:tr w:rsidR="00BE16E1" w:rsidRPr="00BE16E1" w14:paraId="15131E6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BDBC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BB68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3746A406" w14:textId="7DABCB1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2C0F567E" w14:textId="37FD4F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5F138" w14:textId="66C3597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3DC31" w14:textId="05C76D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74,842.95 </w:t>
            </w:r>
          </w:p>
        </w:tc>
      </w:tr>
      <w:tr w:rsidR="00BE16E1" w:rsidRPr="00BE16E1" w14:paraId="6D8A62F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1ACF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5098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6DDC11D4" w14:textId="01D65BC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2EA4E748" w14:textId="0A5B68B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972FA" w14:textId="3EB7954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C8EAE" w14:textId="7B66818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36,420.00 </w:t>
            </w:r>
          </w:p>
        </w:tc>
      </w:tr>
      <w:tr w:rsidR="00BE16E1" w:rsidRPr="00BE16E1" w14:paraId="4976329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412B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0020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C6A9BE3" w14:textId="628BA5F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30EB2909" w14:textId="2B365DD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20261" w14:textId="6F2EA58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2215A" w14:textId="4A6E27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81,816.30 </w:t>
            </w:r>
          </w:p>
        </w:tc>
      </w:tr>
      <w:tr w:rsidR="00BE16E1" w:rsidRPr="00BE16E1" w14:paraId="16FB187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EB95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9488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51810C0F" w14:textId="7A51F5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5EB87630" w14:textId="35D913B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AE800" w14:textId="3AD0AE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33CAB" w14:textId="12B1FE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0,104.18 </w:t>
            </w:r>
          </w:p>
        </w:tc>
      </w:tr>
      <w:tr w:rsidR="00BE16E1" w:rsidRPr="00BE16E1" w14:paraId="6EE1769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6EE8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A1C6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7B00169F" w14:textId="03CD739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4D70B9FD" w14:textId="67AB867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9BEBDC" w14:textId="7E5BF1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445AB" w14:textId="6FB726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17,826.07 </w:t>
            </w:r>
          </w:p>
        </w:tc>
      </w:tr>
      <w:tr w:rsidR="00BE16E1" w:rsidRPr="00BE16E1" w14:paraId="3D77485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EF43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BC3E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44D7AAFE" w14:textId="56481F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20C7BAF3" w14:textId="2D1FC4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BCC9A" w14:textId="20AE42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4FEFF" w14:textId="1836E5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0,251.15 </w:t>
            </w:r>
          </w:p>
        </w:tc>
      </w:tr>
      <w:tr w:rsidR="00BE16E1" w:rsidRPr="00BE16E1" w14:paraId="69CDBCF7"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1E1070"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0695754" w14:textId="4D145D6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6,062,4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544805A9" w14:textId="43DBB4C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0DFD8F" w14:textId="7C1FD187"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C536A2" w14:textId="59FEA617"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6,062,442.25 </w:t>
            </w:r>
          </w:p>
        </w:tc>
      </w:tr>
      <w:tr w:rsidR="00BE16E1" w:rsidRPr="00BE16E1" w14:paraId="3AF2340E"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D740F3"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20E36F5D" w14:textId="4E11BE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50340865" w14:textId="0FA4E5C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2DAB6" w14:textId="776A79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4FD7804" w14:textId="277B8CA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6,442,703.84 </w:t>
            </w:r>
          </w:p>
        </w:tc>
      </w:tr>
      <w:tr w:rsidR="00BE16E1" w:rsidRPr="00BE16E1" w14:paraId="136D249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3C7A3"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EAE2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58FBE469" w14:textId="5E69B9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52766C9B" w14:textId="6FD1CA8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155B2" w14:textId="5CFDF3F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149E9" w14:textId="28FEBC3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257,148.41 </w:t>
            </w:r>
          </w:p>
        </w:tc>
      </w:tr>
      <w:tr w:rsidR="00BE16E1" w:rsidRPr="00BE16E1" w14:paraId="0374226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2AB5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4490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23426743" w14:textId="4622E9D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45804763" w14:textId="5A6EAB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3F76D5" w14:textId="4DB61AC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EA95D" w14:textId="4232955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331,350.00 </w:t>
            </w:r>
          </w:p>
        </w:tc>
      </w:tr>
      <w:tr w:rsidR="00BE16E1" w:rsidRPr="00BE16E1" w14:paraId="24082D3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8F6E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3DC5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002813AE" w14:textId="124ECD8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1C879E2E" w14:textId="3EC409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CC0562" w14:textId="56C2855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74B15" w14:textId="64ECC9D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030.00 </w:t>
            </w:r>
          </w:p>
        </w:tc>
      </w:tr>
      <w:tr w:rsidR="00BE16E1" w:rsidRPr="00BE16E1" w14:paraId="5DCEF8E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C310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10E3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217C254F" w14:textId="740163C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32B017CC" w14:textId="208BBB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DCD9E" w14:textId="5C4C071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5FE70" w14:textId="445EDF9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030.00 </w:t>
            </w:r>
          </w:p>
        </w:tc>
      </w:tr>
      <w:tr w:rsidR="00BE16E1" w:rsidRPr="00BE16E1" w14:paraId="7E93D7A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0D86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A5FE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1E6EDAA5" w14:textId="6C68EA3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1DC6B3BA" w14:textId="1428B7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99A7E" w14:textId="04B677A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8CF42" w14:textId="365EE0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883,180.00 </w:t>
            </w:r>
          </w:p>
        </w:tc>
      </w:tr>
      <w:tr w:rsidR="00BE16E1" w:rsidRPr="00BE16E1" w14:paraId="4316AB47"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47F0E"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54AF2DB" w14:textId="661B17E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5753B34B" w14:textId="692F08C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122847" w14:textId="7827544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9FF213" w14:textId="6B5367C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5,849,973.94 </w:t>
            </w:r>
          </w:p>
        </w:tc>
      </w:tr>
      <w:tr w:rsidR="00BE16E1" w:rsidRPr="00BE16E1" w14:paraId="026BC66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59DA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F02B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56C7EC8A" w14:textId="0D7661A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4ECA3DAD" w14:textId="236209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D03FE" w14:textId="003EE46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F018F" w14:textId="026A5F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91,606.38 </w:t>
            </w:r>
          </w:p>
        </w:tc>
      </w:tr>
      <w:tr w:rsidR="00BE16E1" w:rsidRPr="00BE16E1" w14:paraId="62172C4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850F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7CA6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E5C05AB" w14:textId="3074F7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7B523275" w14:textId="3BACF4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6B256" w14:textId="487BE3D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D43C39" w14:textId="675022F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37,467.56 </w:t>
            </w:r>
          </w:p>
        </w:tc>
      </w:tr>
      <w:tr w:rsidR="00BE16E1" w:rsidRPr="00BE16E1" w14:paraId="0954DC4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A63E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7730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35F4B2C7" w14:textId="3EB5C9E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077B50F7" w14:textId="7153A0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DD0F3" w14:textId="4FB88B6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5BD1C" w14:textId="637E09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220,900.00 </w:t>
            </w:r>
          </w:p>
        </w:tc>
      </w:tr>
      <w:tr w:rsidR="00BE16E1" w:rsidRPr="00BE16E1" w14:paraId="0D99B962"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934213"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75A81D0" w14:textId="171FEAD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43,547,4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632B0CD" w14:textId="270C245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1B570B4" w14:textId="309B980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8B18720" w14:textId="1247D7D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43,547,413.00 </w:t>
            </w:r>
          </w:p>
        </w:tc>
      </w:tr>
      <w:tr w:rsidR="00BE16E1" w:rsidRPr="00BE16E1" w14:paraId="17AE4640"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69A783"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394C2E4C" w14:textId="1E16FE5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0,82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A98EE0E" w14:textId="46DC570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F15DC3" w14:textId="2EBA3C7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A6D10B" w14:textId="7976653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0,822,900.00 </w:t>
            </w:r>
          </w:p>
        </w:tc>
      </w:tr>
      <w:tr w:rsidR="00BE16E1" w:rsidRPr="00BE16E1" w14:paraId="4F4C459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9C205"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4F93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2B79335B" w14:textId="1F8C71B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3B40060" w14:textId="0B85430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F464F" w14:textId="0BAF9E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8F99A" w14:textId="4BA47FB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5,600.00 </w:t>
            </w:r>
          </w:p>
        </w:tc>
      </w:tr>
      <w:tr w:rsidR="00BE16E1" w:rsidRPr="00BE16E1" w14:paraId="294EDEE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57D2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E305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61410272" w14:textId="6B4D12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07B9E4" w14:textId="1BD39A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31793" w14:textId="3694B9B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C41A2" w14:textId="1696D29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r>
      <w:tr w:rsidR="00BE16E1" w:rsidRPr="00BE16E1" w14:paraId="15B9192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967D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1272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5F67D5AA" w14:textId="6AB459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7CB413" w14:textId="4687B1D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50429" w14:textId="6EF401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D68C4" w14:textId="059EFE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r>
      <w:tr w:rsidR="00BE16E1" w:rsidRPr="00BE16E1" w14:paraId="724800E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76B0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A1AE4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51A8BA2E" w14:textId="5E525F7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0FB5A5D" w14:textId="3632A1D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691F4" w14:textId="7502CF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A1442" w14:textId="311776B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5,600.00 </w:t>
            </w:r>
          </w:p>
        </w:tc>
      </w:tr>
      <w:tr w:rsidR="00BE16E1" w:rsidRPr="00BE16E1" w14:paraId="54D747B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8022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7506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76B589FD" w14:textId="46269E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7B9CD5" w14:textId="0F0D2F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C5CD6" w14:textId="7260F6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C26630" w14:textId="7760268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r>
      <w:tr w:rsidR="00BE16E1" w:rsidRPr="00BE16E1" w14:paraId="77F095A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7BA5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524B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1EBDD998" w14:textId="4900A5C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516BA4" w14:textId="5F176F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B6118" w14:textId="086C4C0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8D2EC" w14:textId="39DE725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r>
      <w:tr w:rsidR="00BE16E1" w:rsidRPr="00BE16E1" w14:paraId="625CB8A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A136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7AB2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72D518E" w14:textId="3CE6841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9E8761" w14:textId="4D3746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C896D" w14:textId="0CACA58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0F7BC" w14:textId="1F94DC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r>
      <w:tr w:rsidR="00BE16E1" w:rsidRPr="00BE16E1" w14:paraId="15BA7DF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55C0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74AB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1809F260" w14:textId="7C9BEC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50A40093" w14:textId="29CBD5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6EDFB" w14:textId="498DBE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48337" w14:textId="527F464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00,500.00 </w:t>
            </w:r>
          </w:p>
        </w:tc>
      </w:tr>
      <w:tr w:rsidR="00BE16E1" w:rsidRPr="00BE16E1" w14:paraId="1D46E8C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F544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1290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4207180" w14:textId="38A01EA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AF0190" w14:textId="4F7AC2B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DB9E6B" w14:textId="4FF186C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9560D" w14:textId="2C5AA5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r>
      <w:tr w:rsidR="00BE16E1" w:rsidRPr="00BE16E1" w14:paraId="4868D6E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CA24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B9B4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0E0FA4F8" w14:textId="1A0DA4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93872D9" w14:textId="46036DB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A9D83" w14:textId="3747FA3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98AA6" w14:textId="15F8266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5,600.00 </w:t>
            </w:r>
          </w:p>
        </w:tc>
      </w:tr>
      <w:tr w:rsidR="00BE16E1" w:rsidRPr="00BE16E1" w14:paraId="17E3F04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9122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C0AC29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73D78234" w14:textId="6A49B9B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DAAE806" w14:textId="3F47C5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93EDA6" w14:textId="74B1F9D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0A704" w14:textId="38C047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45,600.00 </w:t>
            </w:r>
          </w:p>
        </w:tc>
      </w:tr>
      <w:tr w:rsidR="00BE16E1" w:rsidRPr="00BE16E1" w14:paraId="55E70FD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6045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0BBE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18150E92" w14:textId="70D3DF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DCAA5D" w14:textId="78C0E6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09BE1" w14:textId="333284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90EBC" w14:textId="2F0B81E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r>
      <w:tr w:rsidR="00BE16E1" w:rsidRPr="00BE16E1" w14:paraId="4E0981E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7D19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10A54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49A1BF08" w14:textId="0B94DA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2A63C1" w14:textId="23E8FF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1D8C0" w14:textId="234D85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51E54" w14:textId="2AE962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r>
      <w:tr w:rsidR="00BE16E1" w:rsidRPr="00BE16E1" w14:paraId="40BA1C6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8C79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DDBC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15060930" w14:textId="62BD6C8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9B3574" w14:textId="5D989D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E73C4" w14:textId="657D4D5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BEAC4" w14:textId="7DB9FE5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40,000.00 </w:t>
            </w:r>
          </w:p>
        </w:tc>
      </w:tr>
      <w:tr w:rsidR="00BE16E1" w:rsidRPr="00BE16E1" w14:paraId="7F9BF0F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03B9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9DA3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0115D7E3" w14:textId="0B525D6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07D9C2" w14:textId="7090A3A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9CD74" w14:textId="762ED9C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BC89D" w14:textId="187A7A3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r>
      <w:tr w:rsidR="00BE16E1" w:rsidRPr="00BE16E1" w14:paraId="769E3A1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8544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6F1B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6FB35729" w14:textId="6AB14C3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23B8C1" w14:textId="58FF4BA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39D81" w14:textId="21C166E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E2C17" w14:textId="2870426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r>
      <w:tr w:rsidR="00BE16E1" w:rsidRPr="00BE16E1" w14:paraId="797D0FC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8102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062D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3CDC8E33" w14:textId="56E788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4807ED" w14:textId="618509B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5014B" w14:textId="5E2F79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F46D4" w14:textId="7D6DA5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r>
      <w:tr w:rsidR="00BE16E1" w:rsidRPr="00BE16E1" w14:paraId="20736B4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31A3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075A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44CDABA8" w14:textId="61467FA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3F23C6" w14:textId="151E7F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C314F" w14:textId="1417638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C5707" w14:textId="7FE8A1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50,000.00 </w:t>
            </w:r>
          </w:p>
        </w:tc>
      </w:tr>
      <w:tr w:rsidR="00BE16E1" w:rsidRPr="00BE16E1" w14:paraId="19814725"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7646E"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76047712" w14:textId="41B9B61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458E6B3" w14:textId="09055F3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1972FEE" w14:textId="6D55CE8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167B34" w14:textId="5B999C6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8,238,450.00 </w:t>
            </w:r>
          </w:p>
        </w:tc>
      </w:tr>
      <w:tr w:rsidR="00BE16E1" w:rsidRPr="00BE16E1" w14:paraId="35890D7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31FD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9183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B62D268" w14:textId="0917B96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2EA880" w14:textId="1113C3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307FC" w14:textId="12E2C86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55629A8" w14:textId="3DE9969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925,000.00 </w:t>
            </w:r>
          </w:p>
        </w:tc>
      </w:tr>
      <w:tr w:rsidR="00BE16E1" w:rsidRPr="00BE16E1" w14:paraId="6F2A5F2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561B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3B0F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7C7969CB" w14:textId="30DCB0C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8DC7E11" w14:textId="03E664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D2C9E" w14:textId="1621656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56617" w14:textId="1DABC70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2,800.00 </w:t>
            </w:r>
          </w:p>
        </w:tc>
      </w:tr>
      <w:tr w:rsidR="00BE16E1" w:rsidRPr="00BE16E1" w14:paraId="7F49966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0B94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194E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215ABBF6" w14:textId="022E02E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0E995E0" w14:textId="44213D7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76D1F" w14:textId="6A32CF9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20152" w14:textId="38A169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2,800.00 </w:t>
            </w:r>
          </w:p>
        </w:tc>
      </w:tr>
      <w:tr w:rsidR="00BE16E1" w:rsidRPr="00BE16E1" w14:paraId="6CD2399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CEC8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AC68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0F8F91A0" w14:textId="123D0B2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1D2536A" w14:textId="59E4756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6BB09" w14:textId="3445104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22494" w14:textId="05B558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2,800.00 </w:t>
            </w:r>
          </w:p>
        </w:tc>
      </w:tr>
      <w:tr w:rsidR="00BE16E1" w:rsidRPr="00BE16E1" w14:paraId="177C142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7A74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81CF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47DCEE7A" w14:textId="7E96D0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01B58CA0" w14:textId="3820FD8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0827C" w14:textId="6E2B47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A96E8" w14:textId="72A71EF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84,150.00 </w:t>
            </w:r>
          </w:p>
        </w:tc>
      </w:tr>
      <w:tr w:rsidR="00BE16E1" w:rsidRPr="00BE16E1" w14:paraId="05CE731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EF0A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2ABC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0585CAB7" w14:textId="1E64ADC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78BE8FE4" w14:textId="08C8A52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30D9F" w14:textId="35F6481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E66E7" w14:textId="389BD73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65,300.00 </w:t>
            </w:r>
          </w:p>
        </w:tc>
      </w:tr>
      <w:tr w:rsidR="00BE16E1" w:rsidRPr="00BE16E1" w14:paraId="5C75A63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2755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CCD6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6D6165E6" w14:textId="31A043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C8F1533" w14:textId="40915B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D2E0E" w14:textId="1DBA91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C9178" w14:textId="2D6453D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52,800.00 </w:t>
            </w:r>
          </w:p>
        </w:tc>
      </w:tr>
      <w:tr w:rsidR="00BE16E1" w:rsidRPr="00BE16E1" w14:paraId="589902C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7B02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EA0C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505A40B1" w14:textId="02CE92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17096B3" w14:textId="7529FA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2270B" w14:textId="6A9C630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0BEEB" w14:textId="5EE1D26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02,800.00 </w:t>
            </w:r>
          </w:p>
        </w:tc>
      </w:tr>
      <w:tr w:rsidR="00BE16E1" w:rsidRPr="00BE16E1" w14:paraId="2AC650A3"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0B8799"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325DB81F" w14:textId="4F1371E5"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4,544,5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06D584D" w14:textId="24C0365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E15B8E" w14:textId="1E408BA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81FCA7" w14:textId="1FC0B38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4,544,513.00 </w:t>
            </w:r>
          </w:p>
        </w:tc>
      </w:tr>
      <w:tr w:rsidR="00BE16E1" w:rsidRPr="00BE16E1" w14:paraId="0632549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03903"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7D99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6D145EB5" w14:textId="78F8BBF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823D91" w14:textId="648F9EB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80A83C" w14:textId="22C799E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EC2E75B" w14:textId="7F0C7B2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00,000.00 </w:t>
            </w:r>
          </w:p>
        </w:tc>
      </w:tr>
      <w:tr w:rsidR="00BE16E1" w:rsidRPr="00BE16E1" w14:paraId="7B9CD10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31597"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C036A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6DFE1EC7" w14:textId="060F366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8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8EF9E45" w14:textId="40DF8E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79F26" w14:textId="3E2C416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145B9" w14:textId="20F8DA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89,950.00 </w:t>
            </w:r>
          </w:p>
        </w:tc>
      </w:tr>
      <w:tr w:rsidR="00BE16E1" w:rsidRPr="00BE16E1" w14:paraId="76A1A34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AE48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D44A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0F6F1342" w14:textId="6FEF4F5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33428FFD" w14:textId="70286AB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A9B8E" w14:textId="178C297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E445F" w14:textId="526B38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31,800.00 </w:t>
            </w:r>
          </w:p>
        </w:tc>
      </w:tr>
      <w:tr w:rsidR="00BE16E1" w:rsidRPr="00BE16E1" w14:paraId="1F2CA28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313B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95E9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574E2596" w14:textId="7F4B93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01,850.00 </w:t>
            </w:r>
          </w:p>
        </w:tc>
        <w:tc>
          <w:tcPr>
            <w:tcW w:w="958" w:type="pct"/>
            <w:tcBorders>
              <w:top w:val="nil"/>
              <w:left w:val="nil"/>
              <w:bottom w:val="single" w:sz="4" w:space="0" w:color="000000"/>
              <w:right w:val="single" w:sz="4" w:space="0" w:color="000000"/>
            </w:tcBorders>
            <w:shd w:val="clear" w:color="auto" w:fill="auto"/>
            <w:noWrap/>
            <w:vAlign w:val="bottom"/>
            <w:hideMark/>
          </w:tcPr>
          <w:p w14:paraId="6C04D2D1" w14:textId="4C4533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88846" w14:textId="7AB37DF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0B216" w14:textId="4B8614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01,850.00 </w:t>
            </w:r>
          </w:p>
        </w:tc>
      </w:tr>
      <w:tr w:rsidR="00BE16E1" w:rsidRPr="00BE16E1" w14:paraId="0CEBB0B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2DE4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6BC4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71A12815" w14:textId="76923F9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4E8BB45A" w14:textId="7AE845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92C1E0" w14:textId="003832D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49EC4" w14:textId="4CC516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44,350.00 </w:t>
            </w:r>
          </w:p>
        </w:tc>
      </w:tr>
      <w:tr w:rsidR="00BE16E1" w:rsidRPr="00BE16E1" w14:paraId="18AD188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79C3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1099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3DB9488F" w14:textId="252D350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8216F0B" w14:textId="6AB93EE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DAB5A" w14:textId="1ADF76B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35191" w14:textId="5E4476C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39,950.00 </w:t>
            </w:r>
          </w:p>
        </w:tc>
      </w:tr>
      <w:tr w:rsidR="00BE16E1" w:rsidRPr="00BE16E1" w14:paraId="238EE8F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26F1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BEDB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3B9A6536" w14:textId="7DC3DDB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D298E27" w14:textId="46F6CE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F3739" w14:textId="3826806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6635E" w14:textId="30CF1F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69,350.00 </w:t>
            </w:r>
          </w:p>
        </w:tc>
      </w:tr>
      <w:tr w:rsidR="00BE16E1" w:rsidRPr="00BE16E1" w14:paraId="0108C32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B063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A73A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40B48BD0" w14:textId="5AAED45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69648DD7" w14:textId="63F84BC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264CB" w14:textId="18FFDD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1AAF8" w14:textId="33F97DA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04,650.00 </w:t>
            </w:r>
          </w:p>
        </w:tc>
      </w:tr>
      <w:tr w:rsidR="00BE16E1" w:rsidRPr="00BE16E1" w14:paraId="0019E46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3D84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D1A9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13F1453C" w14:textId="691140B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29F9BB62" w14:textId="590834B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654FF" w14:textId="009D14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7B5E4" w14:textId="5C57EE2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42,400.00 </w:t>
            </w:r>
          </w:p>
        </w:tc>
      </w:tr>
      <w:tr w:rsidR="00BE16E1" w:rsidRPr="00BE16E1" w14:paraId="7CA2109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B8DC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A964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314530CA" w14:textId="2138EEF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66D71ED" w14:textId="21418E9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861F1" w14:textId="2760B3F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25A62" w14:textId="56D715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39,950.00 </w:t>
            </w:r>
          </w:p>
        </w:tc>
      </w:tr>
      <w:tr w:rsidR="00BE16E1" w:rsidRPr="00BE16E1" w14:paraId="320D9D7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2F9B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20C4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6F6E38A3" w14:textId="7923EC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727FC989" w14:textId="131262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38495" w14:textId="1D7C4A7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20CB1" w14:textId="3292261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58,563.00 </w:t>
            </w:r>
          </w:p>
        </w:tc>
      </w:tr>
      <w:tr w:rsidR="00BE16E1" w:rsidRPr="00BE16E1" w14:paraId="1C1472D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FD7A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0ABD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082DE560" w14:textId="722A88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3C54E2B" w14:textId="632250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4AD9A" w14:textId="7AD8B9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4A898" w14:textId="6D6C775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69,350.00 </w:t>
            </w:r>
          </w:p>
        </w:tc>
      </w:tr>
      <w:tr w:rsidR="00BE16E1" w:rsidRPr="00BE16E1" w14:paraId="009DBC8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553C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AFAD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41A4E663" w14:textId="6609B81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52,350.00 </w:t>
            </w:r>
          </w:p>
        </w:tc>
        <w:tc>
          <w:tcPr>
            <w:tcW w:w="958" w:type="pct"/>
            <w:tcBorders>
              <w:top w:val="nil"/>
              <w:left w:val="nil"/>
              <w:bottom w:val="single" w:sz="4" w:space="0" w:color="000000"/>
              <w:right w:val="single" w:sz="4" w:space="0" w:color="000000"/>
            </w:tcBorders>
            <w:shd w:val="clear" w:color="auto" w:fill="auto"/>
            <w:noWrap/>
            <w:vAlign w:val="bottom"/>
            <w:hideMark/>
          </w:tcPr>
          <w:p w14:paraId="6E274239" w14:textId="6CE38C5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471E0" w14:textId="544E054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1913D" w14:textId="5B5DFFD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52,350.00 </w:t>
            </w:r>
          </w:p>
        </w:tc>
      </w:tr>
      <w:tr w:rsidR="00BE16E1" w:rsidRPr="00BE16E1" w14:paraId="26C20E28"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569269"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1A3B9A4B" w14:textId="057FFD6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B9AED82" w14:textId="637F4BD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1969243" w14:textId="665EC0C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75B589" w14:textId="2F0CE3A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8,916,050.00 </w:t>
            </w:r>
          </w:p>
        </w:tc>
      </w:tr>
      <w:tr w:rsidR="00BE16E1" w:rsidRPr="00BE16E1" w14:paraId="7F1563B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5DB26"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5355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346CBF8C" w14:textId="3C55CE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AFD2F62" w14:textId="3A8F5BC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F8E0D" w14:textId="7174651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9858D" w14:textId="2B3751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4,900.00 </w:t>
            </w:r>
          </w:p>
        </w:tc>
      </w:tr>
      <w:tr w:rsidR="00BE16E1" w:rsidRPr="00BE16E1" w14:paraId="0C7BFF6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02A9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FCB0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786CF7CD" w14:textId="2B0C549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76B6405" w14:textId="65E78A6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8C0B3" w14:textId="39C036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5654D" w14:textId="7DC3379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4,900.00 </w:t>
            </w:r>
          </w:p>
        </w:tc>
      </w:tr>
      <w:tr w:rsidR="00BE16E1" w:rsidRPr="00BE16E1" w14:paraId="0706E27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1263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4277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D0A89AC" w14:textId="414FCB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85060FA" w14:textId="70D5CF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53A54" w14:textId="6C8614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BB6462" w14:textId="3DC0F34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4,900.00 </w:t>
            </w:r>
          </w:p>
        </w:tc>
      </w:tr>
      <w:tr w:rsidR="00BE16E1" w:rsidRPr="00BE16E1" w14:paraId="0270788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AA10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18E4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036BD466" w14:textId="7ECC4B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ABFECAC" w14:textId="360C7A6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7755A" w14:textId="5AA836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DC2A1" w14:textId="7EAD6F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4,900.00 </w:t>
            </w:r>
          </w:p>
        </w:tc>
      </w:tr>
      <w:tr w:rsidR="00BE16E1" w:rsidRPr="00BE16E1" w14:paraId="3D5FBE4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C84F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510B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472EC399" w14:textId="2B3303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812A83C" w14:textId="57C3636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CF5F7" w14:textId="54E718B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4DB5A" w14:textId="3D3E64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4,900.00 </w:t>
            </w:r>
          </w:p>
        </w:tc>
      </w:tr>
      <w:tr w:rsidR="00BE16E1" w:rsidRPr="00BE16E1" w14:paraId="0C0D54F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34E3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C2BB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50169507" w14:textId="728ECED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0D5FFD32" w14:textId="623751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11DDD" w14:textId="285FDD2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371B1" w14:textId="2BA2C16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85,500.00 </w:t>
            </w:r>
          </w:p>
        </w:tc>
      </w:tr>
      <w:tr w:rsidR="00BE16E1" w:rsidRPr="00BE16E1" w14:paraId="2A32BDF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0598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7377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0B174BF7" w14:textId="614C494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17C9E8A6" w14:textId="052208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ED856" w14:textId="33E6AF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EE1F47" w14:textId="00C1CD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81,550.00 </w:t>
            </w:r>
          </w:p>
        </w:tc>
      </w:tr>
      <w:tr w:rsidR="00BE16E1" w:rsidRPr="00BE16E1" w14:paraId="34F87ED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D5D2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C820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3674478A" w14:textId="45E8EC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5E9578B" w14:textId="47A04AA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0443E" w14:textId="572540C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6C2B5" w14:textId="5D3047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4,900.00 </w:t>
            </w:r>
          </w:p>
        </w:tc>
      </w:tr>
      <w:tr w:rsidR="00BE16E1" w:rsidRPr="00BE16E1" w14:paraId="7D2CE36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68C7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892D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4E553BFC" w14:textId="357F83D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6EB0724" w14:textId="6754A3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DCCB0" w14:textId="7C7775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26943" w14:textId="3A1F00C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14,900.00 </w:t>
            </w:r>
          </w:p>
        </w:tc>
      </w:tr>
      <w:tr w:rsidR="00BE16E1" w:rsidRPr="00BE16E1" w14:paraId="0C142A8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D3C9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9562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355BCB79" w14:textId="360D193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D99B39C" w14:textId="2FD997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8C1933" w14:textId="05A97B8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F95D8" w14:textId="05DC630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4,900.00 </w:t>
            </w:r>
          </w:p>
        </w:tc>
      </w:tr>
      <w:tr w:rsidR="00BE16E1" w:rsidRPr="00BE16E1" w14:paraId="7E16393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14E1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CE32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3E7233B1" w14:textId="267808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E35EAD0" w14:textId="5BC2EA3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7DFB6A" w14:textId="318992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2E0C8" w14:textId="45D3F4B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4,900.00 </w:t>
            </w:r>
          </w:p>
        </w:tc>
      </w:tr>
      <w:tr w:rsidR="00BE16E1" w:rsidRPr="00BE16E1" w14:paraId="055A4DE8" w14:textId="77777777" w:rsidTr="00BE16E1">
        <w:trPr>
          <w:trHeight w:val="20"/>
        </w:trPr>
        <w:tc>
          <w:tcPr>
            <w:tcW w:w="79" w:type="pct"/>
            <w:tcBorders>
              <w:top w:val="nil"/>
              <w:left w:val="single" w:sz="4" w:space="0" w:color="000000"/>
              <w:bottom w:val="nil"/>
              <w:right w:val="nil"/>
            </w:tcBorders>
            <w:shd w:val="clear" w:color="auto" w:fill="auto"/>
            <w:vAlign w:val="center"/>
            <w:hideMark/>
          </w:tcPr>
          <w:p w14:paraId="359EB82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250C2FC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5F90A254" w14:textId="49AEB69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AB05897" w14:textId="47BF1AD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37E28" w14:textId="3322B51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BB48D" w14:textId="48DD203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14,900.00 </w:t>
            </w:r>
          </w:p>
        </w:tc>
      </w:tr>
      <w:tr w:rsidR="00BE16E1" w:rsidRPr="00BE16E1" w14:paraId="20AA3A54" w14:textId="77777777" w:rsidTr="00BE16E1">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746B781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59EB477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3221D87B" w14:textId="445CF9E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577AB342" w14:textId="0CEF18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193BDD3F" w14:textId="7FBCB59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28A36D70" w14:textId="0E0955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25,500.00 </w:t>
            </w:r>
          </w:p>
        </w:tc>
      </w:tr>
      <w:tr w:rsidR="00BE16E1" w:rsidRPr="00BE16E1" w14:paraId="7CA785F4"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8C7DC9"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51C2569E" w14:textId="63EC554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58,274,80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2781D9FF" w14:textId="609534B5"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B94C302" w14:textId="30A4FB1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50A067B" w14:textId="3070BAD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61,240,409.75 </w:t>
            </w:r>
          </w:p>
        </w:tc>
      </w:tr>
      <w:tr w:rsidR="00BE16E1" w:rsidRPr="00BE16E1" w14:paraId="4ECB1B26"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CAE9B6"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074BF90" w14:textId="75A486B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39E5C5FD" w14:textId="45116116"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E94A1C" w14:textId="567C5F8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CCEDCA" w14:textId="389F1327"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6,544,679.38 </w:t>
            </w:r>
          </w:p>
        </w:tc>
      </w:tr>
      <w:tr w:rsidR="00BE16E1" w:rsidRPr="00BE16E1" w14:paraId="00B34AE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D668E"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4490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27634E0B" w14:textId="6A92C0C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27B5B911" w14:textId="2D08C19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897614" w14:textId="60A944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399E3" w14:textId="5AE9397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82,476.25 </w:t>
            </w:r>
          </w:p>
        </w:tc>
      </w:tr>
      <w:tr w:rsidR="00BE16E1" w:rsidRPr="00BE16E1" w14:paraId="313FD17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DFA3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84F43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9918A0" w14:textId="52DF2B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0E5292A3" w14:textId="03BF74C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028E5" w14:textId="52E1051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D9D14" w14:textId="381230F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287,352.00 </w:t>
            </w:r>
          </w:p>
        </w:tc>
      </w:tr>
      <w:tr w:rsidR="00BE16E1" w:rsidRPr="00BE16E1" w14:paraId="4709C4D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3D43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002F5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7925312F" w14:textId="3B02789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22DCDFB2" w14:textId="32589E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E80D1" w14:textId="0AF523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07A8A" w14:textId="2A58F1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61,423.63 </w:t>
            </w:r>
          </w:p>
        </w:tc>
      </w:tr>
      <w:tr w:rsidR="00BE16E1" w:rsidRPr="00BE16E1" w14:paraId="663E699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15B9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3E13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DD3AC49" w14:textId="098251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5C8533ED" w14:textId="5A80D4C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5E8E8" w14:textId="675761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4F602" w14:textId="765330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9,766.25 </w:t>
            </w:r>
          </w:p>
        </w:tc>
      </w:tr>
      <w:tr w:rsidR="00BE16E1" w:rsidRPr="00BE16E1" w14:paraId="7B6E9FF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5AEE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3C71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19295170" w14:textId="1CE06F1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6126033D" w14:textId="1F3B1DE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714EE" w14:textId="371440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A92CD" w14:textId="0667216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098,800.75 </w:t>
            </w:r>
          </w:p>
        </w:tc>
      </w:tr>
      <w:tr w:rsidR="00BE16E1" w:rsidRPr="00BE16E1" w14:paraId="3AA60C1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C546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E9C6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610302F8" w14:textId="66D75F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4B95BEFB" w14:textId="5777FA8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C89AF" w14:textId="64FF317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AEAFF" w14:textId="5E833F8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25,472.50 </w:t>
            </w:r>
          </w:p>
        </w:tc>
      </w:tr>
      <w:tr w:rsidR="00BE16E1" w:rsidRPr="00BE16E1" w14:paraId="440EECF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B4EF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1F7F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141246C0" w14:textId="1C47FF5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1C30F7F0" w14:textId="57E05B7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470E8" w14:textId="46A9B8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C2908" w14:textId="21C1933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23,850.00 </w:t>
            </w:r>
          </w:p>
        </w:tc>
      </w:tr>
      <w:tr w:rsidR="00BE16E1" w:rsidRPr="00BE16E1" w14:paraId="3E58B7F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5065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0E5D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38AE1F5B" w14:textId="22D6447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0AF5AD05" w14:textId="2AD53A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B4CD2" w14:textId="128B15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ECA02" w14:textId="316FBF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968,565.56 </w:t>
            </w:r>
          </w:p>
        </w:tc>
      </w:tr>
      <w:tr w:rsidR="00BE16E1" w:rsidRPr="00BE16E1" w14:paraId="71DF433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7827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5A88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3BCE7EEF" w14:textId="41953CB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7BE86C64" w14:textId="6D41CC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9322CE" w14:textId="17A08A8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AF0A9" w14:textId="416033E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8,072.44 </w:t>
            </w:r>
          </w:p>
        </w:tc>
      </w:tr>
      <w:tr w:rsidR="00BE16E1" w:rsidRPr="00BE16E1" w14:paraId="632F35E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3255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85C84F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40671748" w14:textId="222948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4DF50D88" w14:textId="1116F9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4F538" w14:textId="5EA416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044E1" w14:textId="2C18BA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98,900.00 </w:t>
            </w:r>
          </w:p>
        </w:tc>
      </w:tr>
      <w:tr w:rsidR="00BE16E1" w:rsidRPr="00BE16E1" w14:paraId="5DEC336A"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344B78"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23FFEED" w14:textId="4EA02F1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4C23BD1D" w14:textId="7CB9953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1AD469" w14:textId="462B8556"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536F93" w14:textId="58CB117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748,685.25 </w:t>
            </w:r>
          </w:p>
        </w:tc>
      </w:tr>
      <w:tr w:rsidR="00BE16E1" w:rsidRPr="00BE16E1" w14:paraId="45C32A7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D619E"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6CAC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076D3E96" w14:textId="389234E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0506A643" w14:textId="5E1EA1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4FA6E" w14:textId="4234EE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8409B" w14:textId="0A89D8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9,532.50 </w:t>
            </w:r>
          </w:p>
        </w:tc>
      </w:tr>
      <w:tr w:rsidR="00BE16E1" w:rsidRPr="00BE16E1" w14:paraId="0385F49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1CF6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DB18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464F5FAE" w14:textId="543523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6E166A6E" w14:textId="10F2F89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DDE17" w14:textId="4AC3E7D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E1A5B" w14:textId="165D791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97,195.00 </w:t>
            </w:r>
          </w:p>
        </w:tc>
      </w:tr>
      <w:tr w:rsidR="00BE16E1" w:rsidRPr="00BE16E1" w14:paraId="0A4D166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5356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E5D2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34A86581" w14:textId="3CAE4C1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3B4AD284" w14:textId="74174D0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AE4D3" w14:textId="1719A70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94872" w14:textId="2C4AF78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222,520.25 </w:t>
            </w:r>
          </w:p>
        </w:tc>
      </w:tr>
      <w:tr w:rsidR="00BE16E1" w:rsidRPr="00BE16E1" w14:paraId="4C43B69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24BB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FF3F1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562505A3" w14:textId="1F6B6D1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655630B4" w14:textId="26852F9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75836" w14:textId="480BA1B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FDBE4" w14:textId="62C4EF1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2,943.75 </w:t>
            </w:r>
          </w:p>
        </w:tc>
      </w:tr>
      <w:tr w:rsidR="00BE16E1" w:rsidRPr="00BE16E1" w14:paraId="5115D59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05C8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A7E2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59B7B46E" w14:textId="173FEDD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791B441" w14:textId="1855DD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D08B7" w14:textId="71378FF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42BED" w14:textId="29F0723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8,831.25 </w:t>
            </w:r>
          </w:p>
        </w:tc>
      </w:tr>
      <w:tr w:rsidR="00BE16E1" w:rsidRPr="00BE16E1" w14:paraId="45F2ACB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038C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E2CB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0F8631D7" w14:textId="33929F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2A32B1FD" w14:textId="4AB7E91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3092E" w14:textId="1FC260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4147C" w14:textId="0FBD807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8,831.25 </w:t>
            </w:r>
          </w:p>
        </w:tc>
      </w:tr>
      <w:tr w:rsidR="00BE16E1" w:rsidRPr="00BE16E1" w14:paraId="7BF87FC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9CAB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3AD1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56536168" w14:textId="2A60A0A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57CCB2C4" w14:textId="4064DF3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2EDD4" w14:textId="1B59C20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ADC0C" w14:textId="49DD22B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8,831.25 </w:t>
            </w:r>
          </w:p>
        </w:tc>
      </w:tr>
      <w:tr w:rsidR="00BE16E1" w:rsidRPr="00BE16E1" w14:paraId="1071193C"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A6004"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B523CD0" w14:textId="2EC9D06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2CF3DCB8" w14:textId="090D0737"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2673A90" w14:textId="110CD1D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3E773C" w14:textId="230C718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8,361,942.88 </w:t>
            </w:r>
          </w:p>
        </w:tc>
      </w:tr>
      <w:tr w:rsidR="00BE16E1" w:rsidRPr="00BE16E1" w14:paraId="4CEF332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1BD94"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2CC1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0FCCEC85" w14:textId="64475D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439A7372" w14:textId="10FD0F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BC10C" w14:textId="5D797B3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99AA9" w14:textId="5CD6BE5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3,854.63 </w:t>
            </w:r>
          </w:p>
        </w:tc>
      </w:tr>
      <w:tr w:rsidR="00BE16E1" w:rsidRPr="00BE16E1" w14:paraId="2C7AEEE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AB01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165E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22FF0DB6" w14:textId="4AA7335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2DBDBAD6" w14:textId="3B56E6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574AA" w14:textId="2DF0BB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97E30" w14:textId="064DDA0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24,143.75 </w:t>
            </w:r>
          </w:p>
        </w:tc>
      </w:tr>
      <w:tr w:rsidR="00BE16E1" w:rsidRPr="00BE16E1" w14:paraId="2ECC401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ACF6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2AB6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0578A16" w14:textId="185BEB3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0959206C" w14:textId="66F6F29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D8C14" w14:textId="53C433C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3A1A0" w14:textId="730994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2,435.00 </w:t>
            </w:r>
          </w:p>
        </w:tc>
      </w:tr>
      <w:tr w:rsidR="00BE16E1" w:rsidRPr="00BE16E1" w14:paraId="4F6AEED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4228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C686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48EE4ACD" w14:textId="6C018B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78B87F53" w14:textId="5F67A9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97FB9" w14:textId="707E9B6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5BDB0" w14:textId="0C526E3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81,299.38 </w:t>
            </w:r>
          </w:p>
        </w:tc>
      </w:tr>
      <w:tr w:rsidR="00BE16E1" w:rsidRPr="00BE16E1" w14:paraId="510BF15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9892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F1E8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35729222" w14:textId="2A71002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75CF693" w14:textId="5A765AE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C1F2D" w14:textId="3AED32B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4B68D" w14:textId="346FE76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25,940.00 </w:t>
            </w:r>
          </w:p>
        </w:tc>
      </w:tr>
      <w:tr w:rsidR="00BE16E1" w:rsidRPr="00BE16E1" w14:paraId="5B7C945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6D10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FDD06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3302D72" w14:textId="724057E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A4C5332" w14:textId="76C4447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0647A" w14:textId="54BA46F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B88D1" w14:textId="3E7F28B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98,900.00 </w:t>
            </w:r>
          </w:p>
        </w:tc>
      </w:tr>
      <w:tr w:rsidR="00BE16E1" w:rsidRPr="00BE16E1" w14:paraId="6B3F2FD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496D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B94E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07FBC00E" w14:textId="22EDD1C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00388AA" w14:textId="1CC0799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EC8B7" w14:textId="61CBB7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6B7A0" w14:textId="34B517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25,940.00 </w:t>
            </w:r>
          </w:p>
        </w:tc>
      </w:tr>
      <w:tr w:rsidR="00BE16E1" w:rsidRPr="00BE16E1" w14:paraId="19732DF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C581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BB7A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73707686" w14:textId="502D885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3C7FE71E" w14:textId="0B0D964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24E3B" w14:textId="752E01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FE93A" w14:textId="6BFCA17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2,545.63 </w:t>
            </w:r>
          </w:p>
        </w:tc>
      </w:tr>
      <w:tr w:rsidR="00BE16E1" w:rsidRPr="00BE16E1" w14:paraId="2C019A1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712A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46EA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66260DF4" w14:textId="15A041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5CF22B45" w14:textId="3D2F9F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2E9E8" w14:textId="3FF9FD4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43C14" w14:textId="578DAC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40,265.00 </w:t>
            </w:r>
          </w:p>
        </w:tc>
      </w:tr>
      <w:tr w:rsidR="00BE16E1" w:rsidRPr="00BE16E1" w14:paraId="30187C0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1417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A502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6FA17F51" w14:textId="19C76CE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219E4B93" w14:textId="0CA5CF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C617B3" w14:textId="7AF2FA9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80AF0" w14:textId="48D4E49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06,377.70 </w:t>
            </w:r>
          </w:p>
        </w:tc>
      </w:tr>
      <w:tr w:rsidR="00BE16E1" w:rsidRPr="00BE16E1" w14:paraId="2949D4C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A95B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DAB4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F0F8B12" w14:textId="738B711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6256FCB1" w14:textId="4059CF6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8F342" w14:textId="66B166D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90677" w14:textId="388B2EF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1,025.00 </w:t>
            </w:r>
          </w:p>
        </w:tc>
      </w:tr>
      <w:tr w:rsidR="00BE16E1" w:rsidRPr="00BE16E1" w14:paraId="676BE36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3BB9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F802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7913D671" w14:textId="3A97C1F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0916A670" w14:textId="6C57E96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FBD40E" w14:textId="341E30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2EDDD" w14:textId="3299E5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1,025.00 </w:t>
            </w:r>
          </w:p>
        </w:tc>
      </w:tr>
      <w:tr w:rsidR="00BE16E1" w:rsidRPr="00BE16E1" w14:paraId="0A5ACA1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0593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A4DB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0A33758B" w14:textId="5A88A58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7330FAE2" w14:textId="5EE963B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5A271" w14:textId="2E788ED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5AA16" w14:textId="1544538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15,653.75 </w:t>
            </w:r>
          </w:p>
        </w:tc>
      </w:tr>
      <w:tr w:rsidR="00BE16E1" w:rsidRPr="00BE16E1" w14:paraId="64933AB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77B6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59D8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248CA44" w14:textId="23DC766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D84491A" w14:textId="09390B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53F58" w14:textId="2C724C0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BD5BB" w14:textId="4B0710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25,940.00 </w:t>
            </w:r>
          </w:p>
        </w:tc>
      </w:tr>
      <w:tr w:rsidR="00BE16E1" w:rsidRPr="00BE16E1" w14:paraId="409B948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FE81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7153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77B4CF0A" w14:textId="66A123F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6E77B575" w14:textId="386A764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9290B" w14:textId="38FB83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82EE4" w14:textId="2BF9DA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06,226.30 </w:t>
            </w:r>
          </w:p>
        </w:tc>
      </w:tr>
      <w:tr w:rsidR="00BE16E1" w:rsidRPr="00BE16E1" w14:paraId="20CDA99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DF11F"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80DF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327CEFE3" w14:textId="07B8835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7E0B968D" w14:textId="694AE8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9B9D2E" w14:textId="5A53450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9AE39" w14:textId="7A3181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30,198.75 </w:t>
            </w:r>
          </w:p>
        </w:tc>
      </w:tr>
      <w:tr w:rsidR="00BE16E1" w:rsidRPr="00BE16E1" w14:paraId="5D3ED0D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0848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964D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233D9918" w14:textId="5EE1A80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D26E82B" w14:textId="7803605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577D0" w14:textId="252AA8E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23742" w14:textId="65D3D2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25,940.00 </w:t>
            </w:r>
          </w:p>
        </w:tc>
      </w:tr>
      <w:tr w:rsidR="00BE16E1" w:rsidRPr="00BE16E1" w14:paraId="5B45A9D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FB21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FBCE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BBDB0C5" w14:textId="7038CD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673355C6" w14:textId="1BEB0F9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E6F76" w14:textId="77A33A7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6D63D" w14:textId="02D24CE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93,655.49 </w:t>
            </w:r>
          </w:p>
        </w:tc>
      </w:tr>
      <w:tr w:rsidR="00BE16E1" w:rsidRPr="00BE16E1" w14:paraId="2B801EF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27CF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10F5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6F461687" w14:textId="0BF07F9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DB3366" w14:textId="2CEA3DD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A4FCD42" w14:textId="3485376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24AE6" w14:textId="4AD08C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15,600.00 </w:t>
            </w:r>
          </w:p>
        </w:tc>
      </w:tr>
      <w:tr w:rsidR="00BE16E1" w:rsidRPr="00BE16E1" w14:paraId="2BA5FB7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FBEA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28C0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6BB29D37" w14:textId="737AD3A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3E463B6B" w14:textId="3979C92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25C34" w14:textId="3F686B1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7F2B0" w14:textId="08B351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74,977.50 </w:t>
            </w:r>
          </w:p>
        </w:tc>
      </w:tr>
      <w:tr w:rsidR="00BE16E1" w:rsidRPr="00BE16E1" w14:paraId="6CE56394"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ACE08B"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82F05F2" w14:textId="696ECC55"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0,535,10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5F03D966" w14:textId="06BE8CC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1B7F8A5" w14:textId="51290DF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CA9C91" w14:textId="5397F7E6"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2,585,102.24 </w:t>
            </w:r>
          </w:p>
        </w:tc>
      </w:tr>
      <w:tr w:rsidR="00BE16E1" w:rsidRPr="00BE16E1" w14:paraId="69CA574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A1D2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E1D4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63A686D5" w14:textId="0F20834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068F8940" w14:textId="142259F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116FE" w14:textId="7860220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BF7B3" w14:textId="2B39E8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05,012.91 </w:t>
            </w:r>
          </w:p>
        </w:tc>
      </w:tr>
      <w:tr w:rsidR="00BE16E1" w:rsidRPr="00BE16E1" w14:paraId="3161FC8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43DE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7965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335F7620" w14:textId="6A94AB9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0438077" w14:textId="7B0EDE4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44313" w14:textId="44D4B78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E14D6" w14:textId="00F7745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98,900.00 </w:t>
            </w:r>
          </w:p>
        </w:tc>
      </w:tr>
      <w:tr w:rsidR="00BE16E1" w:rsidRPr="00BE16E1" w14:paraId="4EEE621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2B0E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845D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71CB7392" w14:textId="578CF4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089,803.80 </w:t>
            </w:r>
          </w:p>
        </w:tc>
        <w:tc>
          <w:tcPr>
            <w:tcW w:w="958" w:type="pct"/>
            <w:tcBorders>
              <w:top w:val="nil"/>
              <w:left w:val="nil"/>
              <w:bottom w:val="single" w:sz="4" w:space="0" w:color="000000"/>
              <w:right w:val="single" w:sz="4" w:space="0" w:color="000000"/>
            </w:tcBorders>
            <w:shd w:val="clear" w:color="auto" w:fill="auto"/>
            <w:noWrap/>
            <w:vAlign w:val="bottom"/>
            <w:hideMark/>
          </w:tcPr>
          <w:p w14:paraId="251DAE46" w14:textId="63231D6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389D2" w14:textId="1615FA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B27B0" w14:textId="0090A15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089,803.80 </w:t>
            </w:r>
          </w:p>
        </w:tc>
      </w:tr>
      <w:tr w:rsidR="00BE16E1" w:rsidRPr="00BE16E1" w14:paraId="18E3898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57C9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AB40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CDA6431" w14:textId="7BE0695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31425CE1" w14:textId="364537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1FC9A" w14:textId="3BADB60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48A1F" w14:textId="76078F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53,673.19 </w:t>
            </w:r>
          </w:p>
        </w:tc>
      </w:tr>
      <w:tr w:rsidR="00BE16E1" w:rsidRPr="00BE16E1" w14:paraId="0E97B12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EBCD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FF0B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1A030164" w14:textId="1553088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00590983" w14:textId="58E520F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E9232" w14:textId="57CC24A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B7D6D" w14:textId="1CA599E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6,355.00 </w:t>
            </w:r>
          </w:p>
        </w:tc>
      </w:tr>
      <w:tr w:rsidR="00BE16E1" w:rsidRPr="00BE16E1" w14:paraId="39B3E75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467C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D4C9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21308298" w14:textId="600B64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5D0EC21B" w14:textId="3AF59E0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96B30" w14:textId="622673E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1E110" w14:textId="369C82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48,917.08 </w:t>
            </w:r>
          </w:p>
        </w:tc>
      </w:tr>
      <w:tr w:rsidR="00BE16E1" w:rsidRPr="00BE16E1" w14:paraId="5C0E03D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0091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8BE0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7D0FA946" w14:textId="4A91E11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5CDDD73E" w14:textId="3AD5400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74641" w14:textId="66036CF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F188F" w14:textId="310270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57,593.13 </w:t>
            </w:r>
          </w:p>
        </w:tc>
      </w:tr>
      <w:tr w:rsidR="00BE16E1" w:rsidRPr="00BE16E1" w14:paraId="53EC993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5F31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ADA9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0FDFF580" w14:textId="505EE0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1DD9D6B1" w14:textId="62FDB3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DF7B4" w14:textId="5721E04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47F18" w14:textId="7A249D3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12,365.50 </w:t>
            </w:r>
          </w:p>
        </w:tc>
      </w:tr>
      <w:tr w:rsidR="00BE16E1" w:rsidRPr="00BE16E1" w14:paraId="4B028C3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F3A4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BD1C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691C3954" w14:textId="5A7468E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7AD02A85" w14:textId="368095A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C3CCF" w14:textId="43EC45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59ADA" w14:textId="160A8E6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2,710.00 </w:t>
            </w:r>
          </w:p>
        </w:tc>
      </w:tr>
      <w:tr w:rsidR="00BE16E1" w:rsidRPr="00BE16E1" w14:paraId="3705F15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AE15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3B6F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68004028" w14:textId="040E870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6CAA318B" w14:textId="15EB5F8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B9ABB" w14:textId="250D52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BCDE1" w14:textId="3D87647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29,988.13 </w:t>
            </w:r>
          </w:p>
        </w:tc>
      </w:tr>
      <w:tr w:rsidR="00BE16E1" w:rsidRPr="00BE16E1" w14:paraId="1EE2DBC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7ED0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CD0E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7587F487" w14:textId="6D36D7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7BBCD67A" w14:textId="399239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7CF4D8" w14:textId="7C1F81D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9B2F2" w14:textId="02B1E4D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294,150.33 </w:t>
            </w:r>
          </w:p>
        </w:tc>
      </w:tr>
      <w:tr w:rsidR="00BE16E1" w:rsidRPr="00BE16E1" w14:paraId="494C5E7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58642"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C513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3D549083" w14:textId="1438FB0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7038B76C" w14:textId="4CAD1B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18F2A" w14:textId="35BF429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E0B82" w14:textId="6B67DFF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08,576.31 </w:t>
            </w:r>
          </w:p>
        </w:tc>
      </w:tr>
      <w:tr w:rsidR="00BE16E1" w:rsidRPr="00BE16E1" w14:paraId="6E27361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16FE0"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D9A0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46CAB41E" w14:textId="7F8C0C0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696CB7DD" w14:textId="7AA35D5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D698BE" w14:textId="179927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E6360" w14:textId="743CA4E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924,585.00 </w:t>
            </w:r>
          </w:p>
        </w:tc>
      </w:tr>
      <w:tr w:rsidR="00BE16E1" w:rsidRPr="00BE16E1" w14:paraId="2002BF0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3C103"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07F3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3ABCFC7B" w14:textId="22B8817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7F2EC78E" w14:textId="1A35250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AAA0BA" w14:textId="222477A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4C913" w14:textId="6BA329F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6,355.00 </w:t>
            </w:r>
          </w:p>
        </w:tc>
      </w:tr>
      <w:tr w:rsidR="00BE16E1" w:rsidRPr="00BE16E1" w14:paraId="0ECD678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69927"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E367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2F4BA5FB" w14:textId="4177D57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042B5D9D" w14:textId="3162DE7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2F1D5" w14:textId="44093D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428C9" w14:textId="07EB3FC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82,395.00 </w:t>
            </w:r>
          </w:p>
        </w:tc>
      </w:tr>
      <w:tr w:rsidR="00BE16E1" w:rsidRPr="00BE16E1" w14:paraId="6AC13E7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9B54E"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D6D9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5AE133CF" w14:textId="7FAC89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0C8D67C4" w14:textId="2D65AB1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27C55" w14:textId="28EB30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89036" w14:textId="2DDFC7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13,721.86 </w:t>
            </w:r>
          </w:p>
        </w:tc>
      </w:tr>
      <w:tr w:rsidR="00BE16E1" w:rsidRPr="00BE16E1" w14:paraId="206C767F"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85FC5A"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392EC71C" w14:textId="75539C2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29,991,890.02 </w:t>
            </w:r>
          </w:p>
        </w:tc>
        <w:tc>
          <w:tcPr>
            <w:tcW w:w="958" w:type="pct"/>
            <w:tcBorders>
              <w:top w:val="nil"/>
              <w:left w:val="nil"/>
              <w:bottom w:val="single" w:sz="4" w:space="0" w:color="000000"/>
              <w:right w:val="single" w:sz="4" w:space="0" w:color="000000"/>
            </w:tcBorders>
            <w:shd w:val="clear" w:color="A5A5A5" w:fill="A5A5A5"/>
            <w:noWrap/>
            <w:vAlign w:val="bottom"/>
            <w:hideMark/>
          </w:tcPr>
          <w:p w14:paraId="529962C6" w14:textId="2F9997B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16F2B75" w14:textId="199E3F9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00E30611" w14:textId="5D3B635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39,354,754.42 </w:t>
            </w:r>
          </w:p>
        </w:tc>
      </w:tr>
      <w:tr w:rsidR="00BE16E1" w:rsidRPr="00BE16E1" w14:paraId="75389B39"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AA214"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3EF8CA98" w14:textId="42C9E515"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6,808,88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69810C0C" w14:textId="368316D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6B8189B" w14:textId="2054983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94A988" w14:textId="14DAE28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6,879,837.24 </w:t>
            </w:r>
          </w:p>
        </w:tc>
      </w:tr>
      <w:tr w:rsidR="00BE16E1" w:rsidRPr="00BE16E1" w14:paraId="4AD4C4B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7CB3A"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C2AB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0870771F" w14:textId="72213E3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491,907.88 </w:t>
            </w:r>
          </w:p>
        </w:tc>
        <w:tc>
          <w:tcPr>
            <w:tcW w:w="958" w:type="pct"/>
            <w:tcBorders>
              <w:top w:val="nil"/>
              <w:left w:val="nil"/>
              <w:bottom w:val="single" w:sz="4" w:space="0" w:color="000000"/>
              <w:right w:val="single" w:sz="4" w:space="0" w:color="000000"/>
            </w:tcBorders>
            <w:shd w:val="clear" w:color="auto" w:fill="auto"/>
            <w:noWrap/>
            <w:vAlign w:val="bottom"/>
            <w:hideMark/>
          </w:tcPr>
          <w:p w14:paraId="5D96874C" w14:textId="091CA12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160CC" w14:textId="6B1AFB3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B6B6B" w14:textId="374890B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491,907.88 </w:t>
            </w:r>
          </w:p>
        </w:tc>
      </w:tr>
      <w:tr w:rsidR="00BE16E1" w:rsidRPr="00BE16E1" w14:paraId="60A4000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B2F9D"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E8E6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3899BC44" w14:textId="188DFCE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7CD8550A" w14:textId="6A4B3CE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366C2" w14:textId="7026B35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9D959" w14:textId="256CE6A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68,748.24 </w:t>
            </w:r>
          </w:p>
        </w:tc>
      </w:tr>
      <w:tr w:rsidR="00BE16E1" w:rsidRPr="00BE16E1" w14:paraId="4BC3925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0E395"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78DF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4D1E1778" w14:textId="200458B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72,041.34 </w:t>
            </w:r>
          </w:p>
        </w:tc>
        <w:tc>
          <w:tcPr>
            <w:tcW w:w="958" w:type="pct"/>
            <w:tcBorders>
              <w:top w:val="nil"/>
              <w:left w:val="nil"/>
              <w:bottom w:val="single" w:sz="4" w:space="0" w:color="000000"/>
              <w:right w:val="single" w:sz="4" w:space="0" w:color="000000"/>
            </w:tcBorders>
            <w:shd w:val="clear" w:color="auto" w:fill="auto"/>
            <w:noWrap/>
            <w:vAlign w:val="bottom"/>
            <w:hideMark/>
          </w:tcPr>
          <w:p w14:paraId="16772F29" w14:textId="3F93A1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90631" w14:textId="5683C9B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F7EE2" w14:textId="7609A3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72,041.34 </w:t>
            </w:r>
          </w:p>
        </w:tc>
      </w:tr>
      <w:tr w:rsidR="00BE16E1" w:rsidRPr="00BE16E1" w14:paraId="355FAC9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1351F"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FBE3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14619A5A" w14:textId="05AAAE1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7F6B3C18" w14:textId="2BB2C26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D56E9" w14:textId="75AF5A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BFB97" w14:textId="24A55A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5,651.60 </w:t>
            </w:r>
          </w:p>
        </w:tc>
      </w:tr>
      <w:tr w:rsidR="00BE16E1" w:rsidRPr="00BE16E1" w14:paraId="0A8D3EE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DFE4B"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1555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53F4D3FC" w14:textId="2E53AB2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56,911.20 </w:t>
            </w:r>
          </w:p>
        </w:tc>
        <w:tc>
          <w:tcPr>
            <w:tcW w:w="958" w:type="pct"/>
            <w:tcBorders>
              <w:top w:val="nil"/>
              <w:left w:val="nil"/>
              <w:bottom w:val="single" w:sz="4" w:space="0" w:color="000000"/>
              <w:right w:val="single" w:sz="4" w:space="0" w:color="000000"/>
            </w:tcBorders>
            <w:shd w:val="clear" w:color="auto" w:fill="auto"/>
            <w:noWrap/>
            <w:vAlign w:val="bottom"/>
            <w:hideMark/>
          </w:tcPr>
          <w:p w14:paraId="72754668" w14:textId="797C1D7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AF826" w14:textId="505804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E80BA" w14:textId="051FE07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56,911.20 </w:t>
            </w:r>
          </w:p>
        </w:tc>
      </w:tr>
      <w:tr w:rsidR="00BE16E1" w:rsidRPr="00BE16E1" w14:paraId="3935996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21960"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4575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0E174175" w14:textId="2829EF5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2D36D65C" w14:textId="39DA33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A4B62" w14:textId="377431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ABEC7" w14:textId="7C18E71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27,793.72 </w:t>
            </w:r>
          </w:p>
        </w:tc>
      </w:tr>
      <w:tr w:rsidR="00BE16E1" w:rsidRPr="00BE16E1" w14:paraId="5E1B5F9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AFEB3"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A03A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110AE35B" w14:textId="066C713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633.75 </w:t>
            </w:r>
          </w:p>
        </w:tc>
        <w:tc>
          <w:tcPr>
            <w:tcW w:w="958" w:type="pct"/>
            <w:tcBorders>
              <w:top w:val="nil"/>
              <w:left w:val="nil"/>
              <w:bottom w:val="single" w:sz="4" w:space="0" w:color="000000"/>
              <w:right w:val="single" w:sz="4" w:space="0" w:color="000000"/>
            </w:tcBorders>
            <w:shd w:val="clear" w:color="auto" w:fill="auto"/>
            <w:noWrap/>
            <w:vAlign w:val="bottom"/>
            <w:hideMark/>
          </w:tcPr>
          <w:p w14:paraId="69C0CAAF" w14:textId="4005EC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C975C" w14:textId="0CF25FB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75A98" w14:textId="5C08A47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633.75 </w:t>
            </w:r>
          </w:p>
        </w:tc>
      </w:tr>
      <w:tr w:rsidR="00BE16E1" w:rsidRPr="00BE16E1" w14:paraId="66896CC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E4286"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AEA6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5BEE4C1" w14:textId="1C3B331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175AA592" w14:textId="22D45A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E8345" w14:textId="3823520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4EAE80" w14:textId="23CA7EB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002,785.90 </w:t>
            </w:r>
          </w:p>
        </w:tc>
      </w:tr>
      <w:tr w:rsidR="00BE16E1" w:rsidRPr="00BE16E1" w14:paraId="6E8D6A1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F912C"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3110E4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705D12E7" w14:textId="144B731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3DAB1DC8" w14:textId="32F0AE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250DA" w14:textId="6ECCDDD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4BB2C" w14:textId="29CDDB8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49,086.88 </w:t>
            </w:r>
          </w:p>
        </w:tc>
      </w:tr>
      <w:tr w:rsidR="00BE16E1" w:rsidRPr="00BE16E1" w14:paraId="2D4E83F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CC04A"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9A42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3D7A909B" w14:textId="1945182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003,718.08 </w:t>
            </w:r>
          </w:p>
        </w:tc>
        <w:tc>
          <w:tcPr>
            <w:tcW w:w="958" w:type="pct"/>
            <w:tcBorders>
              <w:top w:val="nil"/>
              <w:left w:val="nil"/>
              <w:bottom w:val="single" w:sz="4" w:space="0" w:color="000000"/>
              <w:right w:val="single" w:sz="4" w:space="0" w:color="000000"/>
            </w:tcBorders>
            <w:shd w:val="clear" w:color="auto" w:fill="auto"/>
            <w:noWrap/>
            <w:vAlign w:val="bottom"/>
            <w:hideMark/>
          </w:tcPr>
          <w:p w14:paraId="220A6580" w14:textId="4363850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49527" w14:textId="061019D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AAEBD" w14:textId="76A100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003,718.08 </w:t>
            </w:r>
          </w:p>
        </w:tc>
      </w:tr>
      <w:tr w:rsidR="00BE16E1" w:rsidRPr="00BE16E1" w14:paraId="084C32D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A8084"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1083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43F60685" w14:textId="5148D98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92,615.98 </w:t>
            </w:r>
          </w:p>
        </w:tc>
        <w:tc>
          <w:tcPr>
            <w:tcW w:w="958" w:type="pct"/>
            <w:tcBorders>
              <w:top w:val="nil"/>
              <w:left w:val="nil"/>
              <w:bottom w:val="single" w:sz="4" w:space="0" w:color="000000"/>
              <w:right w:val="single" w:sz="4" w:space="0" w:color="000000"/>
            </w:tcBorders>
            <w:shd w:val="clear" w:color="auto" w:fill="auto"/>
            <w:noWrap/>
            <w:vAlign w:val="bottom"/>
            <w:hideMark/>
          </w:tcPr>
          <w:p w14:paraId="5064E78B" w14:textId="13E0EC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3A76C" w14:textId="763301A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F0AB199" w14:textId="74A577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31,615.98 </w:t>
            </w:r>
          </w:p>
        </w:tc>
      </w:tr>
      <w:tr w:rsidR="00BE16E1" w:rsidRPr="00BE16E1" w14:paraId="66FBE0D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75079"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7212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7DEF9DEB" w14:textId="4C75F29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75,553.64 </w:t>
            </w:r>
          </w:p>
        </w:tc>
        <w:tc>
          <w:tcPr>
            <w:tcW w:w="958" w:type="pct"/>
            <w:tcBorders>
              <w:top w:val="nil"/>
              <w:left w:val="nil"/>
              <w:bottom w:val="single" w:sz="4" w:space="0" w:color="000000"/>
              <w:right w:val="single" w:sz="4" w:space="0" w:color="000000"/>
            </w:tcBorders>
            <w:shd w:val="clear" w:color="auto" w:fill="auto"/>
            <w:noWrap/>
            <w:vAlign w:val="bottom"/>
            <w:hideMark/>
          </w:tcPr>
          <w:p w14:paraId="6C8A4EE2" w14:textId="4461B2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12087" w14:textId="523CB47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98839" w14:textId="63CFDD3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75,553.64 </w:t>
            </w:r>
          </w:p>
        </w:tc>
      </w:tr>
      <w:tr w:rsidR="00BE16E1" w:rsidRPr="00BE16E1" w14:paraId="1E78B75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DE5A2"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F5AE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129F5512" w14:textId="5CF064E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hideMark/>
          </w:tcPr>
          <w:p w14:paraId="058F3E67" w14:textId="69A0EC4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9A4FF" w14:textId="1042F5F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BB198" w14:textId="4ACB96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03,531.70 </w:t>
            </w:r>
          </w:p>
        </w:tc>
      </w:tr>
      <w:tr w:rsidR="00BE16E1" w:rsidRPr="00BE16E1" w14:paraId="285CEBE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F2588"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FA0F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6CFF2205" w14:textId="62238C4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12C90CD6" w14:textId="6C455BE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E1A53" w14:textId="41C417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4BEEA" w14:textId="2B8886B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26,812.84 </w:t>
            </w:r>
          </w:p>
        </w:tc>
      </w:tr>
      <w:tr w:rsidR="00BE16E1" w:rsidRPr="00BE16E1" w14:paraId="2B585149"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2CF0B"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D8F7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1155CA76" w14:textId="76EE600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bottom"/>
            <w:hideMark/>
          </w:tcPr>
          <w:p w14:paraId="2344B882" w14:textId="7FC904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70A14" w14:textId="1F729A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A533D" w14:textId="09B3EED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22,925.28 </w:t>
            </w:r>
          </w:p>
        </w:tc>
      </w:tr>
      <w:tr w:rsidR="00BE16E1" w:rsidRPr="00BE16E1" w14:paraId="68347AF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31663"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ECF0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0487F05F" w14:textId="31B2F23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05,488.94 </w:t>
            </w:r>
          </w:p>
        </w:tc>
        <w:tc>
          <w:tcPr>
            <w:tcW w:w="958" w:type="pct"/>
            <w:tcBorders>
              <w:top w:val="nil"/>
              <w:left w:val="nil"/>
              <w:bottom w:val="single" w:sz="4" w:space="0" w:color="000000"/>
              <w:right w:val="single" w:sz="4" w:space="0" w:color="000000"/>
            </w:tcBorders>
            <w:shd w:val="clear" w:color="auto" w:fill="auto"/>
            <w:noWrap/>
            <w:vAlign w:val="bottom"/>
            <w:hideMark/>
          </w:tcPr>
          <w:p w14:paraId="6E1D16EB" w14:textId="0C5E442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52E3A" w14:textId="4AAF63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B66D2" w14:textId="6E5CA0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05,488.94 </w:t>
            </w:r>
          </w:p>
        </w:tc>
      </w:tr>
      <w:tr w:rsidR="00BE16E1" w:rsidRPr="00BE16E1" w14:paraId="5C66D1B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DB570"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6588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1C7E76BA" w14:textId="5EB9A67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44,911.10 </w:t>
            </w:r>
          </w:p>
        </w:tc>
        <w:tc>
          <w:tcPr>
            <w:tcW w:w="958" w:type="pct"/>
            <w:tcBorders>
              <w:top w:val="nil"/>
              <w:left w:val="nil"/>
              <w:bottom w:val="single" w:sz="4" w:space="0" w:color="000000"/>
              <w:right w:val="single" w:sz="4" w:space="0" w:color="000000"/>
            </w:tcBorders>
            <w:shd w:val="clear" w:color="auto" w:fill="auto"/>
            <w:noWrap/>
            <w:vAlign w:val="bottom"/>
            <w:hideMark/>
          </w:tcPr>
          <w:p w14:paraId="3A9D8EF1" w14:textId="5629FF4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1976E" w14:textId="5F0BB1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B35AC" w14:textId="2B6CAB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144,911.10 </w:t>
            </w:r>
          </w:p>
        </w:tc>
      </w:tr>
      <w:tr w:rsidR="00BE16E1" w:rsidRPr="00BE16E1" w14:paraId="1DE057A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919B9"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CB4C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71A0501E" w14:textId="5305905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5,270.58 </w:t>
            </w:r>
          </w:p>
        </w:tc>
        <w:tc>
          <w:tcPr>
            <w:tcW w:w="958" w:type="pct"/>
            <w:tcBorders>
              <w:top w:val="nil"/>
              <w:left w:val="nil"/>
              <w:bottom w:val="single" w:sz="4" w:space="0" w:color="000000"/>
              <w:right w:val="single" w:sz="4" w:space="0" w:color="000000"/>
            </w:tcBorders>
            <w:shd w:val="clear" w:color="auto" w:fill="auto"/>
            <w:noWrap/>
            <w:vAlign w:val="bottom"/>
            <w:hideMark/>
          </w:tcPr>
          <w:p w14:paraId="2E2E8BA8" w14:textId="4A1D2A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07024" w14:textId="5491CC8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AF330" w14:textId="4AD675A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5,270.58 </w:t>
            </w:r>
          </w:p>
        </w:tc>
      </w:tr>
      <w:tr w:rsidR="00BE16E1" w:rsidRPr="00BE16E1" w14:paraId="20B838D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0363A"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D399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C18477A" w14:textId="07110BF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21,473.34 </w:t>
            </w:r>
          </w:p>
        </w:tc>
        <w:tc>
          <w:tcPr>
            <w:tcW w:w="958" w:type="pct"/>
            <w:tcBorders>
              <w:top w:val="nil"/>
              <w:left w:val="nil"/>
              <w:bottom w:val="single" w:sz="4" w:space="0" w:color="000000"/>
              <w:right w:val="single" w:sz="4" w:space="0" w:color="000000"/>
            </w:tcBorders>
            <w:shd w:val="clear" w:color="auto" w:fill="auto"/>
            <w:noWrap/>
            <w:vAlign w:val="bottom"/>
            <w:hideMark/>
          </w:tcPr>
          <w:p w14:paraId="3A7AEE6F" w14:textId="572DA6C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9ED5F" w14:textId="4EE70F6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40F36" w14:textId="7038C03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21,473.34 </w:t>
            </w:r>
          </w:p>
        </w:tc>
      </w:tr>
      <w:tr w:rsidR="00BE16E1" w:rsidRPr="00BE16E1" w14:paraId="41ED64D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9B971"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C115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513343E0" w14:textId="00E7D30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91,791.64 </w:t>
            </w:r>
          </w:p>
        </w:tc>
        <w:tc>
          <w:tcPr>
            <w:tcW w:w="958" w:type="pct"/>
            <w:tcBorders>
              <w:top w:val="nil"/>
              <w:left w:val="nil"/>
              <w:bottom w:val="single" w:sz="4" w:space="0" w:color="000000"/>
              <w:right w:val="single" w:sz="4" w:space="0" w:color="000000"/>
            </w:tcBorders>
            <w:shd w:val="clear" w:color="auto" w:fill="auto"/>
            <w:noWrap/>
            <w:vAlign w:val="bottom"/>
            <w:hideMark/>
          </w:tcPr>
          <w:p w14:paraId="36BFC476" w14:textId="6DFE6AA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0C5C5" w14:textId="0FC021B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00DC7" w14:textId="1B1865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91,791.64 </w:t>
            </w:r>
          </w:p>
        </w:tc>
      </w:tr>
      <w:tr w:rsidR="00BE16E1" w:rsidRPr="00BE16E1" w14:paraId="49A6AD8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21B8A"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7670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CA78473" w14:textId="390AF7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41912FFB" w14:textId="6A12B38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A81ED" w14:textId="29C9A34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767D2" w14:textId="2EA689B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388.00 </w:t>
            </w:r>
          </w:p>
        </w:tc>
      </w:tr>
      <w:tr w:rsidR="00BE16E1" w:rsidRPr="00BE16E1" w14:paraId="35BE601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C8790"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95F8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A628B12" w14:textId="3EB4818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35,671.74 </w:t>
            </w:r>
          </w:p>
        </w:tc>
        <w:tc>
          <w:tcPr>
            <w:tcW w:w="958" w:type="pct"/>
            <w:tcBorders>
              <w:top w:val="nil"/>
              <w:left w:val="nil"/>
              <w:bottom w:val="single" w:sz="4" w:space="0" w:color="000000"/>
              <w:right w:val="single" w:sz="4" w:space="0" w:color="000000"/>
            </w:tcBorders>
            <w:shd w:val="clear" w:color="auto" w:fill="auto"/>
            <w:noWrap/>
            <w:vAlign w:val="bottom"/>
            <w:hideMark/>
          </w:tcPr>
          <w:p w14:paraId="417E00E3" w14:textId="725AAB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19F4EC05" w14:textId="6EB62A4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F3057" w14:textId="1D8850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47,626.74 </w:t>
            </w:r>
          </w:p>
        </w:tc>
      </w:tr>
      <w:tr w:rsidR="00BE16E1" w:rsidRPr="00BE16E1" w14:paraId="06A65BC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9D83A"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922E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606CDF18" w14:textId="04B249D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bottom"/>
            <w:hideMark/>
          </w:tcPr>
          <w:p w14:paraId="4BB77A21" w14:textId="32304A3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D518BB" w14:textId="1BA7D3D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2A87C" w14:textId="35AC5A0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80,489.87 </w:t>
            </w:r>
          </w:p>
        </w:tc>
      </w:tr>
      <w:tr w:rsidR="00BE16E1" w:rsidRPr="00BE16E1" w14:paraId="73B977E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B22F5"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8D6A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7EF098EA" w14:textId="4FB38D7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6F2742B0" w14:textId="24F482A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6598A" w14:textId="1857BCC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5E9DC" w14:textId="3677498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65,510.76 </w:t>
            </w:r>
          </w:p>
        </w:tc>
      </w:tr>
      <w:tr w:rsidR="00BE16E1" w:rsidRPr="00BE16E1" w14:paraId="5E9E7D2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90693"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BDF76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35C97852" w14:textId="1B95FE6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92,704.78 </w:t>
            </w:r>
          </w:p>
        </w:tc>
        <w:tc>
          <w:tcPr>
            <w:tcW w:w="958" w:type="pct"/>
            <w:tcBorders>
              <w:top w:val="nil"/>
              <w:left w:val="nil"/>
              <w:bottom w:val="single" w:sz="4" w:space="0" w:color="000000"/>
              <w:right w:val="single" w:sz="4" w:space="0" w:color="000000"/>
            </w:tcBorders>
            <w:shd w:val="clear" w:color="auto" w:fill="auto"/>
            <w:noWrap/>
            <w:vAlign w:val="bottom"/>
            <w:hideMark/>
          </w:tcPr>
          <w:p w14:paraId="0D19C153" w14:textId="4C0FFE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A5755" w14:textId="0C8313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52AF9" w14:textId="4B37BCD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92,704.78 </w:t>
            </w:r>
          </w:p>
        </w:tc>
      </w:tr>
      <w:tr w:rsidR="00BE16E1" w:rsidRPr="00BE16E1" w14:paraId="43BD6E5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43430"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C2C1F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2C9736B6" w14:textId="22AB95D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401AA23C" w14:textId="5B0204D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EA186" w14:textId="45258A7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787B2" w14:textId="6FB1ACC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37,458.46 </w:t>
            </w:r>
          </w:p>
        </w:tc>
      </w:tr>
      <w:tr w:rsidR="00BE16E1" w:rsidRPr="00BE16E1" w14:paraId="4E2C1F0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FB030"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7097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3111EC06" w14:textId="52DA59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357,005.00 </w:t>
            </w:r>
          </w:p>
        </w:tc>
        <w:tc>
          <w:tcPr>
            <w:tcW w:w="958" w:type="pct"/>
            <w:tcBorders>
              <w:top w:val="nil"/>
              <w:left w:val="nil"/>
              <w:bottom w:val="single" w:sz="4" w:space="0" w:color="000000"/>
              <w:right w:val="single" w:sz="4" w:space="0" w:color="000000"/>
            </w:tcBorders>
            <w:shd w:val="clear" w:color="auto" w:fill="auto"/>
            <w:noWrap/>
            <w:vAlign w:val="bottom"/>
            <w:hideMark/>
          </w:tcPr>
          <w:p w14:paraId="17986FF5" w14:textId="5334B90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BD24F" w14:textId="075F517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00567" w14:textId="7C81934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357,005.00 </w:t>
            </w:r>
          </w:p>
        </w:tc>
      </w:tr>
      <w:tr w:rsidR="00BE16E1" w:rsidRPr="00BE16E1" w14:paraId="24F142BA"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B01F60"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38B05DB3" w14:textId="2B3E420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5,902,504.90 </w:t>
            </w:r>
          </w:p>
        </w:tc>
        <w:tc>
          <w:tcPr>
            <w:tcW w:w="958" w:type="pct"/>
            <w:tcBorders>
              <w:top w:val="nil"/>
              <w:left w:val="nil"/>
              <w:bottom w:val="single" w:sz="4" w:space="0" w:color="000000"/>
              <w:right w:val="single" w:sz="4" w:space="0" w:color="000000"/>
            </w:tcBorders>
            <w:shd w:val="clear" w:color="D8D8D8" w:fill="D8D8D8"/>
            <w:noWrap/>
            <w:vAlign w:val="bottom"/>
            <w:hideMark/>
          </w:tcPr>
          <w:p w14:paraId="61075BDD" w14:textId="618E992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25C2432" w14:textId="6D32FAE2"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E5761E" w14:textId="22541B7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5,902,504.90 </w:t>
            </w:r>
          </w:p>
        </w:tc>
      </w:tr>
      <w:tr w:rsidR="00BE16E1" w:rsidRPr="00BE16E1" w14:paraId="5EEA119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9ADA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73EC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0B2015BD" w14:textId="51C2D78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68EEA509" w14:textId="540A4E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E3F02" w14:textId="3DEF0F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4096B" w14:textId="0C814FF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984,094.26 </w:t>
            </w:r>
          </w:p>
        </w:tc>
      </w:tr>
      <w:tr w:rsidR="00BE16E1" w:rsidRPr="00BE16E1" w14:paraId="6756552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248F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5130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15D7C657" w14:textId="374F34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7,201.44 </w:t>
            </w:r>
          </w:p>
        </w:tc>
        <w:tc>
          <w:tcPr>
            <w:tcW w:w="958" w:type="pct"/>
            <w:tcBorders>
              <w:top w:val="nil"/>
              <w:left w:val="nil"/>
              <w:bottom w:val="single" w:sz="4" w:space="0" w:color="000000"/>
              <w:right w:val="single" w:sz="4" w:space="0" w:color="000000"/>
            </w:tcBorders>
            <w:shd w:val="clear" w:color="auto" w:fill="auto"/>
            <w:noWrap/>
            <w:vAlign w:val="bottom"/>
            <w:hideMark/>
          </w:tcPr>
          <w:p w14:paraId="11E0C66F" w14:textId="2483AFD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94718" w14:textId="088B2B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95B75" w14:textId="0CDFE36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7,201.44 </w:t>
            </w:r>
          </w:p>
        </w:tc>
      </w:tr>
      <w:tr w:rsidR="00BE16E1" w:rsidRPr="00BE16E1" w14:paraId="0C9C7E0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E3F4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DFC1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16DC6628" w14:textId="053768F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2047CCAC" w14:textId="5E2FD1E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3A88A" w14:textId="1F6DBC7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5AFF7" w14:textId="7779D9A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42,376.00 </w:t>
            </w:r>
          </w:p>
        </w:tc>
      </w:tr>
      <w:tr w:rsidR="00BE16E1" w:rsidRPr="00BE16E1" w14:paraId="1B880D8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CCB6E"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52DD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3F2BE2F3" w14:textId="6FAF309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11AE6251" w14:textId="5844B24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E6F53" w14:textId="29E290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1C24E" w14:textId="0878158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67,556.68 </w:t>
            </w:r>
          </w:p>
        </w:tc>
      </w:tr>
      <w:tr w:rsidR="00BE16E1" w:rsidRPr="00BE16E1" w14:paraId="0789D77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C53D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9C18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C72A1D3" w14:textId="22422BE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289,615.83 </w:t>
            </w:r>
          </w:p>
        </w:tc>
        <w:tc>
          <w:tcPr>
            <w:tcW w:w="958" w:type="pct"/>
            <w:tcBorders>
              <w:top w:val="nil"/>
              <w:left w:val="nil"/>
              <w:bottom w:val="single" w:sz="4" w:space="0" w:color="000000"/>
              <w:right w:val="single" w:sz="4" w:space="0" w:color="000000"/>
            </w:tcBorders>
            <w:shd w:val="clear" w:color="auto" w:fill="auto"/>
            <w:noWrap/>
            <w:vAlign w:val="bottom"/>
            <w:hideMark/>
          </w:tcPr>
          <w:p w14:paraId="64B6FB8F" w14:textId="53DE31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D89F8" w14:textId="74AEBFB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2D3F4" w14:textId="63D8A8E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289,615.83 </w:t>
            </w:r>
          </w:p>
        </w:tc>
      </w:tr>
      <w:tr w:rsidR="00BE16E1" w:rsidRPr="00BE16E1" w14:paraId="08AFA4B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C9174"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4FBE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0F40E22E" w14:textId="6A1AD77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4,127.73 </w:t>
            </w:r>
          </w:p>
        </w:tc>
        <w:tc>
          <w:tcPr>
            <w:tcW w:w="958" w:type="pct"/>
            <w:tcBorders>
              <w:top w:val="nil"/>
              <w:left w:val="nil"/>
              <w:bottom w:val="single" w:sz="4" w:space="0" w:color="000000"/>
              <w:right w:val="single" w:sz="4" w:space="0" w:color="000000"/>
            </w:tcBorders>
            <w:shd w:val="clear" w:color="auto" w:fill="auto"/>
            <w:noWrap/>
            <w:vAlign w:val="bottom"/>
            <w:hideMark/>
          </w:tcPr>
          <w:p w14:paraId="4731AB98" w14:textId="31992B7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0B87D" w14:textId="3EF8756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27E2E" w14:textId="7BC66F2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4,127.73 </w:t>
            </w:r>
          </w:p>
        </w:tc>
      </w:tr>
      <w:tr w:rsidR="00BE16E1" w:rsidRPr="00BE16E1" w14:paraId="5F02637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E0F6A"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22BA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04426158" w14:textId="23EA5BB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7,532.96 </w:t>
            </w:r>
          </w:p>
        </w:tc>
        <w:tc>
          <w:tcPr>
            <w:tcW w:w="958" w:type="pct"/>
            <w:tcBorders>
              <w:top w:val="nil"/>
              <w:left w:val="nil"/>
              <w:bottom w:val="single" w:sz="4" w:space="0" w:color="000000"/>
              <w:right w:val="single" w:sz="4" w:space="0" w:color="000000"/>
            </w:tcBorders>
            <w:shd w:val="clear" w:color="auto" w:fill="auto"/>
            <w:noWrap/>
            <w:vAlign w:val="bottom"/>
            <w:hideMark/>
          </w:tcPr>
          <w:p w14:paraId="019D2A1D" w14:textId="6046B4E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55668" w14:textId="7C2D667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08C48" w14:textId="46DD201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47,532.96 </w:t>
            </w:r>
          </w:p>
        </w:tc>
      </w:tr>
      <w:tr w:rsidR="00BE16E1" w:rsidRPr="00BE16E1" w14:paraId="1C3D994A"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AF3E82"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52FDFB0F" w14:textId="59E0F2B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39,726,973.65 </w:t>
            </w:r>
          </w:p>
        </w:tc>
        <w:tc>
          <w:tcPr>
            <w:tcW w:w="958" w:type="pct"/>
            <w:tcBorders>
              <w:top w:val="nil"/>
              <w:left w:val="nil"/>
              <w:bottom w:val="single" w:sz="4" w:space="0" w:color="000000"/>
              <w:right w:val="single" w:sz="4" w:space="0" w:color="000000"/>
            </w:tcBorders>
            <w:shd w:val="clear" w:color="D8D8D8" w:fill="D8D8D8"/>
            <w:noWrap/>
            <w:vAlign w:val="bottom"/>
            <w:hideMark/>
          </w:tcPr>
          <w:p w14:paraId="749555C6" w14:textId="4EEC010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0087947" w14:textId="1F90DF0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216573" w14:textId="4380376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49,018,883.05 </w:t>
            </w:r>
          </w:p>
        </w:tc>
      </w:tr>
      <w:tr w:rsidR="00BE16E1" w:rsidRPr="00BE16E1" w14:paraId="23BD561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E5B51"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1F37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7995E92E" w14:textId="3348DF1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98,855.54 </w:t>
            </w:r>
          </w:p>
        </w:tc>
        <w:tc>
          <w:tcPr>
            <w:tcW w:w="958" w:type="pct"/>
            <w:tcBorders>
              <w:top w:val="nil"/>
              <w:left w:val="nil"/>
              <w:bottom w:val="single" w:sz="4" w:space="0" w:color="000000"/>
              <w:right w:val="single" w:sz="4" w:space="0" w:color="000000"/>
            </w:tcBorders>
            <w:shd w:val="clear" w:color="auto" w:fill="auto"/>
            <w:noWrap/>
            <w:vAlign w:val="bottom"/>
            <w:hideMark/>
          </w:tcPr>
          <w:p w14:paraId="071F8F76" w14:textId="503605F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F5E2F" w14:textId="35764C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D1362" w14:textId="551F405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98,855.54 </w:t>
            </w:r>
          </w:p>
        </w:tc>
      </w:tr>
      <w:tr w:rsidR="00BE16E1" w:rsidRPr="00BE16E1" w14:paraId="4865EAA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B9E3F"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2A91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ED6E6E" w14:textId="159A6CA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396,553.72 </w:t>
            </w:r>
          </w:p>
        </w:tc>
        <w:tc>
          <w:tcPr>
            <w:tcW w:w="958" w:type="pct"/>
            <w:tcBorders>
              <w:top w:val="nil"/>
              <w:left w:val="nil"/>
              <w:bottom w:val="single" w:sz="4" w:space="0" w:color="000000"/>
              <w:right w:val="single" w:sz="4" w:space="0" w:color="000000"/>
            </w:tcBorders>
            <w:shd w:val="clear" w:color="auto" w:fill="auto"/>
            <w:noWrap/>
            <w:vAlign w:val="bottom"/>
            <w:hideMark/>
          </w:tcPr>
          <w:p w14:paraId="47B27011" w14:textId="302DD5E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20AA1" w14:textId="65752CB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4EDE7CC8" w14:textId="3C8AE8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3,143,354.12 </w:t>
            </w:r>
          </w:p>
        </w:tc>
      </w:tr>
      <w:tr w:rsidR="00BE16E1" w:rsidRPr="00BE16E1" w14:paraId="50600C7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72ADD"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403E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42F58CEE" w14:textId="62ACAF9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612C5728" w14:textId="3695DBC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88B6B" w14:textId="1226E35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98BAC" w14:textId="118F8E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744,108.90 </w:t>
            </w:r>
          </w:p>
        </w:tc>
      </w:tr>
      <w:tr w:rsidR="00BE16E1" w:rsidRPr="00BE16E1" w14:paraId="1AD58DA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A256B"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A2F9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76D0BD1F" w14:textId="78226D6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4,642.00 </w:t>
            </w:r>
          </w:p>
        </w:tc>
        <w:tc>
          <w:tcPr>
            <w:tcW w:w="958" w:type="pct"/>
            <w:tcBorders>
              <w:top w:val="nil"/>
              <w:left w:val="nil"/>
              <w:bottom w:val="single" w:sz="4" w:space="0" w:color="000000"/>
              <w:right w:val="single" w:sz="4" w:space="0" w:color="000000"/>
            </w:tcBorders>
            <w:shd w:val="clear" w:color="auto" w:fill="auto"/>
            <w:noWrap/>
            <w:vAlign w:val="bottom"/>
            <w:hideMark/>
          </w:tcPr>
          <w:p w14:paraId="40F44579" w14:textId="6975D23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A0C7E" w14:textId="731DDF5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E404C" w14:textId="0600E20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74,642.00 </w:t>
            </w:r>
          </w:p>
        </w:tc>
      </w:tr>
      <w:tr w:rsidR="00BE16E1" w:rsidRPr="00BE16E1" w14:paraId="68E3DC3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75A85"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84B8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388732A5" w14:textId="2975E77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18,895.36 </w:t>
            </w:r>
          </w:p>
        </w:tc>
        <w:tc>
          <w:tcPr>
            <w:tcW w:w="958" w:type="pct"/>
            <w:tcBorders>
              <w:top w:val="nil"/>
              <w:left w:val="nil"/>
              <w:bottom w:val="single" w:sz="4" w:space="0" w:color="000000"/>
              <w:right w:val="single" w:sz="4" w:space="0" w:color="000000"/>
            </w:tcBorders>
            <w:shd w:val="clear" w:color="auto" w:fill="auto"/>
            <w:noWrap/>
            <w:vAlign w:val="bottom"/>
            <w:hideMark/>
          </w:tcPr>
          <w:p w14:paraId="35AEB64A" w14:textId="0639DF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940044" w14:textId="0FE691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ADAD9D6" w14:textId="13FDCF9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14,895.36 </w:t>
            </w:r>
          </w:p>
        </w:tc>
      </w:tr>
      <w:tr w:rsidR="00BE16E1" w:rsidRPr="00BE16E1" w14:paraId="1625354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49615"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E648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48E30155" w14:textId="34FFA38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132,638.90 </w:t>
            </w:r>
          </w:p>
        </w:tc>
        <w:tc>
          <w:tcPr>
            <w:tcW w:w="958" w:type="pct"/>
            <w:tcBorders>
              <w:top w:val="nil"/>
              <w:left w:val="nil"/>
              <w:bottom w:val="single" w:sz="4" w:space="0" w:color="000000"/>
              <w:right w:val="single" w:sz="4" w:space="0" w:color="000000"/>
            </w:tcBorders>
            <w:shd w:val="clear" w:color="auto" w:fill="auto"/>
            <w:noWrap/>
            <w:vAlign w:val="bottom"/>
            <w:hideMark/>
          </w:tcPr>
          <w:p w14:paraId="47B6EA80" w14:textId="0B7EEF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4F4F1B6C" w14:textId="6C8904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28DBDFCB" w14:textId="1BB3C0C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506,892.90 </w:t>
            </w:r>
          </w:p>
        </w:tc>
      </w:tr>
      <w:tr w:rsidR="00BE16E1" w:rsidRPr="00BE16E1" w14:paraId="45E26F5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8D588"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490D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6E560237" w14:textId="2A8890D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91,941.30 </w:t>
            </w:r>
          </w:p>
        </w:tc>
        <w:tc>
          <w:tcPr>
            <w:tcW w:w="958" w:type="pct"/>
            <w:tcBorders>
              <w:top w:val="nil"/>
              <w:left w:val="nil"/>
              <w:bottom w:val="single" w:sz="4" w:space="0" w:color="000000"/>
              <w:right w:val="single" w:sz="4" w:space="0" w:color="000000"/>
            </w:tcBorders>
            <w:shd w:val="clear" w:color="auto" w:fill="auto"/>
            <w:noWrap/>
            <w:vAlign w:val="bottom"/>
            <w:hideMark/>
          </w:tcPr>
          <w:p w14:paraId="749FDDF4" w14:textId="79BEE19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3412E216" w14:textId="0F82CF5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836FD" w14:textId="4CB0046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625,796.30 </w:t>
            </w:r>
          </w:p>
        </w:tc>
      </w:tr>
      <w:tr w:rsidR="00BE16E1" w:rsidRPr="00BE16E1" w14:paraId="15546F5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51D04"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6EAD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762BD90C" w14:textId="70A8910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69,958.46 </w:t>
            </w:r>
          </w:p>
        </w:tc>
        <w:tc>
          <w:tcPr>
            <w:tcW w:w="958" w:type="pct"/>
            <w:tcBorders>
              <w:top w:val="nil"/>
              <w:left w:val="nil"/>
              <w:bottom w:val="single" w:sz="4" w:space="0" w:color="000000"/>
              <w:right w:val="single" w:sz="4" w:space="0" w:color="000000"/>
            </w:tcBorders>
            <w:shd w:val="clear" w:color="auto" w:fill="auto"/>
            <w:noWrap/>
            <w:vAlign w:val="bottom"/>
            <w:hideMark/>
          </w:tcPr>
          <w:p w14:paraId="0B32A251" w14:textId="1DBCB01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9A1C4" w14:textId="18F0FEC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FB9B7" w14:textId="0AE68E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69,958.46 </w:t>
            </w:r>
          </w:p>
        </w:tc>
      </w:tr>
      <w:tr w:rsidR="00BE16E1" w:rsidRPr="00BE16E1" w14:paraId="0D20857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FDF27"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0BBC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E0F93C3" w14:textId="5464FE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hideMark/>
          </w:tcPr>
          <w:p w14:paraId="26A45F9B" w14:textId="01E363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486E4" w14:textId="0764F50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79A8A" w14:textId="13BF5C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62,470.12 </w:t>
            </w:r>
          </w:p>
        </w:tc>
      </w:tr>
      <w:tr w:rsidR="00BE16E1" w:rsidRPr="00BE16E1" w14:paraId="2D1F3EF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BE358"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D6FA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3F1147D" w14:textId="6B28A0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560,648.07 </w:t>
            </w:r>
          </w:p>
        </w:tc>
        <w:tc>
          <w:tcPr>
            <w:tcW w:w="958" w:type="pct"/>
            <w:tcBorders>
              <w:top w:val="nil"/>
              <w:left w:val="nil"/>
              <w:bottom w:val="single" w:sz="4" w:space="0" w:color="000000"/>
              <w:right w:val="single" w:sz="4" w:space="0" w:color="000000"/>
            </w:tcBorders>
            <w:shd w:val="clear" w:color="auto" w:fill="auto"/>
            <w:noWrap/>
            <w:vAlign w:val="bottom"/>
            <w:hideMark/>
          </w:tcPr>
          <w:p w14:paraId="72ABC970" w14:textId="495C667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BB936" w14:textId="22F733D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D1945" w14:textId="670D9A8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560,648.07 </w:t>
            </w:r>
          </w:p>
        </w:tc>
      </w:tr>
      <w:tr w:rsidR="00BE16E1" w:rsidRPr="00BE16E1" w14:paraId="7CF469A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E52FC"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2403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71E5B645" w14:textId="7020B01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148E7BDE" w14:textId="2ED1CA4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29E6F" w14:textId="36F70D7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4D74C" w14:textId="78FA6C2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442,977.18 </w:t>
            </w:r>
          </w:p>
        </w:tc>
      </w:tr>
      <w:tr w:rsidR="00BE16E1" w:rsidRPr="00BE16E1" w14:paraId="042591E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727B4"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B090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6D65DC7B" w14:textId="0D0B48E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04,379.08 </w:t>
            </w:r>
          </w:p>
        </w:tc>
        <w:tc>
          <w:tcPr>
            <w:tcW w:w="958" w:type="pct"/>
            <w:tcBorders>
              <w:top w:val="nil"/>
              <w:left w:val="nil"/>
              <w:bottom w:val="single" w:sz="4" w:space="0" w:color="000000"/>
              <w:right w:val="single" w:sz="4" w:space="0" w:color="000000"/>
            </w:tcBorders>
            <w:shd w:val="clear" w:color="auto" w:fill="auto"/>
            <w:noWrap/>
            <w:vAlign w:val="bottom"/>
            <w:hideMark/>
          </w:tcPr>
          <w:p w14:paraId="77C84873" w14:textId="588016C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06806" w14:textId="7E04F4F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39EF3" w14:textId="6409AD7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04,379.08 </w:t>
            </w:r>
          </w:p>
        </w:tc>
      </w:tr>
      <w:tr w:rsidR="00BE16E1" w:rsidRPr="00BE16E1" w14:paraId="78C2159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B9C58"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9A9B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4D41CCB1" w14:textId="7A22599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70568700" w14:textId="6759B3A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860FFF" w14:textId="0D3371C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0935D" w14:textId="3925046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119,686.28 </w:t>
            </w:r>
          </w:p>
        </w:tc>
      </w:tr>
      <w:tr w:rsidR="00BE16E1" w:rsidRPr="00BE16E1" w14:paraId="0E2AF43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28A7C"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7880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553AF565" w14:textId="79D224B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0,218.74 </w:t>
            </w:r>
          </w:p>
        </w:tc>
        <w:tc>
          <w:tcPr>
            <w:tcW w:w="958" w:type="pct"/>
            <w:tcBorders>
              <w:top w:val="nil"/>
              <w:left w:val="nil"/>
              <w:bottom w:val="single" w:sz="4" w:space="0" w:color="000000"/>
              <w:right w:val="single" w:sz="4" w:space="0" w:color="000000"/>
            </w:tcBorders>
            <w:shd w:val="clear" w:color="auto" w:fill="auto"/>
            <w:noWrap/>
            <w:vAlign w:val="bottom"/>
            <w:hideMark/>
          </w:tcPr>
          <w:p w14:paraId="51E51701" w14:textId="57219F4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0701B" w14:textId="417D880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9A77A" w14:textId="44BA1F1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0,218.74 </w:t>
            </w:r>
          </w:p>
        </w:tc>
      </w:tr>
      <w:tr w:rsidR="00BE16E1" w:rsidRPr="00BE16E1" w14:paraId="143A71CD"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70C31"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5ACB6819" w14:textId="151AB9F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4,675,345.28 </w:t>
            </w:r>
          </w:p>
        </w:tc>
        <w:tc>
          <w:tcPr>
            <w:tcW w:w="958" w:type="pct"/>
            <w:tcBorders>
              <w:top w:val="nil"/>
              <w:left w:val="nil"/>
              <w:bottom w:val="single" w:sz="4" w:space="0" w:color="000000"/>
              <w:right w:val="single" w:sz="4" w:space="0" w:color="000000"/>
            </w:tcBorders>
            <w:shd w:val="clear" w:color="D8D8D8" w:fill="D8D8D8"/>
            <w:noWrap/>
            <w:vAlign w:val="bottom"/>
            <w:hideMark/>
          </w:tcPr>
          <w:p w14:paraId="48657F0B" w14:textId="330719E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8C79B6A" w14:textId="23AE2CCB"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A22A38" w14:textId="64E33E3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4,675,345.28 </w:t>
            </w:r>
          </w:p>
        </w:tc>
      </w:tr>
      <w:tr w:rsidR="00BE16E1" w:rsidRPr="00BE16E1" w14:paraId="6309810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C7594"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779C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50F74D96" w14:textId="1CA16D9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98,042.64 </w:t>
            </w:r>
          </w:p>
        </w:tc>
        <w:tc>
          <w:tcPr>
            <w:tcW w:w="958" w:type="pct"/>
            <w:tcBorders>
              <w:top w:val="nil"/>
              <w:left w:val="nil"/>
              <w:bottom w:val="single" w:sz="4" w:space="0" w:color="000000"/>
              <w:right w:val="single" w:sz="4" w:space="0" w:color="000000"/>
            </w:tcBorders>
            <w:shd w:val="clear" w:color="auto" w:fill="auto"/>
            <w:noWrap/>
            <w:vAlign w:val="bottom"/>
            <w:hideMark/>
          </w:tcPr>
          <w:p w14:paraId="3A685739" w14:textId="72EFA9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6F67B" w14:textId="4BFB8CA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A9F2D" w14:textId="311CC62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598,042.64 </w:t>
            </w:r>
          </w:p>
        </w:tc>
      </w:tr>
      <w:tr w:rsidR="00BE16E1" w:rsidRPr="00BE16E1" w14:paraId="70BDAB9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7B0CC"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6785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7EB3BA15" w14:textId="2B9624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4FF6A9F9" w14:textId="66FFD97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3870E" w14:textId="1AF1314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0F681" w14:textId="740738F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752,371.21 </w:t>
            </w:r>
          </w:p>
        </w:tc>
      </w:tr>
      <w:tr w:rsidR="00BE16E1" w:rsidRPr="00BE16E1" w14:paraId="23EF164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BF1C8"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7554E"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57006E65" w14:textId="39E881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hideMark/>
          </w:tcPr>
          <w:p w14:paraId="46980975" w14:textId="7D1130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FB581" w14:textId="521F65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2F432" w14:textId="5067F70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52,866.13 </w:t>
            </w:r>
          </w:p>
        </w:tc>
      </w:tr>
      <w:tr w:rsidR="00BE16E1" w:rsidRPr="00BE16E1" w14:paraId="204D408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776A5"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F564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052DE6CB" w14:textId="22AF39B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24,452.24 </w:t>
            </w:r>
          </w:p>
        </w:tc>
        <w:tc>
          <w:tcPr>
            <w:tcW w:w="958" w:type="pct"/>
            <w:tcBorders>
              <w:top w:val="nil"/>
              <w:left w:val="nil"/>
              <w:bottom w:val="single" w:sz="4" w:space="0" w:color="000000"/>
              <w:right w:val="single" w:sz="4" w:space="0" w:color="000000"/>
            </w:tcBorders>
            <w:shd w:val="clear" w:color="auto" w:fill="auto"/>
            <w:noWrap/>
            <w:vAlign w:val="bottom"/>
            <w:hideMark/>
          </w:tcPr>
          <w:p w14:paraId="4CFBBD08" w14:textId="6907796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8FBA17" w14:textId="3279A90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2EA8F" w14:textId="53E9852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24,452.24 </w:t>
            </w:r>
          </w:p>
        </w:tc>
      </w:tr>
      <w:tr w:rsidR="00BE16E1" w:rsidRPr="00BE16E1" w14:paraId="3D7A8E41"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02C17"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8540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09DCA368" w14:textId="1E78F72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25,004.06 </w:t>
            </w:r>
          </w:p>
        </w:tc>
        <w:tc>
          <w:tcPr>
            <w:tcW w:w="958" w:type="pct"/>
            <w:tcBorders>
              <w:top w:val="nil"/>
              <w:left w:val="nil"/>
              <w:bottom w:val="single" w:sz="4" w:space="0" w:color="000000"/>
              <w:right w:val="single" w:sz="4" w:space="0" w:color="000000"/>
            </w:tcBorders>
            <w:shd w:val="clear" w:color="auto" w:fill="auto"/>
            <w:noWrap/>
            <w:vAlign w:val="bottom"/>
            <w:hideMark/>
          </w:tcPr>
          <w:p w14:paraId="707580DB" w14:textId="1B3D23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D349D" w14:textId="25AC7A4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849F8" w14:textId="619C034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225,004.06 </w:t>
            </w:r>
          </w:p>
        </w:tc>
      </w:tr>
      <w:tr w:rsidR="00BE16E1" w:rsidRPr="00BE16E1" w14:paraId="486A2F7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02151"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AE1C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3FB3DEAA" w14:textId="4385970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7271FE17" w14:textId="26BF66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DAC7F" w14:textId="11F59F6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F4C97" w14:textId="521F17A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73,004.50 </w:t>
            </w:r>
          </w:p>
        </w:tc>
      </w:tr>
      <w:tr w:rsidR="00BE16E1" w:rsidRPr="00BE16E1" w14:paraId="1CA0F3E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CF188"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AB27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725C7031" w14:textId="124B5F7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90,867.13 </w:t>
            </w:r>
          </w:p>
        </w:tc>
        <w:tc>
          <w:tcPr>
            <w:tcW w:w="958" w:type="pct"/>
            <w:tcBorders>
              <w:top w:val="nil"/>
              <w:left w:val="nil"/>
              <w:bottom w:val="single" w:sz="4" w:space="0" w:color="000000"/>
              <w:right w:val="single" w:sz="4" w:space="0" w:color="000000"/>
            </w:tcBorders>
            <w:shd w:val="clear" w:color="auto" w:fill="auto"/>
            <w:noWrap/>
            <w:vAlign w:val="bottom"/>
            <w:hideMark/>
          </w:tcPr>
          <w:p w14:paraId="5F48EB28" w14:textId="4C98E90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248E8" w14:textId="165F980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63AAEC" w14:textId="40596B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690,867.13 </w:t>
            </w:r>
          </w:p>
        </w:tc>
      </w:tr>
      <w:tr w:rsidR="00BE16E1" w:rsidRPr="00BE16E1" w14:paraId="6C01AD4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8D7E7"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F989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45CE2410" w14:textId="5153C3A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931,481.73 </w:t>
            </w:r>
          </w:p>
        </w:tc>
        <w:tc>
          <w:tcPr>
            <w:tcW w:w="958" w:type="pct"/>
            <w:tcBorders>
              <w:top w:val="nil"/>
              <w:left w:val="nil"/>
              <w:bottom w:val="single" w:sz="4" w:space="0" w:color="000000"/>
              <w:right w:val="single" w:sz="4" w:space="0" w:color="000000"/>
            </w:tcBorders>
            <w:shd w:val="clear" w:color="auto" w:fill="auto"/>
            <w:noWrap/>
            <w:vAlign w:val="bottom"/>
            <w:hideMark/>
          </w:tcPr>
          <w:p w14:paraId="104A44AB" w14:textId="1E26A9D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91935" w14:textId="0308A04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8CBDE" w14:textId="431D858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931,481.73 </w:t>
            </w:r>
          </w:p>
        </w:tc>
      </w:tr>
      <w:tr w:rsidR="00BE16E1" w:rsidRPr="00BE16E1" w14:paraId="4CF7D90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2893E"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7C56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089CA48A" w14:textId="0B05B8D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528,913.28 </w:t>
            </w:r>
          </w:p>
        </w:tc>
        <w:tc>
          <w:tcPr>
            <w:tcW w:w="958" w:type="pct"/>
            <w:tcBorders>
              <w:top w:val="nil"/>
              <w:left w:val="nil"/>
              <w:bottom w:val="single" w:sz="4" w:space="0" w:color="000000"/>
              <w:right w:val="single" w:sz="4" w:space="0" w:color="000000"/>
            </w:tcBorders>
            <w:shd w:val="clear" w:color="auto" w:fill="auto"/>
            <w:noWrap/>
            <w:vAlign w:val="bottom"/>
            <w:hideMark/>
          </w:tcPr>
          <w:p w14:paraId="7C60E45F" w14:textId="3BA32DD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61117" w14:textId="3C5995B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A6D81" w14:textId="07D889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528,913.28 </w:t>
            </w:r>
          </w:p>
        </w:tc>
      </w:tr>
      <w:tr w:rsidR="00BE16E1" w:rsidRPr="00BE16E1" w14:paraId="6695F83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D1830"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5C9F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6E4120F4" w14:textId="0522F681"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539A1AE3" w14:textId="06BD797E"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A06662F" w14:textId="354199A4"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28AEC3F" w14:textId="51A8ABF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87,427.68 </w:t>
            </w:r>
          </w:p>
        </w:tc>
      </w:tr>
      <w:tr w:rsidR="00BE16E1" w:rsidRPr="00BE16E1" w14:paraId="557115A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F3855"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0E82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4FD5E5E5" w14:textId="7CFCC35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5BE16CF6" w14:textId="52E498A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E1359" w14:textId="1B132B8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93273" w14:textId="28E066E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10,914.68 </w:t>
            </w:r>
          </w:p>
        </w:tc>
      </w:tr>
      <w:tr w:rsidR="00BE16E1" w:rsidRPr="00BE16E1" w14:paraId="42909862"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8AA7E"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A918328" w14:textId="08B79458"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5,216,846.29 </w:t>
            </w:r>
          </w:p>
        </w:tc>
        <w:tc>
          <w:tcPr>
            <w:tcW w:w="958" w:type="pct"/>
            <w:tcBorders>
              <w:top w:val="nil"/>
              <w:left w:val="nil"/>
              <w:bottom w:val="single" w:sz="4" w:space="0" w:color="000000"/>
              <w:right w:val="single" w:sz="4" w:space="0" w:color="000000"/>
            </w:tcBorders>
            <w:shd w:val="clear" w:color="D8D8D8" w:fill="D8D8D8"/>
            <w:noWrap/>
            <w:vAlign w:val="bottom"/>
            <w:hideMark/>
          </w:tcPr>
          <w:p w14:paraId="1B617837" w14:textId="1FB1121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4D91ED" w14:textId="43C341A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E3F091" w14:textId="2E7578B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5,216,846.29 </w:t>
            </w:r>
          </w:p>
        </w:tc>
      </w:tr>
      <w:tr w:rsidR="00BE16E1" w:rsidRPr="00BE16E1" w14:paraId="32B07CB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2B9CC"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EAAE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4EBFAAC0" w14:textId="4C72E21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2A065634" w14:textId="0DD344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5C32F" w14:textId="57313E7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DC80D" w14:textId="3DD56DE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79,843.44 </w:t>
            </w:r>
          </w:p>
        </w:tc>
      </w:tr>
      <w:tr w:rsidR="00BE16E1" w:rsidRPr="00BE16E1" w14:paraId="440ECDF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DDBE3"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9780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68DE2883" w14:textId="0259AE3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2DC51B7B" w14:textId="48F6F31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C1B1E" w14:textId="53AA2D5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93B25" w14:textId="7C21CA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555,300.81 </w:t>
            </w:r>
          </w:p>
        </w:tc>
      </w:tr>
      <w:tr w:rsidR="00BE16E1" w:rsidRPr="00BE16E1" w14:paraId="10F78A1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12AB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FA29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029D4FFA" w14:textId="62B5F71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773,479.63 </w:t>
            </w:r>
          </w:p>
        </w:tc>
        <w:tc>
          <w:tcPr>
            <w:tcW w:w="958" w:type="pct"/>
            <w:tcBorders>
              <w:top w:val="nil"/>
              <w:left w:val="nil"/>
              <w:bottom w:val="single" w:sz="4" w:space="0" w:color="000000"/>
              <w:right w:val="single" w:sz="4" w:space="0" w:color="000000"/>
            </w:tcBorders>
            <w:shd w:val="clear" w:color="auto" w:fill="auto"/>
            <w:noWrap/>
            <w:vAlign w:val="bottom"/>
            <w:hideMark/>
          </w:tcPr>
          <w:p w14:paraId="6811EA7B" w14:textId="38BBB44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D6786" w14:textId="75A191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594D4F" w14:textId="0A9271D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773,479.63 </w:t>
            </w:r>
          </w:p>
        </w:tc>
      </w:tr>
      <w:tr w:rsidR="00BE16E1" w:rsidRPr="00BE16E1" w14:paraId="5321621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89B2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E3D22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7301C621" w14:textId="22D262C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261AE763" w14:textId="50916E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B7D21" w14:textId="03F56AD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C55B9" w14:textId="43984E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894,162.86 </w:t>
            </w:r>
          </w:p>
        </w:tc>
      </w:tr>
      <w:tr w:rsidR="00BE16E1" w:rsidRPr="00BE16E1" w14:paraId="11CC48E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BE112"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6408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36D6AF2C" w14:textId="15A900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650AF7EF" w14:textId="7BECEC3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67A91" w14:textId="7D43177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8F858" w14:textId="2C00541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79,732.08 </w:t>
            </w:r>
          </w:p>
        </w:tc>
      </w:tr>
      <w:tr w:rsidR="00BE16E1" w:rsidRPr="00BE16E1" w14:paraId="65A92E6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6507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18B63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63129060" w14:textId="12A2AAA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30,438.50 </w:t>
            </w:r>
          </w:p>
        </w:tc>
        <w:tc>
          <w:tcPr>
            <w:tcW w:w="958" w:type="pct"/>
            <w:tcBorders>
              <w:top w:val="nil"/>
              <w:left w:val="nil"/>
              <w:bottom w:val="single" w:sz="4" w:space="0" w:color="000000"/>
              <w:right w:val="single" w:sz="4" w:space="0" w:color="000000"/>
            </w:tcBorders>
            <w:shd w:val="clear" w:color="auto" w:fill="auto"/>
            <w:noWrap/>
            <w:vAlign w:val="bottom"/>
            <w:hideMark/>
          </w:tcPr>
          <w:p w14:paraId="5A39A883" w14:textId="06F09BA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28A2B" w14:textId="5509AF1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B98FF" w14:textId="57B3E0C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530,438.50 </w:t>
            </w:r>
          </w:p>
        </w:tc>
      </w:tr>
      <w:tr w:rsidR="00BE16E1" w:rsidRPr="00BE16E1" w14:paraId="2BE773E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5EF00"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E94B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0BEBEF6C" w14:textId="14482DF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85,663.12 </w:t>
            </w:r>
          </w:p>
        </w:tc>
        <w:tc>
          <w:tcPr>
            <w:tcW w:w="958" w:type="pct"/>
            <w:tcBorders>
              <w:top w:val="nil"/>
              <w:left w:val="nil"/>
              <w:bottom w:val="single" w:sz="4" w:space="0" w:color="000000"/>
              <w:right w:val="single" w:sz="4" w:space="0" w:color="000000"/>
            </w:tcBorders>
            <w:shd w:val="clear" w:color="auto" w:fill="auto"/>
            <w:noWrap/>
            <w:vAlign w:val="bottom"/>
            <w:hideMark/>
          </w:tcPr>
          <w:p w14:paraId="754CCBE3" w14:textId="1230571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6B283" w14:textId="683CC7A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6B068F" w14:textId="52661C3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485,663.12 </w:t>
            </w:r>
          </w:p>
        </w:tc>
      </w:tr>
      <w:tr w:rsidR="00BE16E1" w:rsidRPr="00BE16E1" w14:paraId="4BBE555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6BB49" w14:textId="77777777" w:rsidR="00BE16E1" w:rsidRPr="00BE16E1" w:rsidRDefault="00BE16E1" w:rsidP="00BE16E1">
            <w:pPr>
              <w:spacing w:after="0" w:line="240" w:lineRule="auto"/>
              <w:ind w:right="57"/>
              <w:contextualSpacing/>
              <w:jc w:val="right"/>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BD33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40C2837A" w14:textId="72B2B00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9,018,225.85 </w:t>
            </w:r>
          </w:p>
        </w:tc>
        <w:tc>
          <w:tcPr>
            <w:tcW w:w="958" w:type="pct"/>
            <w:tcBorders>
              <w:top w:val="nil"/>
              <w:left w:val="nil"/>
              <w:bottom w:val="single" w:sz="4" w:space="0" w:color="000000"/>
              <w:right w:val="single" w:sz="4" w:space="0" w:color="000000"/>
            </w:tcBorders>
            <w:shd w:val="clear" w:color="auto" w:fill="auto"/>
            <w:noWrap/>
            <w:vAlign w:val="bottom"/>
            <w:hideMark/>
          </w:tcPr>
          <w:p w14:paraId="013AB664" w14:textId="7138FDD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3D05A" w14:textId="330F079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CE51D" w14:textId="4695303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9,018,225.85 </w:t>
            </w:r>
          </w:p>
        </w:tc>
      </w:tr>
      <w:tr w:rsidR="00BE16E1" w:rsidRPr="00BE16E1" w14:paraId="7AE05FBC"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DDA3BB"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54DF19B2" w14:textId="39BE5C75"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7,661,337.66 </w:t>
            </w:r>
          </w:p>
        </w:tc>
        <w:tc>
          <w:tcPr>
            <w:tcW w:w="958" w:type="pct"/>
            <w:tcBorders>
              <w:top w:val="nil"/>
              <w:left w:val="nil"/>
              <w:bottom w:val="single" w:sz="4" w:space="0" w:color="000000"/>
              <w:right w:val="single" w:sz="4" w:space="0" w:color="000000"/>
            </w:tcBorders>
            <w:shd w:val="clear" w:color="D8D8D8" w:fill="D8D8D8"/>
            <w:noWrap/>
            <w:vAlign w:val="bottom"/>
            <w:hideMark/>
          </w:tcPr>
          <w:p w14:paraId="0DE99690" w14:textId="06D02D83"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41BE12" w14:textId="23B220B5"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259560" w14:textId="7786C9F0"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7,661,337.66 </w:t>
            </w:r>
          </w:p>
        </w:tc>
      </w:tr>
      <w:tr w:rsidR="00BE16E1" w:rsidRPr="00BE16E1" w14:paraId="08D0D64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5A3AA"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467A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30AA5D85" w14:textId="539B2AF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bottom"/>
            <w:hideMark/>
          </w:tcPr>
          <w:p w14:paraId="12D292F5" w14:textId="59BB58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C7A1A" w14:textId="28410AE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4FAA7" w14:textId="46CCA0E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055,419.60 </w:t>
            </w:r>
          </w:p>
        </w:tc>
      </w:tr>
      <w:tr w:rsidR="00BE16E1" w:rsidRPr="00BE16E1" w14:paraId="695A246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81936"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BFCC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6C0DB8DB" w14:textId="0A8BFB1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202,206.76 </w:t>
            </w:r>
          </w:p>
        </w:tc>
        <w:tc>
          <w:tcPr>
            <w:tcW w:w="958" w:type="pct"/>
            <w:tcBorders>
              <w:top w:val="nil"/>
              <w:left w:val="nil"/>
              <w:bottom w:val="single" w:sz="4" w:space="0" w:color="000000"/>
              <w:right w:val="single" w:sz="4" w:space="0" w:color="000000"/>
            </w:tcBorders>
            <w:shd w:val="clear" w:color="auto" w:fill="auto"/>
            <w:noWrap/>
            <w:vAlign w:val="bottom"/>
            <w:hideMark/>
          </w:tcPr>
          <w:p w14:paraId="6579A3D7" w14:textId="5B91CCD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F59BB" w14:textId="5FB8BAB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2209E" w14:textId="19F108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4,202,206.76 </w:t>
            </w:r>
          </w:p>
        </w:tc>
      </w:tr>
      <w:tr w:rsidR="00BE16E1" w:rsidRPr="00BE16E1" w14:paraId="0F9D8D56"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2E5BF"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4ACED"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098AC017" w14:textId="335B048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bottom"/>
            <w:hideMark/>
          </w:tcPr>
          <w:p w14:paraId="2AF7EA7A" w14:textId="29F3A17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B2609" w14:textId="4FEA1D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EE755" w14:textId="37BFCCE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38,734.00 </w:t>
            </w:r>
          </w:p>
        </w:tc>
      </w:tr>
      <w:tr w:rsidR="00BE16E1" w:rsidRPr="00BE16E1" w14:paraId="798ACCE3"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3CD9F"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41B2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1801E768" w14:textId="214A70D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31,412.24 </w:t>
            </w:r>
          </w:p>
        </w:tc>
        <w:tc>
          <w:tcPr>
            <w:tcW w:w="958" w:type="pct"/>
            <w:tcBorders>
              <w:top w:val="nil"/>
              <w:left w:val="nil"/>
              <w:bottom w:val="single" w:sz="4" w:space="0" w:color="000000"/>
              <w:right w:val="single" w:sz="4" w:space="0" w:color="000000"/>
            </w:tcBorders>
            <w:shd w:val="clear" w:color="auto" w:fill="auto"/>
            <w:noWrap/>
            <w:vAlign w:val="bottom"/>
            <w:hideMark/>
          </w:tcPr>
          <w:p w14:paraId="1C174485" w14:textId="6B7774F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AC5D96" w14:textId="2AB08C8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F10F8" w14:textId="2567D48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31,412.24 </w:t>
            </w:r>
          </w:p>
        </w:tc>
      </w:tr>
      <w:tr w:rsidR="00BE16E1" w:rsidRPr="00BE16E1" w14:paraId="5878D25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315A7"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284C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576DA435" w14:textId="7F93D1D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bottom"/>
            <w:hideMark/>
          </w:tcPr>
          <w:p w14:paraId="24416923" w14:textId="74BC8E2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B1C0F" w14:textId="1419E8E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05C11" w14:textId="1A6A00B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45,336.00 </w:t>
            </w:r>
          </w:p>
        </w:tc>
      </w:tr>
      <w:tr w:rsidR="00BE16E1" w:rsidRPr="00BE16E1" w14:paraId="36E7576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9349C"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40D93"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4B19B67D" w14:textId="6F00E83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34,827.73 </w:t>
            </w:r>
          </w:p>
        </w:tc>
        <w:tc>
          <w:tcPr>
            <w:tcW w:w="958" w:type="pct"/>
            <w:tcBorders>
              <w:top w:val="nil"/>
              <w:left w:val="nil"/>
              <w:bottom w:val="single" w:sz="4" w:space="0" w:color="000000"/>
              <w:right w:val="single" w:sz="4" w:space="0" w:color="000000"/>
            </w:tcBorders>
            <w:shd w:val="clear" w:color="auto" w:fill="auto"/>
            <w:noWrap/>
            <w:vAlign w:val="bottom"/>
            <w:hideMark/>
          </w:tcPr>
          <w:p w14:paraId="347ABD71" w14:textId="7A236F0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25E55" w14:textId="66590F5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9CB41" w14:textId="2D42C25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434,827.73 </w:t>
            </w:r>
          </w:p>
        </w:tc>
      </w:tr>
      <w:tr w:rsidR="00BE16E1" w:rsidRPr="00BE16E1" w14:paraId="5E1BA53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1D021"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A728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00B89E82" w14:textId="0A7235B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30,243.51 </w:t>
            </w:r>
          </w:p>
        </w:tc>
        <w:tc>
          <w:tcPr>
            <w:tcW w:w="958" w:type="pct"/>
            <w:tcBorders>
              <w:top w:val="nil"/>
              <w:left w:val="nil"/>
              <w:bottom w:val="single" w:sz="4" w:space="0" w:color="000000"/>
              <w:right w:val="single" w:sz="4" w:space="0" w:color="000000"/>
            </w:tcBorders>
            <w:shd w:val="clear" w:color="auto" w:fill="auto"/>
            <w:noWrap/>
            <w:vAlign w:val="bottom"/>
            <w:hideMark/>
          </w:tcPr>
          <w:p w14:paraId="45A57F33" w14:textId="4BCCAA1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D942D" w14:textId="6C3AAFF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A870C" w14:textId="21B1FE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830,243.51 </w:t>
            </w:r>
          </w:p>
        </w:tc>
      </w:tr>
      <w:tr w:rsidR="00BE16E1" w:rsidRPr="00BE16E1" w14:paraId="789E1FB5"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DD7E4"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0266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307E6928" w14:textId="3F2929A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502,132.54 </w:t>
            </w:r>
          </w:p>
        </w:tc>
        <w:tc>
          <w:tcPr>
            <w:tcW w:w="958" w:type="pct"/>
            <w:tcBorders>
              <w:top w:val="nil"/>
              <w:left w:val="nil"/>
              <w:bottom w:val="single" w:sz="4" w:space="0" w:color="000000"/>
              <w:right w:val="single" w:sz="4" w:space="0" w:color="000000"/>
            </w:tcBorders>
            <w:shd w:val="clear" w:color="auto" w:fill="auto"/>
            <w:noWrap/>
            <w:vAlign w:val="bottom"/>
            <w:hideMark/>
          </w:tcPr>
          <w:p w14:paraId="7C94E34B" w14:textId="322E6DE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0A430" w14:textId="010B742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7ADAA" w14:textId="0BB71D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2,502,132.54 </w:t>
            </w:r>
          </w:p>
        </w:tc>
      </w:tr>
      <w:tr w:rsidR="00BE16E1" w:rsidRPr="00BE16E1" w14:paraId="73506E4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3517F"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A60F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7AF67F73" w14:textId="3C225DB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344,783.12 </w:t>
            </w:r>
          </w:p>
        </w:tc>
        <w:tc>
          <w:tcPr>
            <w:tcW w:w="958" w:type="pct"/>
            <w:tcBorders>
              <w:top w:val="nil"/>
              <w:left w:val="nil"/>
              <w:bottom w:val="single" w:sz="4" w:space="0" w:color="000000"/>
              <w:right w:val="single" w:sz="4" w:space="0" w:color="000000"/>
            </w:tcBorders>
            <w:shd w:val="clear" w:color="auto" w:fill="auto"/>
            <w:noWrap/>
            <w:vAlign w:val="bottom"/>
            <w:hideMark/>
          </w:tcPr>
          <w:p w14:paraId="5D846712" w14:textId="4DD73D2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306F7" w14:textId="02DFE27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EFB03" w14:textId="7D4C48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3,344,783.12 </w:t>
            </w:r>
          </w:p>
        </w:tc>
      </w:tr>
      <w:tr w:rsidR="00BE16E1" w:rsidRPr="00BE16E1" w14:paraId="10FC179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402AB" w14:textId="7777777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0748A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6C7A926B" w14:textId="0E7E6B7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76,242.16 </w:t>
            </w:r>
          </w:p>
        </w:tc>
        <w:tc>
          <w:tcPr>
            <w:tcW w:w="958" w:type="pct"/>
            <w:tcBorders>
              <w:top w:val="nil"/>
              <w:left w:val="nil"/>
              <w:bottom w:val="single" w:sz="4" w:space="0" w:color="000000"/>
              <w:right w:val="single" w:sz="4" w:space="0" w:color="000000"/>
            </w:tcBorders>
            <w:shd w:val="clear" w:color="auto" w:fill="auto"/>
            <w:noWrap/>
            <w:vAlign w:val="bottom"/>
            <w:hideMark/>
          </w:tcPr>
          <w:p w14:paraId="355000B8" w14:textId="3B94AD0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86856" w14:textId="77F5159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78EBF" w14:textId="491858D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1,376,242.16 </w:t>
            </w:r>
          </w:p>
        </w:tc>
      </w:tr>
      <w:tr w:rsidR="00BE16E1" w:rsidRPr="00BE16E1" w14:paraId="1D10DEAD"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22E742"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000EA72C" w14:textId="7DFFEF0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4D2FEE71" w14:textId="51D5023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2DB4C61" w14:textId="5061E599"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20DF8DB" w14:textId="4205440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2,732,738.94 </w:t>
            </w:r>
          </w:p>
        </w:tc>
      </w:tr>
      <w:tr w:rsidR="00BE16E1" w:rsidRPr="00BE16E1" w14:paraId="371E7856"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3B42BA"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B7BB609" w14:textId="6D150F5C"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7403304A" w14:textId="6A4DC634"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60697D" w14:textId="49B30BC5"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BBBBBF" w14:textId="0A4A4FE9"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1,679,180.94 </w:t>
            </w:r>
          </w:p>
        </w:tc>
      </w:tr>
      <w:tr w:rsidR="00BE16E1" w:rsidRPr="00BE16E1" w14:paraId="32C2E62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B4EF0"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022E9"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1017F055" w14:textId="64B76D1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016B9C63" w14:textId="77C9BAA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B3B96" w14:textId="64133B1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9B71E" w14:textId="0186CF1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28,750.84 </w:t>
            </w:r>
          </w:p>
        </w:tc>
      </w:tr>
      <w:tr w:rsidR="00BE16E1" w:rsidRPr="00BE16E1" w14:paraId="39BEBC98"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37BB1"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D313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79468F0E" w14:textId="61B8F8A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22EAF836" w14:textId="351136A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0E74A" w14:textId="5252924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5DA25" w14:textId="2B8825E8"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12,012.22 </w:t>
            </w:r>
          </w:p>
        </w:tc>
      </w:tr>
      <w:tr w:rsidR="00BE16E1" w:rsidRPr="00BE16E1" w14:paraId="12D4F22D"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5F67F"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E59D4"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4628DEE0" w14:textId="4090AC6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28FB0E72" w14:textId="4A65E19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5E170" w14:textId="606CE45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65E1A" w14:textId="0885EE8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69,122.92 </w:t>
            </w:r>
          </w:p>
        </w:tc>
      </w:tr>
      <w:tr w:rsidR="00BE16E1" w:rsidRPr="00BE16E1" w14:paraId="5C30B22B"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B5CF3"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099D62"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25E7A0E7" w14:textId="2E2FAD7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421491C3" w14:textId="1FF1D96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8C97F" w14:textId="2013DBF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6D6F0" w14:textId="2F0F48D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4,897.50 </w:t>
            </w:r>
          </w:p>
        </w:tc>
      </w:tr>
      <w:tr w:rsidR="00BE16E1" w:rsidRPr="00BE16E1" w14:paraId="0F932F1F"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FF48F"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6031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54716DD5" w14:textId="159C7BAE"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1E8F748D" w14:textId="1B9A743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6F57B" w14:textId="72443FE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42242" w14:textId="20CA52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44,397.46 </w:t>
            </w:r>
          </w:p>
        </w:tc>
      </w:tr>
      <w:tr w:rsidR="00BE16E1" w:rsidRPr="00BE16E1" w14:paraId="221F452D"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8381EB"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C1BDD0C" w14:textId="1F73C94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3FC1CE7" w14:textId="38BB1A7A"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9EDBA64" w14:textId="57775F4D"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143419" w14:textId="054C08B9"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222,000.00 </w:t>
            </w:r>
          </w:p>
        </w:tc>
      </w:tr>
      <w:tr w:rsidR="00BE16E1" w:rsidRPr="00BE16E1" w14:paraId="733742F2"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D9BA1" w14:textId="77777777" w:rsidR="00BE16E1" w:rsidRPr="00BE16E1" w:rsidRDefault="00BE16E1" w:rsidP="00BE16E1">
            <w:pPr>
              <w:spacing w:after="0" w:line="240" w:lineRule="auto"/>
              <w:ind w:right="57"/>
              <w:contextualSpacing/>
              <w:rPr>
                <w:rFonts w:ascii="Arial Narrow" w:hAnsi="Arial Narrow"/>
                <w:color w:val="000000"/>
                <w:sz w:val="20"/>
                <w:szCs w:val="20"/>
              </w:rPr>
            </w:pPr>
            <w:r w:rsidRPr="00BE16E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82D2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291DD1" w14:textId="7D80774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699CEF" w14:textId="42EB618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67E00" w14:textId="20CF51F4"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0CA589" w14:textId="0B08A1F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222,000.00 </w:t>
            </w:r>
          </w:p>
        </w:tc>
      </w:tr>
      <w:tr w:rsidR="00BE16E1" w:rsidRPr="00BE16E1" w14:paraId="2514D092"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103760"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4B292249" w14:textId="5E965292"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4151E25" w14:textId="3C63D025"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3219D4" w14:textId="1CC56B1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15B02F" w14:textId="601B31C9"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10,920.00 </w:t>
            </w:r>
          </w:p>
        </w:tc>
      </w:tr>
      <w:tr w:rsidR="00BE16E1" w:rsidRPr="00BE16E1" w14:paraId="3FCCAD1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22E2F"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27CF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0B80086A" w14:textId="557D0C8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9CF7C56" w14:textId="3E1A0713"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1C111" w14:textId="4628FC1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86A23" w14:textId="4E10250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46.00 </w:t>
            </w:r>
          </w:p>
        </w:tc>
      </w:tr>
      <w:tr w:rsidR="00BE16E1" w:rsidRPr="00BE16E1" w14:paraId="2DD6D544"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80B5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6E75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27969275" w14:textId="1A908AE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567D6AD8" w14:textId="3073A6C7"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78C03B" w14:textId="272421B9"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35027" w14:textId="06CAB35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4,368.00 </w:t>
            </w:r>
          </w:p>
        </w:tc>
      </w:tr>
      <w:tr w:rsidR="00BE16E1" w:rsidRPr="00BE16E1" w14:paraId="10294ED0"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0572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CA858"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523319C0" w14:textId="239295B1"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D6FB62A" w14:textId="7EF19F2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C33D1" w14:textId="02C7171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C8224" w14:textId="4976EDB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46.00 </w:t>
            </w:r>
          </w:p>
        </w:tc>
      </w:tr>
      <w:tr w:rsidR="00BE16E1" w:rsidRPr="00BE16E1" w14:paraId="380468CA"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129BA"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A85D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7D9D1E3B" w14:textId="16BC19B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F9DC62E" w14:textId="22B83230"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89938" w14:textId="2BE5DD2D"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AD042" w14:textId="0199D8CF"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46.00 </w:t>
            </w:r>
          </w:p>
        </w:tc>
      </w:tr>
      <w:tr w:rsidR="00BE16E1" w:rsidRPr="00BE16E1" w14:paraId="35D93AD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4EE0B"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CDB9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5DA1D1AD" w14:textId="775D451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3F5CA2B" w14:textId="1CB6F6C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991D0" w14:textId="3462236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BA943" w14:textId="7AC2DB6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546.00 </w:t>
            </w:r>
          </w:p>
        </w:tc>
      </w:tr>
      <w:tr w:rsidR="00BE16E1" w:rsidRPr="00BE16E1" w14:paraId="46A65BDE"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43415"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3EF6E0"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2791C2C6" w14:textId="26D63F3A"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1DE9DFC7" w14:textId="472770A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A9176" w14:textId="4554CE56"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B303C" w14:textId="46DAAAF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1,092.00 </w:t>
            </w:r>
          </w:p>
        </w:tc>
      </w:tr>
      <w:tr w:rsidR="00BE16E1" w:rsidRPr="00BE16E1" w14:paraId="7B6DDCA7"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F26F7"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26D156"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4939909B" w14:textId="7600127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406D6546" w14:textId="3874572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30100" w14:textId="65480A0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A3D49" w14:textId="04E40282"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3,276.00 </w:t>
            </w:r>
          </w:p>
        </w:tc>
      </w:tr>
      <w:tr w:rsidR="00BE16E1" w:rsidRPr="00BE16E1" w14:paraId="2727F4CD" w14:textId="77777777" w:rsidTr="00BE16E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B6E948" w14:textId="77777777" w:rsidR="00BE16E1" w:rsidRPr="00BE16E1" w:rsidRDefault="00BE16E1" w:rsidP="00BE16E1">
            <w:pPr>
              <w:spacing w:after="0" w:line="240" w:lineRule="auto"/>
              <w:ind w:right="57"/>
              <w:contextualSpacing/>
              <w:rPr>
                <w:rFonts w:ascii="Arial Narrow" w:hAnsi="Arial Narrow"/>
                <w:b/>
                <w:bCs/>
                <w:color w:val="000000"/>
                <w:sz w:val="20"/>
                <w:szCs w:val="20"/>
              </w:rPr>
            </w:pPr>
            <w:r w:rsidRPr="00BE16E1">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44203750" w14:textId="290F3211"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2F6CED5" w14:textId="4099CB62"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6981E4" w14:textId="2BB0CA8F"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A8F0BA" w14:textId="2163E05E" w:rsidR="00BE16E1" w:rsidRPr="00BE16E1" w:rsidRDefault="00BE16E1" w:rsidP="00BE16E1">
            <w:pPr>
              <w:spacing w:after="0" w:line="240" w:lineRule="auto"/>
              <w:ind w:right="57"/>
              <w:contextualSpacing/>
              <w:jc w:val="right"/>
              <w:rPr>
                <w:rFonts w:ascii="Arial Narrow" w:hAnsi="Arial Narrow"/>
                <w:b/>
                <w:bCs/>
                <w:color w:val="000000"/>
                <w:sz w:val="20"/>
                <w:szCs w:val="20"/>
              </w:rPr>
            </w:pPr>
            <w:r w:rsidRPr="00BE16E1">
              <w:rPr>
                <w:rFonts w:ascii="Arial Narrow" w:hAnsi="Arial Narrow"/>
                <w:b/>
                <w:bCs/>
                <w:color w:val="000000"/>
                <w:sz w:val="20"/>
                <w:szCs w:val="20"/>
              </w:rPr>
              <w:t xml:space="preserve">820,638.00 </w:t>
            </w:r>
          </w:p>
        </w:tc>
      </w:tr>
      <w:tr w:rsidR="00BE16E1" w:rsidRPr="00BE16E1" w14:paraId="7321267C" w14:textId="77777777" w:rsidTr="00BE16E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71F3C"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61491" w14:textId="77777777" w:rsidR="00BE16E1" w:rsidRPr="00BE16E1" w:rsidRDefault="00BE16E1" w:rsidP="00BE16E1">
            <w:pPr>
              <w:spacing w:after="0" w:line="240" w:lineRule="auto"/>
              <w:ind w:right="57"/>
              <w:contextualSpacing/>
              <w:rPr>
                <w:rFonts w:ascii="Arial Narrow" w:hAnsi="Arial Narrow"/>
                <w:i/>
                <w:iCs/>
                <w:color w:val="000000"/>
                <w:sz w:val="20"/>
                <w:szCs w:val="20"/>
              </w:rPr>
            </w:pPr>
            <w:r w:rsidRPr="00BE16E1">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796FDB5C" w14:textId="51BC84A5"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533F4CB6" w14:textId="545C8A6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EB85C" w14:textId="47501C5C"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37DE2" w14:textId="24390A9B" w:rsidR="00BE16E1" w:rsidRPr="00BE16E1" w:rsidRDefault="00BE16E1" w:rsidP="00BE16E1">
            <w:pPr>
              <w:spacing w:after="0" w:line="240" w:lineRule="auto"/>
              <w:ind w:right="57"/>
              <w:contextualSpacing/>
              <w:jc w:val="right"/>
              <w:rPr>
                <w:rFonts w:ascii="Arial Narrow" w:hAnsi="Arial Narrow"/>
                <w:i/>
                <w:iCs/>
                <w:color w:val="000000"/>
                <w:sz w:val="20"/>
                <w:szCs w:val="20"/>
              </w:rPr>
            </w:pPr>
            <w:r w:rsidRPr="00BE16E1">
              <w:rPr>
                <w:rFonts w:ascii="Arial Narrow" w:hAnsi="Arial Narrow"/>
                <w:i/>
                <w:iCs/>
                <w:color w:val="000000"/>
                <w:sz w:val="20"/>
                <w:szCs w:val="20"/>
              </w:rPr>
              <w:t xml:space="preserve"> 820,638.00 </w:t>
            </w:r>
          </w:p>
        </w:tc>
      </w:tr>
    </w:tbl>
    <w:p w14:paraId="00089B3D" w14:textId="1078E0E3"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AAEB72B" w14:textId="651C368D" w:rsidR="00BC53E1" w:rsidRDefault="002A7D6A" w:rsidP="00E36C13">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568691B0" w14:textId="77777777" w:rsidR="00BE16E1" w:rsidRDefault="00BE16E1">
      <w:pPr>
        <w:tabs>
          <w:tab w:val="left" w:pos="5387"/>
        </w:tabs>
        <w:spacing w:after="0" w:line="240" w:lineRule="auto"/>
        <w:rPr>
          <w:rFonts w:ascii="Arial" w:eastAsia="Arial" w:hAnsi="Arial" w:cs="Arial"/>
          <w:b/>
          <w:color w:val="002060"/>
          <w:sz w:val="28"/>
          <w:szCs w:val="28"/>
        </w:rPr>
      </w:pPr>
    </w:p>
    <w:p w14:paraId="38B1EE81" w14:textId="77777777" w:rsidR="00BE16E1" w:rsidRDefault="00BE16E1">
      <w:pPr>
        <w:tabs>
          <w:tab w:val="left" w:pos="5387"/>
        </w:tabs>
        <w:spacing w:after="0" w:line="240" w:lineRule="auto"/>
        <w:rPr>
          <w:rFonts w:ascii="Arial" w:eastAsia="Arial" w:hAnsi="Arial" w:cs="Arial"/>
          <w:b/>
          <w:color w:val="002060"/>
          <w:sz w:val="28"/>
          <w:szCs w:val="28"/>
        </w:rPr>
      </w:pPr>
    </w:p>
    <w:p w14:paraId="5DF8FE38" w14:textId="4F34D3E6"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532620CC" w:rsidR="002A2C5B" w:rsidRPr="00610DBF" w:rsidRDefault="002A7D6A">
      <w:pPr>
        <w:spacing w:after="0" w:line="240" w:lineRule="auto"/>
        <w:contextualSpacing/>
        <w:jc w:val="both"/>
        <w:textAlignment w:val="top"/>
        <w:rPr>
          <w:rFonts w:ascii="Arial" w:eastAsia="Times New Roman" w:hAnsi="Arial" w:cs="Arial"/>
          <w:sz w:val="24"/>
          <w:szCs w:val="24"/>
          <w:lang w:val="en-US" w:eastAsia="en-US"/>
        </w:rPr>
      </w:pPr>
      <w:r w:rsidRPr="00610DBF">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C23091">
        <w:rPr>
          <w:rFonts w:ascii="Arial" w:eastAsia="Times New Roman" w:hAnsi="Arial" w:cs="Arial"/>
          <w:b/>
          <w:color w:val="0070C0"/>
          <w:sz w:val="24"/>
          <w:szCs w:val="24"/>
          <w:lang w:val="en-US" w:eastAsia="en-US"/>
        </w:rPr>
        <w:t>₱</w:t>
      </w:r>
      <w:r w:rsidR="007E17CD" w:rsidRPr="007E17CD">
        <w:rPr>
          <w:rFonts w:ascii="Arial" w:eastAsia="Times New Roman" w:hAnsi="Arial" w:cs="Arial"/>
          <w:b/>
          <w:bCs/>
          <w:color w:val="0070C0"/>
          <w:sz w:val="24"/>
          <w:szCs w:val="24"/>
          <w:lang w:eastAsia="en-US"/>
        </w:rPr>
        <w:t>1,129,778,026.61</w:t>
      </w:r>
      <w:r w:rsidR="007E17CD">
        <w:rPr>
          <w:rFonts w:ascii="Arial" w:eastAsia="Times New Roman" w:hAnsi="Arial" w:cs="Arial"/>
          <w:b/>
          <w:bCs/>
          <w:color w:val="0070C0"/>
          <w:sz w:val="24"/>
          <w:szCs w:val="24"/>
          <w:lang w:eastAsia="en-US"/>
        </w:rPr>
        <w:t xml:space="preserve"> </w:t>
      </w:r>
      <w:r w:rsidRPr="00610DBF">
        <w:rPr>
          <w:rFonts w:ascii="Arial" w:eastAsia="Times New Roman" w:hAnsi="Arial" w:cs="Arial"/>
          <w:sz w:val="24"/>
          <w:szCs w:val="24"/>
          <w:lang w:val="en-US" w:eastAsia="en-US"/>
        </w:rPr>
        <w:t>with breakdown as follows (see Table 2):</w:t>
      </w:r>
    </w:p>
    <w:p w14:paraId="3885FF6B" w14:textId="77777777" w:rsidR="002A2C5B" w:rsidRPr="00610DBF"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1A5A90" w:rsidRDefault="002A7D6A">
      <w:pPr>
        <w:numPr>
          <w:ilvl w:val="0"/>
          <w:numId w:val="1"/>
        </w:numPr>
        <w:spacing w:after="0" w:line="240" w:lineRule="auto"/>
        <w:ind w:left="360"/>
        <w:contextualSpacing/>
        <w:jc w:val="both"/>
        <w:rPr>
          <w:rFonts w:ascii="Arial" w:eastAsia="Arial" w:hAnsi="Arial" w:cs="Arial"/>
          <w:b/>
          <w:color w:val="002060"/>
          <w:sz w:val="24"/>
          <w:szCs w:val="24"/>
        </w:rPr>
      </w:pPr>
      <w:r w:rsidRPr="001A5A90">
        <w:rPr>
          <w:rFonts w:ascii="Arial" w:eastAsia="Arial" w:hAnsi="Arial" w:cs="Arial"/>
          <w:b/>
          <w:color w:val="002060"/>
          <w:sz w:val="24"/>
          <w:szCs w:val="24"/>
        </w:rPr>
        <w:t>Standby Funds</w:t>
      </w:r>
    </w:p>
    <w:p w14:paraId="4B5483B0" w14:textId="2494C514" w:rsidR="002A2C5B" w:rsidRPr="00610DBF" w:rsidRDefault="002A7D6A">
      <w:pPr>
        <w:spacing w:after="0" w:line="240" w:lineRule="auto"/>
        <w:ind w:left="360"/>
        <w:contextualSpacing/>
        <w:jc w:val="both"/>
        <w:rPr>
          <w:rFonts w:ascii="Arial" w:eastAsia="Times New Roman" w:hAnsi="Arial" w:cs="Arial"/>
          <w:sz w:val="24"/>
          <w:szCs w:val="24"/>
          <w:lang w:val="en-US" w:eastAsia="en-US"/>
        </w:rPr>
      </w:pPr>
      <w:r w:rsidRPr="00610DBF">
        <w:rPr>
          <w:rFonts w:ascii="Arial" w:eastAsia="Times New Roman" w:hAnsi="Arial" w:cs="Arial"/>
          <w:sz w:val="24"/>
          <w:szCs w:val="24"/>
          <w:lang w:val="en-US" w:eastAsia="en-US"/>
        </w:rPr>
        <w:t xml:space="preserve">A total of </w:t>
      </w:r>
      <w:r w:rsidRPr="007E17CD">
        <w:rPr>
          <w:rFonts w:ascii="Arial" w:eastAsia="Times New Roman" w:hAnsi="Arial" w:cs="Arial"/>
          <w:b/>
          <w:color w:val="0070C0"/>
          <w:sz w:val="24"/>
          <w:szCs w:val="24"/>
          <w:lang w:val="en-US" w:eastAsia="en-US"/>
        </w:rPr>
        <w:t>₱</w:t>
      </w:r>
      <w:r w:rsidR="007E17CD" w:rsidRPr="007E17CD">
        <w:rPr>
          <w:rFonts w:ascii="Arial" w:eastAsia="Times New Roman" w:hAnsi="Arial" w:cs="Arial"/>
          <w:b/>
          <w:bCs/>
          <w:color w:val="0070C0"/>
          <w:sz w:val="24"/>
          <w:szCs w:val="24"/>
          <w:lang w:eastAsia="en-US"/>
        </w:rPr>
        <w:t xml:space="preserve">273,271,530.66 </w:t>
      </w:r>
      <w:r w:rsidRPr="007E17CD">
        <w:rPr>
          <w:rFonts w:ascii="Arial" w:eastAsia="Times New Roman" w:hAnsi="Arial" w:cs="Arial"/>
          <w:b/>
          <w:color w:val="0070C0"/>
          <w:sz w:val="24"/>
          <w:szCs w:val="24"/>
          <w:lang w:val="en-US" w:eastAsia="en-US"/>
        </w:rPr>
        <w:t>standby funds</w:t>
      </w:r>
      <w:r w:rsidRPr="007E17CD">
        <w:rPr>
          <w:rFonts w:ascii="Arial" w:eastAsia="Times New Roman" w:hAnsi="Arial" w:cs="Arial"/>
          <w:color w:val="0070C0"/>
          <w:sz w:val="24"/>
          <w:szCs w:val="24"/>
          <w:lang w:val="en-US" w:eastAsia="en-US"/>
        </w:rPr>
        <w:t xml:space="preserve"> </w:t>
      </w:r>
      <w:r w:rsidRPr="00610DBF">
        <w:rPr>
          <w:rFonts w:ascii="Arial" w:eastAsia="Times New Roman" w:hAnsi="Arial" w:cs="Arial"/>
          <w:sz w:val="24"/>
          <w:szCs w:val="24"/>
          <w:lang w:val="en-US" w:eastAsia="en-US"/>
        </w:rPr>
        <w:t xml:space="preserve">in the CO and FOs. Of the said amount, </w:t>
      </w:r>
      <w:r w:rsidRPr="00610DBF">
        <w:rPr>
          <w:rFonts w:ascii="Arial" w:eastAsia="Times New Roman" w:hAnsi="Arial" w:cs="Arial"/>
          <w:b/>
          <w:sz w:val="24"/>
          <w:szCs w:val="24"/>
          <w:lang w:val="en-US" w:eastAsia="en-US"/>
        </w:rPr>
        <w:t>₱</w:t>
      </w:r>
      <w:r w:rsidR="002D5612" w:rsidRPr="00610DBF">
        <w:rPr>
          <w:rFonts w:ascii="Arial" w:eastAsia="Times New Roman" w:hAnsi="Arial" w:cs="Arial"/>
          <w:b/>
          <w:sz w:val="24"/>
          <w:szCs w:val="24"/>
          <w:lang w:val="en-US" w:eastAsia="en-US"/>
        </w:rPr>
        <w:t xml:space="preserve">235,328,253.67 </w:t>
      </w:r>
      <w:r w:rsidRPr="00610DBF">
        <w:rPr>
          <w:rFonts w:ascii="Arial" w:eastAsia="Times New Roman" w:hAnsi="Arial" w:cs="Arial"/>
          <w:sz w:val="24"/>
          <w:szCs w:val="24"/>
          <w:lang w:val="en-US" w:eastAsia="en-US"/>
        </w:rPr>
        <w:t xml:space="preserve">is the available </w:t>
      </w:r>
      <w:r w:rsidRPr="00610DBF">
        <w:rPr>
          <w:rFonts w:ascii="Arial" w:eastAsia="Times New Roman" w:hAnsi="Arial" w:cs="Arial"/>
          <w:b/>
          <w:sz w:val="24"/>
          <w:szCs w:val="24"/>
          <w:lang w:val="en-US" w:eastAsia="en-US"/>
        </w:rPr>
        <w:t>Quick Response Fund (QRF)</w:t>
      </w:r>
      <w:r w:rsidRPr="00610DBF">
        <w:rPr>
          <w:rFonts w:ascii="Arial" w:eastAsia="Times New Roman" w:hAnsi="Arial" w:cs="Arial"/>
          <w:sz w:val="24"/>
          <w:szCs w:val="24"/>
          <w:lang w:val="en-US" w:eastAsia="en-US"/>
        </w:rPr>
        <w:t xml:space="preserve"> in the CO.</w:t>
      </w:r>
    </w:p>
    <w:p w14:paraId="044CDD85" w14:textId="77777777" w:rsidR="002A2C5B" w:rsidRPr="00610DBF"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1A5A90" w:rsidRDefault="002A7D6A">
      <w:pPr>
        <w:numPr>
          <w:ilvl w:val="0"/>
          <w:numId w:val="1"/>
        </w:numPr>
        <w:spacing w:after="0" w:line="240" w:lineRule="auto"/>
        <w:ind w:left="360"/>
        <w:contextualSpacing/>
        <w:jc w:val="both"/>
        <w:rPr>
          <w:rFonts w:ascii="Arial" w:eastAsia="Arial" w:hAnsi="Arial" w:cs="Arial"/>
          <w:b/>
          <w:color w:val="002060"/>
          <w:sz w:val="24"/>
          <w:szCs w:val="24"/>
        </w:rPr>
      </w:pPr>
      <w:r w:rsidRPr="001A5A90">
        <w:rPr>
          <w:rFonts w:ascii="Arial" w:eastAsia="Arial" w:hAnsi="Arial" w:cs="Arial"/>
          <w:b/>
          <w:color w:val="002060"/>
          <w:sz w:val="24"/>
          <w:szCs w:val="24"/>
        </w:rPr>
        <w:t>Stockpiles</w:t>
      </w:r>
    </w:p>
    <w:p w14:paraId="4E82B588" w14:textId="74F34D3A" w:rsidR="002A2C5B" w:rsidRPr="00610DBF" w:rsidRDefault="002A7D6A">
      <w:pPr>
        <w:spacing w:after="0" w:line="240" w:lineRule="auto"/>
        <w:ind w:left="360"/>
        <w:jc w:val="both"/>
        <w:rPr>
          <w:rFonts w:ascii="Arial" w:eastAsia="Times New Roman" w:hAnsi="Arial" w:cs="Arial"/>
          <w:sz w:val="24"/>
          <w:szCs w:val="24"/>
          <w:lang w:val="en-US" w:eastAsia="en-US"/>
        </w:rPr>
      </w:pPr>
      <w:r w:rsidRPr="00610DBF">
        <w:rPr>
          <w:rFonts w:ascii="Arial" w:eastAsia="Times New Roman" w:hAnsi="Arial" w:cs="Arial"/>
          <w:sz w:val="24"/>
          <w:szCs w:val="24"/>
          <w:lang w:val="en-US" w:eastAsia="en-US"/>
        </w:rPr>
        <w:t xml:space="preserve">A total of </w:t>
      </w:r>
      <w:r w:rsidR="007E17CD" w:rsidRPr="007E17CD">
        <w:rPr>
          <w:rFonts w:ascii="Arial" w:eastAsia="Times New Roman" w:hAnsi="Arial" w:cs="Arial"/>
          <w:b/>
          <w:bCs/>
          <w:color w:val="0070C0"/>
          <w:sz w:val="24"/>
          <w:szCs w:val="24"/>
          <w:lang w:eastAsia="en-US"/>
        </w:rPr>
        <w:t>221,550</w:t>
      </w:r>
      <w:r w:rsidR="007E17CD">
        <w:rPr>
          <w:rFonts w:ascii="Arial" w:eastAsia="Times New Roman" w:hAnsi="Arial" w:cs="Arial"/>
          <w:b/>
          <w:bCs/>
          <w:color w:val="0070C0"/>
          <w:sz w:val="24"/>
          <w:szCs w:val="24"/>
          <w:lang w:eastAsia="en-US"/>
        </w:rPr>
        <w:t xml:space="preserve"> </w:t>
      </w:r>
      <w:r w:rsidRPr="00C23091">
        <w:rPr>
          <w:rFonts w:ascii="Arial" w:eastAsia="Times New Roman" w:hAnsi="Arial" w:cs="Arial"/>
          <w:b/>
          <w:color w:val="0070C0"/>
          <w:sz w:val="24"/>
          <w:szCs w:val="24"/>
          <w:lang w:val="en-US" w:eastAsia="en-US"/>
        </w:rPr>
        <w:t>family food packs (FFPs)</w:t>
      </w:r>
      <w:r w:rsidRPr="00C23091">
        <w:rPr>
          <w:rFonts w:ascii="Arial" w:eastAsia="Times New Roman" w:hAnsi="Arial" w:cs="Arial"/>
          <w:color w:val="0070C0"/>
          <w:sz w:val="24"/>
          <w:szCs w:val="24"/>
          <w:lang w:val="en-US" w:eastAsia="en-US"/>
        </w:rPr>
        <w:t xml:space="preserve"> </w:t>
      </w:r>
      <w:r w:rsidRPr="00610DBF">
        <w:rPr>
          <w:rFonts w:ascii="Arial" w:eastAsia="Times New Roman" w:hAnsi="Arial" w:cs="Arial"/>
          <w:sz w:val="24"/>
          <w:szCs w:val="24"/>
          <w:lang w:val="en-US" w:eastAsia="en-US"/>
        </w:rPr>
        <w:t xml:space="preserve">amounting to </w:t>
      </w:r>
      <w:r w:rsidRPr="00C23091">
        <w:rPr>
          <w:rFonts w:ascii="Arial" w:eastAsia="Times New Roman" w:hAnsi="Arial" w:cs="Arial"/>
          <w:b/>
          <w:color w:val="0070C0"/>
          <w:sz w:val="24"/>
          <w:szCs w:val="24"/>
          <w:lang w:val="en-US" w:eastAsia="en-US"/>
        </w:rPr>
        <w:t>₱</w:t>
      </w:r>
      <w:r w:rsidR="007E17CD" w:rsidRPr="007E17CD">
        <w:rPr>
          <w:rFonts w:ascii="Arial" w:eastAsia="Times New Roman" w:hAnsi="Arial" w:cs="Arial"/>
          <w:b/>
          <w:bCs/>
          <w:color w:val="0070C0"/>
          <w:sz w:val="24"/>
          <w:szCs w:val="24"/>
          <w:lang w:eastAsia="en-US"/>
        </w:rPr>
        <w:t>108,584,018.26</w:t>
      </w:r>
      <w:r w:rsidRPr="00C23091">
        <w:rPr>
          <w:rFonts w:ascii="Arial" w:eastAsia="Times New Roman" w:hAnsi="Arial" w:cs="Arial"/>
          <w:b/>
          <w:bCs/>
          <w:color w:val="0070C0"/>
          <w:sz w:val="24"/>
          <w:szCs w:val="24"/>
          <w:lang w:eastAsia="en-US"/>
        </w:rPr>
        <w:t>,</w:t>
      </w:r>
      <w:r w:rsidRPr="00C23091">
        <w:rPr>
          <w:rFonts w:ascii="Arial" w:eastAsia="Times New Roman" w:hAnsi="Arial" w:cs="Arial"/>
          <w:color w:val="0070C0"/>
          <w:sz w:val="24"/>
          <w:szCs w:val="24"/>
          <w:lang w:val="en-US" w:eastAsia="en-US"/>
        </w:rPr>
        <w:t xml:space="preserve"> </w:t>
      </w:r>
      <w:r w:rsidRPr="00C23091">
        <w:rPr>
          <w:rFonts w:ascii="Arial" w:eastAsia="Times New Roman" w:hAnsi="Arial" w:cs="Arial"/>
          <w:b/>
          <w:color w:val="0070C0"/>
          <w:sz w:val="24"/>
          <w:szCs w:val="24"/>
          <w:lang w:val="en-US" w:eastAsia="en-US"/>
        </w:rPr>
        <w:t>other food items</w:t>
      </w:r>
      <w:r w:rsidRPr="00C23091">
        <w:rPr>
          <w:rFonts w:ascii="Arial" w:eastAsia="Times New Roman" w:hAnsi="Arial" w:cs="Arial"/>
          <w:color w:val="0070C0"/>
          <w:sz w:val="24"/>
          <w:szCs w:val="24"/>
          <w:lang w:val="en-US" w:eastAsia="en-US"/>
        </w:rPr>
        <w:t xml:space="preserve"> </w:t>
      </w:r>
      <w:r w:rsidRPr="00610DBF">
        <w:rPr>
          <w:rFonts w:ascii="Arial" w:eastAsia="Times New Roman" w:hAnsi="Arial" w:cs="Arial"/>
          <w:sz w:val="24"/>
          <w:szCs w:val="24"/>
          <w:lang w:val="en-US" w:eastAsia="en-US"/>
        </w:rPr>
        <w:t xml:space="preserve">amounting to </w:t>
      </w:r>
      <w:r w:rsidRPr="00C23091">
        <w:rPr>
          <w:rFonts w:ascii="Arial" w:eastAsia="Times New Roman" w:hAnsi="Arial" w:cs="Arial"/>
          <w:b/>
          <w:color w:val="0070C0"/>
          <w:sz w:val="24"/>
          <w:szCs w:val="24"/>
          <w:lang w:val="en-US" w:eastAsia="en-US"/>
        </w:rPr>
        <w:t>₱</w:t>
      </w:r>
      <w:r w:rsidR="007E17CD" w:rsidRPr="007E17CD">
        <w:rPr>
          <w:rFonts w:ascii="Arial" w:eastAsia="Times New Roman" w:hAnsi="Arial" w:cs="Arial"/>
          <w:b/>
          <w:bCs/>
          <w:color w:val="0070C0"/>
          <w:sz w:val="24"/>
          <w:szCs w:val="24"/>
          <w:lang w:eastAsia="en-US"/>
        </w:rPr>
        <w:t>259,797,673.66</w:t>
      </w:r>
      <w:r w:rsidR="007E17CD">
        <w:rPr>
          <w:rFonts w:ascii="Arial" w:eastAsia="Times New Roman" w:hAnsi="Arial" w:cs="Arial"/>
          <w:b/>
          <w:bCs/>
          <w:color w:val="0070C0"/>
          <w:sz w:val="24"/>
          <w:szCs w:val="24"/>
          <w:lang w:eastAsia="en-US"/>
        </w:rPr>
        <w:t xml:space="preserve"> </w:t>
      </w:r>
      <w:r w:rsidRPr="00610DBF">
        <w:rPr>
          <w:rFonts w:ascii="Arial" w:eastAsia="Times New Roman" w:hAnsi="Arial" w:cs="Arial"/>
          <w:sz w:val="24"/>
          <w:szCs w:val="24"/>
          <w:lang w:val="en-US" w:eastAsia="en-US"/>
        </w:rPr>
        <w:t xml:space="preserve">and </w:t>
      </w:r>
      <w:r w:rsidRPr="00C23091">
        <w:rPr>
          <w:rFonts w:ascii="Arial" w:eastAsia="Times New Roman" w:hAnsi="Arial" w:cs="Arial"/>
          <w:b/>
          <w:color w:val="0070C0"/>
          <w:sz w:val="24"/>
          <w:szCs w:val="24"/>
          <w:lang w:val="en-US" w:eastAsia="en-US"/>
        </w:rPr>
        <w:t xml:space="preserve">non-food items (FNIs) </w:t>
      </w:r>
      <w:r w:rsidRPr="00610DBF">
        <w:rPr>
          <w:rFonts w:ascii="Arial" w:eastAsia="Times New Roman" w:hAnsi="Arial" w:cs="Arial"/>
          <w:sz w:val="24"/>
          <w:szCs w:val="24"/>
          <w:lang w:val="en-US" w:eastAsia="en-US"/>
        </w:rPr>
        <w:t xml:space="preserve">amounting to </w:t>
      </w:r>
      <w:r w:rsidRPr="00C23091">
        <w:rPr>
          <w:rFonts w:ascii="Arial" w:eastAsia="Times New Roman" w:hAnsi="Arial" w:cs="Arial"/>
          <w:b/>
          <w:color w:val="0070C0"/>
          <w:sz w:val="24"/>
          <w:szCs w:val="24"/>
          <w:lang w:val="en-US" w:eastAsia="en-US"/>
        </w:rPr>
        <w:t>₱</w:t>
      </w:r>
      <w:r w:rsidR="007E17CD" w:rsidRPr="007E17CD">
        <w:rPr>
          <w:rFonts w:ascii="Arial" w:eastAsia="Times New Roman" w:hAnsi="Arial" w:cs="Arial"/>
          <w:b/>
          <w:bCs/>
          <w:color w:val="0070C0"/>
          <w:sz w:val="24"/>
          <w:szCs w:val="24"/>
          <w:lang w:eastAsia="en-US"/>
        </w:rPr>
        <w:t>488,124,804.03</w:t>
      </w:r>
      <w:r w:rsidR="007E17CD">
        <w:rPr>
          <w:rFonts w:ascii="Arial" w:eastAsia="Times New Roman" w:hAnsi="Arial" w:cs="Arial"/>
          <w:b/>
          <w:bCs/>
          <w:color w:val="0070C0"/>
          <w:sz w:val="24"/>
          <w:szCs w:val="24"/>
          <w:lang w:eastAsia="en-US"/>
        </w:rPr>
        <w:t xml:space="preserve"> </w:t>
      </w:r>
      <w:r w:rsidRPr="00610DBF">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9" w:type="pct"/>
        <w:tblInd w:w="274" w:type="dxa"/>
        <w:tblLook w:val="04A0" w:firstRow="1" w:lastRow="0" w:firstColumn="1" w:lastColumn="0" w:noHBand="0" w:noVBand="1"/>
      </w:tblPr>
      <w:tblGrid>
        <w:gridCol w:w="1361"/>
        <w:gridCol w:w="1300"/>
        <w:gridCol w:w="1028"/>
        <w:gridCol w:w="1300"/>
        <w:gridCol w:w="1300"/>
        <w:gridCol w:w="1471"/>
        <w:gridCol w:w="1621"/>
      </w:tblGrid>
      <w:tr w:rsidR="007E17CD" w:rsidRPr="007E17CD" w14:paraId="3F79C78D" w14:textId="77777777" w:rsidTr="007E17CD">
        <w:trPr>
          <w:trHeight w:val="20"/>
        </w:trPr>
        <w:tc>
          <w:tcPr>
            <w:tcW w:w="74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3821836" w14:textId="77777777" w:rsidR="007E17CD" w:rsidRPr="007E17CD" w:rsidRDefault="007E17CD" w:rsidP="007E17CD">
            <w:pPr>
              <w:widowControl/>
              <w:spacing w:after="0" w:line="240" w:lineRule="auto"/>
              <w:ind w:right="57"/>
              <w:contextualSpacing/>
              <w:jc w:val="center"/>
              <w:rPr>
                <w:rFonts w:ascii="Arial Narrow" w:eastAsia="Times New Roman" w:hAnsi="Arial Narrow" w:cs="Arial"/>
                <w:b/>
                <w:bCs/>
                <w:color w:val="000000"/>
                <w:sz w:val="18"/>
                <w:szCs w:val="18"/>
              </w:rPr>
            </w:pPr>
            <w:r w:rsidRPr="007E17CD">
              <w:rPr>
                <w:rFonts w:ascii="Arial Narrow" w:eastAsia="Times New Roman" w:hAnsi="Arial Narrow" w:cs="Arial"/>
                <w:b/>
                <w:bCs/>
                <w:color w:val="000000"/>
                <w:sz w:val="18"/>
                <w:szCs w:val="18"/>
              </w:rPr>
              <w:t>REGIONAL / FIELD OFFICE</w:t>
            </w:r>
          </w:p>
        </w:tc>
        <w:tc>
          <w:tcPr>
            <w:tcW w:w="69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0E7BA17" w14:textId="77777777" w:rsidR="007E17CD" w:rsidRPr="007E17CD" w:rsidRDefault="007E17CD" w:rsidP="007E17CD">
            <w:pPr>
              <w:widowControl/>
              <w:spacing w:after="0" w:line="240" w:lineRule="auto"/>
              <w:ind w:right="57"/>
              <w:contextualSpacing/>
              <w:jc w:val="center"/>
              <w:rPr>
                <w:rFonts w:ascii="Arial Narrow" w:eastAsia="Times New Roman" w:hAnsi="Arial Narrow" w:cs="Arial"/>
                <w:b/>
                <w:bCs/>
                <w:color w:val="000000"/>
                <w:sz w:val="18"/>
                <w:szCs w:val="18"/>
              </w:rPr>
            </w:pPr>
            <w:r w:rsidRPr="007E17CD">
              <w:rPr>
                <w:rFonts w:ascii="Arial Narrow" w:eastAsia="Times New Roman" w:hAnsi="Arial Narrow" w:cs="Arial"/>
                <w:b/>
                <w:bCs/>
                <w:color w:val="000000"/>
                <w:sz w:val="18"/>
                <w:szCs w:val="18"/>
              </w:rPr>
              <w:t>STANDBY FUNDS</w:t>
            </w:r>
          </w:p>
        </w:tc>
        <w:tc>
          <w:tcPr>
            <w:tcW w:w="1241"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14DAE278" w14:textId="77777777" w:rsidR="007E17CD" w:rsidRPr="007E17CD" w:rsidRDefault="007E17CD" w:rsidP="007E17CD">
            <w:pPr>
              <w:widowControl/>
              <w:spacing w:after="0" w:line="240" w:lineRule="auto"/>
              <w:ind w:right="57"/>
              <w:contextualSpacing/>
              <w:jc w:val="center"/>
              <w:rPr>
                <w:rFonts w:ascii="Arial Narrow" w:eastAsia="Times New Roman" w:hAnsi="Arial Narrow" w:cs="Arial"/>
                <w:b/>
                <w:bCs/>
                <w:color w:val="000000"/>
                <w:sz w:val="18"/>
                <w:szCs w:val="18"/>
              </w:rPr>
            </w:pPr>
            <w:r w:rsidRPr="007E17CD">
              <w:rPr>
                <w:rFonts w:ascii="Arial Narrow" w:eastAsia="Times New Roman" w:hAnsi="Arial Narrow" w:cs="Arial"/>
                <w:b/>
                <w:bCs/>
                <w:color w:val="000000"/>
                <w:sz w:val="18"/>
                <w:szCs w:val="18"/>
              </w:rPr>
              <w:t>FAMILY FOOD PACKS</w:t>
            </w:r>
          </w:p>
        </w:tc>
        <w:tc>
          <w:tcPr>
            <w:tcW w:w="65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C2ECE77" w14:textId="77777777" w:rsidR="007E17CD" w:rsidRPr="007E17CD" w:rsidRDefault="007E17CD" w:rsidP="007E17CD">
            <w:pPr>
              <w:widowControl/>
              <w:spacing w:after="0" w:line="240" w:lineRule="auto"/>
              <w:ind w:right="57"/>
              <w:contextualSpacing/>
              <w:jc w:val="center"/>
              <w:rPr>
                <w:rFonts w:ascii="Arial Narrow" w:eastAsia="Times New Roman" w:hAnsi="Arial Narrow" w:cs="Arial"/>
                <w:b/>
                <w:bCs/>
                <w:color w:val="000000"/>
                <w:sz w:val="18"/>
                <w:szCs w:val="18"/>
              </w:rPr>
            </w:pPr>
            <w:r w:rsidRPr="007E17CD">
              <w:rPr>
                <w:rFonts w:ascii="Arial Narrow" w:eastAsia="Times New Roman" w:hAnsi="Arial Narrow" w:cs="Arial"/>
                <w:b/>
                <w:bCs/>
                <w:color w:val="000000"/>
                <w:sz w:val="18"/>
                <w:szCs w:val="18"/>
              </w:rPr>
              <w:t>OTHER FOOD ITEMS</w:t>
            </w:r>
          </w:p>
        </w:tc>
        <w:tc>
          <w:tcPr>
            <w:tcW w:w="798"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AB37FE7" w14:textId="77777777" w:rsidR="007E17CD" w:rsidRPr="007E17CD" w:rsidRDefault="007E17CD" w:rsidP="007E17CD">
            <w:pPr>
              <w:widowControl/>
              <w:spacing w:after="0" w:line="240" w:lineRule="auto"/>
              <w:ind w:right="57"/>
              <w:contextualSpacing/>
              <w:jc w:val="center"/>
              <w:rPr>
                <w:rFonts w:ascii="Arial Narrow" w:eastAsia="Times New Roman" w:hAnsi="Arial Narrow" w:cs="Arial"/>
                <w:b/>
                <w:bCs/>
                <w:color w:val="000000"/>
                <w:sz w:val="18"/>
                <w:szCs w:val="18"/>
              </w:rPr>
            </w:pPr>
            <w:r w:rsidRPr="007E17CD">
              <w:rPr>
                <w:rFonts w:ascii="Arial Narrow" w:eastAsia="Times New Roman" w:hAnsi="Arial Narrow" w:cs="Arial"/>
                <w:b/>
                <w:bCs/>
                <w:color w:val="000000"/>
                <w:sz w:val="18"/>
                <w:szCs w:val="18"/>
              </w:rPr>
              <w:t>NON-FOOD RELIEF ITEMS</w:t>
            </w:r>
          </w:p>
        </w:tc>
        <w:tc>
          <w:tcPr>
            <w:tcW w:w="878"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33E7E22" w14:textId="77777777" w:rsidR="007E17CD" w:rsidRPr="007E17CD" w:rsidRDefault="007E17CD" w:rsidP="007E17CD">
            <w:pPr>
              <w:widowControl/>
              <w:spacing w:after="0" w:line="240" w:lineRule="auto"/>
              <w:ind w:right="57"/>
              <w:contextualSpacing/>
              <w:jc w:val="center"/>
              <w:rPr>
                <w:rFonts w:ascii="Arial Narrow" w:eastAsia="Times New Roman" w:hAnsi="Arial Narrow" w:cs="Arial"/>
                <w:b/>
                <w:bCs/>
                <w:color w:val="000000"/>
                <w:sz w:val="18"/>
                <w:szCs w:val="18"/>
              </w:rPr>
            </w:pPr>
            <w:r w:rsidRPr="007E17CD">
              <w:rPr>
                <w:rFonts w:ascii="Arial Narrow" w:eastAsia="Times New Roman" w:hAnsi="Arial Narrow" w:cs="Arial"/>
                <w:b/>
                <w:bCs/>
                <w:color w:val="000000"/>
                <w:sz w:val="18"/>
                <w:szCs w:val="18"/>
              </w:rPr>
              <w:t>TOTAL STANDBY FUNDS &amp; STOCKPILE</w:t>
            </w:r>
          </w:p>
        </w:tc>
      </w:tr>
      <w:tr w:rsidR="007E17CD" w:rsidRPr="007E17CD" w14:paraId="75B461AF" w14:textId="77777777" w:rsidTr="007E17CD">
        <w:trPr>
          <w:trHeight w:val="20"/>
        </w:trPr>
        <w:tc>
          <w:tcPr>
            <w:tcW w:w="740" w:type="pct"/>
            <w:vMerge/>
            <w:tcBorders>
              <w:top w:val="single" w:sz="8" w:space="0" w:color="000000"/>
              <w:left w:val="single" w:sz="8" w:space="0" w:color="000000"/>
              <w:bottom w:val="single" w:sz="8" w:space="0" w:color="000000"/>
              <w:right w:val="single" w:sz="8" w:space="0" w:color="000000"/>
            </w:tcBorders>
            <w:vAlign w:val="center"/>
            <w:hideMark/>
          </w:tcPr>
          <w:p w14:paraId="3DE946F6" w14:textId="77777777" w:rsidR="007E17CD" w:rsidRPr="007E17CD" w:rsidRDefault="007E17CD" w:rsidP="007E17CD">
            <w:pPr>
              <w:widowControl/>
              <w:spacing w:after="0" w:line="240" w:lineRule="auto"/>
              <w:ind w:right="57"/>
              <w:contextualSpacing/>
              <w:rPr>
                <w:rFonts w:ascii="Arial Narrow" w:eastAsia="Times New Roman" w:hAnsi="Arial Narrow" w:cs="Arial"/>
                <w:b/>
                <w:bCs/>
                <w:color w:val="000000"/>
                <w:sz w:val="18"/>
                <w:szCs w:val="18"/>
              </w:rPr>
            </w:pPr>
          </w:p>
        </w:tc>
        <w:tc>
          <w:tcPr>
            <w:tcW w:w="693" w:type="pct"/>
            <w:vMerge/>
            <w:tcBorders>
              <w:top w:val="single" w:sz="8" w:space="0" w:color="000000"/>
              <w:left w:val="single" w:sz="8" w:space="0" w:color="000000"/>
              <w:bottom w:val="single" w:sz="8" w:space="0" w:color="000000"/>
              <w:right w:val="single" w:sz="8" w:space="0" w:color="000000"/>
            </w:tcBorders>
            <w:vAlign w:val="center"/>
            <w:hideMark/>
          </w:tcPr>
          <w:p w14:paraId="395423EF" w14:textId="77777777" w:rsidR="007E17CD" w:rsidRPr="007E17CD" w:rsidRDefault="007E17CD" w:rsidP="007E17CD">
            <w:pPr>
              <w:widowControl/>
              <w:spacing w:after="0" w:line="240" w:lineRule="auto"/>
              <w:ind w:right="57"/>
              <w:contextualSpacing/>
              <w:rPr>
                <w:rFonts w:ascii="Arial Narrow" w:eastAsia="Times New Roman" w:hAnsi="Arial Narrow" w:cs="Arial"/>
                <w:b/>
                <w:bCs/>
                <w:color w:val="000000"/>
                <w:sz w:val="18"/>
                <w:szCs w:val="18"/>
              </w:rPr>
            </w:pPr>
          </w:p>
        </w:tc>
        <w:tc>
          <w:tcPr>
            <w:tcW w:w="54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BF3561F" w14:textId="77777777" w:rsidR="007E17CD" w:rsidRPr="007E17CD" w:rsidRDefault="007E17CD" w:rsidP="007E17CD">
            <w:pPr>
              <w:widowControl/>
              <w:spacing w:after="0" w:line="240" w:lineRule="auto"/>
              <w:ind w:right="57"/>
              <w:contextualSpacing/>
              <w:jc w:val="center"/>
              <w:rPr>
                <w:rFonts w:ascii="Arial Narrow" w:eastAsia="Times New Roman" w:hAnsi="Arial Narrow" w:cs="Arial"/>
                <w:b/>
                <w:bCs/>
                <w:color w:val="000000"/>
                <w:sz w:val="18"/>
                <w:szCs w:val="18"/>
              </w:rPr>
            </w:pPr>
            <w:r w:rsidRPr="007E17CD">
              <w:rPr>
                <w:rFonts w:ascii="Arial Narrow" w:eastAsia="Times New Roman" w:hAnsi="Arial Narrow" w:cs="Arial"/>
                <w:b/>
                <w:bCs/>
                <w:color w:val="000000"/>
                <w:sz w:val="18"/>
                <w:szCs w:val="18"/>
              </w:rPr>
              <w:t>QUANTITY</w:t>
            </w:r>
          </w:p>
        </w:tc>
        <w:tc>
          <w:tcPr>
            <w:tcW w:w="69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13BDC58" w14:textId="77777777" w:rsidR="007E17CD" w:rsidRPr="007E17CD" w:rsidRDefault="007E17CD" w:rsidP="007E17CD">
            <w:pPr>
              <w:widowControl/>
              <w:spacing w:after="0" w:line="240" w:lineRule="auto"/>
              <w:ind w:right="57"/>
              <w:contextualSpacing/>
              <w:jc w:val="center"/>
              <w:rPr>
                <w:rFonts w:ascii="Arial Narrow" w:eastAsia="Times New Roman" w:hAnsi="Arial Narrow" w:cs="Arial"/>
                <w:b/>
                <w:bCs/>
                <w:color w:val="000000"/>
                <w:sz w:val="18"/>
                <w:szCs w:val="18"/>
              </w:rPr>
            </w:pPr>
            <w:r w:rsidRPr="007E17CD">
              <w:rPr>
                <w:rFonts w:ascii="Arial Narrow" w:eastAsia="Times New Roman" w:hAnsi="Arial Narrow" w:cs="Arial"/>
                <w:b/>
                <w:bCs/>
                <w:color w:val="000000"/>
                <w:sz w:val="18"/>
                <w:szCs w:val="18"/>
              </w:rPr>
              <w:t>TOTAL COST</w:t>
            </w:r>
          </w:p>
        </w:tc>
        <w:tc>
          <w:tcPr>
            <w:tcW w:w="65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0810A31" w14:textId="77777777" w:rsidR="007E17CD" w:rsidRPr="007E17CD" w:rsidRDefault="007E17CD" w:rsidP="007E17CD">
            <w:pPr>
              <w:widowControl/>
              <w:spacing w:after="0" w:line="240" w:lineRule="auto"/>
              <w:ind w:right="57"/>
              <w:contextualSpacing/>
              <w:jc w:val="center"/>
              <w:rPr>
                <w:rFonts w:ascii="Arial Narrow" w:eastAsia="Times New Roman" w:hAnsi="Arial Narrow" w:cs="Arial"/>
                <w:b/>
                <w:bCs/>
                <w:color w:val="000000"/>
                <w:sz w:val="18"/>
                <w:szCs w:val="18"/>
              </w:rPr>
            </w:pPr>
            <w:r w:rsidRPr="007E17CD">
              <w:rPr>
                <w:rFonts w:ascii="Arial Narrow" w:eastAsia="Times New Roman" w:hAnsi="Arial Narrow" w:cs="Arial"/>
                <w:b/>
                <w:bCs/>
                <w:color w:val="000000"/>
                <w:sz w:val="18"/>
                <w:szCs w:val="18"/>
              </w:rPr>
              <w:t>TOTAL COST</w:t>
            </w:r>
          </w:p>
        </w:tc>
        <w:tc>
          <w:tcPr>
            <w:tcW w:w="79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170B4C6" w14:textId="77777777" w:rsidR="007E17CD" w:rsidRPr="007E17CD" w:rsidRDefault="007E17CD" w:rsidP="007E17CD">
            <w:pPr>
              <w:widowControl/>
              <w:spacing w:after="0" w:line="240" w:lineRule="auto"/>
              <w:ind w:right="57"/>
              <w:contextualSpacing/>
              <w:jc w:val="center"/>
              <w:rPr>
                <w:rFonts w:ascii="Arial Narrow" w:eastAsia="Times New Roman" w:hAnsi="Arial Narrow" w:cs="Arial"/>
                <w:b/>
                <w:bCs/>
                <w:color w:val="000000"/>
                <w:sz w:val="18"/>
                <w:szCs w:val="18"/>
              </w:rPr>
            </w:pPr>
            <w:r w:rsidRPr="007E17CD">
              <w:rPr>
                <w:rFonts w:ascii="Arial Narrow" w:eastAsia="Times New Roman" w:hAnsi="Arial Narrow" w:cs="Arial"/>
                <w:b/>
                <w:bCs/>
                <w:color w:val="000000"/>
                <w:sz w:val="18"/>
                <w:szCs w:val="18"/>
              </w:rPr>
              <w:t>TOTAL COST</w:t>
            </w:r>
          </w:p>
        </w:tc>
        <w:tc>
          <w:tcPr>
            <w:tcW w:w="878" w:type="pct"/>
            <w:vMerge/>
            <w:tcBorders>
              <w:top w:val="single" w:sz="8" w:space="0" w:color="000000"/>
              <w:left w:val="single" w:sz="8" w:space="0" w:color="000000"/>
              <w:bottom w:val="single" w:sz="8" w:space="0" w:color="000000"/>
              <w:right w:val="single" w:sz="8" w:space="0" w:color="000000"/>
            </w:tcBorders>
            <w:vAlign w:val="center"/>
            <w:hideMark/>
          </w:tcPr>
          <w:p w14:paraId="2BD3C189" w14:textId="77777777" w:rsidR="007E17CD" w:rsidRPr="007E17CD" w:rsidRDefault="007E17CD" w:rsidP="007E17CD">
            <w:pPr>
              <w:widowControl/>
              <w:spacing w:after="0" w:line="240" w:lineRule="auto"/>
              <w:ind w:right="57"/>
              <w:contextualSpacing/>
              <w:rPr>
                <w:rFonts w:ascii="Arial Narrow" w:eastAsia="Times New Roman" w:hAnsi="Arial Narrow" w:cs="Arial"/>
                <w:b/>
                <w:bCs/>
                <w:color w:val="000000"/>
                <w:sz w:val="18"/>
                <w:szCs w:val="18"/>
              </w:rPr>
            </w:pPr>
          </w:p>
        </w:tc>
      </w:tr>
      <w:tr w:rsidR="007E17CD" w:rsidRPr="007E17CD" w14:paraId="6B8B8692" w14:textId="77777777" w:rsidTr="007E17CD">
        <w:trPr>
          <w:trHeight w:val="20"/>
        </w:trPr>
        <w:tc>
          <w:tcPr>
            <w:tcW w:w="740"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24146A44" w14:textId="77777777" w:rsidR="007E17CD" w:rsidRPr="007E17CD" w:rsidRDefault="007E17CD" w:rsidP="007E17CD">
            <w:pPr>
              <w:widowControl/>
              <w:spacing w:after="0" w:line="240" w:lineRule="auto"/>
              <w:ind w:right="57"/>
              <w:contextualSpacing/>
              <w:jc w:val="center"/>
              <w:rPr>
                <w:rFonts w:ascii="Arial Narrow" w:eastAsia="Times New Roman" w:hAnsi="Arial Narrow" w:cs="Arial"/>
                <w:b/>
                <w:bCs/>
                <w:color w:val="000000"/>
                <w:sz w:val="18"/>
                <w:szCs w:val="18"/>
              </w:rPr>
            </w:pPr>
            <w:r w:rsidRPr="007E17CD">
              <w:rPr>
                <w:rFonts w:ascii="Arial Narrow" w:eastAsia="Times New Roman" w:hAnsi="Arial Narrow" w:cs="Arial"/>
                <w:b/>
                <w:bCs/>
                <w:color w:val="000000"/>
                <w:sz w:val="18"/>
                <w:szCs w:val="18"/>
              </w:rPr>
              <w:t>TOTAL</w:t>
            </w:r>
          </w:p>
        </w:tc>
        <w:tc>
          <w:tcPr>
            <w:tcW w:w="69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E3D7790"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b/>
                <w:bCs/>
                <w:color w:val="000000"/>
                <w:sz w:val="18"/>
                <w:szCs w:val="18"/>
              </w:rPr>
            </w:pPr>
            <w:r w:rsidRPr="007E17CD">
              <w:rPr>
                <w:rFonts w:ascii="Arial Narrow" w:eastAsia="Times New Roman" w:hAnsi="Arial Narrow" w:cs="Arial"/>
                <w:b/>
                <w:bCs/>
                <w:color w:val="000000"/>
                <w:sz w:val="18"/>
                <w:szCs w:val="18"/>
              </w:rPr>
              <w:t>273,271,530.66</w:t>
            </w:r>
          </w:p>
        </w:tc>
        <w:tc>
          <w:tcPr>
            <w:tcW w:w="54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720A661"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b/>
                <w:bCs/>
                <w:color w:val="000000"/>
                <w:sz w:val="18"/>
                <w:szCs w:val="18"/>
              </w:rPr>
            </w:pPr>
            <w:r w:rsidRPr="007E17CD">
              <w:rPr>
                <w:rFonts w:ascii="Arial Narrow" w:eastAsia="Times New Roman" w:hAnsi="Arial Narrow" w:cs="Arial"/>
                <w:b/>
                <w:bCs/>
                <w:color w:val="000000"/>
                <w:sz w:val="18"/>
                <w:szCs w:val="18"/>
              </w:rPr>
              <w:t>221,550</w:t>
            </w:r>
          </w:p>
        </w:tc>
        <w:tc>
          <w:tcPr>
            <w:tcW w:w="69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A9BB3A1"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b/>
                <w:bCs/>
                <w:color w:val="000000"/>
                <w:sz w:val="18"/>
                <w:szCs w:val="18"/>
              </w:rPr>
            </w:pPr>
            <w:r w:rsidRPr="007E17CD">
              <w:rPr>
                <w:rFonts w:ascii="Arial Narrow" w:eastAsia="Times New Roman" w:hAnsi="Arial Narrow" w:cs="Arial"/>
                <w:b/>
                <w:bCs/>
                <w:color w:val="000000"/>
                <w:sz w:val="18"/>
                <w:szCs w:val="18"/>
              </w:rPr>
              <w:t>108,584,018.26</w:t>
            </w:r>
          </w:p>
        </w:tc>
        <w:tc>
          <w:tcPr>
            <w:tcW w:w="65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246D98A"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b/>
                <w:bCs/>
                <w:color w:val="000000"/>
                <w:sz w:val="18"/>
                <w:szCs w:val="18"/>
              </w:rPr>
            </w:pPr>
            <w:r w:rsidRPr="007E17CD">
              <w:rPr>
                <w:rFonts w:ascii="Arial Narrow" w:eastAsia="Times New Roman" w:hAnsi="Arial Narrow" w:cs="Arial"/>
                <w:b/>
                <w:bCs/>
                <w:color w:val="000000"/>
                <w:sz w:val="18"/>
                <w:szCs w:val="18"/>
              </w:rPr>
              <w:t>259,797,673.66</w:t>
            </w:r>
          </w:p>
        </w:tc>
        <w:tc>
          <w:tcPr>
            <w:tcW w:w="79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31469DC"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b/>
                <w:bCs/>
                <w:color w:val="000000"/>
                <w:sz w:val="18"/>
                <w:szCs w:val="18"/>
              </w:rPr>
            </w:pPr>
            <w:r w:rsidRPr="007E17CD">
              <w:rPr>
                <w:rFonts w:ascii="Arial Narrow" w:eastAsia="Times New Roman" w:hAnsi="Arial Narrow" w:cs="Arial"/>
                <w:b/>
                <w:bCs/>
                <w:color w:val="000000"/>
                <w:sz w:val="18"/>
                <w:szCs w:val="18"/>
              </w:rPr>
              <w:t>488,124,804.03</w:t>
            </w:r>
          </w:p>
        </w:tc>
        <w:tc>
          <w:tcPr>
            <w:tcW w:w="87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12DF7E2"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b/>
                <w:bCs/>
                <w:color w:val="000000"/>
                <w:sz w:val="18"/>
                <w:szCs w:val="18"/>
              </w:rPr>
            </w:pPr>
            <w:r w:rsidRPr="007E17CD">
              <w:rPr>
                <w:rFonts w:ascii="Arial Narrow" w:eastAsia="Times New Roman" w:hAnsi="Arial Narrow" w:cs="Arial"/>
                <w:b/>
                <w:bCs/>
                <w:color w:val="000000"/>
                <w:sz w:val="18"/>
                <w:szCs w:val="18"/>
              </w:rPr>
              <w:t>1,129,778,026.61</w:t>
            </w:r>
          </w:p>
        </w:tc>
      </w:tr>
      <w:tr w:rsidR="007E17CD" w:rsidRPr="007E17CD" w14:paraId="4D959505" w14:textId="77777777" w:rsidTr="007E17C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2B67756" w14:textId="77777777" w:rsidR="007E17CD" w:rsidRPr="007E17CD" w:rsidRDefault="007E17CD" w:rsidP="007E17CD">
            <w:pPr>
              <w:widowControl/>
              <w:spacing w:after="0" w:line="240" w:lineRule="auto"/>
              <w:ind w:right="57"/>
              <w:contextualSpacing/>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Central Office</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0D1874"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235,328,253.67</w:t>
            </w:r>
          </w:p>
        </w:tc>
        <w:tc>
          <w:tcPr>
            <w:tcW w:w="5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6FD76F"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A88721"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54D39B"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w:t>
            </w:r>
          </w:p>
        </w:tc>
        <w:tc>
          <w:tcPr>
            <w:tcW w:w="7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46BA40"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w:t>
            </w:r>
          </w:p>
        </w:tc>
        <w:tc>
          <w:tcPr>
            <w:tcW w:w="8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63F408"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235,328,253.67</w:t>
            </w:r>
          </w:p>
        </w:tc>
      </w:tr>
      <w:tr w:rsidR="007E17CD" w:rsidRPr="007E17CD" w14:paraId="0F06E18F" w14:textId="77777777" w:rsidTr="007E17C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E82D0E8" w14:textId="77777777" w:rsidR="007E17CD" w:rsidRPr="007E17CD" w:rsidRDefault="007E17CD" w:rsidP="007E17CD">
            <w:pPr>
              <w:widowControl/>
              <w:spacing w:after="0" w:line="240" w:lineRule="auto"/>
              <w:ind w:right="57"/>
              <w:contextualSpacing/>
              <w:rPr>
                <w:rFonts w:ascii="Arial Narrow" w:eastAsia="Times New Roman" w:hAnsi="Arial Narrow" w:cs="Arial"/>
                <w:color w:val="000000"/>
                <w:sz w:val="18"/>
                <w:szCs w:val="18"/>
              </w:rPr>
            </w:pPr>
            <w:hyperlink r:id="rId10" w:anchor="RANGE!gid=387878143" w:history="1">
              <w:r w:rsidRPr="007E17CD">
                <w:rPr>
                  <w:rFonts w:ascii="Arial Narrow" w:eastAsia="Times New Roman" w:hAnsi="Arial Narrow" w:cs="Arial"/>
                  <w:color w:val="000000"/>
                  <w:sz w:val="18"/>
                  <w:szCs w:val="18"/>
                </w:rPr>
                <w:t>NRLMB - NROC</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954A4A"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w:t>
            </w:r>
          </w:p>
        </w:tc>
        <w:tc>
          <w:tcPr>
            <w:tcW w:w="5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4FFC62"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8,221</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920D0C"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5,823,096.0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0B7036"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00,505,535.95</w:t>
            </w:r>
          </w:p>
        </w:tc>
        <w:tc>
          <w:tcPr>
            <w:tcW w:w="7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DC7BFD"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207,143,074.98</w:t>
            </w:r>
          </w:p>
        </w:tc>
        <w:tc>
          <w:tcPr>
            <w:tcW w:w="8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8D97D6"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313,471,706.93</w:t>
            </w:r>
          </w:p>
        </w:tc>
      </w:tr>
      <w:tr w:rsidR="007E17CD" w:rsidRPr="007E17CD" w14:paraId="3B5B3446" w14:textId="77777777" w:rsidTr="007E17C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607E552" w14:textId="77777777" w:rsidR="007E17CD" w:rsidRPr="007E17CD" w:rsidRDefault="007E17CD" w:rsidP="007E17CD">
            <w:pPr>
              <w:widowControl/>
              <w:spacing w:after="0" w:line="240" w:lineRule="auto"/>
              <w:ind w:right="57"/>
              <w:contextualSpacing/>
              <w:rPr>
                <w:rFonts w:ascii="Arial Narrow" w:eastAsia="Times New Roman" w:hAnsi="Arial Narrow" w:cs="Arial"/>
                <w:color w:val="000000"/>
                <w:sz w:val="18"/>
                <w:szCs w:val="18"/>
              </w:rPr>
            </w:pPr>
            <w:hyperlink r:id="rId11" w:anchor="RANGE!gid=710460737" w:history="1">
              <w:r w:rsidRPr="007E17CD">
                <w:rPr>
                  <w:rFonts w:ascii="Arial Narrow" w:eastAsia="Times New Roman" w:hAnsi="Arial Narrow" w:cs="Arial"/>
                  <w:color w:val="000000"/>
                  <w:sz w:val="18"/>
                  <w:szCs w:val="18"/>
                </w:rPr>
                <w:t>NRLMB - VDRC</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F5415F"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w:t>
            </w:r>
          </w:p>
        </w:tc>
        <w:tc>
          <w:tcPr>
            <w:tcW w:w="5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D9B766"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2,441</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5D8E63"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086,245.0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2C26A2"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37,323,019.33</w:t>
            </w:r>
          </w:p>
        </w:tc>
        <w:tc>
          <w:tcPr>
            <w:tcW w:w="7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D2F74E"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7,293,376.50</w:t>
            </w:r>
          </w:p>
        </w:tc>
        <w:tc>
          <w:tcPr>
            <w:tcW w:w="8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665F19"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45,702,640.83</w:t>
            </w:r>
          </w:p>
        </w:tc>
      </w:tr>
      <w:tr w:rsidR="007E17CD" w:rsidRPr="007E17CD" w14:paraId="58E23024" w14:textId="77777777" w:rsidTr="007E17C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F13460" w14:textId="77777777" w:rsidR="007E17CD" w:rsidRPr="007E17CD" w:rsidRDefault="007E17CD" w:rsidP="007E17CD">
            <w:pPr>
              <w:widowControl/>
              <w:spacing w:after="0" w:line="240" w:lineRule="auto"/>
              <w:ind w:right="57"/>
              <w:contextualSpacing/>
              <w:rPr>
                <w:rFonts w:ascii="Arial Narrow" w:eastAsia="Times New Roman" w:hAnsi="Arial Narrow" w:cs="Arial"/>
                <w:color w:val="000000"/>
                <w:sz w:val="18"/>
                <w:szCs w:val="18"/>
              </w:rPr>
            </w:pPr>
            <w:hyperlink r:id="rId12" w:anchor="RANGE!gid=664323784" w:history="1">
              <w:r w:rsidRPr="007E17CD">
                <w:rPr>
                  <w:rFonts w:ascii="Arial Narrow" w:eastAsia="Times New Roman" w:hAnsi="Arial Narrow" w:cs="Arial"/>
                  <w:color w:val="000000"/>
                  <w:sz w:val="18"/>
                  <w:szCs w:val="18"/>
                </w:rPr>
                <w:t>I</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7323A3"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3,000,735.20</w:t>
            </w:r>
          </w:p>
        </w:tc>
        <w:tc>
          <w:tcPr>
            <w:tcW w:w="5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2AF91B"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7,652</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A3794B"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9,002,520.0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710F16"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3,252,821.04</w:t>
            </w:r>
          </w:p>
        </w:tc>
        <w:tc>
          <w:tcPr>
            <w:tcW w:w="7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5C747E"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28,062,457.92</w:t>
            </w:r>
          </w:p>
        </w:tc>
        <w:tc>
          <w:tcPr>
            <w:tcW w:w="8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EDD3C6"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43,318,534.16</w:t>
            </w:r>
          </w:p>
        </w:tc>
      </w:tr>
      <w:tr w:rsidR="007E17CD" w:rsidRPr="007E17CD" w14:paraId="7545AF70" w14:textId="77777777" w:rsidTr="007E17C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5DAD6A" w14:textId="77777777" w:rsidR="007E17CD" w:rsidRPr="007E17CD" w:rsidRDefault="007E17CD" w:rsidP="007E17CD">
            <w:pPr>
              <w:widowControl/>
              <w:spacing w:after="0" w:line="240" w:lineRule="auto"/>
              <w:ind w:right="57"/>
              <w:contextualSpacing/>
              <w:rPr>
                <w:rFonts w:ascii="Arial Narrow" w:eastAsia="Times New Roman" w:hAnsi="Arial Narrow" w:cs="Arial"/>
                <w:color w:val="000000"/>
                <w:sz w:val="18"/>
                <w:szCs w:val="18"/>
              </w:rPr>
            </w:pPr>
            <w:hyperlink r:id="rId13" w:anchor="RANGE!gid=2023893154" w:history="1">
              <w:r w:rsidRPr="007E17CD">
                <w:rPr>
                  <w:rFonts w:ascii="Arial Narrow" w:eastAsia="Times New Roman" w:hAnsi="Arial Narrow" w:cs="Arial"/>
                  <w:color w:val="000000"/>
                  <w:sz w:val="18"/>
                  <w:szCs w:val="18"/>
                </w:rPr>
                <w:t>II</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D2C1A1"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3,000,275.68</w:t>
            </w:r>
          </w:p>
        </w:tc>
        <w:tc>
          <w:tcPr>
            <w:tcW w:w="5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5B1CB8"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5,232</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69B9E0"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8,174,109.0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0CAA1B"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4,730,649.28</w:t>
            </w:r>
          </w:p>
        </w:tc>
        <w:tc>
          <w:tcPr>
            <w:tcW w:w="7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E69E96"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3,219,953.35</w:t>
            </w:r>
          </w:p>
        </w:tc>
        <w:tc>
          <w:tcPr>
            <w:tcW w:w="8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5E8C9F"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39,124,987.31</w:t>
            </w:r>
          </w:p>
        </w:tc>
      </w:tr>
      <w:tr w:rsidR="007E17CD" w:rsidRPr="007E17CD" w14:paraId="6F04DCF1" w14:textId="77777777" w:rsidTr="007E17C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684950" w14:textId="77777777" w:rsidR="007E17CD" w:rsidRPr="007E17CD" w:rsidRDefault="007E17CD" w:rsidP="007E17CD">
            <w:pPr>
              <w:widowControl/>
              <w:spacing w:after="0" w:line="240" w:lineRule="auto"/>
              <w:ind w:right="57"/>
              <w:contextualSpacing/>
              <w:rPr>
                <w:rFonts w:ascii="Arial Narrow" w:eastAsia="Times New Roman" w:hAnsi="Arial Narrow" w:cs="Arial"/>
                <w:color w:val="000000"/>
                <w:sz w:val="18"/>
                <w:szCs w:val="18"/>
              </w:rPr>
            </w:pPr>
            <w:hyperlink r:id="rId14" w:anchor="RANGE!gid=679074030" w:history="1">
              <w:r w:rsidRPr="007E17CD">
                <w:rPr>
                  <w:rFonts w:ascii="Arial Narrow" w:eastAsia="Times New Roman" w:hAnsi="Arial Narrow" w:cs="Arial"/>
                  <w:color w:val="000000"/>
                  <w:sz w:val="18"/>
                  <w:szCs w:val="18"/>
                </w:rPr>
                <w:t>III</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D12BA5"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3,000,908.30</w:t>
            </w:r>
          </w:p>
        </w:tc>
        <w:tc>
          <w:tcPr>
            <w:tcW w:w="5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8451E1"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1,713</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45DECF"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6,058,749.73</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817C45"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4,569,832.46</w:t>
            </w:r>
          </w:p>
        </w:tc>
        <w:tc>
          <w:tcPr>
            <w:tcW w:w="7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895171"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5,421,240.75</w:t>
            </w:r>
          </w:p>
        </w:tc>
        <w:tc>
          <w:tcPr>
            <w:tcW w:w="8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05FE98"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29,050,731.24</w:t>
            </w:r>
          </w:p>
        </w:tc>
      </w:tr>
      <w:tr w:rsidR="007E17CD" w:rsidRPr="007E17CD" w14:paraId="2A662E2E" w14:textId="77777777" w:rsidTr="007E17C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89CED95" w14:textId="77777777" w:rsidR="007E17CD" w:rsidRPr="007E17CD" w:rsidRDefault="007E17CD" w:rsidP="007E17CD">
            <w:pPr>
              <w:widowControl/>
              <w:spacing w:after="0" w:line="240" w:lineRule="auto"/>
              <w:ind w:right="57"/>
              <w:contextualSpacing/>
              <w:rPr>
                <w:rFonts w:ascii="Arial Narrow" w:eastAsia="Times New Roman" w:hAnsi="Arial Narrow" w:cs="Arial"/>
                <w:color w:val="000000"/>
                <w:sz w:val="18"/>
                <w:szCs w:val="18"/>
              </w:rPr>
            </w:pPr>
            <w:hyperlink r:id="rId15" w:anchor="RANGE!gid=1424388716" w:history="1">
              <w:r w:rsidRPr="007E17CD">
                <w:rPr>
                  <w:rFonts w:ascii="Arial Narrow" w:eastAsia="Times New Roman" w:hAnsi="Arial Narrow" w:cs="Arial"/>
                  <w:color w:val="000000"/>
                  <w:sz w:val="18"/>
                  <w:szCs w:val="18"/>
                </w:rPr>
                <w:t>CALABARZON</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53337D"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3,000,000.00</w:t>
            </w:r>
          </w:p>
        </w:tc>
        <w:tc>
          <w:tcPr>
            <w:tcW w:w="5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EB0B64"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2,007</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20D204"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915,428.0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25E9B9"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8,442,881.20</w:t>
            </w:r>
          </w:p>
        </w:tc>
        <w:tc>
          <w:tcPr>
            <w:tcW w:w="7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844B3B"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1,155,383.48</w:t>
            </w:r>
          </w:p>
        </w:tc>
        <w:tc>
          <w:tcPr>
            <w:tcW w:w="8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46D500"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23,513,692.68</w:t>
            </w:r>
          </w:p>
        </w:tc>
      </w:tr>
      <w:tr w:rsidR="007E17CD" w:rsidRPr="007E17CD" w14:paraId="374863F9" w14:textId="77777777" w:rsidTr="007E17C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D0651A3" w14:textId="77777777" w:rsidR="007E17CD" w:rsidRPr="007E17CD" w:rsidRDefault="007E17CD" w:rsidP="007E17CD">
            <w:pPr>
              <w:widowControl/>
              <w:spacing w:after="0" w:line="240" w:lineRule="auto"/>
              <w:ind w:right="57"/>
              <w:contextualSpacing/>
              <w:rPr>
                <w:rFonts w:ascii="Arial Narrow" w:eastAsia="Times New Roman" w:hAnsi="Arial Narrow" w:cs="Arial"/>
                <w:color w:val="000000"/>
                <w:sz w:val="18"/>
                <w:szCs w:val="18"/>
              </w:rPr>
            </w:pPr>
            <w:hyperlink r:id="rId16" w:anchor="RANGE!gid=526409641" w:history="1">
              <w:r w:rsidRPr="007E17CD">
                <w:rPr>
                  <w:rFonts w:ascii="Arial Narrow" w:eastAsia="Times New Roman" w:hAnsi="Arial Narrow" w:cs="Arial"/>
                  <w:color w:val="000000"/>
                  <w:sz w:val="18"/>
                  <w:szCs w:val="18"/>
                </w:rPr>
                <w:t>MIMAROPA</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769329"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3,000,000.00</w:t>
            </w:r>
          </w:p>
        </w:tc>
        <w:tc>
          <w:tcPr>
            <w:tcW w:w="5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F86788"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23,947</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A8ABDD"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5,689,191.35</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D62701"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4,692,272.00</w:t>
            </w:r>
          </w:p>
        </w:tc>
        <w:tc>
          <w:tcPr>
            <w:tcW w:w="7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A35CF5"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7,945,365.60</w:t>
            </w:r>
          </w:p>
        </w:tc>
        <w:tc>
          <w:tcPr>
            <w:tcW w:w="8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31E5C5"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41,326,828.95</w:t>
            </w:r>
          </w:p>
        </w:tc>
      </w:tr>
      <w:tr w:rsidR="007E17CD" w:rsidRPr="007E17CD" w14:paraId="497D07B8" w14:textId="77777777" w:rsidTr="007E17C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302424" w14:textId="77777777" w:rsidR="007E17CD" w:rsidRPr="007E17CD" w:rsidRDefault="007E17CD" w:rsidP="007E17CD">
            <w:pPr>
              <w:widowControl/>
              <w:spacing w:after="0" w:line="240" w:lineRule="auto"/>
              <w:ind w:right="57"/>
              <w:contextualSpacing/>
              <w:rPr>
                <w:rFonts w:ascii="Arial Narrow" w:eastAsia="Times New Roman" w:hAnsi="Arial Narrow" w:cs="Arial"/>
                <w:color w:val="000000"/>
                <w:sz w:val="18"/>
                <w:szCs w:val="18"/>
              </w:rPr>
            </w:pPr>
            <w:hyperlink r:id="rId17" w:anchor="RANGE!gid=991474912" w:history="1">
              <w:r w:rsidRPr="007E17CD">
                <w:rPr>
                  <w:rFonts w:ascii="Arial Narrow" w:eastAsia="Times New Roman" w:hAnsi="Arial Narrow" w:cs="Arial"/>
                  <w:color w:val="000000"/>
                  <w:sz w:val="18"/>
                  <w:szCs w:val="18"/>
                </w:rPr>
                <w:t>V</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E76D5E"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3,000,000.00</w:t>
            </w:r>
          </w:p>
        </w:tc>
        <w:tc>
          <w:tcPr>
            <w:tcW w:w="5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5B8564"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21,166</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1929CB"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8,563,094.5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6509C5"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2,444,812.90</w:t>
            </w:r>
          </w:p>
        </w:tc>
        <w:tc>
          <w:tcPr>
            <w:tcW w:w="7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3486CF"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21,132,801.90</w:t>
            </w:r>
          </w:p>
        </w:tc>
        <w:tc>
          <w:tcPr>
            <w:tcW w:w="8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248E89"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45,140,709.30</w:t>
            </w:r>
          </w:p>
        </w:tc>
      </w:tr>
      <w:tr w:rsidR="007E17CD" w:rsidRPr="007E17CD" w14:paraId="05CF1C12" w14:textId="77777777" w:rsidTr="007E17C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C9DF18A" w14:textId="77777777" w:rsidR="007E17CD" w:rsidRPr="007E17CD" w:rsidRDefault="007E17CD" w:rsidP="007E17CD">
            <w:pPr>
              <w:widowControl/>
              <w:spacing w:after="0" w:line="240" w:lineRule="auto"/>
              <w:ind w:right="57"/>
              <w:contextualSpacing/>
              <w:rPr>
                <w:rFonts w:ascii="Arial Narrow" w:eastAsia="Times New Roman" w:hAnsi="Arial Narrow" w:cs="Arial"/>
                <w:color w:val="000000"/>
                <w:sz w:val="18"/>
                <w:szCs w:val="18"/>
              </w:rPr>
            </w:pPr>
            <w:hyperlink r:id="rId18" w:anchor="RANGE!gid=1347618722" w:history="1">
              <w:r w:rsidRPr="007E17CD">
                <w:rPr>
                  <w:rFonts w:ascii="Arial Narrow" w:eastAsia="Times New Roman" w:hAnsi="Arial Narrow" w:cs="Arial"/>
                  <w:color w:val="000000"/>
                  <w:sz w:val="18"/>
                  <w:szCs w:val="18"/>
                </w:rPr>
                <w:t>VI</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4810DA"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986.42</w:t>
            </w:r>
          </w:p>
        </w:tc>
        <w:tc>
          <w:tcPr>
            <w:tcW w:w="5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BB4D3F"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1,632</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8F1964"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4,155,822.0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CDF14F"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6,709,700.16</w:t>
            </w:r>
          </w:p>
        </w:tc>
        <w:tc>
          <w:tcPr>
            <w:tcW w:w="7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AF57B0"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5,937,483.76</w:t>
            </w:r>
          </w:p>
        </w:tc>
        <w:tc>
          <w:tcPr>
            <w:tcW w:w="8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C3DBAB"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26,804,992.34</w:t>
            </w:r>
          </w:p>
        </w:tc>
      </w:tr>
      <w:tr w:rsidR="007E17CD" w:rsidRPr="007E17CD" w14:paraId="5F272757" w14:textId="77777777" w:rsidTr="007E17C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574960F" w14:textId="77777777" w:rsidR="007E17CD" w:rsidRPr="007E17CD" w:rsidRDefault="007E17CD" w:rsidP="007E17CD">
            <w:pPr>
              <w:widowControl/>
              <w:spacing w:after="0" w:line="240" w:lineRule="auto"/>
              <w:ind w:right="57"/>
              <w:contextualSpacing/>
              <w:rPr>
                <w:rFonts w:ascii="Arial Narrow" w:eastAsia="Times New Roman" w:hAnsi="Arial Narrow" w:cs="Arial"/>
                <w:color w:val="000000"/>
                <w:sz w:val="18"/>
                <w:szCs w:val="18"/>
              </w:rPr>
            </w:pPr>
            <w:hyperlink r:id="rId19" w:anchor="RANGE!gid=805910130" w:history="1">
              <w:r w:rsidRPr="007E17CD">
                <w:rPr>
                  <w:rFonts w:ascii="Arial Narrow" w:eastAsia="Times New Roman" w:hAnsi="Arial Narrow" w:cs="Arial"/>
                  <w:color w:val="000000"/>
                  <w:sz w:val="18"/>
                  <w:szCs w:val="18"/>
                </w:rPr>
                <w:t>VII</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ADAE25"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220,000.00</w:t>
            </w:r>
          </w:p>
        </w:tc>
        <w:tc>
          <w:tcPr>
            <w:tcW w:w="5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FE7C1C"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3,478</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EC20A0"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5,922,294.0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AC8DE3"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7,781,470.42</w:t>
            </w:r>
          </w:p>
        </w:tc>
        <w:tc>
          <w:tcPr>
            <w:tcW w:w="7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CC2FBB"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2,963,436.05</w:t>
            </w:r>
          </w:p>
        </w:tc>
        <w:tc>
          <w:tcPr>
            <w:tcW w:w="8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4FF2EC"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36,887,200.47</w:t>
            </w:r>
          </w:p>
        </w:tc>
      </w:tr>
      <w:tr w:rsidR="007E17CD" w:rsidRPr="007E17CD" w14:paraId="27D38E1F" w14:textId="77777777" w:rsidTr="007E17C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1D2C1D" w14:textId="77777777" w:rsidR="007E17CD" w:rsidRPr="007E17CD" w:rsidRDefault="007E17CD" w:rsidP="007E17CD">
            <w:pPr>
              <w:widowControl/>
              <w:spacing w:after="0" w:line="240" w:lineRule="auto"/>
              <w:ind w:right="57"/>
              <w:contextualSpacing/>
              <w:rPr>
                <w:rFonts w:ascii="Arial Narrow" w:eastAsia="Times New Roman" w:hAnsi="Arial Narrow" w:cs="Arial"/>
                <w:color w:val="000000"/>
                <w:sz w:val="18"/>
                <w:szCs w:val="18"/>
              </w:rPr>
            </w:pPr>
            <w:hyperlink r:id="rId20" w:anchor="RANGE!gid=835182041" w:history="1">
              <w:r w:rsidRPr="007E17CD">
                <w:rPr>
                  <w:rFonts w:ascii="Arial Narrow" w:eastAsia="Times New Roman" w:hAnsi="Arial Narrow" w:cs="Arial"/>
                  <w:color w:val="000000"/>
                  <w:sz w:val="18"/>
                  <w:szCs w:val="18"/>
                </w:rPr>
                <w:t>VIII</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3249E0"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3,000,796.00</w:t>
            </w:r>
          </w:p>
        </w:tc>
        <w:tc>
          <w:tcPr>
            <w:tcW w:w="5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48DB3C"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0,893</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0F63DD"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5,806,318.77</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76F1AB"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3,242,497.20</w:t>
            </w:r>
          </w:p>
        </w:tc>
        <w:tc>
          <w:tcPr>
            <w:tcW w:w="7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222BE6"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33,494,993.66</w:t>
            </w:r>
          </w:p>
        </w:tc>
        <w:tc>
          <w:tcPr>
            <w:tcW w:w="8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FAFD48"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45,544,605.63</w:t>
            </w:r>
          </w:p>
        </w:tc>
      </w:tr>
      <w:tr w:rsidR="007E17CD" w:rsidRPr="007E17CD" w14:paraId="52C6E722" w14:textId="77777777" w:rsidTr="007E17C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A00025E" w14:textId="77777777" w:rsidR="007E17CD" w:rsidRPr="007E17CD" w:rsidRDefault="007E17CD" w:rsidP="007E17CD">
            <w:pPr>
              <w:widowControl/>
              <w:spacing w:after="0" w:line="240" w:lineRule="auto"/>
              <w:ind w:right="57"/>
              <w:contextualSpacing/>
              <w:rPr>
                <w:rFonts w:ascii="Arial Narrow" w:eastAsia="Times New Roman" w:hAnsi="Arial Narrow" w:cs="Arial"/>
                <w:color w:val="000000"/>
                <w:sz w:val="18"/>
                <w:szCs w:val="18"/>
              </w:rPr>
            </w:pPr>
            <w:hyperlink r:id="rId21" w:anchor="RANGE!gid=802224948" w:history="1">
              <w:r w:rsidRPr="007E17CD">
                <w:rPr>
                  <w:rFonts w:ascii="Arial Narrow" w:eastAsia="Times New Roman" w:hAnsi="Arial Narrow" w:cs="Arial"/>
                  <w:color w:val="000000"/>
                  <w:sz w:val="18"/>
                  <w:szCs w:val="18"/>
                </w:rPr>
                <w:t>IX</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67B872"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3,000,000.00</w:t>
            </w:r>
          </w:p>
        </w:tc>
        <w:tc>
          <w:tcPr>
            <w:tcW w:w="5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1BE79F"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4,633</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91A27E"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2,531,888.17</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138C8B"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165,026.86</w:t>
            </w:r>
          </w:p>
        </w:tc>
        <w:tc>
          <w:tcPr>
            <w:tcW w:w="7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03A95C"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2,557,978.69</w:t>
            </w:r>
          </w:p>
        </w:tc>
        <w:tc>
          <w:tcPr>
            <w:tcW w:w="8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84E160"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9,254,893.72</w:t>
            </w:r>
          </w:p>
        </w:tc>
      </w:tr>
      <w:tr w:rsidR="007E17CD" w:rsidRPr="007E17CD" w14:paraId="3F809AA7" w14:textId="77777777" w:rsidTr="007E17C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9DD33A" w14:textId="77777777" w:rsidR="007E17CD" w:rsidRPr="007E17CD" w:rsidRDefault="007E17CD" w:rsidP="007E17CD">
            <w:pPr>
              <w:widowControl/>
              <w:spacing w:after="0" w:line="240" w:lineRule="auto"/>
              <w:ind w:right="57"/>
              <w:contextualSpacing/>
              <w:rPr>
                <w:rFonts w:ascii="Arial Narrow" w:eastAsia="Times New Roman" w:hAnsi="Arial Narrow" w:cs="Arial"/>
                <w:color w:val="000000"/>
                <w:sz w:val="18"/>
                <w:szCs w:val="18"/>
              </w:rPr>
            </w:pPr>
            <w:hyperlink r:id="rId22" w:anchor="RANGE!gid=934859144" w:history="1">
              <w:r w:rsidRPr="007E17CD">
                <w:rPr>
                  <w:rFonts w:ascii="Arial Narrow" w:eastAsia="Times New Roman" w:hAnsi="Arial Narrow" w:cs="Arial"/>
                  <w:color w:val="000000"/>
                  <w:sz w:val="18"/>
                  <w:szCs w:val="18"/>
                </w:rPr>
                <w:t>X</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BD23AC"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4,116,679.92</w:t>
            </w:r>
          </w:p>
        </w:tc>
        <w:tc>
          <w:tcPr>
            <w:tcW w:w="5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0E61E4"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7,539</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CE2A98"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9,730,601.04</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44B6A0"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5,469,418.34</w:t>
            </w:r>
          </w:p>
        </w:tc>
        <w:tc>
          <w:tcPr>
            <w:tcW w:w="7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1EF4D0"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23,417,886.80</w:t>
            </w:r>
          </w:p>
        </w:tc>
        <w:tc>
          <w:tcPr>
            <w:tcW w:w="8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A29D7C"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42,734,586.10</w:t>
            </w:r>
          </w:p>
        </w:tc>
      </w:tr>
      <w:tr w:rsidR="007E17CD" w:rsidRPr="007E17CD" w14:paraId="6158E14D" w14:textId="77777777" w:rsidTr="007E17C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3B9D534" w14:textId="77777777" w:rsidR="007E17CD" w:rsidRPr="007E17CD" w:rsidRDefault="007E17CD" w:rsidP="007E17CD">
            <w:pPr>
              <w:widowControl/>
              <w:spacing w:after="0" w:line="240" w:lineRule="auto"/>
              <w:ind w:right="57"/>
              <w:contextualSpacing/>
              <w:rPr>
                <w:rFonts w:ascii="Arial Narrow" w:eastAsia="Times New Roman" w:hAnsi="Arial Narrow" w:cs="Arial"/>
                <w:color w:val="000000"/>
                <w:sz w:val="18"/>
                <w:szCs w:val="18"/>
              </w:rPr>
            </w:pPr>
            <w:hyperlink r:id="rId23" w:anchor="RANGE!gid=1629368963" w:history="1">
              <w:r w:rsidRPr="007E17CD">
                <w:rPr>
                  <w:rFonts w:ascii="Arial Narrow" w:eastAsia="Times New Roman" w:hAnsi="Arial Narrow" w:cs="Arial"/>
                  <w:color w:val="000000"/>
                  <w:sz w:val="18"/>
                  <w:szCs w:val="18"/>
                </w:rPr>
                <w:t>XI</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35123E"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3,000,000.00</w:t>
            </w:r>
          </w:p>
        </w:tc>
        <w:tc>
          <w:tcPr>
            <w:tcW w:w="5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09B302"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6,535</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252F70"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2,977,346.0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99C21D"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1,523,600.00</w:t>
            </w:r>
          </w:p>
        </w:tc>
        <w:tc>
          <w:tcPr>
            <w:tcW w:w="7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B8B7FD"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22,196,848.80</w:t>
            </w:r>
          </w:p>
        </w:tc>
        <w:tc>
          <w:tcPr>
            <w:tcW w:w="8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773C81"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39,697,794.80</w:t>
            </w:r>
          </w:p>
        </w:tc>
      </w:tr>
      <w:tr w:rsidR="007E17CD" w:rsidRPr="007E17CD" w14:paraId="760529BB" w14:textId="77777777" w:rsidTr="007E17C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9C828E8" w14:textId="77777777" w:rsidR="007E17CD" w:rsidRPr="007E17CD" w:rsidRDefault="007E17CD" w:rsidP="007E17CD">
            <w:pPr>
              <w:widowControl/>
              <w:spacing w:after="0" w:line="240" w:lineRule="auto"/>
              <w:ind w:right="57"/>
              <w:contextualSpacing/>
              <w:rPr>
                <w:rFonts w:ascii="Arial Narrow" w:eastAsia="Times New Roman" w:hAnsi="Arial Narrow" w:cs="Arial"/>
                <w:color w:val="000000"/>
                <w:sz w:val="18"/>
                <w:szCs w:val="18"/>
              </w:rPr>
            </w:pPr>
            <w:hyperlink r:id="rId24" w:anchor="RANGE!gid=315813862" w:history="1">
              <w:r w:rsidRPr="007E17CD">
                <w:rPr>
                  <w:rFonts w:ascii="Arial Narrow" w:eastAsia="Times New Roman" w:hAnsi="Arial Narrow" w:cs="Arial"/>
                  <w:color w:val="000000"/>
                  <w:sz w:val="18"/>
                  <w:szCs w:val="18"/>
                </w:rPr>
                <w:t>XII</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D60F43"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969.85</w:t>
            </w:r>
          </w:p>
        </w:tc>
        <w:tc>
          <w:tcPr>
            <w:tcW w:w="5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148C60"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764</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5A35A3"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970,200.0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C88450"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449,683.04</w:t>
            </w:r>
          </w:p>
        </w:tc>
        <w:tc>
          <w:tcPr>
            <w:tcW w:w="7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88993A"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9,082,861.94</w:t>
            </w:r>
          </w:p>
        </w:tc>
        <w:tc>
          <w:tcPr>
            <w:tcW w:w="8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6B0756"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21,503,714.83</w:t>
            </w:r>
          </w:p>
        </w:tc>
      </w:tr>
      <w:tr w:rsidR="007E17CD" w:rsidRPr="007E17CD" w14:paraId="29E555F2" w14:textId="77777777" w:rsidTr="007E17C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F1EF3AE" w14:textId="77777777" w:rsidR="007E17CD" w:rsidRPr="007E17CD" w:rsidRDefault="007E17CD" w:rsidP="007E17CD">
            <w:pPr>
              <w:widowControl/>
              <w:spacing w:after="0" w:line="240" w:lineRule="auto"/>
              <w:ind w:right="57"/>
              <w:contextualSpacing/>
              <w:rPr>
                <w:rFonts w:ascii="Arial Narrow" w:eastAsia="Times New Roman" w:hAnsi="Arial Narrow" w:cs="Arial"/>
                <w:color w:val="000000"/>
                <w:sz w:val="18"/>
                <w:szCs w:val="18"/>
              </w:rPr>
            </w:pPr>
            <w:hyperlink r:id="rId25" w:anchor="RANGE!gid=836647330" w:history="1">
              <w:r w:rsidRPr="007E17CD">
                <w:rPr>
                  <w:rFonts w:ascii="Arial Narrow" w:eastAsia="Times New Roman" w:hAnsi="Arial Narrow" w:cs="Arial"/>
                  <w:color w:val="000000"/>
                  <w:sz w:val="18"/>
                  <w:szCs w:val="18"/>
                </w:rPr>
                <w:t>CARAGA</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7720B8"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3,000,000.00</w:t>
            </w:r>
          </w:p>
        </w:tc>
        <w:tc>
          <w:tcPr>
            <w:tcW w:w="5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2F09C2"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8,450</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964C4B"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3,567,083.0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F9939D"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587,622.54</w:t>
            </w:r>
          </w:p>
        </w:tc>
        <w:tc>
          <w:tcPr>
            <w:tcW w:w="7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A0DAFA"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9,417,180.59</w:t>
            </w:r>
          </w:p>
        </w:tc>
        <w:tc>
          <w:tcPr>
            <w:tcW w:w="8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FDAD13"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26,571,886.13</w:t>
            </w:r>
          </w:p>
        </w:tc>
      </w:tr>
      <w:tr w:rsidR="007E17CD" w:rsidRPr="007E17CD" w14:paraId="37D17414" w14:textId="77777777" w:rsidTr="007E17C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E1EE68D" w14:textId="77777777" w:rsidR="007E17CD" w:rsidRPr="007E17CD" w:rsidRDefault="007E17CD" w:rsidP="007E17CD">
            <w:pPr>
              <w:widowControl/>
              <w:spacing w:after="0" w:line="240" w:lineRule="auto"/>
              <w:ind w:right="57"/>
              <w:contextualSpacing/>
              <w:rPr>
                <w:rFonts w:ascii="Arial Narrow" w:eastAsia="Times New Roman" w:hAnsi="Arial Narrow" w:cs="Arial"/>
                <w:color w:val="000000"/>
                <w:sz w:val="18"/>
                <w:szCs w:val="18"/>
              </w:rPr>
            </w:pPr>
            <w:hyperlink r:id="rId26" w:anchor="RANGE!gid=522761621" w:history="1">
              <w:r w:rsidRPr="007E17CD">
                <w:rPr>
                  <w:rFonts w:ascii="Arial Narrow" w:eastAsia="Times New Roman" w:hAnsi="Arial Narrow" w:cs="Arial"/>
                  <w:color w:val="000000"/>
                  <w:sz w:val="18"/>
                  <w:szCs w:val="18"/>
                </w:rPr>
                <w:t>NCR</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7F8D8E"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2,931,000.00</w:t>
            </w:r>
          </w:p>
        </w:tc>
        <w:tc>
          <w:tcPr>
            <w:tcW w:w="5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6674B9"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055</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98CBE0"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528,776.55</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D23514"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8,064,539.42</w:t>
            </w:r>
          </w:p>
        </w:tc>
        <w:tc>
          <w:tcPr>
            <w:tcW w:w="7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4B1EE7"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730,344.44</w:t>
            </w:r>
          </w:p>
        </w:tc>
        <w:tc>
          <w:tcPr>
            <w:tcW w:w="8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ED4734"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3,254,660.41</w:t>
            </w:r>
          </w:p>
        </w:tc>
      </w:tr>
      <w:tr w:rsidR="007E17CD" w:rsidRPr="007E17CD" w14:paraId="097D2437" w14:textId="77777777" w:rsidTr="007E17C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5EE31A" w14:textId="77777777" w:rsidR="007E17CD" w:rsidRPr="007E17CD" w:rsidRDefault="007E17CD" w:rsidP="007E17CD">
            <w:pPr>
              <w:widowControl/>
              <w:spacing w:after="0" w:line="240" w:lineRule="auto"/>
              <w:ind w:right="57"/>
              <w:contextualSpacing/>
              <w:rPr>
                <w:rFonts w:ascii="Arial Narrow" w:eastAsia="Times New Roman" w:hAnsi="Arial Narrow" w:cs="Arial"/>
                <w:color w:val="000000"/>
                <w:sz w:val="18"/>
                <w:szCs w:val="18"/>
              </w:rPr>
            </w:pPr>
            <w:hyperlink r:id="rId27" w:anchor="RANGE!gid=2108079193" w:history="1">
              <w:r w:rsidRPr="007E17CD">
                <w:rPr>
                  <w:rFonts w:ascii="Arial Narrow" w:eastAsia="Times New Roman" w:hAnsi="Arial Narrow" w:cs="Arial"/>
                  <w:color w:val="000000"/>
                  <w:sz w:val="18"/>
                  <w:szCs w:val="18"/>
                </w:rPr>
                <w:t>CAR</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3B535B"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669,925.62</w:t>
            </w:r>
          </w:p>
        </w:tc>
        <w:tc>
          <w:tcPr>
            <w:tcW w:w="5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F9AE17"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33,192</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986EA3"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7,081,255.15</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D94B98"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7,842,291.52</w:t>
            </w:r>
          </w:p>
        </w:tc>
        <w:tc>
          <w:tcPr>
            <w:tcW w:w="7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35BAAB"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15,952,134.82</w:t>
            </w:r>
          </w:p>
        </w:tc>
        <w:tc>
          <w:tcPr>
            <w:tcW w:w="8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4711A7" w14:textId="77777777" w:rsidR="007E17CD" w:rsidRPr="007E17CD" w:rsidRDefault="007E17CD" w:rsidP="007E17CD">
            <w:pPr>
              <w:widowControl/>
              <w:spacing w:after="0" w:line="240" w:lineRule="auto"/>
              <w:ind w:right="57"/>
              <w:contextualSpacing/>
              <w:jc w:val="right"/>
              <w:rPr>
                <w:rFonts w:ascii="Arial Narrow" w:eastAsia="Times New Roman" w:hAnsi="Arial Narrow" w:cs="Arial"/>
                <w:color w:val="000000"/>
                <w:sz w:val="18"/>
                <w:szCs w:val="18"/>
              </w:rPr>
            </w:pPr>
            <w:r w:rsidRPr="007E17CD">
              <w:rPr>
                <w:rFonts w:ascii="Arial Narrow" w:eastAsia="Times New Roman" w:hAnsi="Arial Narrow" w:cs="Arial"/>
                <w:color w:val="000000"/>
                <w:sz w:val="18"/>
                <w:szCs w:val="18"/>
              </w:rPr>
              <w:t>41,545,607.11</w:t>
            </w:r>
          </w:p>
        </w:tc>
      </w:tr>
    </w:tbl>
    <w:p w14:paraId="5DB19E5A" w14:textId="0C457E98"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Summary is as of </w:t>
      </w:r>
      <w:r w:rsidR="007E7E47">
        <w:rPr>
          <w:rFonts w:ascii="Arial" w:eastAsia="Arial" w:hAnsi="Arial" w:cs="Arial"/>
          <w:i/>
          <w:sz w:val="16"/>
          <w:szCs w:val="16"/>
        </w:rPr>
        <w:t>0</w:t>
      </w:r>
      <w:r w:rsidR="00F77B7E">
        <w:rPr>
          <w:rFonts w:ascii="Arial" w:eastAsia="Arial" w:hAnsi="Arial" w:cs="Arial"/>
          <w:i/>
          <w:sz w:val="16"/>
          <w:szCs w:val="16"/>
        </w:rPr>
        <w:t>8</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EB99395" w14:textId="6789BA0D" w:rsidR="00B930F8"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w:t>
      </w:r>
      <w:r w:rsidRPr="00B930F8">
        <w:rPr>
          <w:rFonts w:ascii="Arial" w:eastAsia="Arial" w:hAnsi="Arial" w:cs="Arial"/>
          <w:i/>
          <w:sz w:val="16"/>
          <w:szCs w:val="16"/>
        </w:rPr>
        <w:t>Ongoing processing for the replenishment of the standby fun</w:t>
      </w:r>
      <w:r w:rsidR="00642E02">
        <w:rPr>
          <w:rFonts w:ascii="Arial" w:eastAsia="Arial" w:hAnsi="Arial" w:cs="Arial"/>
          <w:i/>
          <w:sz w:val="16"/>
          <w:szCs w:val="16"/>
        </w:rPr>
        <w:t>ds for DSWD Field Offices CAR</w:t>
      </w:r>
      <w:r w:rsidRPr="00B930F8">
        <w:rPr>
          <w:rFonts w:ascii="Arial" w:eastAsia="Arial" w:hAnsi="Arial" w:cs="Arial"/>
          <w:i/>
          <w:sz w:val="16"/>
          <w:szCs w:val="16"/>
        </w:rPr>
        <w:t xml:space="preserve"> and VI.</w:t>
      </w:r>
    </w:p>
    <w:p w14:paraId="32120D4D" w14:textId="4E3949C2" w:rsidR="00EA4CD2" w:rsidRDefault="002A7D6A" w:rsidP="00EA4CD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6CF7C69" w14:textId="77777777" w:rsidR="001A5A90" w:rsidRDefault="001A5A90" w:rsidP="00EA4CD2">
      <w:pPr>
        <w:spacing w:after="0" w:line="240" w:lineRule="auto"/>
        <w:contextualSpacing/>
        <w:jc w:val="right"/>
        <w:rPr>
          <w:rFonts w:ascii="Arial" w:eastAsia="Arial" w:hAnsi="Arial" w:cs="Arial"/>
          <w:i/>
          <w:color w:val="0070C0"/>
          <w:sz w:val="16"/>
          <w:szCs w:val="16"/>
        </w:rPr>
      </w:pPr>
    </w:p>
    <w:p w14:paraId="6C8A2DB5" w14:textId="5B635D0B"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46BC7402" w:rsidR="002A2C5B" w:rsidRDefault="00EE4C04" w:rsidP="005E0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F77B7E">
              <w:rPr>
                <w:rFonts w:ascii="Arial" w:eastAsia="Arial" w:hAnsi="Arial" w:cs="Arial"/>
                <w:sz w:val="20"/>
                <w:szCs w:val="20"/>
              </w:rPr>
              <w:t>8</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1630722A" w:rsidR="002A2C5B" w:rsidRDefault="00EE4C04" w:rsidP="005E0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F77B7E">
              <w:rPr>
                <w:rFonts w:ascii="Arial" w:eastAsia="Arial" w:hAnsi="Arial" w:cs="Arial"/>
                <w:sz w:val="20"/>
                <w:szCs w:val="20"/>
              </w:rPr>
              <w:t>8</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3A9C7D1A" w:rsidR="002A2C5B" w:rsidRDefault="007E7E47" w:rsidP="0007340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D030A8">
              <w:rPr>
                <w:rFonts w:ascii="Arial" w:eastAsia="Arial" w:hAnsi="Arial" w:cs="Arial"/>
                <w:sz w:val="20"/>
                <w:szCs w:val="20"/>
              </w:rPr>
              <w:t>8</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lastRenderedPageBreak/>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6B547B06" w:rsidR="002A2C5B" w:rsidRDefault="00E27C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08</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18F8D826" w:rsidR="002A2C5B" w:rsidRPr="005E0661" w:rsidRDefault="00084056" w:rsidP="00514F27">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5E0661">
              <w:rPr>
                <w:rFonts w:ascii="Arial" w:eastAsia="Arial" w:hAnsi="Arial" w:cs="Arial"/>
                <w:sz w:val="20"/>
                <w:szCs w:val="20"/>
              </w:rPr>
              <w:t>0</w:t>
            </w:r>
            <w:r w:rsidR="00FB7CDA">
              <w:rPr>
                <w:rFonts w:ascii="Arial" w:eastAsia="Arial" w:hAnsi="Arial" w:cs="Arial"/>
                <w:sz w:val="20"/>
                <w:szCs w:val="20"/>
              </w:rPr>
              <w:t>8</w:t>
            </w:r>
            <w:r w:rsidRPr="005E0661">
              <w:rPr>
                <w:rFonts w:ascii="Arial" w:eastAsia="Arial" w:hAnsi="Arial" w:cs="Arial"/>
                <w:sz w:val="20"/>
                <w:szCs w:val="20"/>
              </w:rPr>
              <w:t xml:space="preserve"> June</w:t>
            </w:r>
            <w:r w:rsidR="002A7D6A" w:rsidRPr="005E0661">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3C3BF4B3" w:rsidR="002A2C5B" w:rsidRPr="005E0661" w:rsidRDefault="00A76B9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 xml:space="preserve">A total of </w:t>
            </w:r>
            <w:r w:rsidR="00DF5920" w:rsidRPr="005E0661">
              <w:rPr>
                <w:rFonts w:ascii="Arial" w:eastAsia="Arial" w:hAnsi="Arial" w:cs="Arial"/>
                <w:sz w:val="20"/>
                <w:szCs w:val="19"/>
              </w:rPr>
              <w:t>41</w:t>
            </w:r>
            <w:r w:rsidR="002A7D6A" w:rsidRPr="005E0661">
              <w:rPr>
                <w:rFonts w:ascii="Arial" w:eastAsia="Arial" w:hAnsi="Arial" w:cs="Arial"/>
                <w:sz w:val="20"/>
                <w:szCs w:val="19"/>
              </w:rPr>
              <w:t xml:space="preserve"> personnel are on duty/deployed region-wide to conduct response operation and to monitor and execute SAP implementation in the Region.</w:t>
            </w:r>
          </w:p>
          <w:p w14:paraId="72824FC2"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 xml:space="preserve">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w:t>
            </w:r>
            <w:r w:rsidRPr="005E0661">
              <w:rPr>
                <w:rFonts w:ascii="Arial" w:eastAsia="Arial" w:hAnsi="Arial" w:cs="Arial"/>
                <w:sz w:val="20"/>
                <w:szCs w:val="19"/>
              </w:rPr>
              <w:lastRenderedPageBreak/>
              <w:t>operation against COVID-19 pandemic.</w:t>
            </w:r>
          </w:p>
          <w:p w14:paraId="0C3AC71B" w14:textId="77777777" w:rsidR="002A2C5B" w:rsidRPr="005E0661" w:rsidRDefault="002A2C5B">
            <w:pPr>
              <w:spacing w:after="0" w:line="240" w:lineRule="auto"/>
              <w:jc w:val="both"/>
              <w:rPr>
                <w:rFonts w:ascii="Arial" w:eastAsia="Arial" w:hAnsi="Arial" w:cs="Arial"/>
                <w:sz w:val="20"/>
                <w:szCs w:val="19"/>
              </w:rPr>
            </w:pPr>
          </w:p>
          <w:p w14:paraId="45F51393" w14:textId="77777777" w:rsidR="002A2C5B" w:rsidRPr="005E0661" w:rsidRDefault="002A7D6A">
            <w:pPr>
              <w:spacing w:after="0" w:line="240" w:lineRule="auto"/>
              <w:contextualSpacing/>
              <w:jc w:val="both"/>
              <w:rPr>
                <w:rFonts w:ascii="Arial" w:eastAsia="Arial" w:hAnsi="Arial" w:cs="Arial"/>
                <w:b/>
                <w:sz w:val="20"/>
                <w:szCs w:val="19"/>
              </w:rPr>
            </w:pPr>
            <w:r w:rsidRPr="005E0661">
              <w:rPr>
                <w:rFonts w:ascii="Arial" w:eastAsia="Arial" w:hAnsi="Arial" w:cs="Arial"/>
                <w:b/>
                <w:sz w:val="20"/>
                <w:szCs w:val="19"/>
              </w:rPr>
              <w:t>Social Amelioration Program (SAP)</w:t>
            </w:r>
          </w:p>
          <w:p w14:paraId="65FCD427" w14:textId="60ADE221" w:rsidR="002A2C5B" w:rsidRPr="005E0661" w:rsidRDefault="002A7D6A" w:rsidP="00084056">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 xml:space="preserve">A total of </w:t>
            </w:r>
            <w:r w:rsidRPr="005E0661">
              <w:rPr>
                <w:rFonts w:ascii="Arial" w:eastAsia="Arial" w:hAnsi="Arial" w:cs="Arial"/>
                <w:b/>
                <w:sz w:val="20"/>
                <w:szCs w:val="19"/>
              </w:rPr>
              <w:t>₱</w:t>
            </w:r>
            <w:r w:rsidRPr="005E0661">
              <w:rPr>
                <w:rFonts w:ascii="Arial" w:eastAsia="Arial" w:hAnsi="Arial" w:cs="Arial"/>
                <w:b/>
                <w:sz w:val="20"/>
                <w:szCs w:val="19"/>
                <w:lang w:val="en-US"/>
              </w:rPr>
              <w:t xml:space="preserve">4,269,296,500.00 </w:t>
            </w:r>
            <w:r w:rsidRPr="005E0661">
              <w:rPr>
                <w:rFonts w:ascii="Arial" w:eastAsia="Arial" w:hAnsi="Arial" w:cs="Arial"/>
                <w:sz w:val="20"/>
                <w:szCs w:val="19"/>
              </w:rPr>
              <w:t xml:space="preserve">was paid to </w:t>
            </w:r>
            <w:r w:rsidRPr="005E0661">
              <w:rPr>
                <w:rFonts w:ascii="Arial" w:eastAsia="Arial" w:hAnsi="Arial" w:cs="Arial"/>
                <w:b/>
                <w:bCs/>
                <w:sz w:val="20"/>
                <w:szCs w:val="19"/>
                <w:lang w:val="en-US"/>
              </w:rPr>
              <w:t>776,233 beneficiaries</w:t>
            </w:r>
            <w:r w:rsidRPr="005E0661">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 xml:space="preserve">A total amount of </w:t>
            </w:r>
            <w:r w:rsidRPr="005E0661">
              <w:rPr>
                <w:rFonts w:ascii="Arial" w:eastAsia="Arial" w:hAnsi="Arial" w:cs="Arial"/>
                <w:b/>
                <w:bCs/>
                <w:sz w:val="20"/>
                <w:szCs w:val="19"/>
              </w:rPr>
              <w:t>₱513,724,350.00</w:t>
            </w:r>
            <w:r w:rsidRPr="005E0661">
              <w:rPr>
                <w:rFonts w:ascii="Arial" w:eastAsia="Arial" w:hAnsi="Arial" w:cs="Arial"/>
                <w:sz w:val="20"/>
                <w:szCs w:val="19"/>
              </w:rPr>
              <w:t xml:space="preserve"> were paid through direct payout and cash cards to </w:t>
            </w:r>
            <w:r w:rsidRPr="005E0661">
              <w:rPr>
                <w:rFonts w:ascii="Arial" w:eastAsia="Arial" w:hAnsi="Arial" w:cs="Arial"/>
                <w:b/>
                <w:bCs/>
                <w:sz w:val="20"/>
                <w:szCs w:val="19"/>
              </w:rPr>
              <w:t>123,789</w:t>
            </w:r>
            <w:r w:rsidRPr="005E0661">
              <w:rPr>
                <w:rFonts w:ascii="Arial" w:eastAsia="Arial" w:hAnsi="Arial" w:cs="Arial"/>
                <w:sz w:val="20"/>
                <w:szCs w:val="19"/>
              </w:rPr>
              <w:t xml:space="preserve"> </w:t>
            </w:r>
            <w:r w:rsidRPr="005E0661">
              <w:rPr>
                <w:rFonts w:ascii="Arial" w:eastAsia="Arial" w:hAnsi="Arial" w:cs="Arial"/>
                <w:b/>
                <w:sz w:val="20"/>
                <w:szCs w:val="19"/>
              </w:rPr>
              <w:t>4Ps beneficiaries</w:t>
            </w:r>
            <w:r w:rsidRPr="005E0661">
              <w:rPr>
                <w:rFonts w:ascii="Arial" w:eastAsia="Arial" w:hAnsi="Arial" w:cs="Arial"/>
                <w:sz w:val="20"/>
                <w:szCs w:val="19"/>
              </w:rPr>
              <w:t xml:space="preserve"> while a total amount of </w:t>
            </w:r>
            <w:r w:rsidRPr="005E0661">
              <w:rPr>
                <w:rFonts w:ascii="Arial" w:eastAsia="Arial" w:hAnsi="Arial" w:cs="Arial"/>
                <w:b/>
                <w:sz w:val="20"/>
                <w:szCs w:val="19"/>
              </w:rPr>
              <w:t>₱</w:t>
            </w:r>
            <w:r w:rsidRPr="005E0661">
              <w:rPr>
                <w:rFonts w:ascii="Arial" w:eastAsia="Arial" w:hAnsi="Arial" w:cs="Arial"/>
                <w:b/>
                <w:sz w:val="20"/>
                <w:szCs w:val="19"/>
                <w:lang w:val="en-US"/>
              </w:rPr>
              <w:t xml:space="preserve">2,259,823,500.00 </w:t>
            </w:r>
            <w:r w:rsidRPr="005E0661">
              <w:rPr>
                <w:rFonts w:ascii="Arial" w:eastAsia="Arial" w:hAnsi="Arial" w:cs="Arial"/>
                <w:sz w:val="20"/>
                <w:szCs w:val="19"/>
              </w:rPr>
              <w:t xml:space="preserve">were paid through financial service providers (FSPs) to </w:t>
            </w:r>
            <w:r w:rsidRPr="005E0661">
              <w:rPr>
                <w:rFonts w:ascii="Arial" w:eastAsia="Arial" w:hAnsi="Arial" w:cs="Arial"/>
                <w:b/>
                <w:sz w:val="20"/>
                <w:szCs w:val="19"/>
                <w:lang w:val="en-US"/>
              </w:rPr>
              <w:t xml:space="preserve">410,877 </w:t>
            </w:r>
            <w:r w:rsidRPr="005E0661">
              <w:rPr>
                <w:rFonts w:ascii="Arial" w:eastAsia="Arial" w:hAnsi="Arial" w:cs="Arial"/>
                <w:b/>
                <w:sz w:val="20"/>
                <w:szCs w:val="19"/>
              </w:rPr>
              <w:t>non-4Ps beneficiaries</w:t>
            </w:r>
            <w:r w:rsidRPr="005E0661">
              <w:rPr>
                <w:rFonts w:ascii="Arial" w:eastAsia="Arial" w:hAnsi="Arial" w:cs="Arial"/>
                <w:sz w:val="20"/>
                <w:szCs w:val="19"/>
              </w:rPr>
              <w:t xml:space="preserve"> in Pangasinan for the second tranche implementation.</w:t>
            </w:r>
          </w:p>
          <w:p w14:paraId="2321502C"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A total amount of</w:t>
            </w:r>
            <w:r w:rsidRPr="005E0661">
              <w:rPr>
                <w:rFonts w:ascii="Arial" w:eastAsia="Arial" w:hAnsi="Arial" w:cs="Arial"/>
                <w:b/>
                <w:sz w:val="20"/>
                <w:szCs w:val="19"/>
              </w:rPr>
              <w:t xml:space="preserve"> ₱262,333,500.00 </w:t>
            </w:r>
            <w:r w:rsidRPr="005E0661">
              <w:rPr>
                <w:rFonts w:ascii="Arial" w:eastAsia="Arial" w:hAnsi="Arial" w:cs="Arial"/>
                <w:sz w:val="20"/>
                <w:szCs w:val="19"/>
              </w:rPr>
              <w:t xml:space="preserve">was paid to </w:t>
            </w:r>
            <w:r w:rsidRPr="005E0661">
              <w:rPr>
                <w:rFonts w:ascii="Arial" w:eastAsia="Arial" w:hAnsi="Arial" w:cs="Arial"/>
                <w:b/>
                <w:sz w:val="20"/>
                <w:szCs w:val="19"/>
              </w:rPr>
              <w:t>47,697 waitlisted beneficiaries</w:t>
            </w:r>
            <w:r w:rsidRPr="005E0661">
              <w:rPr>
                <w:rFonts w:ascii="Arial" w:eastAsia="Arial" w:hAnsi="Arial" w:cs="Arial"/>
                <w:sz w:val="20"/>
                <w:szCs w:val="19"/>
              </w:rPr>
              <w:t xml:space="preserve"> in the Region.</w:t>
            </w:r>
          </w:p>
          <w:p w14:paraId="500D650D"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 xml:space="preserve">A total amount of </w:t>
            </w:r>
            <w:r w:rsidRPr="005E0661">
              <w:rPr>
                <w:rFonts w:ascii="Arial" w:eastAsia="Arial" w:hAnsi="Arial" w:cs="Arial"/>
                <w:b/>
                <w:sz w:val="20"/>
                <w:szCs w:val="19"/>
              </w:rPr>
              <w:t>₱</w:t>
            </w:r>
            <w:r w:rsidRPr="005E0661">
              <w:rPr>
                <w:rFonts w:ascii="Arial" w:eastAsia="Arial" w:hAnsi="Arial" w:cs="Arial"/>
                <w:b/>
                <w:sz w:val="20"/>
                <w:szCs w:val="19"/>
                <w:lang w:val="en-US"/>
              </w:rPr>
              <w:t xml:space="preserve">15,130,500.00 </w:t>
            </w:r>
            <w:r w:rsidRPr="005E0661">
              <w:rPr>
                <w:rFonts w:ascii="Arial" w:eastAsia="Arial" w:hAnsi="Arial" w:cs="Arial"/>
                <w:sz w:val="20"/>
                <w:szCs w:val="19"/>
              </w:rPr>
              <w:t xml:space="preserve">was paid to </w:t>
            </w:r>
            <w:r w:rsidRPr="005E0661">
              <w:rPr>
                <w:rFonts w:ascii="Arial" w:eastAsia="Arial" w:hAnsi="Arial" w:cs="Arial"/>
                <w:b/>
                <w:sz w:val="20"/>
                <w:szCs w:val="19"/>
              </w:rPr>
              <w:t xml:space="preserve">1,887 </w:t>
            </w:r>
            <w:r w:rsidRPr="005E0661">
              <w:rPr>
                <w:rFonts w:ascii="Arial" w:eastAsia="Arial" w:hAnsi="Arial" w:cs="Arial"/>
                <w:b/>
                <w:bCs/>
                <w:sz w:val="20"/>
                <w:szCs w:val="19"/>
              </w:rPr>
              <w:t>TNVS/PUV drivers</w:t>
            </w:r>
            <w:r w:rsidRPr="005E0661">
              <w:rPr>
                <w:rFonts w:ascii="Arial" w:eastAsia="Arial" w:hAnsi="Arial" w:cs="Arial"/>
                <w:sz w:val="20"/>
                <w:szCs w:val="19"/>
              </w:rPr>
              <w:t xml:space="preserve"> in the Region.</w:t>
            </w:r>
          </w:p>
          <w:p w14:paraId="2CEA7EFD"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02ECCF6B" w:rsidR="002A2C5B" w:rsidRPr="00F77B7E" w:rsidRDefault="00084056" w:rsidP="00626E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F77B7E">
              <w:rPr>
                <w:rFonts w:ascii="Arial" w:eastAsia="Arial" w:hAnsi="Arial" w:cs="Arial"/>
                <w:sz w:val="20"/>
                <w:szCs w:val="20"/>
              </w:rPr>
              <w:t>0</w:t>
            </w:r>
            <w:r w:rsidR="00ED35A7" w:rsidRPr="00F77B7E">
              <w:rPr>
                <w:rFonts w:ascii="Arial" w:eastAsia="Arial" w:hAnsi="Arial" w:cs="Arial"/>
                <w:sz w:val="20"/>
                <w:szCs w:val="20"/>
              </w:rPr>
              <w:t>7</w:t>
            </w:r>
            <w:r w:rsidRPr="00F77B7E">
              <w:rPr>
                <w:rFonts w:ascii="Arial" w:eastAsia="Arial" w:hAnsi="Arial" w:cs="Arial"/>
                <w:sz w:val="20"/>
                <w:szCs w:val="20"/>
              </w:rPr>
              <w:t xml:space="preserve"> June</w:t>
            </w:r>
            <w:r w:rsidR="002A7D6A" w:rsidRPr="00F77B7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47B0E04" w:rsidR="00DA0EB9" w:rsidRPr="00F77B7E" w:rsidRDefault="00DA0EB9" w:rsidP="00ED35A7">
            <w:pPr>
              <w:pStyle w:val="ListParagraph"/>
              <w:numPr>
                <w:ilvl w:val="0"/>
                <w:numId w:val="3"/>
              </w:numPr>
              <w:spacing w:after="0" w:line="240" w:lineRule="auto"/>
              <w:ind w:right="57"/>
              <w:jc w:val="both"/>
              <w:rPr>
                <w:rFonts w:ascii="Arial" w:eastAsia="Arial" w:hAnsi="Arial" w:cs="Arial"/>
                <w:sz w:val="20"/>
                <w:szCs w:val="19"/>
                <w:lang w:bidi="en-US"/>
              </w:rPr>
            </w:pPr>
            <w:r w:rsidRPr="00F77B7E">
              <w:rPr>
                <w:rFonts w:ascii="Arial" w:eastAsia="Arial" w:hAnsi="Arial" w:cs="Arial"/>
                <w:sz w:val="20"/>
                <w:szCs w:val="19"/>
                <w:lang w:bidi="en-US"/>
              </w:rPr>
              <w:t xml:space="preserve">DSWD-FO II continuously provides augmentation support through Assistance to Individuals in Crisis Situation (AICS). A total of </w:t>
            </w:r>
            <w:r w:rsidR="00ED35A7" w:rsidRPr="00F77B7E">
              <w:rPr>
                <w:rFonts w:ascii="Arial" w:eastAsia="Arial" w:hAnsi="Arial" w:cs="Arial"/>
                <w:b/>
                <w:sz w:val="20"/>
                <w:szCs w:val="19"/>
                <w:lang w:bidi="en-US"/>
              </w:rPr>
              <w:t xml:space="preserve">251,835 </w:t>
            </w:r>
            <w:r w:rsidRPr="00F77B7E">
              <w:rPr>
                <w:rFonts w:ascii="Arial" w:eastAsia="Arial" w:hAnsi="Arial" w:cs="Arial"/>
                <w:b/>
                <w:sz w:val="20"/>
                <w:szCs w:val="19"/>
                <w:lang w:bidi="en-US"/>
              </w:rPr>
              <w:t>clients</w:t>
            </w:r>
            <w:r w:rsidRPr="00F77B7E">
              <w:rPr>
                <w:rFonts w:ascii="Arial" w:eastAsia="Arial" w:hAnsi="Arial" w:cs="Arial"/>
                <w:sz w:val="20"/>
                <w:szCs w:val="19"/>
                <w:lang w:bidi="en-US"/>
              </w:rPr>
              <w:t xml:space="preserve"> were served and provided with assistance amountin</w:t>
            </w:r>
            <w:r w:rsidR="00B72A4F" w:rsidRPr="00F77B7E">
              <w:rPr>
                <w:rFonts w:ascii="Arial" w:eastAsia="Arial" w:hAnsi="Arial" w:cs="Arial"/>
                <w:sz w:val="20"/>
                <w:szCs w:val="19"/>
                <w:lang w:bidi="en-US"/>
              </w:rPr>
              <w:t xml:space="preserve">g to </w:t>
            </w:r>
            <w:r w:rsidR="00ED35A7" w:rsidRPr="00F77B7E">
              <w:rPr>
                <w:rFonts w:ascii="Arial" w:eastAsia="Arial" w:hAnsi="Arial" w:cs="Arial"/>
                <w:b/>
                <w:sz w:val="20"/>
                <w:szCs w:val="19"/>
                <w:lang w:bidi="en-US"/>
              </w:rPr>
              <w:t xml:space="preserve">₱781,181,258.02 </w:t>
            </w:r>
            <w:r w:rsidRPr="00F77B7E">
              <w:rPr>
                <w:rFonts w:ascii="Arial" w:eastAsia="Arial" w:hAnsi="Arial" w:cs="Arial"/>
                <w:sz w:val="20"/>
                <w:szCs w:val="19"/>
                <w:lang w:bidi="en-US"/>
              </w:rPr>
              <w:t xml:space="preserve">through medical assistance, burial assistance, food assistance, and other AICS services. </w:t>
            </w:r>
          </w:p>
          <w:p w14:paraId="44501617" w14:textId="77777777" w:rsidR="002A2C5B" w:rsidRPr="00F77B7E"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F77B7E">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F77B7E">
              <w:rPr>
                <w:rFonts w:ascii="Arial" w:eastAsia="Arial" w:hAnsi="Arial" w:cs="Arial"/>
                <w:b/>
                <w:sz w:val="20"/>
                <w:szCs w:val="19"/>
                <w:lang w:bidi="en-US"/>
              </w:rPr>
              <w:t>₱50,031,597.20</w:t>
            </w:r>
            <w:r w:rsidRPr="00F77B7E">
              <w:rPr>
                <w:rFonts w:ascii="Arial" w:eastAsia="Arial" w:hAnsi="Arial" w:cs="Arial"/>
                <w:sz w:val="20"/>
                <w:szCs w:val="19"/>
                <w:lang w:bidi="en-US"/>
              </w:rPr>
              <w:t xml:space="preserve"> to </w:t>
            </w:r>
            <w:r w:rsidRPr="00F77B7E">
              <w:rPr>
                <w:rFonts w:ascii="Arial" w:eastAsia="Arial" w:hAnsi="Arial" w:cs="Arial"/>
                <w:b/>
                <w:sz w:val="20"/>
                <w:szCs w:val="19"/>
                <w:lang w:bidi="en-US"/>
              </w:rPr>
              <w:t xml:space="preserve">5,991 </w:t>
            </w:r>
            <w:r w:rsidRPr="00F77B7E">
              <w:rPr>
                <w:rFonts w:ascii="Arial" w:eastAsia="Arial" w:hAnsi="Arial" w:cs="Arial"/>
                <w:sz w:val="20"/>
                <w:szCs w:val="19"/>
                <w:lang w:bidi="en-US"/>
              </w:rPr>
              <w:t>beneficiaries.</w:t>
            </w:r>
          </w:p>
          <w:p w14:paraId="4F6C5210" w14:textId="0544A087" w:rsidR="002A2C5B" w:rsidRPr="00F77B7E"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F77B7E">
              <w:rPr>
                <w:rFonts w:ascii="Arial" w:eastAsia="Arial" w:hAnsi="Arial" w:cs="Arial"/>
                <w:sz w:val="20"/>
                <w:szCs w:val="19"/>
                <w:lang w:bidi="en-US"/>
              </w:rPr>
              <w:t>DSWD-FO II ensures provision of augmentation support to LGUs, stakeholders and partners.</w:t>
            </w:r>
          </w:p>
          <w:p w14:paraId="34CEFEEF" w14:textId="77777777" w:rsidR="001A5A90" w:rsidRPr="00F77B7E"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F77B7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77B7E">
              <w:rPr>
                <w:rFonts w:ascii="Arial" w:eastAsia="Arial" w:hAnsi="Arial" w:cs="Arial"/>
                <w:b/>
                <w:sz w:val="20"/>
                <w:szCs w:val="19"/>
              </w:rPr>
              <w:t>Social Amelioration Program (SAP)</w:t>
            </w:r>
          </w:p>
          <w:p w14:paraId="50CF5543" w14:textId="6FDCEA95" w:rsidR="002A2C5B" w:rsidRPr="00F77B7E"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F77B7E">
              <w:rPr>
                <w:rFonts w:ascii="Arial" w:eastAsia="Arial" w:hAnsi="Arial" w:cs="Arial"/>
                <w:sz w:val="20"/>
                <w:szCs w:val="19"/>
                <w:lang w:bidi="en-US"/>
              </w:rPr>
              <w:t xml:space="preserve">DSWD-FO II conducted payout to </w:t>
            </w:r>
            <w:r w:rsidRPr="00F77B7E">
              <w:rPr>
                <w:rFonts w:ascii="Arial" w:eastAsia="Arial" w:hAnsi="Arial" w:cs="Arial"/>
                <w:b/>
                <w:sz w:val="20"/>
                <w:szCs w:val="19"/>
                <w:lang w:bidi="en-US"/>
              </w:rPr>
              <w:t>19,554 beneficiaries</w:t>
            </w:r>
            <w:r w:rsidRPr="00F77B7E">
              <w:rPr>
                <w:rFonts w:ascii="Arial" w:eastAsia="Arial" w:hAnsi="Arial" w:cs="Arial"/>
                <w:sz w:val="20"/>
                <w:szCs w:val="19"/>
                <w:lang w:bidi="en-US"/>
              </w:rPr>
              <w:t xml:space="preserve"> of the Bayanihan 2 with a total amount of</w:t>
            </w:r>
            <w:r w:rsidRPr="00F77B7E">
              <w:t xml:space="preserve"> </w:t>
            </w:r>
            <w:r w:rsidRPr="00F77B7E">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132,890 Family Food Packs to 109 LGUs, 1 NGA and 5 NGOs in the Region III amounting to ₱61,741,894.33</w:t>
            </w:r>
          </w:p>
          <w:p w14:paraId="4E35B911"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Non-Food Items to 7 LGUs and 2 NGA amounting to ₱10,515,470.00.</w:t>
            </w:r>
          </w:p>
          <w:p w14:paraId="7E09977D"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has served </w:t>
            </w:r>
            <w:r>
              <w:rPr>
                <w:rFonts w:ascii="Arial" w:eastAsia="Arial" w:hAnsi="Arial" w:cs="Arial"/>
                <w:b/>
                <w:sz w:val="20"/>
                <w:szCs w:val="19"/>
              </w:rPr>
              <w:t>51,885 walk-in clients</w:t>
            </w:r>
            <w:r>
              <w:rPr>
                <w:rFonts w:ascii="Arial" w:eastAsia="Arial" w:hAnsi="Arial" w:cs="Arial"/>
                <w:sz w:val="20"/>
                <w:szCs w:val="19"/>
              </w:rPr>
              <w:t xml:space="preserve"> requesting for assistance through AICS from March 16, 2020 to April 22, 2021 amounting to </w:t>
            </w:r>
            <w:r>
              <w:rPr>
                <w:rFonts w:ascii="Arial" w:eastAsia="Arial" w:hAnsi="Arial" w:cs="Arial"/>
                <w:b/>
                <w:sz w:val="20"/>
                <w:szCs w:val="19"/>
              </w:rPr>
              <w:t>₱247,733,949.40.</w:t>
            </w:r>
          </w:p>
          <w:p w14:paraId="5105A034"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bCs/>
                <w:sz w:val="20"/>
                <w:szCs w:val="19"/>
              </w:rPr>
              <w:t>103,361 beneficiaries</w:t>
            </w:r>
            <w:r>
              <w:rPr>
                <w:rFonts w:ascii="Arial" w:eastAsia="Arial" w:hAnsi="Arial" w:cs="Arial"/>
                <w:sz w:val="20"/>
                <w:szCs w:val="19"/>
              </w:rPr>
              <w:t xml:space="preserve"> received Social Pension assistance amounting to </w:t>
            </w:r>
            <w:r>
              <w:rPr>
                <w:rFonts w:ascii="Arial" w:eastAsia="Arial" w:hAnsi="Arial" w:cs="Arial"/>
                <w:b/>
                <w:bCs/>
                <w:sz w:val="20"/>
                <w:szCs w:val="19"/>
              </w:rPr>
              <w:t xml:space="preserve">₱592,914,000.00 </w:t>
            </w:r>
            <w:r>
              <w:rPr>
                <w:rFonts w:ascii="Arial" w:eastAsia="Arial" w:hAnsi="Arial" w:cs="Arial"/>
                <w:sz w:val="20"/>
                <w:szCs w:val="19"/>
              </w:rPr>
              <w:t>as of 16 April 2021.</w:t>
            </w:r>
          </w:p>
          <w:p w14:paraId="5FDFC63A"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III is continuously repacking FFPs.</w:t>
            </w:r>
          </w:p>
          <w:p w14:paraId="26C48905"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A2C5B" w14:paraId="55950DC4" w14:textId="77777777">
              <w:tc>
                <w:tcPr>
                  <w:tcW w:w="1581" w:type="dxa"/>
                  <w:shd w:val="clear" w:color="auto" w:fill="D9D9D9" w:themeFill="background1" w:themeFillShade="D9"/>
                  <w:vAlign w:val="center"/>
                </w:tcPr>
                <w:p w14:paraId="6F9BFBBE"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REMARKS</w:t>
                  </w:r>
                </w:p>
              </w:tc>
            </w:tr>
            <w:tr w:rsidR="002A2C5B" w14:paraId="3077FF45" w14:textId="77777777">
              <w:tc>
                <w:tcPr>
                  <w:tcW w:w="7561" w:type="dxa"/>
                  <w:gridSpan w:val="4"/>
                  <w:shd w:val="clear" w:color="auto" w:fill="EAF1DD" w:themeFill="accent3" w:themeFillTint="33"/>
                  <w:vAlign w:val="center"/>
                </w:tcPr>
                <w:p w14:paraId="523E05F9"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FIRST TRANCHE</w:t>
                  </w:r>
                </w:p>
              </w:tc>
            </w:tr>
            <w:tr w:rsidR="002A2C5B" w14:paraId="6FCF4467" w14:textId="77777777">
              <w:tc>
                <w:tcPr>
                  <w:tcW w:w="1581" w:type="dxa"/>
                </w:tcPr>
                <w:p w14:paraId="0688BD6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46D7E3C0"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504,018</w:t>
                  </w:r>
                </w:p>
              </w:tc>
              <w:tc>
                <w:tcPr>
                  <w:tcW w:w="1710" w:type="dxa"/>
                </w:tcPr>
                <w:p w14:paraId="63491ED4"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9,776,117,000.00</w:t>
                  </w:r>
                </w:p>
              </w:tc>
              <w:tc>
                <w:tcPr>
                  <w:tcW w:w="2551" w:type="dxa"/>
                </w:tcPr>
                <w:p w14:paraId="0730A24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8 May 2020</w:t>
                  </w:r>
                </w:p>
              </w:tc>
            </w:tr>
            <w:tr w:rsidR="002A2C5B" w14:paraId="3D02F8A1" w14:textId="77777777">
              <w:tc>
                <w:tcPr>
                  <w:tcW w:w="1581" w:type="dxa"/>
                </w:tcPr>
                <w:p w14:paraId="7D801AD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6930BB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94,208</w:t>
                  </w:r>
                </w:p>
              </w:tc>
              <w:tc>
                <w:tcPr>
                  <w:tcW w:w="1710" w:type="dxa"/>
                </w:tcPr>
                <w:p w14:paraId="42354253"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515,171,200.00</w:t>
                  </w:r>
                </w:p>
              </w:tc>
              <w:tc>
                <w:tcPr>
                  <w:tcW w:w="2551" w:type="dxa"/>
                </w:tcPr>
                <w:p w14:paraId="103E31A3"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0 September 2020</w:t>
                  </w:r>
                </w:p>
              </w:tc>
            </w:tr>
            <w:tr w:rsidR="002A2C5B" w14:paraId="49402635" w14:textId="77777777">
              <w:tc>
                <w:tcPr>
                  <w:tcW w:w="1581" w:type="dxa"/>
                </w:tcPr>
                <w:p w14:paraId="36091E18"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16D43DE3"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81,698</w:t>
                  </w:r>
                </w:p>
              </w:tc>
              <w:tc>
                <w:tcPr>
                  <w:tcW w:w="1710" w:type="dxa"/>
                </w:tcPr>
                <w:p w14:paraId="6756E5A9"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3,131,037,000.00</w:t>
                  </w:r>
                </w:p>
              </w:tc>
              <w:tc>
                <w:tcPr>
                  <w:tcW w:w="2551" w:type="dxa"/>
                </w:tcPr>
                <w:p w14:paraId="0BB5671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42F7EAB3" w14:textId="77777777">
              <w:tc>
                <w:tcPr>
                  <w:tcW w:w="7561" w:type="dxa"/>
                  <w:gridSpan w:val="4"/>
                  <w:shd w:val="clear" w:color="auto" w:fill="EAF1DD" w:themeFill="accent3" w:themeFillTint="33"/>
                  <w:vAlign w:val="center"/>
                </w:tcPr>
                <w:p w14:paraId="3D06A515"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SECOND TRANCHE</w:t>
                  </w:r>
                </w:p>
              </w:tc>
            </w:tr>
            <w:tr w:rsidR="002A2C5B" w14:paraId="144B944E" w14:textId="77777777">
              <w:tc>
                <w:tcPr>
                  <w:tcW w:w="1581" w:type="dxa"/>
                </w:tcPr>
                <w:p w14:paraId="3BF3A739"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0D631984"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02,266</w:t>
                  </w:r>
                </w:p>
              </w:tc>
              <w:tc>
                <w:tcPr>
                  <w:tcW w:w="1710" w:type="dxa"/>
                </w:tcPr>
                <w:p w14:paraId="2DD68E5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464,729,000.00</w:t>
                  </w:r>
                </w:p>
              </w:tc>
              <w:tc>
                <w:tcPr>
                  <w:tcW w:w="2551" w:type="dxa"/>
                </w:tcPr>
                <w:p w14:paraId="1B1F21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72650E94" w14:textId="77777777">
              <w:tc>
                <w:tcPr>
                  <w:tcW w:w="1581" w:type="dxa"/>
                </w:tcPr>
                <w:p w14:paraId="3285381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BC4EC2C"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82,718</w:t>
                  </w:r>
                </w:p>
              </w:tc>
              <w:tc>
                <w:tcPr>
                  <w:tcW w:w="1710" w:type="dxa"/>
                </w:tcPr>
                <w:p w14:paraId="0CA52177"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455,997,700.00</w:t>
                  </w:r>
                </w:p>
              </w:tc>
              <w:tc>
                <w:tcPr>
                  <w:tcW w:w="2551" w:type="dxa"/>
                </w:tcPr>
                <w:p w14:paraId="36017EA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6 November 2020</w:t>
                  </w:r>
                </w:p>
              </w:tc>
            </w:tr>
            <w:tr w:rsidR="002A2C5B" w14:paraId="3352E8AE" w14:textId="77777777">
              <w:tc>
                <w:tcPr>
                  <w:tcW w:w="1581" w:type="dxa"/>
                </w:tcPr>
                <w:p w14:paraId="29ED474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0ED3CD2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53,484</w:t>
                  </w:r>
                </w:p>
              </w:tc>
              <w:tc>
                <w:tcPr>
                  <w:tcW w:w="1710" w:type="dxa"/>
                </w:tcPr>
                <w:p w14:paraId="6E7215A6"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2,947,646,000.00</w:t>
                  </w:r>
                </w:p>
              </w:tc>
              <w:tc>
                <w:tcPr>
                  <w:tcW w:w="2551" w:type="dxa"/>
                </w:tcPr>
                <w:p w14:paraId="29B582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r w:rsidR="002A2C5B" w14:paraId="594DDF0E" w14:textId="77777777">
              <w:tc>
                <w:tcPr>
                  <w:tcW w:w="7561" w:type="dxa"/>
                  <w:gridSpan w:val="4"/>
                  <w:shd w:val="clear" w:color="auto" w:fill="EAF1DD" w:themeFill="accent3" w:themeFillTint="33"/>
                  <w:vAlign w:val="center"/>
                </w:tcPr>
                <w:p w14:paraId="0EB538BA"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OTHERS</w:t>
                  </w:r>
                </w:p>
              </w:tc>
            </w:tr>
            <w:tr w:rsidR="002A2C5B" w14:paraId="51598E15" w14:textId="77777777">
              <w:tc>
                <w:tcPr>
                  <w:tcW w:w="1581" w:type="dxa"/>
                  <w:vAlign w:val="center"/>
                </w:tcPr>
                <w:p w14:paraId="1B7311B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ESP-SAP LTFRB</w:t>
                  </w:r>
                </w:p>
              </w:tc>
              <w:tc>
                <w:tcPr>
                  <w:tcW w:w="1719" w:type="dxa"/>
                  <w:vAlign w:val="center"/>
                </w:tcPr>
                <w:p w14:paraId="287BC6CB"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703</w:t>
                  </w:r>
                </w:p>
              </w:tc>
              <w:tc>
                <w:tcPr>
                  <w:tcW w:w="1710" w:type="dxa"/>
                  <w:vAlign w:val="center"/>
                </w:tcPr>
                <w:p w14:paraId="2F86126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9,069,500.00</w:t>
                  </w:r>
                </w:p>
              </w:tc>
              <w:tc>
                <w:tcPr>
                  <w:tcW w:w="2551" w:type="dxa"/>
                  <w:vAlign w:val="center"/>
                </w:tcPr>
                <w:p w14:paraId="457C6C75"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bl>
          <w:p w14:paraId="73ACA3B4" w14:textId="77777777" w:rsidR="002A2C5B"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31DD6D78" w14:textId="1CC562C8" w:rsidR="002A2C5B" w:rsidRDefault="002A7D6A">
      <w:pPr>
        <w:pStyle w:val="NoSpacing"/>
        <w:contextualSpacing/>
        <w:rPr>
          <w:rFonts w:ascii="Arial" w:hAnsi="Arial" w:cs="Arial"/>
          <w:b/>
          <w:sz w:val="24"/>
        </w:rPr>
      </w:pPr>
      <w:r>
        <w:rPr>
          <w:rFonts w:ascii="Arial" w:hAnsi="Arial" w:cs="Arial"/>
          <w:b/>
          <w:sz w:val="24"/>
        </w:rPr>
        <w:lastRenderedPageBreak/>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3F9A6C1D" w:rsidR="002A2C5B" w:rsidRPr="00EE4C04" w:rsidRDefault="00040575" w:rsidP="003F3B0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color w:val="000000" w:themeColor="text1"/>
                <w:sz w:val="20"/>
                <w:szCs w:val="20"/>
              </w:rPr>
            </w:pPr>
            <w:r w:rsidRPr="00EE4C04">
              <w:rPr>
                <w:rFonts w:ascii="Arial" w:eastAsia="Arial" w:hAnsi="Arial" w:cs="Arial"/>
                <w:color w:val="000000" w:themeColor="text1"/>
                <w:sz w:val="20"/>
                <w:szCs w:val="20"/>
              </w:rPr>
              <w:t>04 June</w:t>
            </w:r>
            <w:r w:rsidR="002A7D6A" w:rsidRPr="00EE4C04">
              <w:rPr>
                <w:rFonts w:ascii="Arial" w:eastAsia="Arial" w:hAnsi="Arial" w:cs="Arial"/>
                <w:color w:val="000000" w:themeColor="text1"/>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171E0872" w14:textId="6937F9C9" w:rsidR="003F3B05" w:rsidRPr="00EE4C04" w:rsidRDefault="003F3B05" w:rsidP="00040575">
            <w:pPr>
              <w:pStyle w:val="ListParagraph"/>
              <w:numPr>
                <w:ilvl w:val="0"/>
                <w:numId w:val="8"/>
              </w:numPr>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paid a courtesy visit to the Regional Director of the Department of Science and Technology (DOST) IV-A. The meeting served as a venue for DOST to provide technical assistance on the improvement of the response systems of the Field Office in connection with COVID-19 and other disasters that may occur in the region.</w:t>
            </w:r>
          </w:p>
          <w:p w14:paraId="3C3AF2EF" w14:textId="6DCB9F3D" w:rsidR="00BC098D" w:rsidRPr="00EE4C04" w:rsidRDefault="00BC098D" w:rsidP="00040575">
            <w:pPr>
              <w:pStyle w:val="ListParagraph"/>
              <w:numPr>
                <w:ilvl w:val="0"/>
                <w:numId w:val="8"/>
              </w:numPr>
              <w:spacing w:after="0" w:line="240" w:lineRule="auto"/>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paid a courtesy visit to the Regional Director of Philippine Information Agency (PIA) IV-A. The meeting served as a venue to solicit the support of the PIA IV-A in promoting the advocacy programs of DSWD in connection with COVID-19 humanitarian response operations.</w:t>
            </w:r>
          </w:p>
          <w:p w14:paraId="14490DE5" w14:textId="2A0D0269" w:rsidR="00BC098D" w:rsidRPr="00EE4C04" w:rsidRDefault="003F3B05" w:rsidP="00040575">
            <w:pPr>
              <w:pStyle w:val="ListParagraph"/>
              <w:numPr>
                <w:ilvl w:val="0"/>
                <w:numId w:val="8"/>
              </w:numPr>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paid a courtesy visit to the Regional Director of National Intelligence Coordinating Agency (NICA) IV. NICA Region IV provided a briefing on the overall security situation of the CALABARZON Region. NICA IV also provided guidance to the Field Office to ensure to seek guidance from them when conducting response operations for COVID-19 pandemic and other disaster events.</w:t>
            </w:r>
          </w:p>
          <w:p w14:paraId="20E66E45" w14:textId="46EA29DD" w:rsidR="00BC098D" w:rsidRPr="00EE4C04" w:rsidRDefault="003F3B05" w:rsidP="00040575">
            <w:pPr>
              <w:pStyle w:val="ListParagraph"/>
              <w:numPr>
                <w:ilvl w:val="0"/>
                <w:numId w:val="8"/>
              </w:numPr>
              <w:spacing w:after="0" w:line="240" w:lineRule="auto"/>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EOC tracked and monitored the hauling of 2,600 Family Food Packs (FFPs) for Lucena City, Candelaria, Tiaong and San Andres, Quezon; San Jose and Alitagtag, Batangas.</w:t>
            </w:r>
          </w:p>
          <w:p w14:paraId="3D832B36" w14:textId="65F56ED3" w:rsidR="00BC098D" w:rsidRPr="00EE4C04" w:rsidRDefault="003F3B05" w:rsidP="00040575">
            <w:pPr>
              <w:pStyle w:val="ListParagraph"/>
              <w:numPr>
                <w:ilvl w:val="0"/>
                <w:numId w:val="8"/>
              </w:numPr>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convened the Regional MANCOM for the development of implementation plan for the distribution of Social Amelioration Program (SAP) assistance to waitlisted and SSS beneficiaries.</w:t>
            </w:r>
          </w:p>
          <w:p w14:paraId="5F5F7259" w14:textId="55D63E3A" w:rsidR="002A2C5B" w:rsidRPr="00EE4C04" w:rsidRDefault="002A7D6A" w:rsidP="003F3B05">
            <w:pPr>
              <w:pStyle w:val="ListParagraph"/>
              <w:numPr>
                <w:ilvl w:val="0"/>
                <w:numId w:val="8"/>
              </w:numPr>
              <w:spacing w:after="0" w:line="240" w:lineRule="auto"/>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The Crisis Intervention Section has provided a total amount of grants worth </w:t>
            </w:r>
            <w:r w:rsidRPr="00EE4C04">
              <w:rPr>
                <w:rFonts w:ascii="Arial" w:eastAsia="Arial" w:hAnsi="Arial" w:cs="Arial"/>
                <w:b/>
                <w:bCs/>
                <w:color w:val="000000" w:themeColor="text1"/>
                <w:sz w:val="20"/>
                <w:szCs w:val="20"/>
              </w:rPr>
              <w:t>₱217,679,878.58</w:t>
            </w:r>
            <w:r w:rsidRPr="00EE4C04">
              <w:rPr>
                <w:rFonts w:ascii="Arial" w:eastAsia="Arial" w:hAnsi="Arial" w:cs="Arial"/>
                <w:color w:val="000000" w:themeColor="text1"/>
                <w:sz w:val="20"/>
                <w:szCs w:val="20"/>
              </w:rPr>
              <w:t xml:space="preserve"> to </w:t>
            </w:r>
            <w:r w:rsidRPr="00EE4C04">
              <w:rPr>
                <w:rFonts w:ascii="Arial" w:eastAsia="Arial" w:hAnsi="Arial" w:cs="Arial"/>
                <w:b/>
                <w:bCs/>
                <w:color w:val="000000" w:themeColor="text1"/>
                <w:sz w:val="20"/>
                <w:szCs w:val="20"/>
              </w:rPr>
              <w:t xml:space="preserve">80,200 clients </w:t>
            </w:r>
            <w:r w:rsidRPr="00EE4C04">
              <w:rPr>
                <w:rFonts w:ascii="Arial" w:eastAsia="Arial" w:hAnsi="Arial" w:cs="Arial"/>
                <w:bCs/>
                <w:color w:val="000000" w:themeColor="text1"/>
                <w:sz w:val="20"/>
                <w:szCs w:val="20"/>
              </w:rPr>
              <w:t>as of 08 January 2021.</w:t>
            </w:r>
          </w:p>
          <w:p w14:paraId="2AA4A4AD"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The Sustainable Livelihood Program (SLP) has provided </w:t>
            </w:r>
            <w:r w:rsidRPr="00EE4C04">
              <w:rPr>
                <w:rFonts w:ascii="Arial" w:eastAsia="Arial" w:hAnsi="Arial" w:cs="Arial"/>
                <w:b/>
                <w:bCs/>
                <w:color w:val="000000" w:themeColor="text1"/>
                <w:sz w:val="20"/>
                <w:szCs w:val="20"/>
              </w:rPr>
              <w:t>₱23,869,000.00</w:t>
            </w:r>
            <w:r w:rsidRPr="00EE4C04">
              <w:rPr>
                <w:rFonts w:ascii="Arial" w:eastAsia="Arial" w:hAnsi="Arial" w:cs="Arial"/>
                <w:color w:val="000000" w:themeColor="text1"/>
                <w:sz w:val="20"/>
                <w:szCs w:val="20"/>
              </w:rPr>
              <w:t xml:space="preserve"> to </w:t>
            </w:r>
            <w:r w:rsidRPr="00EE4C04">
              <w:rPr>
                <w:rFonts w:ascii="Arial" w:eastAsia="Arial" w:hAnsi="Arial" w:cs="Arial"/>
                <w:b/>
                <w:bCs/>
                <w:color w:val="000000" w:themeColor="text1"/>
                <w:sz w:val="20"/>
                <w:szCs w:val="20"/>
              </w:rPr>
              <w:t>1,538 beneficiaries</w:t>
            </w:r>
            <w:r w:rsidRPr="00EE4C04">
              <w:rPr>
                <w:rFonts w:ascii="Arial" w:eastAsia="Arial" w:hAnsi="Arial" w:cs="Arial"/>
                <w:color w:val="000000" w:themeColor="text1"/>
                <w:sz w:val="20"/>
                <w:szCs w:val="20"/>
              </w:rPr>
              <w:t xml:space="preserve"> for Microenterprise Development. SLP seeks to help marginalized families affected by the community quarantine amid the coronavirus disease (COVID-19) pandemic 08 January 2021.</w:t>
            </w:r>
          </w:p>
          <w:p w14:paraId="094E41F7" w14:textId="77777777" w:rsidR="002A2C5B" w:rsidRPr="00EE4C04" w:rsidRDefault="002A2C5B" w:rsidP="003F3B05">
            <w:pPr>
              <w:spacing w:after="0" w:line="240" w:lineRule="auto"/>
              <w:ind w:right="57"/>
              <w:contextualSpacing/>
              <w:jc w:val="both"/>
              <w:rPr>
                <w:rFonts w:ascii="Arial" w:eastAsia="Arial" w:hAnsi="Arial" w:cs="Arial"/>
                <w:b/>
                <w:color w:val="000000" w:themeColor="text1"/>
                <w:sz w:val="20"/>
                <w:szCs w:val="20"/>
              </w:rPr>
            </w:pPr>
          </w:p>
          <w:p w14:paraId="1A454E4A" w14:textId="77777777" w:rsidR="002A2C5B" w:rsidRPr="00EE4C04" w:rsidRDefault="002A7D6A" w:rsidP="003F3B05">
            <w:pPr>
              <w:spacing w:after="0" w:line="240" w:lineRule="auto"/>
              <w:ind w:right="57"/>
              <w:contextualSpacing/>
              <w:jc w:val="both"/>
              <w:rPr>
                <w:rFonts w:ascii="Arial" w:eastAsia="Arial" w:hAnsi="Arial" w:cs="Arial"/>
                <w:b/>
                <w:color w:val="000000" w:themeColor="text1"/>
                <w:sz w:val="20"/>
                <w:szCs w:val="20"/>
              </w:rPr>
            </w:pPr>
            <w:r w:rsidRPr="00EE4C04">
              <w:rPr>
                <w:rFonts w:ascii="Arial" w:eastAsia="Arial" w:hAnsi="Arial" w:cs="Arial"/>
                <w:b/>
                <w:color w:val="000000" w:themeColor="text1"/>
                <w:sz w:val="20"/>
                <w:szCs w:val="20"/>
              </w:rPr>
              <w:t>Social Amelioration Program (SAP)</w:t>
            </w:r>
          </w:p>
          <w:p w14:paraId="6FD93124"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On client support, the FO received 115,368 complaints, referrals, and queries from various reporting sources. From this number, 115,238 or 99.89% was addressed and responded.</w:t>
            </w:r>
          </w:p>
        </w:tc>
      </w:tr>
    </w:tbl>
    <w:p w14:paraId="3D2EFF8F" w14:textId="77777777" w:rsidR="00BE16E1" w:rsidRDefault="00BE16E1">
      <w:pPr>
        <w:widowControl/>
        <w:spacing w:after="0" w:line="240" w:lineRule="auto"/>
        <w:ind w:right="57"/>
        <w:contextualSpacing/>
        <w:rPr>
          <w:rFonts w:ascii="Arial" w:eastAsia="Arial" w:hAnsi="Arial" w:cs="Arial"/>
          <w:b/>
          <w:sz w:val="24"/>
          <w:szCs w:val="24"/>
        </w:rPr>
      </w:pPr>
    </w:p>
    <w:p w14:paraId="4F68E41D" w14:textId="553A6B30"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04 February 2021</w:t>
            </w:r>
          </w:p>
        </w:tc>
        <w:tc>
          <w:tcPr>
            <w:tcW w:w="3985" w:type="pct"/>
            <w:tcBorders>
              <w:top w:val="single" w:sz="4" w:space="0" w:color="auto"/>
              <w:left w:val="single" w:sz="4" w:space="0" w:color="auto"/>
              <w:bottom w:val="single" w:sz="4" w:space="0" w:color="auto"/>
              <w:right w:val="single" w:sz="4" w:space="0" w:color="auto"/>
            </w:tcBorders>
          </w:tcPr>
          <w:p w14:paraId="4CD4C617"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sz w:val="20"/>
                <w:szCs w:val="19"/>
              </w:rPr>
              <w:t xml:space="preserve">4,411 FFPs </w:t>
            </w:r>
            <w:r>
              <w:rPr>
                <w:rFonts w:ascii="Arial" w:eastAsia="Arial" w:hAnsi="Arial" w:cs="Arial"/>
                <w:sz w:val="20"/>
                <w:szCs w:val="19"/>
              </w:rPr>
              <w:t xml:space="preserve">with a total amount of </w:t>
            </w:r>
            <w:r>
              <w:rPr>
                <w:rFonts w:ascii="Arial" w:eastAsia="Arial" w:hAnsi="Arial" w:cs="Arial"/>
                <w:b/>
                <w:sz w:val="20"/>
                <w:szCs w:val="19"/>
              </w:rPr>
              <w:t xml:space="preserve">₱1,984,950.00 </w:t>
            </w:r>
            <w:r>
              <w:rPr>
                <w:rFonts w:ascii="Arial" w:eastAsia="Arial" w:hAnsi="Arial" w:cs="Arial"/>
                <w:sz w:val="20"/>
                <w:szCs w:val="19"/>
              </w:rPr>
              <w:t xml:space="preserve">to </w:t>
            </w:r>
            <w:r>
              <w:rPr>
                <w:rFonts w:ascii="Arial" w:eastAsia="Arial" w:hAnsi="Arial" w:cs="Arial"/>
                <w:b/>
                <w:sz w:val="20"/>
                <w:szCs w:val="19"/>
              </w:rPr>
              <w:t xml:space="preserve">4,384 Locally Stranded Individuals (LSIs) </w:t>
            </w:r>
            <w:r>
              <w:rPr>
                <w:rFonts w:ascii="Arial" w:eastAsia="Arial" w:hAnsi="Arial" w:cs="Arial"/>
                <w:sz w:val="20"/>
                <w:szCs w:val="19"/>
              </w:rPr>
              <w:t>through the Region/SWADTs Crisis Intervention Units (CIU) as of 05 January 2020, 1PM.</w:t>
            </w:r>
          </w:p>
          <w:p w14:paraId="19C03E8B"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through the NCIP provided </w:t>
            </w:r>
            <w:r>
              <w:rPr>
                <w:rFonts w:ascii="Arial" w:eastAsia="Arial" w:hAnsi="Arial" w:cs="Arial"/>
                <w:b/>
                <w:bCs/>
                <w:sz w:val="20"/>
                <w:szCs w:val="19"/>
              </w:rPr>
              <w:t>3,995 hygiene kits</w:t>
            </w:r>
            <w:r>
              <w:rPr>
                <w:rFonts w:ascii="Arial" w:eastAsia="Arial" w:hAnsi="Arial" w:cs="Arial"/>
                <w:sz w:val="20"/>
                <w:szCs w:val="19"/>
              </w:rPr>
              <w:t xml:space="preserve"> to </w:t>
            </w:r>
            <w:r>
              <w:rPr>
                <w:rFonts w:ascii="Arial" w:eastAsia="Arial" w:hAnsi="Arial" w:cs="Arial"/>
                <w:b/>
                <w:sz w:val="20"/>
                <w:szCs w:val="19"/>
              </w:rPr>
              <w:t xml:space="preserve">3,953 </w:t>
            </w:r>
            <w:r>
              <w:rPr>
                <w:rFonts w:ascii="Arial" w:eastAsia="Arial" w:hAnsi="Arial" w:cs="Arial"/>
                <w:b/>
                <w:bCs/>
                <w:sz w:val="20"/>
                <w:szCs w:val="19"/>
              </w:rPr>
              <w:t>Indigenous Peoples</w:t>
            </w:r>
            <w:r>
              <w:rPr>
                <w:rFonts w:ascii="Arial" w:eastAsia="Arial" w:hAnsi="Arial" w:cs="Arial"/>
                <w:sz w:val="20"/>
                <w:szCs w:val="19"/>
              </w:rPr>
              <w:t xml:space="preserve"> in the region amounting to </w:t>
            </w:r>
            <w:r>
              <w:rPr>
                <w:rFonts w:ascii="Arial" w:eastAsia="Arial" w:hAnsi="Arial" w:cs="Arial"/>
                <w:b/>
                <w:bCs/>
                <w:sz w:val="20"/>
                <w:szCs w:val="19"/>
              </w:rPr>
              <w:t xml:space="preserve">₱6,711,601.05 </w:t>
            </w:r>
            <w:r>
              <w:rPr>
                <w:rFonts w:ascii="Arial" w:eastAsia="Arial" w:hAnsi="Arial" w:cs="Arial"/>
                <w:sz w:val="20"/>
                <w:szCs w:val="19"/>
              </w:rPr>
              <w:t>as of 21 January 2021, 11AM.</w:t>
            </w:r>
          </w:p>
          <w:p w14:paraId="7F2C1A55"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bCs/>
                <w:sz w:val="20"/>
                <w:szCs w:val="19"/>
              </w:rPr>
              <w:t>1,029 NFIs</w:t>
            </w:r>
            <w:r>
              <w:rPr>
                <w:rFonts w:ascii="Arial" w:eastAsia="Arial" w:hAnsi="Arial" w:cs="Arial"/>
                <w:sz w:val="20"/>
                <w:szCs w:val="19"/>
              </w:rPr>
              <w:t xml:space="preserve"> </w:t>
            </w:r>
            <w:r>
              <w:rPr>
                <w:rFonts w:ascii="Arial" w:eastAsia="Arial" w:hAnsi="Arial" w:cs="Arial"/>
                <w:bCs/>
                <w:sz w:val="20"/>
                <w:szCs w:val="19"/>
              </w:rPr>
              <w:t xml:space="preserve">to </w:t>
            </w:r>
            <w:r>
              <w:rPr>
                <w:rFonts w:ascii="Arial" w:eastAsia="Arial" w:hAnsi="Arial" w:cs="Arial"/>
                <w:b/>
                <w:sz w:val="20"/>
                <w:szCs w:val="19"/>
              </w:rPr>
              <w:t>LSIs</w:t>
            </w:r>
            <w:r>
              <w:rPr>
                <w:rFonts w:ascii="Arial" w:eastAsia="Arial" w:hAnsi="Arial" w:cs="Arial"/>
                <w:bCs/>
                <w:sz w:val="20"/>
                <w:szCs w:val="19"/>
              </w:rPr>
              <w:t xml:space="preserve"> in the region </w:t>
            </w:r>
            <w:r>
              <w:rPr>
                <w:rFonts w:ascii="Arial" w:eastAsia="Arial" w:hAnsi="Arial" w:cs="Arial"/>
                <w:sz w:val="20"/>
                <w:szCs w:val="19"/>
              </w:rPr>
              <w:t xml:space="preserve">amounting to </w:t>
            </w:r>
            <w:r>
              <w:rPr>
                <w:rFonts w:ascii="Arial" w:eastAsia="Arial" w:hAnsi="Arial" w:cs="Arial"/>
                <w:b/>
                <w:sz w:val="20"/>
                <w:szCs w:val="19"/>
              </w:rPr>
              <w:t xml:space="preserve">₱1,269,768.93 </w:t>
            </w:r>
            <w:r>
              <w:rPr>
                <w:rFonts w:ascii="Arial" w:eastAsia="Arial" w:hAnsi="Arial" w:cs="Arial"/>
                <w:bCs/>
                <w:sz w:val="20"/>
                <w:szCs w:val="19"/>
              </w:rPr>
              <w:t>as of 11 December 2020, 11AM.</w:t>
            </w:r>
          </w:p>
          <w:p w14:paraId="59FB25CA"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2A7A6CB9" w14:textId="77777777" w:rsidR="00BE16E1" w:rsidRDefault="00BE16E1">
      <w:pPr>
        <w:widowControl/>
        <w:spacing w:after="0" w:line="240" w:lineRule="auto"/>
        <w:contextualSpacing/>
        <w:rPr>
          <w:rFonts w:ascii="Arial" w:eastAsia="Arial" w:hAnsi="Arial" w:cs="Arial"/>
          <w:b/>
          <w:sz w:val="24"/>
          <w:szCs w:val="24"/>
        </w:rPr>
      </w:pPr>
    </w:p>
    <w:p w14:paraId="747C1FC1" w14:textId="56AF9F2D"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6327CF17" w:rsidR="002A2C5B" w:rsidRDefault="00FB7C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0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215A3AB" w:rsidR="002A2C5B" w:rsidRPr="00E61BBD"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E61BBD">
              <w:rPr>
                <w:rFonts w:ascii="Arial" w:eastAsia="Arial" w:hAnsi="Arial" w:cs="Arial"/>
                <w:sz w:val="20"/>
                <w:szCs w:val="20"/>
              </w:rPr>
              <w:t>2</w:t>
            </w:r>
            <w:r w:rsidR="003F7F99" w:rsidRPr="00E61BBD">
              <w:rPr>
                <w:rFonts w:ascii="Arial" w:eastAsia="Arial" w:hAnsi="Arial" w:cs="Arial"/>
                <w:sz w:val="20"/>
                <w:szCs w:val="20"/>
              </w:rPr>
              <w:t>5</w:t>
            </w:r>
            <w:r w:rsidRPr="00E61BBD">
              <w:rPr>
                <w:rFonts w:ascii="Arial" w:eastAsia="Arial" w:hAnsi="Arial" w:cs="Arial"/>
                <w:sz w:val="20"/>
                <w:szCs w:val="20"/>
              </w:rPr>
              <w:t xml:space="preserve"> May 2021</w:t>
            </w:r>
          </w:p>
        </w:tc>
        <w:tc>
          <w:tcPr>
            <w:tcW w:w="3985" w:type="pct"/>
            <w:shd w:val="clear" w:color="auto" w:fill="auto"/>
            <w:tcMar>
              <w:top w:w="0" w:type="dxa"/>
              <w:left w:w="115" w:type="dxa"/>
              <w:bottom w:w="0" w:type="dxa"/>
              <w:right w:w="115" w:type="dxa"/>
            </w:tcMar>
            <w:vAlign w:val="center"/>
          </w:tcPr>
          <w:p w14:paraId="259B698D" w14:textId="784C7AB8"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 xml:space="preserve">DSWD-FO VI provided </w:t>
            </w:r>
            <w:r w:rsidRPr="00E61BBD">
              <w:rPr>
                <w:rFonts w:ascii="Arial" w:eastAsia="Times New Roman" w:hAnsi="Arial" w:cs="Arial"/>
                <w:b/>
                <w:sz w:val="20"/>
                <w:szCs w:val="20"/>
              </w:rPr>
              <w:t>₱</w:t>
            </w:r>
            <w:r w:rsidR="003F7F99" w:rsidRPr="00E61BBD">
              <w:rPr>
                <w:rFonts w:ascii="Arial" w:eastAsia="Times New Roman" w:hAnsi="Arial" w:cs="Arial"/>
                <w:b/>
                <w:sz w:val="20"/>
                <w:szCs w:val="20"/>
              </w:rPr>
              <w:t xml:space="preserve">444,337,993.06 </w:t>
            </w:r>
            <w:r w:rsidRPr="00E61BBD">
              <w:rPr>
                <w:rFonts w:ascii="Arial" w:eastAsia="Times New Roman" w:hAnsi="Arial" w:cs="Arial"/>
                <w:sz w:val="20"/>
                <w:szCs w:val="20"/>
              </w:rPr>
              <w:t>worth of assistance to</w:t>
            </w:r>
            <w:r w:rsidRPr="00E61BBD">
              <w:t xml:space="preserve"> </w:t>
            </w:r>
            <w:r w:rsidR="003F7F99" w:rsidRPr="00E61BBD">
              <w:rPr>
                <w:rFonts w:ascii="Arial" w:eastAsia="Times New Roman" w:hAnsi="Arial" w:cs="Arial"/>
                <w:b/>
                <w:sz w:val="20"/>
                <w:szCs w:val="20"/>
              </w:rPr>
              <w:t xml:space="preserve">128,354 </w:t>
            </w:r>
            <w:r w:rsidRPr="00E61BBD">
              <w:rPr>
                <w:rFonts w:ascii="Arial" w:eastAsia="Times New Roman" w:hAnsi="Arial" w:cs="Arial"/>
                <w:b/>
                <w:sz w:val="20"/>
                <w:szCs w:val="20"/>
              </w:rPr>
              <w:t>individuals</w:t>
            </w:r>
            <w:r w:rsidRPr="00E61BBD">
              <w:rPr>
                <w:rFonts w:ascii="Arial" w:eastAsia="Times New Roman" w:hAnsi="Arial" w:cs="Arial"/>
                <w:sz w:val="20"/>
                <w:szCs w:val="20"/>
              </w:rPr>
              <w:t xml:space="preserve"> through </w:t>
            </w:r>
            <w:r w:rsidRPr="00E61BBD">
              <w:rPr>
                <w:rFonts w:ascii="Arial" w:eastAsia="Times New Roman" w:hAnsi="Arial" w:cs="Arial"/>
                <w:b/>
                <w:sz w:val="20"/>
                <w:szCs w:val="20"/>
              </w:rPr>
              <w:t>Assistance to Individuals in Crisis Situation (AICS</w:t>
            </w:r>
            <w:r w:rsidRPr="00E61BBD">
              <w:rPr>
                <w:rFonts w:ascii="Arial" w:eastAsia="Times New Roman" w:hAnsi="Arial" w:cs="Arial"/>
                <w:sz w:val="20"/>
                <w:szCs w:val="20"/>
              </w:rPr>
              <w:t xml:space="preserve">) </w:t>
            </w:r>
            <w:r w:rsidR="009E495C" w:rsidRPr="00E61BBD">
              <w:rPr>
                <w:rFonts w:ascii="Arial" w:eastAsia="Times New Roman" w:hAnsi="Arial" w:cs="Arial"/>
                <w:sz w:val="20"/>
                <w:szCs w:val="20"/>
              </w:rPr>
              <w:t xml:space="preserve">from </w:t>
            </w:r>
            <w:r w:rsidR="003F7F99" w:rsidRPr="00E61BBD">
              <w:rPr>
                <w:rFonts w:ascii="Arial" w:eastAsia="Times New Roman" w:hAnsi="Arial" w:cs="Arial"/>
                <w:sz w:val="20"/>
                <w:szCs w:val="20"/>
              </w:rPr>
              <w:t xml:space="preserve">March 09, 2020 to </w:t>
            </w:r>
            <w:r w:rsidRPr="00E61BBD">
              <w:rPr>
                <w:rFonts w:ascii="Arial" w:eastAsia="Times New Roman" w:hAnsi="Arial" w:cs="Arial"/>
                <w:sz w:val="20"/>
                <w:szCs w:val="20"/>
              </w:rPr>
              <w:t>May 14, 2021.</w:t>
            </w:r>
          </w:p>
          <w:p w14:paraId="562CFC65" w14:textId="77777777"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DSWD-FO VI released 1,000 FFPs to Murcia and 10 FFPs to Bacolod City for Neg. Occ; 1000 FFPs to Mambusao, Capiz; 1,000 FFPs to Malay and 134 FFPs to Nabas for the province of Aklan; 500 FFPs to Sibalom, Antique; 300 FFPs to Dumangas, 500 FFPs to Maasin, and 520 FFPs to Anilao for Iloilo Province; and a total of 67 FFPs to DSWD staff under quarantine.</w:t>
            </w:r>
          </w:p>
          <w:p w14:paraId="00F1A57C" w14:textId="31B8B551" w:rsidR="002A2C5B" w:rsidRDefault="002A7D6A" w:rsidP="003F7F99">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DSWD-FO VI is continuously repacking FFPs at the DSWD Regional Warehouse.</w:t>
            </w:r>
          </w:p>
          <w:p w14:paraId="1610A398" w14:textId="77777777" w:rsidR="00BC53E1" w:rsidRPr="00E61BBD" w:rsidRDefault="00BC53E1" w:rsidP="00BC53E1">
            <w:pPr>
              <w:pStyle w:val="ListParagraph"/>
              <w:spacing w:after="0" w:line="240" w:lineRule="auto"/>
              <w:ind w:left="360"/>
              <w:jc w:val="both"/>
              <w:rPr>
                <w:rFonts w:ascii="Arial" w:eastAsia="Times New Roman" w:hAnsi="Arial" w:cs="Arial"/>
                <w:sz w:val="20"/>
                <w:szCs w:val="20"/>
              </w:rPr>
            </w:pPr>
          </w:p>
          <w:p w14:paraId="51663B65" w14:textId="1ED0257A" w:rsidR="002A2C5B" w:rsidRPr="00E61BBD" w:rsidRDefault="002A7D6A">
            <w:pPr>
              <w:widowControl/>
              <w:shd w:val="clear" w:color="auto" w:fill="FFFFFF"/>
              <w:spacing w:after="0" w:line="240" w:lineRule="auto"/>
              <w:contextualSpacing/>
              <w:jc w:val="both"/>
              <w:rPr>
                <w:rFonts w:ascii="Arial" w:eastAsia="Times New Roman" w:hAnsi="Arial" w:cs="Arial"/>
                <w:sz w:val="20"/>
                <w:szCs w:val="20"/>
              </w:rPr>
            </w:pPr>
            <w:r w:rsidRPr="00E61BBD">
              <w:rPr>
                <w:rFonts w:ascii="Arial" w:eastAsia="Times New Roman" w:hAnsi="Arial" w:cs="Arial"/>
                <w:b/>
                <w:bCs/>
                <w:sz w:val="20"/>
                <w:szCs w:val="20"/>
              </w:rPr>
              <w:t>Social Amelioration Program (SAP)</w:t>
            </w:r>
          </w:p>
          <w:p w14:paraId="5A01781E"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To date, a total of </w:t>
            </w:r>
            <w:r w:rsidRPr="00E61BBD">
              <w:rPr>
                <w:rFonts w:ascii="Arial" w:eastAsia="Times New Roman" w:hAnsi="Arial" w:cs="Arial"/>
                <w:b/>
                <w:sz w:val="20"/>
                <w:szCs w:val="20"/>
              </w:rPr>
              <w:t>₱1,496,509,5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321,830 4Ps beneficiaries</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6,788,214,0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1,131,369 non-4Ps beneficiaries</w:t>
            </w:r>
            <w:r w:rsidRPr="00E61BBD">
              <w:rPr>
                <w:rFonts w:ascii="Arial" w:eastAsia="Times New Roman" w:hAnsi="Arial" w:cs="Arial"/>
                <w:sz w:val="20"/>
                <w:szCs w:val="20"/>
              </w:rPr>
              <w:t xml:space="preserve"> for the first tranche.</w:t>
            </w:r>
          </w:p>
          <w:p w14:paraId="056A07D2"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DSWD-FO VI has served </w:t>
            </w:r>
            <w:r w:rsidRPr="00E61BBD">
              <w:rPr>
                <w:rFonts w:ascii="Arial" w:eastAsia="Times New Roman" w:hAnsi="Arial" w:cs="Arial"/>
                <w:b/>
                <w:sz w:val="20"/>
                <w:szCs w:val="20"/>
              </w:rPr>
              <w:t>103,608 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481,777,200.00</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437,403 non-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 xml:space="preserve">₱2,624,418,000.00 </w:t>
            </w:r>
            <w:r w:rsidRPr="00E61BBD">
              <w:rPr>
                <w:rFonts w:ascii="Arial" w:eastAsia="Times New Roman" w:hAnsi="Arial" w:cs="Arial"/>
                <w:sz w:val="20"/>
                <w:szCs w:val="20"/>
              </w:rPr>
              <w:t xml:space="preserve">for the second tranche, and </w:t>
            </w:r>
            <w:r w:rsidRPr="00E61BBD">
              <w:rPr>
                <w:rFonts w:ascii="Arial" w:eastAsia="Times New Roman" w:hAnsi="Arial" w:cs="Arial"/>
                <w:b/>
                <w:sz w:val="20"/>
                <w:szCs w:val="20"/>
              </w:rPr>
              <w:t>190,738 left-out/waitlisted</w:t>
            </w:r>
            <w:r w:rsidRPr="00E61BBD">
              <w:rPr>
                <w:rFonts w:ascii="Arial" w:eastAsia="Times New Roman" w:hAnsi="Arial" w:cs="Arial"/>
                <w:sz w:val="20"/>
                <w:szCs w:val="20"/>
              </w:rPr>
              <w:t xml:space="preserve"> beneficiaries amounting to </w:t>
            </w:r>
            <w:r w:rsidRPr="00E61BBD">
              <w:rPr>
                <w:rFonts w:ascii="Arial" w:eastAsia="Times New Roman" w:hAnsi="Arial" w:cs="Arial"/>
                <w:b/>
                <w:bCs/>
                <w:sz w:val="20"/>
                <w:szCs w:val="20"/>
              </w:rPr>
              <w:t>₱1,144,428,000.00.</w:t>
            </w:r>
          </w:p>
          <w:p w14:paraId="4FBAAC80"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lastRenderedPageBreak/>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5F319835" w:rsidR="002A2C5B" w:rsidRDefault="0095601E" w:rsidP="00514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0</w:t>
            </w:r>
            <w:r w:rsidR="00E8186A">
              <w:rPr>
                <w:rFonts w:ascii="Arial" w:eastAsia="Arial" w:hAnsi="Arial" w:cs="Arial"/>
                <w:sz w:val="20"/>
                <w:szCs w:val="20"/>
              </w:rPr>
              <w:t>4</w:t>
            </w:r>
            <w:r>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4081113E" w:rsidR="002A2C5B" w:rsidRDefault="0004057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4</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18BA2E2D"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040575">
              <w:rPr>
                <w:rFonts w:ascii="Arial" w:eastAsia="Arial" w:hAnsi="Arial" w:cs="Arial"/>
                <w:sz w:val="20"/>
                <w:szCs w:val="19"/>
              </w:rPr>
              <w:t>04</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5FE6DF5E" w14:textId="77777777" w:rsidR="000F442F" w:rsidRDefault="000F442F">
      <w:pPr>
        <w:widowControl/>
        <w:spacing w:after="0" w:line="240" w:lineRule="auto"/>
        <w:contextualSpacing/>
        <w:rPr>
          <w:rFonts w:ascii="Arial" w:eastAsia="Arial" w:hAnsi="Arial" w:cs="Arial"/>
          <w:b/>
          <w:sz w:val="24"/>
          <w:szCs w:val="24"/>
        </w:rPr>
      </w:pPr>
    </w:p>
    <w:p w14:paraId="3E847883" w14:textId="33D6A5F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4CE9029D" w:rsidR="002A2C5B" w:rsidRPr="00991781" w:rsidRDefault="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991781">
              <w:rPr>
                <w:rFonts w:ascii="Arial" w:eastAsia="Arial" w:hAnsi="Arial" w:cs="Arial"/>
                <w:sz w:val="20"/>
                <w:szCs w:val="20"/>
              </w:rPr>
              <w:t>31</w:t>
            </w:r>
            <w:r w:rsidR="002A7D6A" w:rsidRPr="00991781">
              <w:rPr>
                <w:rFonts w:ascii="Arial" w:eastAsia="Arial" w:hAnsi="Arial" w:cs="Arial"/>
                <w:sz w:val="20"/>
                <w:szCs w:val="20"/>
              </w:rPr>
              <w:t xml:space="preserve"> May 2021</w:t>
            </w:r>
          </w:p>
        </w:tc>
        <w:tc>
          <w:tcPr>
            <w:tcW w:w="7706" w:type="dxa"/>
            <w:tcMar>
              <w:top w:w="0" w:type="dxa"/>
              <w:left w:w="115" w:type="dxa"/>
              <w:bottom w:w="0" w:type="dxa"/>
              <w:right w:w="115" w:type="dxa"/>
            </w:tcMar>
            <w:vAlign w:val="center"/>
          </w:tcPr>
          <w:p w14:paraId="6B8A1118" w14:textId="634F1681"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DSWD-FO XII Released 500 family food packs to LGU of Banga.</w:t>
            </w:r>
          </w:p>
          <w:p w14:paraId="44626108" w14:textId="162B410F"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DSWD-FO XII Released 300 family food packs to LGU of M’lang.</w:t>
            </w:r>
          </w:p>
        </w:tc>
      </w:tr>
    </w:tbl>
    <w:p w14:paraId="2328778C" w14:textId="77777777" w:rsidR="00E8186A" w:rsidRDefault="00E8186A">
      <w:pPr>
        <w:spacing w:after="0" w:line="240" w:lineRule="auto"/>
        <w:contextualSpacing/>
        <w:rPr>
          <w:rFonts w:ascii="Arial" w:eastAsia="Arial" w:hAnsi="Arial" w:cs="Arial"/>
          <w:b/>
          <w:sz w:val="24"/>
          <w:szCs w:val="24"/>
        </w:rPr>
      </w:pPr>
      <w:bookmarkStart w:id="2" w:name="_heading=h.30j0zll" w:colFirst="0" w:colLast="0"/>
      <w:bookmarkEnd w:id="2"/>
    </w:p>
    <w:p w14:paraId="08FE8F52" w14:textId="77195D9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lastRenderedPageBreak/>
              <w:t>DSWD-FO CARAGA facilitated the release of 1000 FFPs amounting to ₱417,160.00 requested by the LGU of Cantilan,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6D19C91C" w14:textId="77777777" w:rsidR="00D030A8" w:rsidRDefault="00D030A8"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0B00FCBD" w14:textId="7FA4B752" w:rsidR="002A2C5B" w:rsidRDefault="00514F27"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FBCDA07" w14:textId="4838DF0D" w:rsidR="006A7A01" w:rsidRDefault="006A7A01"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41C78C2A" w14:textId="56AEFE8D" w:rsidR="00D030A8" w:rsidRDefault="00F77B7E"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1DF60D7D" w14:textId="77777777" w:rsidR="00514F27" w:rsidRPr="00991781" w:rsidRDefault="00514F27" w:rsidP="00991781">
      <w:pPr>
        <w:widowControl/>
        <w:spacing w:after="0" w:line="240" w:lineRule="auto"/>
        <w:contextualSpacing/>
        <w:rPr>
          <w:rFonts w:ascii="Arial" w:eastAsia="Arial" w:hAnsi="Arial" w:cs="Arial"/>
          <w:b/>
          <w:sz w:val="24"/>
          <w:szCs w:val="24"/>
        </w:rPr>
      </w:pPr>
    </w:p>
    <w:p w14:paraId="49FCD53A" w14:textId="77777777" w:rsidR="009E495C" w:rsidRDefault="009E495C">
      <w:pPr>
        <w:widowControl/>
        <w:spacing w:after="0" w:line="240" w:lineRule="auto"/>
        <w:contextualSpacing/>
        <w:rPr>
          <w:rFonts w:ascii="Arial" w:eastAsia="Arial" w:hAnsi="Arial" w:cs="Arial"/>
          <w:b/>
          <w:sz w:val="24"/>
          <w:szCs w:val="24"/>
        </w:rPr>
      </w:pPr>
    </w:p>
    <w:p w14:paraId="39BB159F" w14:textId="2459FB9C" w:rsidR="00991781" w:rsidRDefault="006A7A01"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676CDB8E" w14:textId="7495DB08" w:rsidR="00E84BFF" w:rsidRPr="00D43A5E"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sectPr w:rsidR="00E84BFF" w:rsidRPr="00D43A5E">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ACCD39" w14:textId="77777777" w:rsidR="00EF54D2" w:rsidRDefault="00EF54D2">
      <w:pPr>
        <w:spacing w:line="240" w:lineRule="auto"/>
      </w:pPr>
      <w:r>
        <w:separator/>
      </w:r>
    </w:p>
  </w:endnote>
  <w:endnote w:type="continuationSeparator" w:id="0">
    <w:p w14:paraId="5844125F" w14:textId="77777777" w:rsidR="00EF54D2" w:rsidRDefault="00EF54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195B51" w:rsidRDefault="00195B5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195B51" w:rsidRDefault="00195B51">
    <w:pPr>
      <w:pBdr>
        <w:bottom w:val="single" w:sz="6" w:space="1" w:color="000000"/>
      </w:pBdr>
      <w:tabs>
        <w:tab w:val="left" w:pos="2371"/>
        <w:tab w:val="center" w:pos="5233"/>
      </w:tabs>
      <w:spacing w:after="0" w:line="240" w:lineRule="auto"/>
      <w:jc w:val="right"/>
      <w:rPr>
        <w:sz w:val="16"/>
        <w:szCs w:val="16"/>
      </w:rPr>
    </w:pPr>
  </w:p>
  <w:p w14:paraId="30A432AD" w14:textId="486ADA29" w:rsidR="00195B51" w:rsidRDefault="00195B51">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1380C">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1380C">
      <w:rPr>
        <w:b/>
        <w:noProof/>
        <w:sz w:val="16"/>
        <w:szCs w:val="16"/>
      </w:rPr>
      <w:t>34</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703 on the Coronavirus Disease (COVID19) as of 08 Jun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195B51" w:rsidRDefault="00195B5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775E9F" w14:textId="77777777" w:rsidR="00EF54D2" w:rsidRDefault="00EF54D2">
      <w:pPr>
        <w:spacing w:after="0" w:line="240" w:lineRule="auto"/>
      </w:pPr>
      <w:r>
        <w:separator/>
      </w:r>
    </w:p>
  </w:footnote>
  <w:footnote w:type="continuationSeparator" w:id="0">
    <w:p w14:paraId="2720E2A9" w14:textId="77777777" w:rsidR="00EF54D2" w:rsidRDefault="00EF54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195B51" w:rsidRDefault="00195B5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195B51" w:rsidRDefault="00195B51">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195B51" w:rsidRDefault="00195B51" w:rsidP="008F698C">
    <w:pPr>
      <w:pBdr>
        <w:bottom w:val="single" w:sz="6" w:space="1" w:color="000000"/>
      </w:pBdr>
      <w:tabs>
        <w:tab w:val="center" w:pos="4680"/>
        <w:tab w:val="right" w:pos="9360"/>
      </w:tabs>
      <w:spacing w:after="0" w:line="240" w:lineRule="auto"/>
      <w:rPr>
        <w:sz w:val="10"/>
      </w:rPr>
    </w:pPr>
  </w:p>
  <w:p w14:paraId="6BA9FC90" w14:textId="77777777" w:rsidR="00195B51" w:rsidRDefault="00195B5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195B51" w:rsidRDefault="00195B5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
  </w:num>
  <w:num w:numId="4">
    <w:abstractNumId w:val="12"/>
  </w:num>
  <w:num w:numId="5">
    <w:abstractNumId w:val="10"/>
  </w:num>
  <w:num w:numId="6">
    <w:abstractNumId w:val="7"/>
  </w:num>
  <w:num w:numId="7">
    <w:abstractNumId w:val="0"/>
  </w:num>
  <w:num w:numId="8">
    <w:abstractNumId w:val="14"/>
  </w:num>
  <w:num w:numId="9">
    <w:abstractNumId w:val="8"/>
  </w:num>
  <w:num w:numId="10">
    <w:abstractNumId w:val="3"/>
  </w:num>
  <w:num w:numId="11">
    <w:abstractNumId w:val="13"/>
  </w:num>
  <w:num w:numId="12">
    <w:abstractNumId w:val="2"/>
  </w:num>
  <w:num w:numId="13">
    <w:abstractNumId w:val="4"/>
  </w:num>
  <w:num w:numId="14">
    <w:abstractNumId w:val="9"/>
  </w:num>
  <w:num w:numId="15">
    <w:abstractNumId w:val="6"/>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A12"/>
    <w:rsid w:val="00136EE7"/>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770"/>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716"/>
    <w:rsid w:val="00290C86"/>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EDC"/>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2E7A"/>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08%20June%202021,%201600H.xlsx" TargetMode="External"/><Relationship Id="rId18" Type="http://schemas.openxmlformats.org/officeDocument/2006/relationships/hyperlink" Target="file:///C:\Users\mjgrafanan\Downloads\SSF%20as%20of%2008%20June%202021,%201600H.xlsx" TargetMode="External"/><Relationship Id="rId26" Type="http://schemas.openxmlformats.org/officeDocument/2006/relationships/hyperlink" Target="file:///C:\Users\mjgrafanan\Downloads\SSF%20as%20of%2008%20June%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08%20June%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08%20June%202021,%201600H.xlsx" TargetMode="External"/><Relationship Id="rId17" Type="http://schemas.openxmlformats.org/officeDocument/2006/relationships/hyperlink" Target="file:///C:\Users\mjgrafanan\Downloads\SSF%20as%20of%2008%20June%202021,%201600H.xlsx" TargetMode="External"/><Relationship Id="rId25" Type="http://schemas.openxmlformats.org/officeDocument/2006/relationships/hyperlink" Target="file:///C:\Users\mjgrafanan\Downloads\SSF%20as%20of%2008%20June%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08%20June%202021,%201600H.xlsx" TargetMode="External"/><Relationship Id="rId20" Type="http://schemas.openxmlformats.org/officeDocument/2006/relationships/hyperlink" Target="file:///C:\Users\mjgrafanan\Downloads\SSF%20as%20of%2008%20June%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08%20June%202021,%201600H.xlsx" TargetMode="External"/><Relationship Id="rId24" Type="http://schemas.openxmlformats.org/officeDocument/2006/relationships/hyperlink" Target="file:///C:\Users\mjgrafanan\Downloads\SSF%20as%20of%2008%20June%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08%20June%202021,%201600H.xlsx" TargetMode="External"/><Relationship Id="rId23" Type="http://schemas.openxmlformats.org/officeDocument/2006/relationships/hyperlink" Target="file:///C:\Users\mjgrafanan\Downloads\SSF%20as%20of%2008%20June%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08%20June%202021,%201600H.xlsx" TargetMode="External"/><Relationship Id="rId19" Type="http://schemas.openxmlformats.org/officeDocument/2006/relationships/hyperlink" Target="file:///C:\Users\mjgrafanan\Downloads\SSF%20as%20of%2008%20June%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08%20June%202021,%201600H.xlsx" TargetMode="External"/><Relationship Id="rId22" Type="http://schemas.openxmlformats.org/officeDocument/2006/relationships/hyperlink" Target="file:///C:\Users\mjgrafanan\Downloads\SSF%20as%20of%2008%20June%202021,%201600H.xlsx" TargetMode="External"/><Relationship Id="rId27" Type="http://schemas.openxmlformats.org/officeDocument/2006/relationships/hyperlink" Target="file:///C:\Users\mjgrafanan\Downloads\SSF%20as%20of%2008%20June%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4DA3F61-A45B-4EF8-A3B4-7700DAFD6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4186</Words>
  <Characters>80864</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4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2</cp:revision>
  <dcterms:created xsi:type="dcterms:W3CDTF">2021-06-08T08:13:00Z</dcterms:created>
  <dcterms:modified xsi:type="dcterms:W3CDTF">2021-06-08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